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631F3F2"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CF182D">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BAFAE2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7856EB">
        <w:rPr>
          <w:rFonts w:ascii="Arial" w:eastAsia="Arial" w:hAnsi="Arial" w:cs="Arial"/>
          <w:sz w:val="24"/>
          <w:szCs w:val="24"/>
        </w:rPr>
        <w:t>3</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F182D">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5CBBD568" w:rsidR="002638C6" w:rsidRPr="007856EB" w:rsidRDefault="00EB19CC" w:rsidP="00D70D81">
      <w:pPr>
        <w:widowControl/>
        <w:spacing w:after="0" w:line="240" w:lineRule="auto"/>
        <w:contextualSpacing/>
        <w:jc w:val="both"/>
        <w:rPr>
          <w:rFonts w:ascii="Arial" w:eastAsia="Arial" w:hAnsi="Arial" w:cs="Arial"/>
          <w:b/>
          <w:sz w:val="24"/>
          <w:szCs w:val="24"/>
        </w:rPr>
      </w:pPr>
      <w:r w:rsidRPr="007856EB">
        <w:rPr>
          <w:rFonts w:ascii="Arial" w:eastAsia="Arial" w:hAnsi="Arial" w:cs="Arial"/>
          <w:sz w:val="24"/>
          <w:szCs w:val="24"/>
        </w:rPr>
        <w:t>As</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5F0D9B" w:rsidRPr="00CF182D">
        <w:rPr>
          <w:rFonts w:ascii="Arial" w:eastAsia="Arial" w:hAnsi="Arial" w:cs="Arial"/>
          <w:b/>
          <w:color w:val="0070C0"/>
          <w:sz w:val="24"/>
          <w:szCs w:val="24"/>
        </w:rPr>
        <w:t>1</w:t>
      </w:r>
      <w:r w:rsidR="00CF182D" w:rsidRPr="00CF182D">
        <w:rPr>
          <w:rFonts w:ascii="Arial" w:eastAsia="Arial" w:hAnsi="Arial" w:cs="Arial"/>
          <w:b/>
          <w:color w:val="0070C0"/>
          <w:sz w:val="24"/>
          <w:szCs w:val="24"/>
        </w:rPr>
        <w:t>3</w:t>
      </w:r>
      <w:r w:rsidR="00193A2D" w:rsidRPr="00CF182D">
        <w:rPr>
          <w:rFonts w:ascii="Arial" w:eastAsia="Arial" w:hAnsi="Arial" w:cs="Arial"/>
          <w:b/>
          <w:color w:val="0070C0"/>
          <w:sz w:val="24"/>
          <w:szCs w:val="24"/>
        </w:rPr>
        <w:t xml:space="preserve"> </w:t>
      </w:r>
      <w:r w:rsidR="00C9351E" w:rsidRPr="00CF182D">
        <w:rPr>
          <w:rFonts w:ascii="Arial" w:eastAsia="Arial" w:hAnsi="Arial" w:cs="Arial"/>
          <w:b/>
          <w:color w:val="0070C0"/>
          <w:sz w:val="24"/>
          <w:szCs w:val="24"/>
        </w:rPr>
        <w:t>February</w:t>
      </w:r>
      <w:r w:rsidR="00193A2D" w:rsidRPr="00CF182D">
        <w:rPr>
          <w:rFonts w:ascii="Arial" w:eastAsia="Arial" w:hAnsi="Arial" w:cs="Arial"/>
          <w:b/>
          <w:color w:val="0070C0"/>
          <w:sz w:val="24"/>
          <w:szCs w:val="24"/>
        </w:rPr>
        <w:t xml:space="preserve"> 2021</w:t>
      </w:r>
      <w:r w:rsidR="00C55046" w:rsidRPr="00CF182D">
        <w:rPr>
          <w:rFonts w:ascii="Arial" w:eastAsia="Arial" w:hAnsi="Arial" w:cs="Arial"/>
          <w:b/>
          <w:color w:val="0070C0"/>
          <w:sz w:val="24"/>
          <w:szCs w:val="24"/>
        </w:rPr>
        <w:t>,</w:t>
      </w:r>
      <w:r w:rsidR="00D16141" w:rsidRPr="00CF182D">
        <w:rPr>
          <w:rFonts w:ascii="Arial" w:eastAsia="Arial" w:hAnsi="Arial" w:cs="Arial"/>
          <w:b/>
          <w:color w:val="0070C0"/>
          <w:sz w:val="24"/>
          <w:szCs w:val="24"/>
        </w:rPr>
        <w:t xml:space="preserve"> </w:t>
      </w:r>
      <w:r w:rsidR="00C55046" w:rsidRPr="00CF182D">
        <w:rPr>
          <w:rFonts w:ascii="Arial" w:eastAsia="Arial" w:hAnsi="Arial" w:cs="Arial"/>
          <w:b/>
          <w:color w:val="0070C0"/>
          <w:sz w:val="24"/>
          <w:szCs w:val="24"/>
        </w:rPr>
        <w:t>4PM</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the</w:t>
      </w:r>
      <w:r w:rsidR="00D16141" w:rsidRPr="007856EB">
        <w:rPr>
          <w:rFonts w:ascii="Arial" w:eastAsia="Arial" w:hAnsi="Arial" w:cs="Arial"/>
          <w:sz w:val="24"/>
          <w:szCs w:val="24"/>
        </w:rPr>
        <w:t xml:space="preserve"> </w:t>
      </w:r>
      <w:r w:rsidRPr="007856EB">
        <w:rPr>
          <w:rFonts w:ascii="Arial" w:eastAsia="Arial" w:hAnsi="Arial" w:cs="Arial"/>
          <w:sz w:val="24"/>
          <w:szCs w:val="24"/>
        </w:rPr>
        <w:t>Departmen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Health</w:t>
      </w:r>
      <w:r w:rsidR="00D16141" w:rsidRPr="007856EB">
        <w:rPr>
          <w:rFonts w:ascii="Arial" w:eastAsia="Arial" w:hAnsi="Arial" w:cs="Arial"/>
          <w:sz w:val="24"/>
          <w:szCs w:val="24"/>
        </w:rPr>
        <w:t xml:space="preserve"> </w:t>
      </w:r>
      <w:r w:rsidRPr="007856EB">
        <w:rPr>
          <w:rFonts w:ascii="Arial" w:eastAsia="Arial" w:hAnsi="Arial" w:cs="Arial"/>
          <w:sz w:val="24"/>
          <w:szCs w:val="24"/>
        </w:rPr>
        <w:t>(DOH)</w:t>
      </w:r>
      <w:r w:rsidR="00D16141" w:rsidRPr="007856EB">
        <w:rPr>
          <w:rFonts w:ascii="Arial" w:eastAsia="Arial" w:hAnsi="Arial" w:cs="Arial"/>
          <w:sz w:val="24"/>
          <w:szCs w:val="24"/>
        </w:rPr>
        <w:t xml:space="preserve"> </w:t>
      </w:r>
      <w:r w:rsidRPr="007856EB">
        <w:rPr>
          <w:rFonts w:ascii="Arial" w:eastAsia="Arial" w:hAnsi="Arial" w:cs="Arial"/>
          <w:sz w:val="24"/>
          <w:szCs w:val="24"/>
        </w:rPr>
        <w:t>has</w:t>
      </w:r>
      <w:r w:rsidR="00D16141" w:rsidRPr="007856EB">
        <w:rPr>
          <w:rFonts w:ascii="Arial" w:eastAsia="Arial" w:hAnsi="Arial" w:cs="Arial"/>
          <w:sz w:val="24"/>
          <w:szCs w:val="24"/>
        </w:rPr>
        <w:t xml:space="preserve"> </w:t>
      </w:r>
      <w:r w:rsidRPr="007856EB">
        <w:rPr>
          <w:rFonts w:ascii="Arial" w:eastAsia="Arial" w:hAnsi="Arial" w:cs="Arial"/>
          <w:sz w:val="24"/>
          <w:szCs w:val="24"/>
        </w:rPr>
        <w:t>recorded</w:t>
      </w:r>
      <w:r w:rsidR="00D16141" w:rsidRPr="007856EB">
        <w:rPr>
          <w:rFonts w:ascii="Arial" w:eastAsia="Arial" w:hAnsi="Arial" w:cs="Arial"/>
          <w:sz w:val="24"/>
          <w:szCs w:val="24"/>
        </w:rPr>
        <w:t xml:space="preserve"> </w:t>
      </w:r>
      <w:r w:rsidRPr="007856EB">
        <w:rPr>
          <w:rFonts w:ascii="Arial" w:eastAsia="Arial" w:hAnsi="Arial" w:cs="Arial"/>
          <w:sz w:val="24"/>
          <w:szCs w:val="24"/>
        </w:rPr>
        <w:t>a</w:t>
      </w:r>
      <w:r w:rsidR="00D16141" w:rsidRPr="007856EB">
        <w:rPr>
          <w:rFonts w:ascii="Arial" w:eastAsia="Arial" w:hAnsi="Arial" w:cs="Arial"/>
          <w:sz w:val="24"/>
          <w:szCs w:val="24"/>
        </w:rPr>
        <w:t xml:space="preserve"> </w:t>
      </w:r>
      <w:r w:rsidRPr="007856EB">
        <w:rPr>
          <w:rFonts w:ascii="Arial" w:eastAsia="Arial" w:hAnsi="Arial" w:cs="Arial"/>
          <w:sz w:val="24"/>
          <w:szCs w:val="24"/>
        </w:rPr>
        <w:t>total</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9C2760" w:rsidRPr="00CF182D">
        <w:rPr>
          <w:rFonts w:ascii="Arial" w:eastAsia="Arial" w:hAnsi="Arial" w:cs="Arial"/>
          <w:b/>
          <w:color w:val="0070C0"/>
          <w:sz w:val="24"/>
          <w:szCs w:val="24"/>
        </w:rPr>
        <w:t>54</w:t>
      </w:r>
      <w:r w:rsidR="0098115E">
        <w:rPr>
          <w:rFonts w:ascii="Arial" w:eastAsia="Arial" w:hAnsi="Arial" w:cs="Arial"/>
          <w:b/>
          <w:color w:val="0070C0"/>
          <w:sz w:val="24"/>
          <w:szCs w:val="24"/>
        </w:rPr>
        <w:t>7</w:t>
      </w:r>
      <w:r w:rsidR="009C2760" w:rsidRPr="00CF182D">
        <w:rPr>
          <w:rFonts w:ascii="Arial" w:eastAsia="Arial" w:hAnsi="Arial" w:cs="Arial"/>
          <w:b/>
          <w:color w:val="0070C0"/>
          <w:sz w:val="24"/>
          <w:szCs w:val="24"/>
        </w:rPr>
        <w:t>,</w:t>
      </w:r>
      <w:r w:rsidR="0098115E">
        <w:rPr>
          <w:rFonts w:ascii="Arial" w:eastAsia="Arial" w:hAnsi="Arial" w:cs="Arial"/>
          <w:b/>
          <w:color w:val="0070C0"/>
          <w:sz w:val="24"/>
          <w:szCs w:val="24"/>
        </w:rPr>
        <w:t>255</w:t>
      </w:r>
      <w:r w:rsidR="009C2760" w:rsidRPr="00CF182D">
        <w:rPr>
          <w:rFonts w:ascii="Arial" w:eastAsia="Arial" w:hAnsi="Arial" w:cs="Arial"/>
          <w:b/>
          <w:color w:val="0070C0"/>
          <w:sz w:val="24"/>
          <w:szCs w:val="24"/>
        </w:rPr>
        <w:t xml:space="preserve"> </w:t>
      </w:r>
      <w:r w:rsidR="00FD6C15" w:rsidRPr="00CF182D">
        <w:rPr>
          <w:rFonts w:ascii="Arial" w:eastAsia="Arial" w:hAnsi="Arial" w:cs="Arial"/>
          <w:b/>
          <w:color w:val="0070C0"/>
          <w:sz w:val="24"/>
          <w:szCs w:val="24"/>
        </w:rPr>
        <w:t>co</w:t>
      </w:r>
      <w:r w:rsidRPr="00CF182D">
        <w:rPr>
          <w:rFonts w:ascii="Arial" w:eastAsia="Arial" w:hAnsi="Arial" w:cs="Arial"/>
          <w:b/>
          <w:color w:val="0070C0"/>
          <w:sz w:val="24"/>
          <w:szCs w:val="24"/>
        </w:rPr>
        <w:t>nfirmed</w:t>
      </w:r>
      <w:r w:rsidR="00D16141" w:rsidRPr="00CF182D">
        <w:rPr>
          <w:rFonts w:ascii="Arial" w:eastAsia="Arial" w:hAnsi="Arial" w:cs="Arial"/>
          <w:b/>
          <w:color w:val="0070C0"/>
          <w:sz w:val="24"/>
          <w:szCs w:val="24"/>
        </w:rPr>
        <w:t xml:space="preserve"> </w:t>
      </w:r>
      <w:r w:rsidRPr="00CF182D">
        <w:rPr>
          <w:rFonts w:ascii="Arial" w:eastAsia="Arial" w:hAnsi="Arial" w:cs="Arial"/>
          <w:b/>
          <w:color w:val="0070C0"/>
          <w:sz w:val="24"/>
          <w:szCs w:val="24"/>
        </w:rPr>
        <w:t>cases</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which,</w:t>
      </w:r>
      <w:r w:rsidR="00D16141" w:rsidRPr="007856EB">
        <w:rPr>
          <w:rFonts w:ascii="Arial" w:eastAsia="Arial" w:hAnsi="Arial" w:cs="Arial"/>
          <w:sz w:val="24"/>
          <w:szCs w:val="24"/>
        </w:rPr>
        <w:t xml:space="preserve"> </w:t>
      </w:r>
      <w:r w:rsidR="009C2760" w:rsidRPr="00CF182D">
        <w:rPr>
          <w:rFonts w:ascii="Arial" w:eastAsia="Arial" w:hAnsi="Arial" w:cs="Arial"/>
          <w:b/>
          <w:color w:val="0070C0"/>
          <w:sz w:val="24"/>
          <w:szCs w:val="24"/>
        </w:rPr>
        <w:t>3</w:t>
      </w:r>
      <w:r w:rsidR="0098115E">
        <w:rPr>
          <w:rFonts w:ascii="Arial" w:eastAsia="Arial" w:hAnsi="Arial" w:cs="Arial"/>
          <w:b/>
          <w:color w:val="0070C0"/>
          <w:sz w:val="24"/>
          <w:szCs w:val="24"/>
        </w:rPr>
        <w:t>4</w:t>
      </w:r>
      <w:r w:rsidR="009C2760" w:rsidRPr="00CF182D">
        <w:rPr>
          <w:rFonts w:ascii="Arial" w:eastAsia="Arial" w:hAnsi="Arial" w:cs="Arial"/>
          <w:b/>
          <w:color w:val="0070C0"/>
          <w:sz w:val="24"/>
          <w:szCs w:val="24"/>
        </w:rPr>
        <w:t>,</w:t>
      </w:r>
      <w:r w:rsidR="0098115E">
        <w:rPr>
          <w:rFonts w:ascii="Arial" w:eastAsia="Arial" w:hAnsi="Arial" w:cs="Arial"/>
          <w:b/>
          <w:color w:val="0070C0"/>
          <w:sz w:val="24"/>
          <w:szCs w:val="24"/>
        </w:rPr>
        <w:t>967</w:t>
      </w:r>
      <w:r w:rsidR="009C2760" w:rsidRPr="007856EB">
        <w:rPr>
          <w:rFonts w:ascii="Arial" w:eastAsia="Arial" w:hAnsi="Arial" w:cs="Arial"/>
          <w:b/>
          <w:sz w:val="24"/>
          <w:szCs w:val="24"/>
        </w:rPr>
        <w:t xml:space="preserve"> </w:t>
      </w:r>
      <w:r w:rsidRPr="007856EB">
        <w:rPr>
          <w:rFonts w:ascii="Arial" w:eastAsia="Arial" w:hAnsi="Arial" w:cs="Arial"/>
          <w:sz w:val="24"/>
          <w:szCs w:val="24"/>
        </w:rPr>
        <w:t>are</w:t>
      </w:r>
      <w:r w:rsidR="00D16141" w:rsidRPr="007856EB">
        <w:rPr>
          <w:rFonts w:ascii="Arial" w:eastAsia="Arial" w:hAnsi="Arial" w:cs="Arial"/>
          <w:sz w:val="24"/>
          <w:szCs w:val="24"/>
        </w:rPr>
        <w:t xml:space="preserve"> </w:t>
      </w:r>
      <w:r w:rsidRPr="00CF182D">
        <w:rPr>
          <w:rFonts w:ascii="Arial" w:eastAsia="Arial" w:hAnsi="Arial" w:cs="Arial"/>
          <w:b/>
          <w:color w:val="0070C0"/>
          <w:sz w:val="24"/>
          <w:szCs w:val="24"/>
        </w:rPr>
        <w:t>active</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009C2760" w:rsidRPr="00CF182D">
        <w:rPr>
          <w:rFonts w:ascii="Arial" w:eastAsia="Arial" w:hAnsi="Arial" w:cs="Arial"/>
          <w:b/>
          <w:color w:val="0070C0"/>
          <w:sz w:val="24"/>
          <w:szCs w:val="24"/>
        </w:rPr>
        <w:t>500,</w:t>
      </w:r>
      <w:r w:rsidR="0098115E">
        <w:rPr>
          <w:rFonts w:ascii="Arial" w:eastAsia="Arial" w:hAnsi="Arial" w:cs="Arial"/>
          <w:b/>
          <w:color w:val="0070C0"/>
          <w:sz w:val="24"/>
          <w:szCs w:val="24"/>
        </w:rPr>
        <w:t>781</w:t>
      </w:r>
      <w:r w:rsidR="009C2760" w:rsidRPr="00CF182D">
        <w:rPr>
          <w:rFonts w:ascii="Arial" w:eastAsia="Arial" w:hAnsi="Arial" w:cs="Arial"/>
          <w:b/>
          <w:color w:val="0070C0"/>
          <w:sz w:val="24"/>
          <w:szCs w:val="24"/>
        </w:rPr>
        <w:t xml:space="preserve"> </w:t>
      </w:r>
      <w:r w:rsidRPr="007856EB">
        <w:rPr>
          <w:rFonts w:ascii="Arial" w:eastAsia="Arial" w:hAnsi="Arial" w:cs="Arial"/>
          <w:sz w:val="24"/>
          <w:szCs w:val="24"/>
        </w:rPr>
        <w:t>have</w:t>
      </w:r>
      <w:r w:rsidR="00D16141" w:rsidRPr="007856EB">
        <w:rPr>
          <w:rFonts w:ascii="Arial" w:eastAsia="Arial" w:hAnsi="Arial" w:cs="Arial"/>
          <w:sz w:val="24"/>
          <w:szCs w:val="24"/>
        </w:rPr>
        <w:t xml:space="preserve"> </w:t>
      </w:r>
      <w:r w:rsidRPr="00CF182D">
        <w:rPr>
          <w:rFonts w:ascii="Arial" w:eastAsia="Arial" w:hAnsi="Arial" w:cs="Arial"/>
          <w:b/>
          <w:color w:val="0070C0"/>
          <w:sz w:val="24"/>
          <w:szCs w:val="24"/>
        </w:rPr>
        <w:t>recovered</w:t>
      </w:r>
      <w:r w:rsidR="00D16141" w:rsidRPr="00CF182D">
        <w:rPr>
          <w:rFonts w:ascii="Arial" w:eastAsia="Arial" w:hAnsi="Arial" w:cs="Arial"/>
          <w:color w:val="0070C0"/>
          <w:sz w:val="24"/>
          <w:szCs w:val="24"/>
        </w:rPr>
        <w:t xml:space="preserve"> </w:t>
      </w:r>
      <w:r w:rsidRPr="007856EB">
        <w:rPr>
          <w:rFonts w:ascii="Arial" w:eastAsia="Arial" w:hAnsi="Arial" w:cs="Arial"/>
          <w:sz w:val="24"/>
          <w:szCs w:val="24"/>
        </w:rPr>
        <w:t>and</w:t>
      </w:r>
      <w:r w:rsidR="00D16141" w:rsidRPr="007856EB">
        <w:rPr>
          <w:rFonts w:ascii="Arial" w:eastAsia="Arial" w:hAnsi="Arial" w:cs="Arial"/>
          <w:sz w:val="24"/>
          <w:szCs w:val="24"/>
        </w:rPr>
        <w:t xml:space="preserve"> </w:t>
      </w:r>
      <w:r w:rsidR="009C2760" w:rsidRPr="00CF182D">
        <w:rPr>
          <w:rFonts w:ascii="Arial" w:eastAsia="Arial" w:hAnsi="Arial" w:cs="Arial"/>
          <w:b/>
          <w:color w:val="0070C0"/>
          <w:sz w:val="24"/>
          <w:szCs w:val="24"/>
        </w:rPr>
        <w:t>11,</w:t>
      </w:r>
      <w:r w:rsidR="0098115E">
        <w:rPr>
          <w:rFonts w:ascii="Arial" w:eastAsia="Arial" w:hAnsi="Arial" w:cs="Arial"/>
          <w:b/>
          <w:color w:val="0070C0"/>
          <w:sz w:val="24"/>
          <w:szCs w:val="24"/>
        </w:rPr>
        <w:t>507</w:t>
      </w:r>
      <w:r w:rsidR="009C2760" w:rsidRPr="00CF182D">
        <w:rPr>
          <w:rFonts w:ascii="Arial" w:eastAsia="Arial" w:hAnsi="Arial" w:cs="Arial"/>
          <w:b/>
          <w:color w:val="0070C0"/>
          <w:sz w:val="24"/>
          <w:szCs w:val="24"/>
        </w:rPr>
        <w:t xml:space="preserve"> </w:t>
      </w:r>
      <w:r w:rsidR="003F4BC9" w:rsidRPr="00CF182D">
        <w:rPr>
          <w:rFonts w:ascii="Arial" w:eastAsia="Arial" w:hAnsi="Arial" w:cs="Arial"/>
          <w:b/>
          <w:color w:val="0070C0"/>
          <w:sz w:val="24"/>
          <w:szCs w:val="24"/>
        </w:rPr>
        <w:t>deaths</w:t>
      </w:r>
      <w:r w:rsidR="007767C5" w:rsidRPr="007856EB">
        <w:rPr>
          <w:rFonts w:ascii="Arial" w:eastAsia="Arial" w:hAnsi="Arial" w:cs="Arial"/>
          <w:b/>
          <w:bCs/>
          <w:sz w:val="24"/>
          <w:szCs w:val="24"/>
        </w:rPr>
        <w:t>.</w:t>
      </w:r>
    </w:p>
    <w:p w14:paraId="4C852D7D" w14:textId="42A3CA3E"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CF182D">
        <w:rPr>
          <w:rFonts w:ascii="Arial" w:eastAsia="Arial" w:hAnsi="Arial" w:cs="Arial"/>
          <w:i/>
          <w:color w:val="0070C0"/>
          <w:sz w:val="16"/>
          <w:szCs w:val="16"/>
        </w:rPr>
        <w:t>6</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3C0F98F" w:rsidR="009702AE" w:rsidRPr="009C2760"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C2760">
        <w:rPr>
          <w:rFonts w:ascii="Arial" w:eastAsia="Arial" w:hAnsi="Arial" w:cs="Arial"/>
          <w:sz w:val="24"/>
          <w:szCs w:val="24"/>
        </w:rPr>
        <w:t>A</w:t>
      </w:r>
      <w:r w:rsidR="00D16141" w:rsidRPr="009C2760">
        <w:rPr>
          <w:rFonts w:ascii="Arial" w:eastAsia="Arial" w:hAnsi="Arial" w:cs="Arial"/>
          <w:sz w:val="24"/>
          <w:szCs w:val="24"/>
        </w:rPr>
        <w:t xml:space="preserve"> </w:t>
      </w:r>
      <w:r w:rsidRPr="009C2760">
        <w:rPr>
          <w:rFonts w:ascii="Arial" w:eastAsia="Arial" w:hAnsi="Arial" w:cs="Arial"/>
          <w:sz w:val="24"/>
          <w:szCs w:val="24"/>
        </w:rPr>
        <w:t>total</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b/>
          <w:bCs/>
          <w:sz w:val="24"/>
          <w:szCs w:val="24"/>
        </w:rPr>
        <w:t xml:space="preserve"> </w:t>
      </w:r>
      <w:r w:rsidR="004652C8" w:rsidRPr="00CF182D">
        <w:rPr>
          <w:rFonts w:ascii="Arial" w:eastAsia="Arial" w:hAnsi="Arial" w:cs="Arial"/>
          <w:b/>
          <w:sz w:val="24"/>
          <w:szCs w:val="24"/>
        </w:rPr>
        <w:t>₱</w:t>
      </w:r>
      <w:r w:rsidR="00221FF2" w:rsidRPr="00CF182D">
        <w:rPr>
          <w:rFonts w:ascii="Arial" w:eastAsia="Arial" w:hAnsi="Arial" w:cs="Arial"/>
          <w:b/>
          <w:bCs/>
          <w:sz w:val="24"/>
          <w:szCs w:val="24"/>
        </w:rPr>
        <w:t>1,983,241,224.52</w:t>
      </w:r>
      <w:r w:rsidR="00F51195" w:rsidRPr="00CF182D">
        <w:rPr>
          <w:rFonts w:ascii="Arial" w:eastAsia="Arial" w:hAnsi="Arial" w:cs="Arial"/>
          <w:b/>
          <w:bCs/>
          <w:sz w:val="24"/>
          <w:szCs w:val="24"/>
        </w:rPr>
        <w:t xml:space="preserve"> </w:t>
      </w:r>
      <w:r w:rsidRPr="00CF182D">
        <w:rPr>
          <w:rFonts w:ascii="Arial" w:eastAsia="Arial" w:hAnsi="Arial" w:cs="Arial"/>
          <w:sz w:val="24"/>
          <w:szCs w:val="24"/>
        </w:rPr>
        <w:t>worth</w:t>
      </w:r>
      <w:r w:rsidR="00D16141" w:rsidRPr="00CF182D">
        <w:rPr>
          <w:rFonts w:ascii="Arial" w:eastAsia="Arial" w:hAnsi="Arial" w:cs="Arial"/>
          <w:sz w:val="24"/>
          <w:szCs w:val="24"/>
        </w:rPr>
        <w:t xml:space="preserve"> </w:t>
      </w:r>
      <w:r w:rsidRPr="00CF182D">
        <w:rPr>
          <w:rFonts w:ascii="Arial" w:eastAsia="Arial" w:hAnsi="Arial" w:cs="Arial"/>
          <w:sz w:val="24"/>
          <w:szCs w:val="24"/>
        </w:rPr>
        <w:t>of</w:t>
      </w:r>
      <w:r w:rsidR="00D16141" w:rsidRPr="00CF182D">
        <w:rPr>
          <w:rFonts w:ascii="Arial" w:eastAsia="Arial" w:hAnsi="Arial" w:cs="Arial"/>
          <w:sz w:val="24"/>
          <w:szCs w:val="24"/>
        </w:rPr>
        <w:t xml:space="preserve"> </w:t>
      </w:r>
      <w:r w:rsidRPr="00CF182D">
        <w:rPr>
          <w:rFonts w:ascii="Arial" w:eastAsia="Arial" w:hAnsi="Arial" w:cs="Arial"/>
          <w:sz w:val="24"/>
          <w:szCs w:val="24"/>
        </w:rPr>
        <w:t>assistance</w:t>
      </w:r>
      <w:r w:rsidR="00D16141" w:rsidRPr="00CF182D">
        <w:rPr>
          <w:rFonts w:ascii="Arial" w:eastAsia="Arial" w:hAnsi="Arial" w:cs="Arial"/>
          <w:sz w:val="24"/>
          <w:szCs w:val="24"/>
        </w:rPr>
        <w:t xml:space="preserve"> </w:t>
      </w:r>
      <w:r w:rsidRPr="00CF182D">
        <w:rPr>
          <w:rFonts w:ascii="Arial" w:eastAsia="Arial" w:hAnsi="Arial" w:cs="Arial"/>
          <w:sz w:val="24"/>
          <w:szCs w:val="24"/>
        </w:rPr>
        <w:t>was</w:t>
      </w:r>
      <w:r w:rsidR="00D16141" w:rsidRPr="00CF182D">
        <w:rPr>
          <w:rFonts w:ascii="Arial" w:eastAsia="Arial" w:hAnsi="Arial" w:cs="Arial"/>
          <w:sz w:val="24"/>
          <w:szCs w:val="24"/>
        </w:rPr>
        <w:t xml:space="preserve"> </w:t>
      </w:r>
      <w:r w:rsidRPr="00CF182D">
        <w:rPr>
          <w:rFonts w:ascii="Arial" w:eastAsia="Arial" w:hAnsi="Arial" w:cs="Arial"/>
          <w:sz w:val="24"/>
          <w:szCs w:val="24"/>
        </w:rPr>
        <w:t>provided</w:t>
      </w:r>
      <w:r w:rsidR="00D16141" w:rsidRPr="00CF182D">
        <w:rPr>
          <w:rFonts w:ascii="Arial" w:eastAsia="Arial" w:hAnsi="Arial" w:cs="Arial"/>
          <w:sz w:val="24"/>
          <w:szCs w:val="24"/>
        </w:rPr>
        <w:t xml:space="preserve"> </w:t>
      </w:r>
      <w:r w:rsidRPr="00CF182D">
        <w:rPr>
          <w:rFonts w:ascii="Arial" w:eastAsia="Arial" w:hAnsi="Arial" w:cs="Arial"/>
          <w:sz w:val="24"/>
          <w:szCs w:val="24"/>
        </w:rPr>
        <w:t>to</w:t>
      </w:r>
      <w:r w:rsidR="00D16141" w:rsidRPr="00CF182D">
        <w:rPr>
          <w:rFonts w:ascii="Arial" w:eastAsia="Arial" w:hAnsi="Arial" w:cs="Arial"/>
          <w:sz w:val="24"/>
          <w:szCs w:val="24"/>
        </w:rPr>
        <w:t xml:space="preserve"> </w:t>
      </w:r>
      <w:r w:rsidRPr="00CF182D">
        <w:rPr>
          <w:rFonts w:ascii="Arial" w:eastAsia="Arial" w:hAnsi="Arial" w:cs="Arial"/>
          <w:sz w:val="24"/>
          <w:szCs w:val="24"/>
        </w:rPr>
        <w:t>the</w:t>
      </w:r>
      <w:r w:rsidR="00D16141" w:rsidRPr="00CF182D">
        <w:rPr>
          <w:rFonts w:ascii="Arial" w:eastAsia="Arial" w:hAnsi="Arial" w:cs="Arial"/>
          <w:sz w:val="24"/>
          <w:szCs w:val="24"/>
        </w:rPr>
        <w:t xml:space="preserve"> </w:t>
      </w:r>
      <w:r w:rsidRPr="00CF182D">
        <w:rPr>
          <w:rFonts w:ascii="Arial" w:eastAsia="Arial" w:hAnsi="Arial" w:cs="Arial"/>
          <w:sz w:val="24"/>
          <w:szCs w:val="24"/>
        </w:rPr>
        <w:t>families</w:t>
      </w:r>
      <w:r w:rsidR="00D16141" w:rsidRPr="00CF182D">
        <w:rPr>
          <w:rFonts w:ascii="Arial" w:eastAsia="Arial" w:hAnsi="Arial" w:cs="Arial"/>
          <w:sz w:val="24"/>
          <w:szCs w:val="24"/>
        </w:rPr>
        <w:t xml:space="preserve"> </w:t>
      </w:r>
      <w:r w:rsidRPr="00CF182D">
        <w:rPr>
          <w:rFonts w:ascii="Arial" w:eastAsia="Arial" w:hAnsi="Arial" w:cs="Arial"/>
          <w:sz w:val="24"/>
          <w:szCs w:val="24"/>
        </w:rPr>
        <w:t>and</w:t>
      </w:r>
      <w:r w:rsidR="00D16141" w:rsidRPr="00CF182D">
        <w:rPr>
          <w:rFonts w:ascii="Arial" w:eastAsia="Arial" w:hAnsi="Arial" w:cs="Arial"/>
          <w:sz w:val="24"/>
          <w:szCs w:val="24"/>
        </w:rPr>
        <w:t xml:space="preserve"> </w:t>
      </w:r>
      <w:r w:rsidRPr="00CF182D">
        <w:rPr>
          <w:rFonts w:ascii="Arial" w:eastAsia="Arial" w:hAnsi="Arial" w:cs="Arial"/>
          <w:sz w:val="24"/>
          <w:szCs w:val="24"/>
        </w:rPr>
        <w:t>individuals</w:t>
      </w:r>
      <w:r w:rsidR="00D16141" w:rsidRPr="00CF182D">
        <w:rPr>
          <w:rFonts w:ascii="Arial" w:eastAsia="Arial" w:hAnsi="Arial" w:cs="Arial"/>
          <w:sz w:val="24"/>
          <w:szCs w:val="24"/>
        </w:rPr>
        <w:t xml:space="preserve"> </w:t>
      </w:r>
      <w:r w:rsidRPr="00CF182D">
        <w:rPr>
          <w:rFonts w:ascii="Arial" w:eastAsia="Arial" w:hAnsi="Arial" w:cs="Arial"/>
          <w:sz w:val="24"/>
          <w:szCs w:val="24"/>
        </w:rPr>
        <w:t>including</w:t>
      </w:r>
      <w:r w:rsidR="00D16141" w:rsidRPr="00CF182D">
        <w:rPr>
          <w:rFonts w:ascii="Arial" w:eastAsia="Arial" w:hAnsi="Arial" w:cs="Arial"/>
          <w:sz w:val="24"/>
          <w:szCs w:val="24"/>
        </w:rPr>
        <w:t xml:space="preserve"> </w:t>
      </w:r>
      <w:proofErr w:type="spellStart"/>
      <w:r w:rsidRPr="00CF182D">
        <w:rPr>
          <w:rFonts w:ascii="Arial" w:eastAsia="Arial" w:hAnsi="Arial" w:cs="Arial"/>
          <w:sz w:val="24"/>
          <w:szCs w:val="24"/>
        </w:rPr>
        <w:t>strandees</w:t>
      </w:r>
      <w:proofErr w:type="spellEnd"/>
      <w:r w:rsidR="00D16141" w:rsidRPr="00CF182D">
        <w:rPr>
          <w:rFonts w:ascii="Arial" w:eastAsia="Arial" w:hAnsi="Arial" w:cs="Arial"/>
          <w:sz w:val="24"/>
          <w:szCs w:val="24"/>
        </w:rPr>
        <w:t xml:space="preserve"> </w:t>
      </w:r>
      <w:r w:rsidRPr="00CF182D">
        <w:rPr>
          <w:rFonts w:ascii="Arial" w:eastAsia="Arial" w:hAnsi="Arial" w:cs="Arial"/>
          <w:sz w:val="24"/>
          <w:szCs w:val="24"/>
        </w:rPr>
        <w:t>affected</w:t>
      </w:r>
      <w:r w:rsidR="00D16141" w:rsidRPr="00CF182D">
        <w:rPr>
          <w:rFonts w:ascii="Arial" w:eastAsia="Arial" w:hAnsi="Arial" w:cs="Arial"/>
          <w:sz w:val="24"/>
          <w:szCs w:val="24"/>
        </w:rPr>
        <w:t xml:space="preserve"> </w:t>
      </w:r>
      <w:r w:rsidRPr="00CF182D">
        <w:rPr>
          <w:rFonts w:ascii="Arial" w:eastAsia="Arial" w:hAnsi="Arial" w:cs="Arial"/>
          <w:sz w:val="24"/>
          <w:szCs w:val="24"/>
        </w:rPr>
        <w:t>by</w:t>
      </w:r>
      <w:r w:rsidR="00D16141" w:rsidRPr="00CF182D">
        <w:rPr>
          <w:rFonts w:ascii="Arial" w:eastAsia="Arial" w:hAnsi="Arial" w:cs="Arial"/>
          <w:sz w:val="24"/>
          <w:szCs w:val="24"/>
        </w:rPr>
        <w:t xml:space="preserve"> </w:t>
      </w:r>
      <w:r w:rsidRPr="00CF182D">
        <w:rPr>
          <w:rFonts w:ascii="Arial" w:eastAsia="Arial" w:hAnsi="Arial" w:cs="Arial"/>
          <w:sz w:val="24"/>
          <w:szCs w:val="24"/>
        </w:rPr>
        <w:t>community</w:t>
      </w:r>
      <w:r w:rsidR="00D16141" w:rsidRPr="00CF182D">
        <w:rPr>
          <w:rFonts w:ascii="Arial" w:eastAsia="Arial" w:hAnsi="Arial" w:cs="Arial"/>
          <w:sz w:val="24"/>
          <w:szCs w:val="24"/>
        </w:rPr>
        <w:t xml:space="preserve"> </w:t>
      </w:r>
      <w:r w:rsidRPr="00CF182D">
        <w:rPr>
          <w:rFonts w:ascii="Arial" w:eastAsia="Arial" w:hAnsi="Arial" w:cs="Arial"/>
          <w:sz w:val="24"/>
          <w:szCs w:val="24"/>
        </w:rPr>
        <w:t>quarantine</w:t>
      </w:r>
      <w:r w:rsidR="00D16141" w:rsidRPr="00CF182D">
        <w:rPr>
          <w:rFonts w:ascii="Arial" w:eastAsia="Arial" w:hAnsi="Arial" w:cs="Arial"/>
          <w:sz w:val="24"/>
          <w:szCs w:val="24"/>
        </w:rPr>
        <w:t xml:space="preserve"> </w:t>
      </w:r>
      <w:r w:rsidRPr="00CF182D">
        <w:rPr>
          <w:rFonts w:ascii="Arial" w:eastAsia="Arial" w:hAnsi="Arial" w:cs="Arial"/>
          <w:sz w:val="24"/>
          <w:szCs w:val="24"/>
        </w:rPr>
        <w:t>being</w:t>
      </w:r>
      <w:r w:rsidR="00D16141" w:rsidRPr="00CF182D">
        <w:rPr>
          <w:rFonts w:ascii="Arial" w:eastAsia="Arial" w:hAnsi="Arial" w:cs="Arial"/>
          <w:sz w:val="24"/>
          <w:szCs w:val="24"/>
        </w:rPr>
        <w:t xml:space="preserve"> </w:t>
      </w:r>
      <w:r w:rsidRPr="00CF182D">
        <w:rPr>
          <w:rFonts w:ascii="Arial" w:eastAsia="Arial" w:hAnsi="Arial" w:cs="Arial"/>
          <w:sz w:val="24"/>
          <w:szCs w:val="24"/>
        </w:rPr>
        <w:t>implemented</w:t>
      </w:r>
      <w:r w:rsidR="00D16141" w:rsidRPr="00CF182D">
        <w:rPr>
          <w:rFonts w:ascii="Arial" w:eastAsia="Arial" w:hAnsi="Arial" w:cs="Arial"/>
          <w:sz w:val="24"/>
          <w:szCs w:val="24"/>
        </w:rPr>
        <w:t xml:space="preserve"> </w:t>
      </w:r>
      <w:r w:rsidRPr="00CF182D">
        <w:rPr>
          <w:rFonts w:ascii="Arial" w:eastAsia="Arial" w:hAnsi="Arial" w:cs="Arial"/>
          <w:sz w:val="24"/>
          <w:szCs w:val="24"/>
        </w:rPr>
        <w:t>due</w:t>
      </w:r>
      <w:r w:rsidR="00D16141" w:rsidRPr="00CF182D">
        <w:rPr>
          <w:rFonts w:ascii="Arial" w:eastAsia="Arial" w:hAnsi="Arial" w:cs="Arial"/>
          <w:sz w:val="24"/>
          <w:szCs w:val="24"/>
        </w:rPr>
        <w:t xml:space="preserve"> </w:t>
      </w:r>
      <w:r w:rsidRPr="00CF182D">
        <w:rPr>
          <w:rFonts w:ascii="Arial" w:eastAsia="Arial" w:hAnsi="Arial" w:cs="Arial"/>
          <w:sz w:val="24"/>
          <w:szCs w:val="24"/>
        </w:rPr>
        <w:t>to</w:t>
      </w:r>
      <w:r w:rsidR="00D16141" w:rsidRPr="00CF182D">
        <w:rPr>
          <w:rFonts w:ascii="Arial" w:eastAsia="Arial" w:hAnsi="Arial" w:cs="Arial"/>
          <w:sz w:val="24"/>
          <w:szCs w:val="24"/>
        </w:rPr>
        <w:t xml:space="preserve"> </w:t>
      </w:r>
      <w:r w:rsidRPr="00CF182D">
        <w:rPr>
          <w:rFonts w:ascii="Arial" w:eastAsia="Arial" w:hAnsi="Arial" w:cs="Arial"/>
          <w:sz w:val="24"/>
          <w:szCs w:val="24"/>
        </w:rPr>
        <w:t>COVID-19</w:t>
      </w:r>
      <w:r w:rsidR="00D16141" w:rsidRPr="00CF182D">
        <w:rPr>
          <w:rFonts w:ascii="Arial" w:eastAsia="Arial" w:hAnsi="Arial" w:cs="Arial"/>
          <w:sz w:val="24"/>
          <w:szCs w:val="24"/>
        </w:rPr>
        <w:t xml:space="preserve"> </w:t>
      </w:r>
      <w:r w:rsidRPr="00CF182D">
        <w:rPr>
          <w:rFonts w:ascii="Arial" w:eastAsia="Arial" w:hAnsi="Arial" w:cs="Arial"/>
          <w:sz w:val="24"/>
          <w:szCs w:val="24"/>
        </w:rPr>
        <w:t>pandemic;</w:t>
      </w:r>
      <w:r w:rsidR="00D16141" w:rsidRPr="00CF182D">
        <w:rPr>
          <w:rFonts w:ascii="Arial" w:eastAsia="Arial" w:hAnsi="Arial" w:cs="Arial"/>
          <w:sz w:val="24"/>
          <w:szCs w:val="24"/>
        </w:rPr>
        <w:t xml:space="preserve"> </w:t>
      </w:r>
      <w:r w:rsidRPr="00CF182D">
        <w:rPr>
          <w:rFonts w:ascii="Arial" w:eastAsia="Arial" w:hAnsi="Arial" w:cs="Arial"/>
          <w:sz w:val="24"/>
          <w:szCs w:val="24"/>
        </w:rPr>
        <w:t>of</w:t>
      </w:r>
      <w:r w:rsidR="00D16141" w:rsidRPr="00CF182D">
        <w:rPr>
          <w:rFonts w:ascii="Arial" w:eastAsia="Arial" w:hAnsi="Arial" w:cs="Arial"/>
          <w:sz w:val="24"/>
          <w:szCs w:val="24"/>
        </w:rPr>
        <w:t xml:space="preserve"> </w:t>
      </w:r>
      <w:r w:rsidRPr="00CF182D">
        <w:rPr>
          <w:rFonts w:ascii="Arial" w:eastAsia="Arial" w:hAnsi="Arial" w:cs="Arial"/>
          <w:sz w:val="24"/>
          <w:szCs w:val="24"/>
        </w:rPr>
        <w:t>which,</w:t>
      </w:r>
      <w:r w:rsidR="00201C7A" w:rsidRPr="00CF182D">
        <w:rPr>
          <w:rFonts w:ascii="Arial" w:eastAsia="Arial" w:hAnsi="Arial" w:cs="Arial"/>
          <w:sz w:val="24"/>
          <w:szCs w:val="24"/>
        </w:rPr>
        <w:t xml:space="preserve"> </w:t>
      </w:r>
      <w:r w:rsidR="00CD47B7" w:rsidRPr="00CF182D">
        <w:rPr>
          <w:rFonts w:ascii="Arial" w:eastAsia="Arial" w:hAnsi="Arial" w:cs="Arial"/>
          <w:b/>
          <w:sz w:val="24"/>
          <w:szCs w:val="24"/>
        </w:rPr>
        <w:t>₱</w:t>
      </w:r>
      <w:r w:rsidR="00221FF2" w:rsidRPr="00CF182D">
        <w:rPr>
          <w:rFonts w:ascii="Arial" w:eastAsia="Arial" w:hAnsi="Arial" w:cs="Arial"/>
          <w:b/>
          <w:sz w:val="24"/>
          <w:szCs w:val="24"/>
        </w:rPr>
        <w:t>1,458,598,367.80</w:t>
      </w:r>
      <w:r w:rsidR="00F83145" w:rsidRPr="00CF182D">
        <w:rPr>
          <w:rFonts w:ascii="Arial" w:eastAsia="Arial" w:hAnsi="Arial" w:cs="Arial"/>
          <w:b/>
          <w:sz w:val="24"/>
          <w:szCs w:val="24"/>
        </w:rPr>
        <w:t xml:space="preserve"> </w:t>
      </w:r>
      <w:r w:rsidRPr="00CF182D">
        <w:rPr>
          <w:rFonts w:ascii="Arial" w:eastAsia="Arial" w:hAnsi="Arial" w:cs="Arial"/>
          <w:bCs/>
          <w:sz w:val="24"/>
          <w:szCs w:val="24"/>
        </w:rPr>
        <w:t>was</w:t>
      </w:r>
      <w:r w:rsidR="00D16141" w:rsidRPr="00CF182D">
        <w:rPr>
          <w:rFonts w:ascii="Arial" w:eastAsia="Arial" w:hAnsi="Arial" w:cs="Arial"/>
          <w:sz w:val="24"/>
          <w:szCs w:val="24"/>
        </w:rPr>
        <w:t xml:space="preserve"> </w:t>
      </w:r>
      <w:r w:rsidRPr="00CF182D">
        <w:rPr>
          <w:rFonts w:ascii="Arial" w:eastAsia="Arial" w:hAnsi="Arial" w:cs="Arial"/>
          <w:sz w:val="24"/>
          <w:szCs w:val="24"/>
        </w:rPr>
        <w:t>provided</w:t>
      </w:r>
      <w:r w:rsidR="00D16141" w:rsidRPr="00CF182D">
        <w:rPr>
          <w:rFonts w:ascii="Arial" w:eastAsia="Arial" w:hAnsi="Arial" w:cs="Arial"/>
          <w:sz w:val="24"/>
          <w:szCs w:val="24"/>
        </w:rPr>
        <w:t xml:space="preserve"> </w:t>
      </w:r>
      <w:r w:rsidRPr="00CF182D">
        <w:rPr>
          <w:rFonts w:ascii="Arial" w:eastAsia="Arial" w:hAnsi="Arial" w:cs="Arial"/>
          <w:sz w:val="24"/>
          <w:szCs w:val="24"/>
        </w:rPr>
        <w:t>by</w:t>
      </w:r>
      <w:r w:rsidR="00D16141" w:rsidRPr="00CF182D">
        <w:rPr>
          <w:rFonts w:ascii="Arial" w:eastAsia="Arial" w:hAnsi="Arial" w:cs="Arial"/>
          <w:sz w:val="24"/>
          <w:szCs w:val="24"/>
        </w:rPr>
        <w:t xml:space="preserve"> </w:t>
      </w:r>
      <w:r w:rsidRPr="00CF182D">
        <w:rPr>
          <w:rFonts w:ascii="Arial" w:eastAsia="Arial" w:hAnsi="Arial" w:cs="Arial"/>
          <w:b/>
          <w:sz w:val="24"/>
          <w:szCs w:val="24"/>
        </w:rPr>
        <w:t>DSWD</w:t>
      </w:r>
      <w:r w:rsidRPr="00CF182D">
        <w:rPr>
          <w:rFonts w:ascii="Arial" w:eastAsia="Arial" w:hAnsi="Arial" w:cs="Arial"/>
          <w:sz w:val="24"/>
          <w:szCs w:val="24"/>
        </w:rPr>
        <w:t>,</w:t>
      </w:r>
      <w:r w:rsidR="00D16141" w:rsidRPr="00CF182D">
        <w:rPr>
          <w:rFonts w:ascii="Arial" w:eastAsia="Arial" w:hAnsi="Arial" w:cs="Arial"/>
          <w:b/>
          <w:sz w:val="24"/>
          <w:szCs w:val="24"/>
        </w:rPr>
        <w:t xml:space="preserve"> </w:t>
      </w:r>
      <w:r w:rsidRPr="00CF182D">
        <w:rPr>
          <w:rFonts w:ascii="Arial" w:eastAsia="Arial" w:hAnsi="Arial" w:cs="Arial"/>
          <w:b/>
          <w:sz w:val="24"/>
          <w:szCs w:val="24"/>
        </w:rPr>
        <w:t>₱</w:t>
      </w:r>
      <w:r w:rsidR="00F83145" w:rsidRPr="009C2760">
        <w:rPr>
          <w:rFonts w:ascii="Arial" w:eastAsia="Arial" w:hAnsi="Arial" w:cs="Arial"/>
          <w:b/>
          <w:bCs/>
          <w:sz w:val="24"/>
          <w:szCs w:val="24"/>
        </w:rPr>
        <w:t xml:space="preserve">492,792,446.76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NGOs</w:t>
      </w:r>
      <w:r w:rsidRPr="009C2760">
        <w:rPr>
          <w:rFonts w:ascii="Arial" w:eastAsia="Arial" w:hAnsi="Arial" w:cs="Arial"/>
          <w:sz w:val="24"/>
          <w:szCs w:val="24"/>
        </w:rPr>
        <w:t>,</w:t>
      </w:r>
      <w:r w:rsidR="00D16141" w:rsidRPr="009C2760">
        <w:rPr>
          <w:rFonts w:ascii="Arial" w:eastAsia="Arial" w:hAnsi="Arial" w:cs="Arial"/>
          <w:sz w:val="24"/>
          <w:szCs w:val="24"/>
        </w:rPr>
        <w:t xml:space="preserve"> </w:t>
      </w:r>
      <w:r w:rsidRPr="009C2760">
        <w:rPr>
          <w:rFonts w:ascii="Arial" w:eastAsia="Arial" w:hAnsi="Arial" w:cs="Arial"/>
          <w:sz w:val="24"/>
          <w:szCs w:val="24"/>
        </w:rPr>
        <w:t>and</w:t>
      </w:r>
      <w:r w:rsidR="00D16141" w:rsidRPr="009C2760">
        <w:rPr>
          <w:rFonts w:ascii="Arial" w:eastAsia="Arial" w:hAnsi="Arial" w:cs="Arial"/>
          <w:sz w:val="24"/>
          <w:szCs w:val="24"/>
        </w:rPr>
        <w:t xml:space="preserve"> </w:t>
      </w:r>
      <w:r w:rsidRPr="009C2760">
        <w:rPr>
          <w:rFonts w:ascii="Arial" w:eastAsia="Arial" w:hAnsi="Arial" w:cs="Arial"/>
          <w:b/>
          <w:sz w:val="24"/>
          <w:szCs w:val="24"/>
        </w:rPr>
        <w:t>₱</w:t>
      </w:r>
      <w:r w:rsidR="00D67BA9" w:rsidRPr="009C2760">
        <w:rPr>
          <w:rFonts w:ascii="Arial" w:eastAsia="Arial" w:hAnsi="Arial" w:cs="Arial"/>
          <w:b/>
          <w:bCs/>
          <w:sz w:val="24"/>
          <w:szCs w:val="24"/>
        </w:rPr>
        <w:t>31,850,409.96</w:t>
      </w:r>
      <w:r w:rsidR="00D16141" w:rsidRPr="009C2760">
        <w:rPr>
          <w:rFonts w:ascii="Arial" w:eastAsia="Arial" w:hAnsi="Arial" w:cs="Arial"/>
          <w:b/>
          <w:bCs/>
          <w:sz w:val="24"/>
          <w:szCs w:val="24"/>
        </w:rPr>
        <w:t xml:space="preserve">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Private</w:t>
      </w:r>
      <w:r w:rsidR="00D16141" w:rsidRPr="009C2760">
        <w:rPr>
          <w:rFonts w:ascii="Arial" w:eastAsia="Arial" w:hAnsi="Arial" w:cs="Arial"/>
          <w:b/>
          <w:sz w:val="24"/>
          <w:szCs w:val="24"/>
        </w:rPr>
        <w:t xml:space="preserve"> </w:t>
      </w:r>
      <w:r w:rsidRPr="009C2760">
        <w:rPr>
          <w:rFonts w:ascii="Arial" w:eastAsia="Arial" w:hAnsi="Arial" w:cs="Arial"/>
          <w:b/>
          <w:sz w:val="24"/>
          <w:szCs w:val="24"/>
        </w:rPr>
        <w:t>Partners</w:t>
      </w:r>
      <w:r w:rsidR="00D16141" w:rsidRPr="009C2760">
        <w:rPr>
          <w:rFonts w:ascii="Arial" w:eastAsia="Arial" w:hAnsi="Arial" w:cs="Arial"/>
          <w:b/>
          <w:sz w:val="20"/>
          <w:szCs w:val="20"/>
        </w:rPr>
        <w:t xml:space="preserve"> </w:t>
      </w:r>
      <w:r w:rsidRPr="009C2760">
        <w:rPr>
          <w:rFonts w:ascii="Arial" w:eastAsia="Arial" w:hAnsi="Arial" w:cs="Arial"/>
          <w:sz w:val="24"/>
          <w:szCs w:val="24"/>
        </w:rPr>
        <w:t>(see</w:t>
      </w:r>
      <w:r w:rsidR="00D16141" w:rsidRPr="009C2760">
        <w:rPr>
          <w:rFonts w:ascii="Arial" w:eastAsia="Arial" w:hAnsi="Arial" w:cs="Arial"/>
          <w:sz w:val="24"/>
          <w:szCs w:val="24"/>
        </w:rPr>
        <w:t xml:space="preserve"> </w:t>
      </w:r>
      <w:r w:rsidRPr="009C2760">
        <w:rPr>
          <w:rFonts w:ascii="Arial" w:eastAsia="Arial" w:hAnsi="Arial" w:cs="Arial"/>
          <w:sz w:val="24"/>
          <w:szCs w:val="24"/>
        </w:rPr>
        <w:t>Table</w:t>
      </w:r>
      <w:r w:rsidR="00D16141" w:rsidRPr="009C2760">
        <w:rPr>
          <w:rFonts w:ascii="Arial" w:eastAsia="Arial" w:hAnsi="Arial" w:cs="Arial"/>
          <w:sz w:val="24"/>
          <w:szCs w:val="24"/>
        </w:rPr>
        <w:t xml:space="preserve"> </w:t>
      </w:r>
      <w:r w:rsidRPr="009C2760">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221FF2" w14:paraId="293BECF6" w14:textId="77777777" w:rsidTr="00667C6D">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1526BBF" w14:textId="77777777" w:rsidR="00221FF2" w:rsidRDefault="00221FF2" w:rsidP="00221FF2">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1FC5B00" w14:textId="77777777" w:rsidR="00221FF2" w:rsidRDefault="00221FF2"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21FF2" w14:paraId="634565E7" w14:textId="77777777" w:rsidTr="00667C6D">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3395A6C3" w14:textId="77777777" w:rsidR="007856EB" w:rsidRDefault="007856EB" w:rsidP="00221FF2">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F2B4449"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9E755E7"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0AD726EF"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AFD5226"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21FF2" w14:paraId="33E89F57" w14:textId="77777777" w:rsidTr="00667C6D">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11961FE"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D12922" w14:textId="32A8A93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8,598,367.80 </w:t>
            </w:r>
          </w:p>
        </w:tc>
        <w:tc>
          <w:tcPr>
            <w:tcW w:w="67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423F1B7" w14:textId="245C9F2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92,446.76 </w:t>
            </w:r>
          </w:p>
        </w:tc>
        <w:tc>
          <w:tcPr>
            <w:tcW w:w="624" w:type="pct"/>
            <w:tcBorders>
              <w:top w:val="nil"/>
              <w:left w:val="single" w:sz="4" w:space="0" w:color="auto"/>
              <w:bottom w:val="single" w:sz="4" w:space="0" w:color="000000"/>
              <w:right w:val="single" w:sz="4" w:space="0" w:color="000000"/>
            </w:tcBorders>
            <w:shd w:val="clear" w:color="A5A5A5" w:fill="A5A5A5"/>
            <w:noWrap/>
            <w:vAlign w:val="bottom"/>
            <w:hideMark/>
          </w:tcPr>
          <w:p w14:paraId="01FCD6B2" w14:textId="4BE6E39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BC51CA4" w14:textId="35827D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83,241,224.52 </w:t>
            </w:r>
          </w:p>
        </w:tc>
      </w:tr>
      <w:tr w:rsidR="00221FF2" w14:paraId="041DCC62" w14:textId="77777777" w:rsidTr="00667C6D">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E359C5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69BB268B" w14:textId="44EEF1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979,925.45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4BC28F37" w14:textId="55423F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1FD2054" w14:textId="316B54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6CDE6D8" w14:textId="2B46022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89,925.45 </w:t>
            </w:r>
          </w:p>
        </w:tc>
      </w:tr>
      <w:tr w:rsidR="007856EB" w14:paraId="03199EC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682E7"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4488D57" w14:textId="65C9904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412,482.79 </w:t>
            </w:r>
          </w:p>
        </w:tc>
        <w:tc>
          <w:tcPr>
            <w:tcW w:w="675" w:type="pct"/>
            <w:tcBorders>
              <w:top w:val="nil"/>
              <w:left w:val="nil"/>
              <w:bottom w:val="single" w:sz="4" w:space="0" w:color="000000"/>
              <w:right w:val="single" w:sz="4" w:space="0" w:color="000000"/>
            </w:tcBorders>
            <w:shd w:val="clear" w:color="auto" w:fill="auto"/>
            <w:noWrap/>
            <w:vAlign w:val="bottom"/>
            <w:hideMark/>
          </w:tcPr>
          <w:p w14:paraId="1E633001" w14:textId="1B166E2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E355155" w14:textId="5A5F596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7E01D8" w14:textId="3CCBF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12,482.79 </w:t>
            </w:r>
          </w:p>
        </w:tc>
      </w:tr>
      <w:tr w:rsidR="007856EB" w14:paraId="57A49D0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EBF914"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FBF3920" w14:textId="6EB34D1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45FF6EAF" w14:textId="4A43223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4619F8" w14:textId="219874B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5F3C99" w14:textId="0BC9A9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7856EB" w14:paraId="242941B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8575A"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3ABFAAC" w14:textId="665D0421"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7BC96AA" w14:textId="1C8A415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ECCD19" w14:textId="3100174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853404" w14:textId="6A167D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7856EB" w14:paraId="7168521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ACF2A"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87A5540" w14:textId="1082BC6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8254DAC" w14:textId="0C9B5BF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2175A8" w14:textId="5479F08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AB9463" w14:textId="50248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7856EB" w14:paraId="14ACD1B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21F1B4"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26CD2" w14:textId="1B7604B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6557360" w14:textId="193475DB"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73827D4" w14:textId="0341F0AF"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5CD6E4" w14:textId="17D03D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7856EB" w14:paraId="18FEDA1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F6B1CC"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70FC829" w14:textId="38B99318"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437E99B2" w14:textId="2CECB5A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ADB2278" w14:textId="53A9999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C64981" w14:textId="49C0BE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7856EB" w14:paraId="4D1F66E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008FED"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9E3118" w14:textId="0AF670C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63CE2FD2" w14:textId="015B980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80D7DC7" w14:textId="29120403"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9F2A1D" w14:textId="3CB21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7856EB" w14:paraId="2DBC49D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AEFD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8F57EE" w14:textId="398851E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42D1CFB" w14:textId="2B08396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1BD82A7" w14:textId="74ADC42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4A26B8" w14:textId="6AFB28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7856EB" w14:paraId="58DA3F5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8C33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D15410F" w14:textId="0200A40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DCBDE" w14:textId="5ECCD09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632E163" w14:textId="01F917A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FD4F5B" w14:textId="385A9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7856EB" w14:paraId="5540156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C8196"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C42BF0" w14:textId="51FB1A9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664DC" w14:textId="52837B8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E8417C" w14:textId="57DBA62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250BBD" w14:textId="154D3C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7856EB" w14:paraId="6705DA2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1A55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6B02EA2" w14:textId="3AF6184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2FF9A949" w14:textId="67A4DAF1"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7E02459" w14:textId="041C90D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DF211C" w14:textId="44485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7856EB" w14:paraId="37A2390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FFA97"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C8D5191" w14:textId="4B4546F8"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47EF1EF" w14:textId="0D7C160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141186" w14:textId="500BC08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F12842" w14:textId="15FBB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7856EB" w14:paraId="0E1E4F3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1AAB6"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4AEEFAB" w14:textId="41E1718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562D4E02" w14:textId="28F6B3A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316893B" w14:textId="7A9DAD9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9B627E" w14:textId="0FEB9C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7856EB" w14:paraId="6B06277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2E4B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49C8570" w14:textId="43210E2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23B7EE6F" w14:textId="0CA8B2D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42DC82" w14:textId="15FED41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124C4E" w14:textId="04D102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7856EB" w14:paraId="02D3ECA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243BD2"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17C76D" w14:textId="3DCB013F"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64A55CD" w14:textId="50DA581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CA4B99" w14:textId="072C7A9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C31A47" w14:textId="3BCA9F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7856EB" w14:paraId="75A9372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9F0B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3C172" w14:textId="2C513CA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0E2108A9" w14:textId="6F1AD4E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55F17F" w14:textId="38BBE6C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1E4E29" w14:textId="60E0E7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7856EB" w14:paraId="231302E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5150D"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F57DBE" w14:textId="0A6C57E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7CE5E31F" w14:textId="6C4EE42B"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471B45" w14:textId="68BBE56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EDD50C" w14:textId="2BE7C0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7856EB" w14:paraId="086E232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4289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C754726" w14:textId="39820C6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75C09" w14:textId="172A543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D2C04D" w14:textId="55BF1EA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282DB5" w14:textId="72C302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221FF2" w14:paraId="545D775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47D4C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2B9C96D" w14:textId="526EA5F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C714838" w14:textId="75378C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0EC5C37" w14:textId="6EBA8EB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669A9BF2" w14:textId="658C424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221FF2" w14:paraId="68024CD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7478D"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40BFFE" w14:textId="2893507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124FF5" w14:textId="7362AFF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925E4B" w14:textId="6BD747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38397D" w14:textId="0BEC874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7856EB" w14:paraId="3A2EA8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E6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293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E69A5F2" w14:textId="67E80C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6101EDD" w14:textId="4BBA0E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7CD7FA" w14:textId="3985A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68DE8" w14:textId="230B4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7856EB" w14:paraId="7CF24B5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4E1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F8A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413AA4D" w14:textId="18680B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792CB4" w14:textId="405EA0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B4E257" w14:textId="7FA2EB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BDB21" w14:textId="0AD072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2633E8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4E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08E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7FB111E" w14:textId="5DD857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5CC6B49" w14:textId="57FF3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3CC2FB" w14:textId="6DE101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113DE" w14:textId="2CBBA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7856EB" w14:paraId="35E890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38FB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E4F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909B12E" w14:textId="35564D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3DF070D" w14:textId="3FB6D1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1E79A7" w14:textId="3ADCBE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DE64C" w14:textId="4716A5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7856EB" w14:paraId="15210A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CD1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C3B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A15D6C8" w14:textId="3F036F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DD9DD5" w14:textId="3499F6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FCD2CA" w14:textId="6A24E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F6420" w14:textId="046C02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6FCAD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1F1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483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345F025" w14:textId="7A89F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D1A7522" w14:textId="41714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0C944E" w14:textId="07720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27763" w14:textId="7A4CD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355E5F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886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DA3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3454196" w14:textId="69416E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2F1F695" w14:textId="57D7FC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78D5280" w14:textId="671E63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2BDF7" w14:textId="5426CB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7856EB" w14:paraId="7F2A01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E4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0149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2E2629C" w14:textId="1FF488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1EDCED2" w14:textId="00A3E4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B240118" w14:textId="2A7A3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AF0A" w14:textId="652E5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7856EB" w14:paraId="2C0A46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0A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905F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F271B4A" w14:textId="119E2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4ECD10" w14:textId="1C3BF3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1D96DC" w14:textId="6564F5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14AAB" w14:textId="41DFFC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50C4BC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8036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E7D49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4D4ACCE" w14:textId="0F730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DF63AF8" w14:textId="2D9C98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4117A7" w14:textId="5C7EA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56086" w14:textId="59527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7856EB" w14:paraId="128947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75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233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3A71A50" w14:textId="23F24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CA97781" w14:textId="092360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5A8739" w14:textId="3D2C61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7D2E" w14:textId="1A9751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7856EB" w14:paraId="06B4BA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BC5E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3CE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30BD127" w14:textId="14413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7639AAA" w14:textId="381790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3128E6" w14:textId="60C3D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E1C8" w14:textId="00F550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7856EB" w14:paraId="7025BE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222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39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3A27A44" w14:textId="16A229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B39496F" w14:textId="62997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FC31325" w14:textId="3E0D0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25AE4" w14:textId="146016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7856EB" w14:paraId="609233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42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A10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E299A81" w14:textId="5C0B8F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4D194A49" w14:textId="7C1823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E43C36F" w14:textId="6991A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D6F42" w14:textId="0AAB4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7856EB" w14:paraId="1F2C8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BF7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027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226955C" w14:textId="57C7CD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D3CCCCD" w14:textId="720B4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89C158" w14:textId="2C2096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B23E3" w14:textId="719715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7856EB" w14:paraId="3E5CD2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3B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37D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8AB774F" w14:textId="46D320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50CB54B" w14:textId="4CE45D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93BC70" w14:textId="4CDC05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0E563" w14:textId="42679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053C2B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409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223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978B8E6" w14:textId="306117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5A0966" w14:textId="762855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277095" w14:textId="1AFF0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FEDC" w14:textId="41EC97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20DC86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0829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EDA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71FA13C" w14:textId="5E35E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3792F66" w14:textId="6BDFA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1C2329" w14:textId="3BB58A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C433" w14:textId="775D0A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4FD5EE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DE6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91F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0D6AF66" w14:textId="6DE159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13B4FF" w14:textId="4810F3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13656B" w14:textId="7171B4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677FD" w14:textId="4DCCA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05F118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D9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A63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789D9C1" w14:textId="59A0F1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E73A91E" w14:textId="4223E3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2B9BE0" w14:textId="5A0E7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787C9" w14:textId="5D0C56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63EC2B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FCA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4FE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2194744" w14:textId="462CF0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2ECFD9E4" w14:textId="07B236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E6BFAA" w14:textId="5CD38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3D3AC" w14:textId="65E9D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7856EB" w14:paraId="326F80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3D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24D2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6D6AC0F" w14:textId="5197E4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64937B96" w14:textId="511CDB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F915EB" w14:textId="132915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857A" w14:textId="164682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7856EB" w14:paraId="3EA55A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1668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7DD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62D4792" w14:textId="6A256032"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21F71BA" w14:textId="069B65B0"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5A9D33" w14:textId="1A249766"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82F2" w14:textId="1734DB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21FF2" w14:paraId="53756FA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BD421"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755D479" w14:textId="09878EF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C501AC" w14:textId="5606E4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DDE38D" w14:textId="49064AE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D6F5751" w14:textId="423A06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7856EB" w14:paraId="17628A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94078"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B1D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Sur</w:t>
            </w:r>
          </w:p>
        </w:tc>
        <w:tc>
          <w:tcPr>
            <w:tcW w:w="777" w:type="pct"/>
            <w:tcBorders>
              <w:top w:val="nil"/>
              <w:left w:val="nil"/>
              <w:bottom w:val="single" w:sz="4" w:space="0" w:color="000000"/>
              <w:right w:val="single" w:sz="4" w:space="0" w:color="000000"/>
            </w:tcBorders>
            <w:shd w:val="clear" w:color="auto" w:fill="auto"/>
            <w:noWrap/>
            <w:vAlign w:val="bottom"/>
            <w:hideMark/>
          </w:tcPr>
          <w:p w14:paraId="0AE88708" w14:textId="0AF18C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10039" w14:textId="1FEA6C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234AA" w14:textId="43E3B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532C" w14:textId="491C3F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7856EB" w14:paraId="472CD6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140A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98E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D299A" w14:textId="4E1E4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111CE96" w14:textId="0234D8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41EF" w14:textId="4AB992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147D0" w14:textId="6A8E7E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7856EB" w14:paraId="4E7062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1272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7125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B6E539" w14:textId="03200F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A84AB47" w14:textId="7F0F8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B8807" w14:textId="69F6BD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E4816" w14:textId="408130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7856EB" w14:paraId="6E4638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1B30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D02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B850FB6" w14:textId="52CFFF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B88996" w14:textId="47319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342D8" w14:textId="7610B0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81BFC" w14:textId="7441E2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06FED3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1C7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B92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20B561B" w14:textId="2D4B82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7F313EA" w14:textId="2A944D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C423" w14:textId="789F91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43B2C" w14:textId="0EB646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7856EB" w14:paraId="13342C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B87B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2FB5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C0C304" w14:textId="0DA310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F067A2B" w14:textId="6DC993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9BE6E" w14:textId="22D97B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B50B6" w14:textId="0729C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7856EB" w14:paraId="61877E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3C20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6D0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CFD3973" w14:textId="651B4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991CFA2" w14:textId="08F78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77867" w14:textId="684D1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2FFAE" w14:textId="72085A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856EB" w14:paraId="376090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F134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464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D55364" w14:textId="515C3E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AED131F" w14:textId="5C2D04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36666" w14:textId="39668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C449A" w14:textId="7F39E9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856EB" w14:paraId="0F0C71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1CAE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27D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4C19EB3" w14:textId="66687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2F2218D" w14:textId="661CB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E06F9" w14:textId="770AE9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E55C1" w14:textId="7C1BF3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7856EB" w14:paraId="203795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EC4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AE3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045E59" w14:textId="3E3395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0A46049" w14:textId="3FEBD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EB632" w14:textId="0AEA00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088A9" w14:textId="1236D7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7856EB" w14:paraId="380A56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BEF7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D54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EB08765" w14:textId="7C8FD2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54703A2" w14:textId="0E8155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344CD" w14:textId="492EF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35C58" w14:textId="00A0E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7856EB" w14:paraId="5EEDE9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04D6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6A0A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9E8CC7" w14:textId="2DC163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78B5ACC" w14:textId="6CA7B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74043" w14:textId="304A9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949B8" w14:textId="7E8BE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7856EB" w14:paraId="44ED0E1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726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D6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AED61F" w14:textId="2ACC1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6592BB9" w14:textId="44FB97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EFE1F" w14:textId="021BB3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C1A7" w14:textId="5A1071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7856EB" w14:paraId="03245F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1795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7FBC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E2FBF4" w14:textId="5C296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9E88062" w14:textId="7BC6BE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1E0AF" w14:textId="386E87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4C14" w14:textId="088008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7856EB" w14:paraId="78BA86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0448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0E9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6FCBCE" w14:textId="664DB6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2FEA7C2C" w14:textId="0FE35E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A71C2" w14:textId="19231C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B0E26" w14:textId="50B96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7856EB" w14:paraId="458EB7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918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7AA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CB63147" w14:textId="1F6B19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48D52E0" w14:textId="10A3BB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12C4D" w14:textId="2DF2BF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D400B" w14:textId="58843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856EB" w14:paraId="7EAEEB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1F58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5C4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B57830E" w14:textId="4E1ECD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74B983C" w14:textId="60852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C2212" w14:textId="07592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3D212" w14:textId="7CC42D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856EB" w14:paraId="6E5EC2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EF3A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9C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AE62DA2" w14:textId="3EF80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4B7178F1" w14:textId="2CBEC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8E44" w14:textId="3B6449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3A2F1" w14:textId="5C9C26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7856EB" w14:paraId="0D2E00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6758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6FC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2F018DC" w14:textId="3D82A1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FF67096" w14:textId="50BA16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9FAF6" w14:textId="522FA9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DB2B7" w14:textId="14BD1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7856EB" w14:paraId="210D7F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6FD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02B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77A727D" w14:textId="3CBCD2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F86D8CF" w14:textId="576A5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86E45" w14:textId="53B736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B0437" w14:textId="214BF0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7856EB" w14:paraId="794BAF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DF4A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FA8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81E2B1" w14:textId="1D06B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2E2865A" w14:textId="7557AF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913AB" w14:textId="19521F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47364" w14:textId="626D2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7856EB" w14:paraId="7E3C38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0ECF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0CC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405B682" w14:textId="7F6A24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1A37831A" w14:textId="33714A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493F" w14:textId="556560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FD6B2" w14:textId="437326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7856EB" w14:paraId="38E5B9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56FB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CBD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854B89B" w14:textId="738B7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53AFE6D" w14:textId="5E678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F9FEB" w14:textId="6E263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6F22E" w14:textId="22DAE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145826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F5D7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22B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4CC867A" w14:textId="6961A2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54FC524" w14:textId="44A0C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F995" w14:textId="37A17C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7437" w14:textId="3BA44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7856EB" w14:paraId="3A3240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87DD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FAB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4C32CEA" w14:textId="7041D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9EDEFA" w14:textId="16469C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D1215" w14:textId="098F6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B93CF" w14:textId="785C3B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451558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E290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7E6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AC2EA96" w14:textId="415F5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2AE6A30" w14:textId="275A68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C8A48" w14:textId="410BB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1B3A2" w14:textId="7DC1C4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26CE2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EDF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C6F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1E8D95F" w14:textId="774166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CE7CE33" w14:textId="70CD8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E7FAC" w14:textId="115D93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4E125" w14:textId="2F5E5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7856EB" w14:paraId="56F2C7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BD08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B94E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8CFF52" w14:textId="3B45FE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B2BC19B" w14:textId="23B9FF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F48D3" w14:textId="2EC756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9A7AF" w14:textId="38E0D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7856EB" w14:paraId="4EF380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A4B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7E1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53CAFE" w14:textId="7DCAEE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39F28BF" w14:textId="7FDBD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033F" w14:textId="685A8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87C41" w14:textId="6B3E8C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7856EB" w14:paraId="0EB886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E7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BDCE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C686D2" w14:textId="482C1E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22F1EA0" w14:textId="1CDF17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AF06" w14:textId="51FA8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5D49" w14:textId="7D8C7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7856EB" w14:paraId="1A8A96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17D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9AE7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A75A54" w14:textId="3297F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8414AD1" w14:textId="4D06C2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008F9" w14:textId="08FAA1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4F227" w14:textId="73F5B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7856EB" w14:paraId="087398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6937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39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B8BE971" w14:textId="5462D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71879680" w14:textId="50400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58F7A" w14:textId="6505A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E3993" w14:textId="28C65A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221FF2" w14:paraId="3829796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55C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21D59D6" w14:textId="4B17935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C41B4" w14:textId="466BCD2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4183DD" w14:textId="0F4C57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C6C774D" w14:textId="259CD4E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7856EB" w14:paraId="35CE53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403C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66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2ABF807C" w14:textId="2E9199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0FB0D962" w14:textId="66AB02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05142" w14:textId="6950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9FD7C" w14:textId="1084E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7856EB" w14:paraId="567460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381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CCF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DE6015" w14:textId="55B980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318F618" w14:textId="3E3FAF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E949" w14:textId="5600BC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364F2" w14:textId="5C1505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7856EB" w14:paraId="77A4A7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6694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BC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0B4C84" w14:textId="255CB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383492F" w14:textId="6A86F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B52C2" w14:textId="47D09F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2CFA5" w14:textId="657B4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7856EB" w14:paraId="54B808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92E6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561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EE68C1" w14:textId="22A8E7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4357EBE" w14:textId="5095B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C1591" w14:textId="5AE18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2DA6" w14:textId="0365B4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7856EB" w14:paraId="39C80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F96F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081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3C5B7" w14:textId="4BCB6B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1B4FF09" w14:textId="4131C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8B1FF" w14:textId="74B428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1402E" w14:textId="071824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7856EB" w14:paraId="7EDBC2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6C0B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BDC2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E8F246" w14:textId="4D1076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BA32CD0" w14:textId="23C9D6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090B" w14:textId="0A6F92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D0F9" w14:textId="5DAF92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24E95C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F90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96E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71B565" w14:textId="05C82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2488557" w14:textId="0E3EE6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FD13" w14:textId="626E1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C9628" w14:textId="77D3EA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7856EB" w14:paraId="046A91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7D1F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D2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D94084" w14:textId="23FCD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588D1531" w14:textId="509F61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2E1C7" w14:textId="5609A7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C5520" w14:textId="78DC6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7856EB" w14:paraId="340250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EC1C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C33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58231EE" w14:textId="3E6E5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EC27977" w14:textId="57A05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A8367" w14:textId="737767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7F4FD098" w14:textId="7E193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7856EB" w14:paraId="73FFB2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DE79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0B92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1FB885B" w14:textId="717ED6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9AABAEF" w14:textId="083173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265A7" w14:textId="48117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270D7" w14:textId="7B37A0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7856EB" w14:paraId="74A54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76D9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50A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ADC7AD1" w14:textId="7A809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760990A" w14:textId="4C1A53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EAE0" w14:textId="7C4E53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E6FD5" w14:textId="6C9E41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7856EB" w14:paraId="7BD578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362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F2CB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735548" w14:textId="17558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89B6BBF" w14:textId="4109E3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47E5" w14:textId="10FBD5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FD6F0" w14:textId="35940A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7856EB" w14:paraId="7A473F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2F888"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545C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4200D6" w14:textId="6C4C4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026F805" w14:textId="0341E6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5AF55" w14:textId="5E108F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42FB7" w14:textId="0B01D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7856EB" w14:paraId="13A8BD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F3D9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ADC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EE9934E" w14:textId="7D0E3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1C506C2" w14:textId="14894C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4EA0F7D9" w14:textId="29D227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12297" w14:textId="531EA9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7856EB" w14:paraId="32AFDB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4E9E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E64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229507" w14:textId="6A603F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4DBC231B" w14:textId="579CE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B9C6C" w14:textId="7A4966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CBE5C" w14:textId="39EA6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7856EB" w14:paraId="4BA0CC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0A6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935D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7A3EDBF" w14:textId="44444C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26E4947A" w14:textId="222705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0C8DD" w14:textId="1EA82A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69722" w14:textId="39EA95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7856EB" w14:paraId="27A4C0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E43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C3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84F48B" w14:textId="7AF055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46A655DB" w14:textId="2D05A9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98D5" w14:textId="78A299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C2141" w14:textId="79E723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7856EB" w14:paraId="6E0EF6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5AB5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7F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ABAA3F3" w14:textId="4E43EE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53047CB" w14:textId="18DE84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F03AA" w14:textId="04E014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47C4279" w14:textId="194C4A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7856EB" w14:paraId="68701B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3B39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D84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A215732" w14:textId="1F331F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C1B0823" w14:textId="76C33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3DA90" w14:textId="32ABB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4BAD4" w14:textId="318202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7856EB" w14:paraId="030FC8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7579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75C8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463EE6" w14:textId="2F8082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1E7E7CD" w14:textId="470CBD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49331" w14:textId="40D4C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F91F8" w14:textId="6FDFC9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7856EB" w14:paraId="63FAD6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5A96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F74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7F1FC0" w14:textId="3E654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CF1EA88" w14:textId="095B4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7BF3ED1" w14:textId="2AF63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9C8D7" w14:textId="7EE6D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21FF2" w14:paraId="52C9B4B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23A1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AB52E1" w14:textId="7D1881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97695E" w14:textId="62B3350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DB1F6B8" w14:textId="7DE1D38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F52B3D4" w14:textId="5716805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7856EB" w14:paraId="44EAB0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5BA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83B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07E02EA" w14:textId="1C1873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2D42B6C2" w14:textId="5281EF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EBBE" w14:textId="5A128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CBDD" w14:textId="59FC25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7856EB" w14:paraId="2CB2C5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A4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E7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DC6FCA5" w14:textId="562C51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5D729BE" w14:textId="3F4508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95C22" w14:textId="769F6F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02C5E" w14:textId="0E8FD1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7856EB" w14:paraId="097780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E9D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C03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C577752" w14:textId="66352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2895797" w14:textId="21272A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1E451" w14:textId="4A680D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0D48F" w14:textId="0B7BB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7856EB" w14:paraId="2FBE6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0BA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C17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EF11F97" w14:textId="39461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355B766" w14:textId="44A15D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B233" w14:textId="25ADF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628F8" w14:textId="30075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60A724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CF3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1F71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FD065" w14:textId="0DBAB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02A7349" w14:textId="64A846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662A" w14:textId="6E81AC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97D22A6" w14:textId="7F612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7856EB" w14:paraId="4A6720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0E5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3C9A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2B4383" w14:textId="30E30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4C9D580" w14:textId="27D89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07254" w14:textId="1C4E2C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EF0C2" w14:textId="1FF130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7856EB" w14:paraId="1755FC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DAA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144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FABB66" w14:textId="647D1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0F3F425" w14:textId="523B2D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A2334" w14:textId="331A1D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57429" w14:textId="2CC3BC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7856EB" w14:paraId="7E71BE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27A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1405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9EB1A8" w14:textId="0FD64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12689F" w14:textId="23171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49FDD" w14:textId="49984E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59DC1" w14:textId="3364C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411FAD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8F3D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013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B50B1E" w14:textId="3028A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8788811" w14:textId="699345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8CBEA" w14:textId="7DCEA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3C4C0" w14:textId="324C44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7856EB" w14:paraId="4F7FC6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F9B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8DA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564D67" w14:textId="3CDA0C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0E4422F" w14:textId="19E155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BCFC7" w14:textId="456327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8EEE2CF" w14:textId="67981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7856EB" w14:paraId="79C49C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1D3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B813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28609C" w14:textId="2852A0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50F2DC5" w14:textId="5F1A6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BA407" w14:textId="7E754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B062A2" w14:textId="5E06B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7856EB" w14:paraId="3353DE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BDE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2DF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9BAF6BC" w14:textId="42172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986063" w14:textId="5688B8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6AADB" w14:textId="5643C0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C554D2" w14:textId="28009D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7856EB" w14:paraId="27F513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13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B4C1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32B7F1" w14:textId="5B429F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76B1E" w14:textId="7FA47F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5648C" w14:textId="54EA48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9CF1212" w14:textId="4C383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7856EB" w14:paraId="59CE1B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BD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741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F67C67" w14:textId="45C56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080F36CD" w14:textId="349BC8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61B38" w14:textId="1ADC4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F1324" w14:textId="777ED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7856EB" w14:paraId="2C89EA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EC0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8529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150502" w14:textId="76A54C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46DE044" w14:textId="6CBAA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14F92" w14:textId="1CCD04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656BA" w14:textId="4A45D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7856EB" w14:paraId="157357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11F5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B5A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7D5955F" w14:textId="2F005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7D02836" w14:textId="3482F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3A37F" w14:textId="21C83C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3E6A0" w14:textId="593EBD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7856EB" w14:paraId="6A8031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C4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080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783F0D5" w14:textId="6E3BA9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BBB0B52" w14:textId="011D64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E30DD" w14:textId="6D3E4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57396" w14:textId="2B0034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7856EB" w14:paraId="2B9657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837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131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9A522C" w14:textId="199C05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84F2784" w14:textId="7CB8C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E25E" w14:textId="31272E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8342C" w14:textId="13C523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7856EB" w14:paraId="3BF83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7CDB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B4B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06B8667" w14:textId="5045DD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80FD34A" w14:textId="58CE73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9AEB9" w14:textId="696077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DE2D" w14:textId="0129D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7856EB" w14:paraId="6ADC24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7C85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D4B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7F5D3C2" w14:textId="002236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CC97019" w14:textId="5C7D4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E58E1" w14:textId="103BF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49BDD" w14:textId="04BC45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7856EB" w14:paraId="115F74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FC3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7FD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33526F" w14:textId="386DB8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0BEE3216" w14:textId="15B92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42D97" w14:textId="7D589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5CB27" w14:textId="37DF7E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7856EB" w14:paraId="182C4E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06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7B6F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32D8F5" w14:textId="4946EF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9DD8A" w14:textId="5E28B8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4A2E4" w14:textId="12CA14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ED2A" w14:textId="0E3D02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3E9322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F9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D6B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EF2796" w14:textId="1B15F6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CE62A3" w14:textId="09856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AC316" w14:textId="416740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ADB7D" w14:textId="71355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771B9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33FC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2298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900C64" w14:textId="290420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03824FC" w14:textId="705179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F840F" w14:textId="5270E7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9E2E1" w14:textId="308EBC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7856EB" w14:paraId="052613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7DD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54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48D35E" w14:textId="0D10A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1BF39" w14:textId="03774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1D423" w14:textId="56AAD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401CE" w14:textId="55F438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466A13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423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E1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78069E5" w14:textId="0C8A8E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46B5EDE" w14:textId="75C07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33AF9" w14:textId="281A6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3181" w14:textId="494DF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7856EB" w14:paraId="38158D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A70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2AB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88F79D" w14:textId="4C273A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E8FF4D6" w14:textId="79736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0956E" w14:textId="1728E7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14EB7" w14:textId="3DFD2C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7856EB" w14:paraId="33FA9F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BE15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019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CB0B0A5" w14:textId="437D87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5175A9D8" w14:textId="49F5C6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19FB5" w14:textId="6110E7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AD3C" w14:textId="6F43B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7856EB" w14:paraId="64B405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0CA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B71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AF825" w14:textId="2A9E6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66E99E8" w14:textId="15610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137F" w14:textId="44A20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FF483" w14:textId="28B911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7856EB" w14:paraId="50BCE9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E3D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F95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D9F3A7C" w14:textId="71BD5D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937188" w14:textId="70AD3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710A6" w14:textId="2659F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68A84" w14:textId="222599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0BEB59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A2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435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CEFE4DC" w14:textId="52DD38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A2BAEFA" w14:textId="579CCD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48B9A" w14:textId="123E2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2CC8A88" w14:textId="49FBA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7856EB" w14:paraId="6D5624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F92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BC4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60BFB4A" w14:textId="63374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4B408F1" w14:textId="128167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7F531" w14:textId="07C54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64B5E" w14:textId="61593C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7856EB" w14:paraId="7B83D9E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5E3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7BB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9AC223B" w14:textId="5220B1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BA9EFFF" w14:textId="1029A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8FD2D" w14:textId="6449E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584C8" w14:textId="47416B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5A32C7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B467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B0B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4452C3F" w14:textId="652D5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F6440" w14:textId="48A380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AC5C" w14:textId="3804D1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23FB5" w14:textId="328ED7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7856EB" w14:paraId="248CA40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9AA2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0D7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0F0102D" w14:textId="27AC34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4A94485" w14:textId="3414D2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688AB" w14:textId="2508DB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1A5E69C" w14:textId="377016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7856EB" w14:paraId="3D0B17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D3A3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041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B5FEB6A" w14:textId="1C898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D701F3" w14:textId="0DB94E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282D8" w14:textId="5E47F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81D2" w14:textId="539E9C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1E4CF7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53F4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909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CF8FA7" w14:textId="42751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1C6C5A5" w14:textId="53A1DB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2BD3" w14:textId="2BB09E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3122D" w14:textId="4AB7B3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7856EB" w14:paraId="61091F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A6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E2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A2735E" w14:textId="1CA22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0F30AE4D" w14:textId="3674B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B6895" w14:textId="6489B4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80734" w14:textId="4939A7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7856EB" w14:paraId="51B527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7E77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D8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4C650A" w14:textId="48F3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1CCE816" w14:textId="396616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CF047FE" w14:textId="2E8B8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6B75C" w14:textId="1700E6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7856EB" w14:paraId="490B11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292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5D34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A61372" w14:textId="6E697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844C40D" w14:textId="65943C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1CCB6" w14:textId="41E992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8B73F7B" w14:textId="6E5429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7856EB" w14:paraId="16B202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EF2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A88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B35F10" w14:textId="2B293E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0F52AB94" w14:textId="71A41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CFA2B" w14:textId="0148C5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646AC" w14:textId="41E3FA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7856EB" w14:paraId="49CA3D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2C4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CB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C27DB30" w14:textId="32748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0107928" w14:textId="08323A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E0A1" w14:textId="2E82FE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D2A45F3" w14:textId="5BE010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7856EB" w14:paraId="42644A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FA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9681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DB04E9" w14:textId="1E23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582E39" w14:textId="149657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1F070" w14:textId="5208BA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1C735" w14:textId="4E28BF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7CD55EF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10E7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E14617E" w14:textId="5A73E8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0EECE117" w14:textId="11B071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083D951" w14:textId="2914C2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D34C77A" w14:textId="57449DF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221FF2" w14:paraId="4FFADB4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A480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F9959CE" w14:textId="25F0F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170EF2" w14:textId="371126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55553" w14:textId="610691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C70AEC" w14:textId="552CF7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7856EB" w14:paraId="68DD3C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BCB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B6B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4128822" w14:textId="198920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5FD6E46" w14:textId="4B0292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38D0" w14:textId="4C870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C650B" w14:textId="6E410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7856EB" w14:paraId="1F4F49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61E9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7B4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06D06E" w14:textId="733602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C76B9E3" w14:textId="4EAC39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646ED" w14:textId="4A812B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BEFE7" w14:textId="3DF419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7856EB" w14:paraId="400D7C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47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8828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737EF4" w14:textId="5448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0DA4CA7" w14:textId="0502D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B7FCE" w14:textId="40F065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2D335" w14:textId="6A046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7856EB" w14:paraId="5DBAD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003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2471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4D313C" w14:textId="2033BB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B66D7BC" w14:textId="1B914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3AC4" w14:textId="6483DE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E2129" w14:textId="7152D8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21FF2" w14:paraId="392A224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85EA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32979" w14:textId="3E0E7B7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FAB86A" w14:textId="4D0ECD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1697C" w14:textId="6F4A035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B8B5FB" w14:textId="02903FD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7856EB" w14:paraId="02EEBC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275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03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84428EB" w14:textId="4FDEB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59E27C96" w14:textId="4703C9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26FB1" w14:textId="4BEB27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13B40B" w14:textId="7CDFFC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7856EB" w14:paraId="5855D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6BE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39D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873A86" w14:textId="00C743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9DCD881" w14:textId="47CA65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AC50C" w14:textId="2FE477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44B0" w14:textId="2EB33A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856EB" w14:paraId="2CA317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5FF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8C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6A452C2" w14:textId="1A08A9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39078E61" w14:textId="11E9F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F807" w14:textId="2AA4A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107BF" w14:textId="439E86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7856EB" w14:paraId="1C0BA4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562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7EC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693D6" w14:textId="065797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2B21909" w14:textId="3C0CE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7531F" w14:textId="75F5A3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CB8D6" w14:textId="57A8D0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7856EB" w14:paraId="6D9794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D91F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51C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7EB22C" w14:textId="723820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28629AF" w14:textId="441F9E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A0765" w14:textId="27B59A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AB251" w14:textId="403C78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614A56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44D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D8F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C36CA6" w14:textId="53572B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E2BEBF4" w14:textId="2F72D2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7CCB3" w14:textId="1250A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4DFCC" w14:textId="456B61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7856EB" w14:paraId="0A42C4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EBBB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475F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4F0D01" w14:textId="236BB7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3B2ABA4" w14:textId="1D464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F88F9" w14:textId="25A13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67C7E" w14:textId="714B6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7856EB" w14:paraId="324FAF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28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E4C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119825F" w14:textId="05B5A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AAB2796" w14:textId="63319B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AA4B8" w14:textId="379077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1104" w14:textId="4A707A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7856EB" w14:paraId="787F8A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B75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543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80AD03" w14:textId="1EED6F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D7A14A0" w14:textId="74E86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5EB02" w14:textId="19F25F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57E00" w14:textId="3FD13E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24511F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DB1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97AF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7EB8D0" w14:textId="159DB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0084B2D9" w14:textId="6BC8B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DD38B" w14:textId="323C8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97BD9" w14:textId="701AAC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7856EB" w14:paraId="400316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133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43B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5D8F01" w14:textId="06414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1043D9BB" w14:textId="7E2321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48F89" w14:textId="01B22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341E0" w14:textId="33E9A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7856EB" w14:paraId="0B0A31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9BEB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56F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A84D3CF" w14:textId="42204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64BE82D0" w14:textId="49C55F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D64DD" w14:textId="10923C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3636D" w14:textId="4377B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7856EB" w14:paraId="4478E9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F55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8FB1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498FC" w14:textId="49F90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98DE544" w14:textId="0E1660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16D38" w14:textId="24C5FA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7DF92" w14:textId="417935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856EB" w14:paraId="7BCF79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987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FD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F79F253" w14:textId="0D362C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452552F" w14:textId="34567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ACFA7" w14:textId="1DFE2B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D22DE" w14:textId="47B826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7856EB" w14:paraId="612C438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0A3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E66D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FCC038" w14:textId="7C434B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6E3F5" w14:textId="445C2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41002" w14:textId="593A81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70D0B" w14:textId="20AB75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7856EB" w14:paraId="1BE20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848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251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07454C8" w14:textId="4E2578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09E51D41" w14:textId="3F41FC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FFA9E" w14:textId="5FB878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E409F" w14:textId="482402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7856EB" w14:paraId="453731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435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9EC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A47FE4" w14:textId="663051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FCAEF65" w14:textId="71DCDC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EDDEA" w14:textId="5CE081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4D54" w14:textId="200CE1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7856EB" w14:paraId="4D6D7E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41A1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4B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B7CFB50" w14:textId="2A3316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4C22D18" w14:textId="51AED8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89D1B" w14:textId="090CB0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FCECF" w14:textId="1E8979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7856EB" w14:paraId="5EC616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AFA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F6E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C56278" w14:textId="0494C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F5F9951" w14:textId="355F1C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99EDA" w14:textId="45BD6A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FF6A6" w14:textId="1DEA43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120D80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898B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83D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0ED6B9" w14:textId="4FA4EF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9503973" w14:textId="2D9572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893C4" w14:textId="237E2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BFBC" w14:textId="3E555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3A18DB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4C5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259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D7EABA7" w14:textId="05EB8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F8C10D0" w14:textId="59407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DF22D" w14:textId="094962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7082" w14:textId="6CF644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7856EB" w14:paraId="73314C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E96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B56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DC95CCD" w14:textId="07076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10FA0D86" w14:textId="67A91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59A7B" w14:textId="1F966C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417D" w14:textId="4B896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7856EB" w14:paraId="284521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E5F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913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A2B872C" w14:textId="5E2EE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52ED9373" w14:textId="4F518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9544" w14:textId="6DCA3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14086" w14:textId="5C6F99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7856EB" w14:paraId="50134A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10D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6CF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D5A7C6" w14:textId="6CBF4B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3DBB" w14:textId="6AFE65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710DD" w14:textId="46C75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D7A2" w14:textId="063A4D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7856EB" w14:paraId="15A430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EED7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DE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75F2018" w14:textId="7EEAA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75F2477" w14:textId="70CDFE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6CAB7" w14:textId="4F2864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B8E05" w14:textId="7ECA14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3817BC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30FA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B9E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3DA6D20" w14:textId="5F2F8D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D9944C2" w14:textId="1C5183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FA20B" w14:textId="5B041C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83221" w14:textId="7333E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7856EB" w14:paraId="4EFD51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8D9D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A3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09F5723" w14:textId="6DD24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BDED725" w14:textId="0E0D6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082FB" w14:textId="6E04DA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D972D" w14:textId="1E1F0A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7856EB" w14:paraId="202C55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B444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4AC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89004B" w14:textId="2CF90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DDD14D6" w14:textId="2D2B6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5538C" w14:textId="1D0DC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2FACD" w14:textId="5B970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15C726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F5C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3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C6EB867" w14:textId="65F06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3EA54AD8" w14:textId="63ABBD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50B05" w14:textId="055AB3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4B4C2" w14:textId="65943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221FF2" w14:paraId="51CAA59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18DC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078F2EC" w14:textId="1278A18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0C033A" w14:textId="0C28A0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E4AA74" w14:textId="16E4C51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6BF60A" w14:textId="50A3B4E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7856EB" w14:paraId="280D20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E6D8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14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EF57881" w14:textId="3AA5AA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4A1CB64B" w14:textId="398FAE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3562" w14:textId="49A971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2EDE26" w14:textId="3D127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7856EB" w14:paraId="379922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B5D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8D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AD84E00" w14:textId="650A07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47351829" w14:textId="5751BC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CC5A5" w14:textId="517CD5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7223C" w14:textId="1951B3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7856EB" w14:paraId="432321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05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28C9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F93370" w14:textId="220E9C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E36FF57" w14:textId="00A191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E9A87" w14:textId="6064D3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F26E" w14:textId="2422B5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40E9B9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E2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966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9742F79" w14:textId="7F396F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194DF2C7" w14:textId="02949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76A26" w14:textId="0CD12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013F0" w14:textId="4C614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7856EB" w14:paraId="2FF9BF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D3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FB8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238068" w14:textId="0DB085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D01B6E6" w14:textId="2D9F54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27A55" w14:textId="4A236D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02F2" w14:textId="15EC2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7856EB" w14:paraId="168D3A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DC2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C98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3821845" w14:textId="43ADA2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0E9D7F9" w14:textId="29804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F3B2F" w14:textId="5922B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E37BF" w14:textId="57B7B7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7856EB" w14:paraId="011429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2AA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BEE6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D6E01B" w14:textId="7AB4DA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23604619" w14:textId="1DA881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E0233" w14:textId="4E973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7458D" w14:textId="4F660C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7856EB" w14:paraId="2737E3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801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A8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1815B5" w14:textId="45932F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A057821" w14:textId="655221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E4662" w14:textId="2CEA2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EE084" w14:textId="36ED6E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7856EB" w14:paraId="6FF65C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7AF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7A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A95A0B" w14:textId="57F23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AF00B52" w14:textId="4B1FE6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F32E2" w14:textId="64E46F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1018" w14:textId="63A69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7856EB" w14:paraId="02F7D8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8C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34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3DF90B7" w14:textId="13267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12BFACF3" w14:textId="3DD58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AB267" w14:textId="7372BC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B083C" w14:textId="7353E0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7856EB" w14:paraId="7FADE5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717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D44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DC01BFA" w14:textId="466077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DFE2713" w14:textId="7BC60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FB43" w14:textId="5341BF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D20BD" w14:textId="7534B6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7856EB" w14:paraId="7D8443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703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940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367EC9" w14:textId="0831F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4AAA096" w14:textId="117C2C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83D7" w14:textId="15BC7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B7C7" w14:textId="0D61C5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7856EB" w14:paraId="1BD433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0C3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EA0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220D33" w14:textId="1D181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0613E69" w14:textId="116A91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416AA" w14:textId="3EAED9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64D66" w14:textId="1D5FA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7856EB" w14:paraId="12BBE8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869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5D0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C25EF1" w14:textId="2D9F2C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EC138E4" w14:textId="35EA1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0478A" w14:textId="004E0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54244" w14:textId="7D95F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7856EB" w14:paraId="0ABADE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49C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B85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439FB3" w14:textId="2EAA83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9525963" w14:textId="533C01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C101F" w14:textId="36BF01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330FA" w14:textId="27D9D1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7856EB" w14:paraId="0092E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7923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225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9C92697" w14:textId="45E547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74DA37C2" w14:textId="186A8B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A0390" w14:textId="24696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78F58" w14:textId="19CD6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7856EB" w14:paraId="4FB436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E04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52D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67A97A6C" w14:textId="36B539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BCA7CF0" w14:textId="380661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FF1E" w14:textId="5DB17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30C85" w14:textId="52458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7856EB" w14:paraId="134D74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664C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4F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F5951A7" w14:textId="1C23BE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9E5A05" w14:textId="3D66A5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05073" w14:textId="34D84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B356D" w14:textId="3A581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856EB" w14:paraId="7E8A24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602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882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22198C" w14:textId="03D3E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13AF589" w14:textId="2BE26E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A7544" w14:textId="1BB59A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18C25" w14:textId="7B6902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7856EB" w14:paraId="394A89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90B2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D0F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45C2FF" w14:textId="1008F5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7856B9D4" w14:textId="0B9A5E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3EA56" w14:textId="783578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1A382" w14:textId="5194AB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7856EB" w14:paraId="4F0053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8DD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A146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6D2A0E" w14:textId="7AC4AC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6F319E0" w14:textId="19682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8874" w14:textId="76196F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3C16D" w14:textId="1C4B4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7856EB" w14:paraId="5036DD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2A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543A7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F71CBA1" w14:textId="58D79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B9DCE9B" w14:textId="4FCDBB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BF88A" w14:textId="5831F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6CA5" w14:textId="13E2E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7856EB" w14:paraId="4EB7F0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4B2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071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6ED1853" w14:textId="502105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CAE883" w14:textId="5249A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6EAEB" w14:textId="31505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00A1" w14:textId="6C4AA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6E6652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CEB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F19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ED1447" w14:textId="0C550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D2FA0B3" w14:textId="7678B9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4DE5D" w14:textId="358B83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3642A" w14:textId="05A6F6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7856EB" w14:paraId="690C8A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B08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791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CA07108" w14:textId="7AD19C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21D35C4" w14:textId="0F9E4C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495C5" w14:textId="7C8AD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59D1" w14:textId="600ACC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7856EB" w14:paraId="7550BB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20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DA5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287B893" w14:textId="1F5F33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C09C77" w14:textId="1FAE8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F82DC" w14:textId="45088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BEEB0" w14:textId="2C85DD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77B8F5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42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93FD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81D298" w14:textId="129568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6E790EB9" w14:textId="6908E4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6B2A3" w14:textId="08EA0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FF28E" w14:textId="0B2A75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7856EB" w14:paraId="13A4AE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26C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25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1087060" w14:textId="39B73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6BCC0AFC" w14:textId="535E6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E45FC" w14:textId="4B56C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F7F55" w14:textId="3E999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7856EB" w14:paraId="1BE256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4CC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3C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DEB2ECB" w14:textId="2D1C94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26EF96B" w14:textId="3AC1A2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31EE9" w14:textId="003248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5D4D2" w14:textId="432827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7856EB" w14:paraId="2E12D4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600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2D8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87833DE" w14:textId="75A062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66AA198" w14:textId="3F2CB3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04CF" w14:textId="26B870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342B5" w14:textId="71E24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7856EB" w14:paraId="738D0D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EF5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F5E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86CB96C" w14:textId="50578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1233BC" w14:textId="44A919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826C" w14:textId="25219B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33BE2" w14:textId="665CA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08545B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E88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F4F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BCD2A7" w14:textId="29BFE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EEA5477" w14:textId="0C543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7468C" w14:textId="405DC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A69A9" w14:textId="2526B1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7856EB" w14:paraId="23D332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8096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EB4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07C8FEB" w14:textId="5D9C7B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5A9E771" w14:textId="10E781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08EF4" w14:textId="3FA186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8E342" w14:textId="060EE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7856EB" w14:paraId="7BAA73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6B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26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5C7165C" w14:textId="21AC34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1B18D1B" w14:textId="423159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F1BCD" w14:textId="4A0B1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A5CE4" w14:textId="21ECCA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7856EB" w14:paraId="6F3107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89D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126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0390DFB" w14:textId="0A3A1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7DA345E" w14:textId="28A116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E05A" w14:textId="1149B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6AD3E" w14:textId="224AAC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856EB" w14:paraId="084F1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B8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FB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4FB01A9" w14:textId="2B58E8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C7B8F55" w14:textId="476811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668AD" w14:textId="2079DA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A828D" w14:textId="35AC9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7856EB" w14:paraId="16CA48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82C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0CF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89C8EB9" w14:textId="5781B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91C0562" w14:textId="24979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74097" w14:textId="543237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5BF58" w14:textId="188A35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73CFE5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531D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65D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9380E6" w14:textId="082D4E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AC4B7FD" w14:textId="4E805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36D34" w14:textId="348407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14D51" w14:textId="702E3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21FF2" w14:paraId="5A444A1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C1CF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ADFB281" w14:textId="29B8FED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CFCDFC" w14:textId="5F1BEDF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1E358E" w14:textId="1EA8D7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F96FD6" w14:textId="136F0D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7856EB" w14:paraId="1ADC10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57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43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56485A0" w14:textId="719FFF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5C67385E" w14:textId="22356E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A67E7" w14:textId="57FC3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A10F7E" w14:textId="3E79C0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7856EB" w14:paraId="7F4DEB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2C1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64DF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F8F886" w14:textId="12BEDC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5D62DFEE" w14:textId="46FE58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59098" w14:textId="75A9BE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8D69B" w14:textId="12389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7856EB" w14:paraId="45BDFF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AE13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011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4252BC4" w14:textId="74D89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10CC1CA" w14:textId="41FC1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33615" w14:textId="56390D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E72FC" w14:textId="3D383C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7856EB" w14:paraId="5456ED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34B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638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566CB7" w14:textId="4270E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59C2C" w14:textId="13CEF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508D8" w14:textId="366EE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11D89" w14:textId="342C3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7856EB" w14:paraId="6397A0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4EF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5FD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1E0578C" w14:textId="7BF81F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68B36C1" w14:textId="13A90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059FC" w14:textId="04A193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92183" w14:textId="1494D1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221FF2" w14:paraId="4022C01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D20E8"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6143EF3" w14:textId="5A6BA9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BF9B83" w14:textId="74EBBD4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DC303" w14:textId="67AA63E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EF1C70" w14:textId="37AB1E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7856EB" w14:paraId="2981B9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F1B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58A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F1451A" w14:textId="1A5EFA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AF4DDC6" w14:textId="56729A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CBAE9" w14:textId="2E8BC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CB6F83" w14:textId="6BB3B3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7856EB" w14:paraId="6476479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727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B6FB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7ACB54" w14:textId="2A23E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8D7204B" w14:textId="1EFB8F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EC1B9" w14:textId="7D0594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AC64C" w14:textId="1AFB9E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7856EB" w14:paraId="6DA4F6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67BE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F7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9322FB" w14:textId="411684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FB1AF87" w14:textId="380769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7BEA9" w14:textId="0488E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A3375" w14:textId="378E1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7856EB" w14:paraId="3C12D9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150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00C6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E7CCDC" w14:textId="6A3E0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BAB1C23" w14:textId="26453A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3739B" w14:textId="754F1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FC1D" w14:textId="145F9E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7856EB" w14:paraId="55980B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8B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A565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2E672D" w14:textId="2C9667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238E598" w14:textId="66ABDD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CAD31" w14:textId="38EF8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D1ABF" w14:textId="6025D8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221FF2" w14:paraId="4D9B106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01A9F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BE1A00C" w14:textId="59D8CF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9C5E538" w14:textId="3DB237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7F76EBC" w14:textId="0EA5B6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5FF085" w14:textId="4A0658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221FF2" w14:paraId="0507391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23E6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CAFD0BA" w14:textId="14FE561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E73FF7" w14:textId="23DFEDC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DE31D" w14:textId="119F306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4E9717" w14:textId="5E632F5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7856EB" w14:paraId="1606C9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67C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D8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CF1C3D3" w14:textId="6150C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F22995" w14:textId="75959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1E7E2" w14:textId="2F1501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9B022" w14:textId="312314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7856EB" w14:paraId="7798F1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BAE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4D2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F098BA6" w14:textId="77FCE2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C3F0FEF" w14:textId="744BF6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193E" w14:textId="3B63C7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C3C0F" w14:textId="2B102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7856EB" w14:paraId="16DCE3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123F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D49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14B7C7" w14:textId="7DF71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7DB2EA0" w14:textId="3E09E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88817" w14:textId="6314C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9BDA2" w14:textId="3B3DB0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35EA62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210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4A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CA8A03" w14:textId="0FBB8C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D6D82" w14:textId="78AAE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ED497" w14:textId="008BF8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E7FD1" w14:textId="2FA59C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2796D9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DA51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257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366471" w14:textId="44796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83398" w14:textId="6853F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02150" w14:textId="346311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AE4C3" w14:textId="09CBB9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856EB" w14:paraId="44B9E9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289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54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4A8951" w14:textId="2D211F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78293D0" w14:textId="32200B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D4C90" w14:textId="29BC7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ED40F" w14:textId="0FFB9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7856EB" w14:paraId="23AFF4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4AB7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1B3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C81E120" w14:textId="030E3C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DA64CA9" w14:textId="5E22EF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7C689" w14:textId="10FC75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85920" w14:textId="2777B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856EB" w14:paraId="2DA275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3C27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873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44FE8EC" w14:textId="11A6FC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8A7698B" w14:textId="71D82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E219" w14:textId="1029B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6A271" w14:textId="6D522D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21FF2" w14:paraId="21D0D38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0443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5962D9A" w14:textId="24E41F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D604030" w14:textId="4B21AD4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8B6A12" w14:textId="2B3E69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711F77" w14:textId="2470A1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7856EB" w14:paraId="64CBFE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A2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F239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963339" w14:textId="3EF0CF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837EED8" w14:textId="266A0F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2A5D7" w14:textId="4269C8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10CFC" w14:textId="030867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7856EB" w14:paraId="665F9E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5F4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55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F7CFB7" w14:textId="0BDB2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0E87802" w14:textId="4EF3F5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0C2BA" w14:textId="2E6B2C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B1B36" w14:textId="78155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7856EB" w14:paraId="64BFD7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3E0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A4F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D4FD885" w14:textId="6B2E8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B32209C" w14:textId="2AA65B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9E6A6" w14:textId="2DDA75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5050" w14:textId="1A35E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7856EB" w14:paraId="1F7433A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8990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2B26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83CB21" w14:textId="32B7E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2146810" w14:textId="33B3D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8F4B2" w14:textId="1E4BD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02410" w14:textId="14BE5A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7856EB" w14:paraId="33A904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E96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2E6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B288F48" w14:textId="12982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E0D9079" w14:textId="70081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C718F" w14:textId="6C1684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D61AE" w14:textId="160F32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7856EB" w14:paraId="798E1A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A6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1A4C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0C683F" w14:textId="0AD6A6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4082AEE" w14:textId="44D4C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3B178" w14:textId="2797B0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C2D98" w14:textId="407081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7856EB" w14:paraId="78BF5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42AB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84E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AA2E0B" w14:textId="41A8F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51E9B" w14:textId="5A0BF1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40C81" w14:textId="7FFE78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095CA" w14:textId="5DBC52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7856EB" w14:paraId="42CBC6A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990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CAEF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E02DE9" w14:textId="49441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E4617" w14:textId="4802B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3E9B3" w14:textId="12FD7A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94FEC" w14:textId="035D51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7856EB" w14:paraId="27ABB2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1F9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B1F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CA975A" w14:textId="4558D4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11CFBF6" w14:textId="23A0D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AE2E9" w14:textId="2E0A2A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FED9F" w14:textId="0DA6E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7856EB" w14:paraId="4A2C33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F56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8BC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806C678" w14:textId="582BEA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F8D484" w14:textId="0DD56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DAD82" w14:textId="1AA493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64118" w14:textId="4BD04B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7856EB" w14:paraId="66D115C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D55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3FD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0E714D" w14:textId="25062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91D78FB" w14:textId="10FEF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6FF24" w14:textId="4A857A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6C645" w14:textId="65365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7856EB" w14:paraId="205C77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CB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0A2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41DD77" w14:textId="2141D5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CDA1F09" w14:textId="0B2C9D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55909" w14:textId="7411B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59405" w14:textId="26325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21FF2" w14:paraId="4D1AE2C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E9B3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75682B" w14:textId="064E3A5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12A15A3" w14:textId="42475F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8CC3C9" w14:textId="6EB94C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13FF15A" w14:textId="081703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7856EB" w14:paraId="403F5D6A" w14:textId="77777777" w:rsidTr="00221FF2">
        <w:trPr>
          <w:trHeight w:val="20"/>
        </w:trPr>
        <w:tc>
          <w:tcPr>
            <w:tcW w:w="86" w:type="pct"/>
            <w:tcBorders>
              <w:top w:val="nil"/>
              <w:left w:val="nil"/>
              <w:bottom w:val="single" w:sz="4" w:space="0" w:color="000000"/>
              <w:right w:val="nil"/>
            </w:tcBorders>
            <w:shd w:val="clear" w:color="auto" w:fill="auto"/>
            <w:noWrap/>
            <w:vAlign w:val="bottom"/>
            <w:hideMark/>
          </w:tcPr>
          <w:p w14:paraId="1B7B11BD" w14:textId="77777777" w:rsidR="007856EB" w:rsidRDefault="007856EB" w:rsidP="00221FF2">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B643588" w14:textId="77777777" w:rsidR="007856EB" w:rsidRDefault="007856EB" w:rsidP="00221FF2">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E669340" w14:textId="33FBBCD6"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BC6DB" w14:textId="06F5C748"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899C6" w14:textId="697F7243"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B00F15" w14:textId="7FF1373E"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7856EB" w14:paraId="46B542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F7B9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5C9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FC2EF8" w14:textId="6596D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FA2A3FB" w14:textId="23714D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99D64" w14:textId="321F04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7E190" w14:textId="3FAA56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856EB" w14:paraId="5B93A0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7C1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EF5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A38D64" w14:textId="55ECE8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8742139" w14:textId="31B37D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B771F" w14:textId="36BE36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5E448" w14:textId="41F938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7856EB" w14:paraId="05B639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7D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043E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3A62F8" w14:textId="4D105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EF37A58" w14:textId="431050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948EC" w14:textId="5E61A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8676" w14:textId="0E5AA3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7856EB" w14:paraId="463A22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98B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215E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A32BBA0" w14:textId="35E54F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754B747" w14:textId="47BC6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E394" w14:textId="4909E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74DD" w14:textId="63A05E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7856EB" w14:paraId="53D57A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59DC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312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F30AA45" w14:textId="492F7C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90104AA" w14:textId="023D3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CC14D" w14:textId="229991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0951F" w14:textId="3DC95F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7856EB" w14:paraId="1707A4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318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7FA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D9DC5EB" w14:textId="573372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8BE77F3" w14:textId="33833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C8C3B" w14:textId="4600B2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7D18" w14:textId="539B40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7856EB" w14:paraId="671905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CCE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19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478F72" w14:textId="07075B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756AF74" w14:textId="4725A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C0F7" w14:textId="4A63C7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8BD0B" w14:textId="39079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7856EB" w14:paraId="66465A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0C8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C0B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D66802C" w14:textId="4E3720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FCE50" w14:textId="5CDB4B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A7AA1" w14:textId="2A082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F225E" w14:textId="346CBD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7856EB" w14:paraId="2805AC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D0B5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501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9163E1" w14:textId="3D0CCB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0B1A86D" w14:textId="6593F0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1079" w14:textId="4F7257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FD89B" w14:textId="747DA8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7856EB" w14:paraId="3D4F2F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DE76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409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BF0A3C" w14:textId="244C71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FF87211" w14:textId="5414D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CE0F3" w14:textId="57A293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E9DF9" w14:textId="2D43F1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7856EB" w14:paraId="348CCB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1A3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2F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B0B60F0" w14:textId="195AFA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E927E74" w14:textId="3548FB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9F980" w14:textId="015E8F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59E75" w14:textId="7B20F1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7856EB" w14:paraId="3893C2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904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1FE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017CD3" w14:textId="372EAC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81E6732" w14:textId="45775F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9BA03" w14:textId="510C69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1DE8E" w14:textId="62503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7856EB" w14:paraId="164E4B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3A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CF5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38DC29" w14:textId="0E7F8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762D0D0" w14:textId="2D132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16CB6" w14:textId="59D4E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48850" w14:textId="10FB8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7856EB" w14:paraId="576426E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760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C312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67B942" w14:textId="786903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0C3AE302" w14:textId="30D97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388E3" w14:textId="24228E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7390A" w14:textId="73245A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7856EB" w14:paraId="1912E9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1F7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517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3592E12" w14:textId="7D2451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F4910C7" w14:textId="46051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56A87" w14:textId="6F5BB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4746B" w14:textId="20DCB2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7856EB" w14:paraId="1C18CD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BA41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DCE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DDEBAF" w14:textId="1CB2F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FA77A6F" w14:textId="22368F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0B058" w14:textId="58FC74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9E667" w14:textId="573CB6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7856EB" w14:paraId="57F2E1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61B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0B0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E1A534" w14:textId="1E4E5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D8B6CBE" w14:textId="3C7582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79F59" w14:textId="0ABFC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8E982" w14:textId="63965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7856EB" w14:paraId="0B5507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B9A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3F14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8ED0306" w14:textId="6FDC0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799ADD0" w14:textId="58B8B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DB39E" w14:textId="58AFF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090EE" w14:textId="334748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7856EB" w14:paraId="7DA681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127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7B1D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1E1691" w14:textId="4C00B4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5547885" w14:textId="07A36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03081" w14:textId="46F2C8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18274" w14:textId="5578CC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7856EB" w14:paraId="11CDE1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1B6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BD8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194219D" w14:textId="4D7A04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ADA69CB" w14:textId="3A744C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9377B" w14:textId="4F38FA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665C" w14:textId="45C211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7856EB" w14:paraId="4B94C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5D65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BCB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CF5F592" w14:textId="6289B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2DAB7D6" w14:textId="5CE9B6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3F64" w14:textId="40231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BD770" w14:textId="1420C9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7856EB" w14:paraId="21E4E4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AA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A4D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EED62F9" w14:textId="55B897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3FAB3AA" w14:textId="6C58E3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B45FF" w14:textId="4741A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8F4D1" w14:textId="23527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7856EB" w14:paraId="72E093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E60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B39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AD8252A" w14:textId="30C108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1166732" w14:textId="5AE57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9FB6" w14:textId="1FEC2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8EBF2" w14:textId="50F389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7856EB" w14:paraId="5D8522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D22F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414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28D2FF1" w14:textId="471874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D7505BE" w14:textId="249D4B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A3805" w14:textId="357B0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3E42B" w14:textId="7B5AAF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21FF2" w14:paraId="7080421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BDD7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18BCF63" w14:textId="1FAF5D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B9FC26F" w14:textId="365C434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F30260" w14:textId="28CE3E2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AF05D9" w14:textId="5B204F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7856EB" w14:paraId="6960160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74CB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A9B806" w14:textId="7E96A4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4059BD7" w14:textId="433CD4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862E4" w14:textId="62551E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6B239" w14:textId="1B2239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7856EB" w14:paraId="276E1F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A55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2B1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E389C" w14:textId="72211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BEEA3E6" w14:textId="7F3857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25F42" w14:textId="0675CB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435D" w14:textId="0D133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7856EB" w14:paraId="6FE064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CE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6E9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06EADF" w14:textId="128212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66D5551" w14:textId="3DB75B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B1E9" w14:textId="1C1CA5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BF4EF" w14:textId="1EE682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7856EB" w14:paraId="2EDC62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3A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315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7F6F158" w14:textId="6349B2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795A174" w14:textId="79310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F8283" w14:textId="1BAE0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E84DF" w14:textId="70A4FF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7856EB" w14:paraId="32FDD2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92D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73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915C2C" w14:textId="62DE7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A89F8F2" w14:textId="2C5182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04A81" w14:textId="20691E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73AF6" w14:textId="6D05F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7856EB" w14:paraId="0EF882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5B8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4B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C829F7" w14:textId="60867C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1FEDA3F" w14:textId="4F0AA8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83EC" w14:textId="62A447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B0D4" w14:textId="3BCF7D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7856EB" w14:paraId="26AC80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00EB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0BBF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A81C4B" w14:textId="4D3E8C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F52452E" w14:textId="7C923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4F10A" w14:textId="19212F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00C15" w14:textId="0D0DF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7856EB" w14:paraId="29E0DA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5B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4D3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BA333D1" w14:textId="6A6AEF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F0789A1" w14:textId="6F0AB8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7C1E0" w14:textId="18E136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586CA" w14:textId="5DFDD2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7856EB" w14:paraId="3CD312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C3F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EE8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126A897" w14:textId="1AE77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E7CB3" w14:textId="5DB65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2CE25" w14:textId="0A4CC7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B4998" w14:textId="167FE4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7856EB" w14:paraId="703740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41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D7A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1A5BF6" w14:textId="741A45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B46A1CB" w14:textId="046374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9AFC8" w14:textId="3DD1BB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946A1" w14:textId="2BDA06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7856EB" w14:paraId="662A4B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95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367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4A9344F" w14:textId="4765F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7A489F2D" w14:textId="56BE31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F8871" w14:textId="708909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24413" w14:textId="604DC5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7856EB" w14:paraId="1C1200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B27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683F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11534D" w14:textId="675234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BB59035" w14:textId="70B831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15EC" w14:textId="75D76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E250" w14:textId="49E3EF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7856EB" w14:paraId="6D0B0A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3C4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772B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88F1F4" w14:textId="40359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0B71A2C" w14:textId="119206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3DFA1" w14:textId="541B6A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6EE91" w14:textId="31081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7856EB" w14:paraId="1E7C8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4FB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164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003095" w14:textId="6CD57A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754AF34" w14:textId="748314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22719" w14:textId="02588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2AF50" w14:textId="5E7B33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2F8E01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DD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5477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252DBE5" w14:textId="598342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FCAC737" w14:textId="5C6A9A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97FD2" w14:textId="63E34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95210" w14:textId="5954EE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856EB" w14:paraId="06262C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04B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AE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737CF4" w14:textId="6C4A30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C8D5057" w14:textId="5D1E5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0002F" w14:textId="3C2B93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D819" w14:textId="641BBD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5106C5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4F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ED1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D2E587" w14:textId="7A1E4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EBC644D" w14:textId="73690D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0CC58" w14:textId="452AC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14CD" w14:textId="5B5C04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856EB" w14:paraId="39AC6F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92A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92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B67CEF" w14:textId="5633C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1E3A5E2" w14:textId="0C7CB7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F8666" w14:textId="4118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3D2D8" w14:textId="4575B1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7856EB" w14:paraId="077193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E62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25D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A3DC40" w14:textId="4B51FC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55093" w14:textId="582FA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02A1" w14:textId="7FC05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E8B44" w14:textId="61D287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856EB" w14:paraId="3B22A4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37A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E71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FD320DA" w14:textId="26E937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19FFE73" w14:textId="53BEAD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3E8B" w14:textId="533B3C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9403F" w14:textId="3A30C4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7856EB" w14:paraId="459AB8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7E71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921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FC2D078" w14:textId="632992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46EF3" w14:textId="71B7F7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3492" w14:textId="5C28C9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AC25" w14:textId="56855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856EB" w14:paraId="05DA6A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9F2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891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E6173B4" w14:textId="073F8B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BA089BF" w14:textId="22E093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1378F" w14:textId="673487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D3441" w14:textId="4B7156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7856EB" w14:paraId="53D010A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E0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692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AA3E607" w14:textId="7EA7E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CBC6E29" w14:textId="2BEDBB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B1002" w14:textId="170083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F2E5" w14:textId="57231D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7856EB" w14:paraId="1E1FDC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CED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FA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FF9B911" w14:textId="61ADC0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A3DC6B3" w14:textId="236D1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C8EE1" w14:textId="0DB2B7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21D03" w14:textId="0FF1CC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7856EB" w14:paraId="0C5A60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1917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774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FEC8B7F" w14:textId="621DB3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0B06F36" w14:textId="5E7B09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74FFE" w14:textId="358805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4BA43" w14:textId="47E7C8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7856EB" w14:paraId="6BF749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4391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FD4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680EB" w14:textId="0156C2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0C7675" w14:textId="7F3BEB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96475" w14:textId="6AD499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FC362" w14:textId="56F529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7A8DB7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088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D78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01446F4" w14:textId="3894E0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2B591" w14:textId="6D721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C34A0" w14:textId="0F2B6C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BA109" w14:textId="4BA1DB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21FF2" w14:paraId="136FA29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7C64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5DDED74" w14:textId="52E3337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3DEB514F" w14:textId="70F91B7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9B1932" w14:textId="26F585D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22504E" w14:textId="3C329C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7856EB" w14:paraId="0D72B7F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BC73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4A926F6" w14:textId="798C7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87D31" w14:textId="02280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781C3" w14:textId="1B2C3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A0230" w14:textId="79550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7856EB" w14:paraId="30D508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75D7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A3C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FFC9E4" w14:textId="6F9DC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20F12EFC" w14:textId="3544A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43663" w14:textId="44AE2C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760B0" w14:textId="3B0F5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7856EB" w14:paraId="44A58B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F6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3A3B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6CB6DD" w14:textId="74C3D6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2CB02124" w14:textId="57E611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4286F" w14:textId="2AC4F0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019AA" w14:textId="760615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7856EB" w14:paraId="392FCC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74A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6DE6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EEAE4B" w14:textId="53D29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8A158C7" w14:textId="3D38DA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7827D" w14:textId="538C74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5D816" w14:textId="430FC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7856EB" w14:paraId="1293B6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B55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13FC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4887A4" w14:textId="34D89D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48869F5" w14:textId="73DE5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5AB81" w14:textId="314FBC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142FD" w14:textId="714A9C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7856EB" w14:paraId="71BC25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F4CD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93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EFDCE2" w14:textId="61AFA8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7F9B506" w14:textId="1A37EE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288BD" w14:textId="0E6C58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4812A" w14:textId="1D0630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7856EB" w14:paraId="27281D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8ED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4D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ADDDD" w14:textId="32F64C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4BE6B88" w14:textId="3D5B0C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0312C" w14:textId="40755C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B4D0E" w14:textId="758406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7856EB" w14:paraId="493CDC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A3E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16D4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BD95611" w14:textId="3E6A8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BC7BA92" w14:textId="031DC2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D3834" w14:textId="24C303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1C91B" w14:textId="3D2B46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856EB" w14:paraId="272C11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C0C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667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0F3B21" w14:textId="77ABF6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45C2F97" w14:textId="4220CF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A8796" w14:textId="5AECF3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071D7" w14:textId="6F263F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7856EB" w14:paraId="4E5482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212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6B6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35C2A4" w14:textId="7D0CD9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478DF53" w14:textId="294DC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C5383" w14:textId="7F4C04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92B2" w14:textId="498104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7856EB" w14:paraId="20C33A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A6E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28D2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7E8104" w14:textId="09A61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5283A7D" w14:textId="16C017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A48E" w14:textId="64D9E6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D9893" w14:textId="63C82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856EB" w14:paraId="3F2E15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738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150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6062B3" w14:textId="04162C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4CB737CE" w14:textId="797D3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4BE51" w14:textId="22AB4D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5F329" w14:textId="2F9E70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7856EB" w14:paraId="0FB130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62C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D1BC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104118" w14:textId="3EF8C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99E0359" w14:textId="6CA432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327B4" w14:textId="295A4A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6EAF9" w14:textId="6CD5F7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7856EB" w14:paraId="7772BD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86A4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2C6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3FB6408" w14:textId="3C2895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E397AAB" w14:textId="4D22D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3E450" w14:textId="6D64B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AA402" w14:textId="744B46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7856EB" w14:paraId="473B94F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C394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37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524036" w14:textId="71967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1762F5B" w14:textId="77BA4C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3AACC" w14:textId="491650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C2DF3" w14:textId="3F721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7856EB" w14:paraId="7EA692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E07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8F9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529716" w14:textId="05DC83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47AF2F7" w14:textId="436BA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F4FA" w14:textId="02F7E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DEF6A" w14:textId="005391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7856EB" w14:paraId="3300A7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76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41C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BD107B6" w14:textId="35FD1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D21AFE6" w14:textId="25A1C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60223" w14:textId="42243C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CF506" w14:textId="12E792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7856EB" w14:paraId="7DC6E1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3D9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CCF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AF2A491" w14:textId="3A1A4E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9A03ACB" w14:textId="6EE64D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C8226" w14:textId="428E1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99DC7" w14:textId="1A310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7856EB" w14:paraId="07E27F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27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513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55430C0" w14:textId="3A02C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9DF1AD3" w14:textId="7C2067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51221" w14:textId="66B7F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55108" w14:textId="19635C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7856EB" w14:paraId="2FAB2B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3FB5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7B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AE1D529" w14:textId="3DD351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4BB6042" w14:textId="3B766E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8A011" w14:textId="04E727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168B8" w14:textId="4A6C0D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7856EB" w14:paraId="476471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7FE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57A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A2562B0" w14:textId="3DF176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747C64B" w14:textId="342B4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E23F" w14:textId="1FDF55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A4ACE" w14:textId="4EFD60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856EB" w14:paraId="7FFAF9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5D6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C1D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DB44B06" w14:textId="1007F4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8AF1F50" w14:textId="7A59A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11CE6" w14:textId="27B81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E7F6C" w14:textId="176BBE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7856EB" w14:paraId="7D9E157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0BD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80C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673081F" w14:textId="2CE167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60B45FC" w14:textId="71540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9B48" w14:textId="68D847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DE9E" w14:textId="701DB5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21FF2" w14:paraId="2FA9C97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B17D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2BDFB81" w14:textId="471F586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65562" w14:textId="21B2C8F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E6826C" w14:textId="09BDFA8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261969" w14:textId="5D50481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7856EB" w14:paraId="44B4643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342B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3F1F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6C8D5" w14:textId="077F6B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B735205" w14:textId="0DD6A6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E5DF5" w14:textId="04A012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77F89" w14:textId="0CFE1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7856EB" w14:paraId="513763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5E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9269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1A5B0D" w14:textId="65A99E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B23E6A7" w14:textId="3A9999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461D9" w14:textId="306BCA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A78C2" w14:textId="389A31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7856EB" w14:paraId="0EF17D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E01D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AA7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87902A" w14:textId="3666E1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1B298D7" w14:textId="70E600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E3411" w14:textId="4BEC33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04059" w14:textId="66C33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7856EB" w14:paraId="0F9885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442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C43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523B42" w14:textId="2BED29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CB803FA" w14:textId="4A6571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D8614" w14:textId="5A5EE8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D9BA2" w14:textId="69B6C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7856EB" w14:paraId="6DDF58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4E61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CCE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241FBD9" w14:textId="6C12E0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867795D" w14:textId="11AC21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7D434" w14:textId="3DCFF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4ACA1" w14:textId="73B97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7856EB" w14:paraId="6C6504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990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7E9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713EB6C" w14:textId="3DBF89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23B7F27" w14:textId="171892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9CAD1" w14:textId="1289A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690FC" w14:textId="24B255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7856EB" w14:paraId="72D1C0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3592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F79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B55E6A" w14:textId="1A5F63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DF3FA66" w14:textId="2D0723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9F87D" w14:textId="08872D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EC0A7" w14:textId="019EDF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7856EB" w14:paraId="3ADC11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FF5E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8A25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7AE5B" w14:textId="3838FD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F88A3FD" w14:textId="2A78C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ECF7" w14:textId="0BAE1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A8138" w14:textId="51D31A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7856EB" w14:paraId="3C09D7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7C0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079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DE401F8" w14:textId="7D9E2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5F2C68B9" w14:textId="5A751E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A751F" w14:textId="6BB0A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0007" w14:textId="1C327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7856EB" w14:paraId="7D79DE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69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3B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EA028F" w14:textId="06001B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270E22C" w14:textId="3083B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16AA2" w14:textId="734E38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4889E" w14:textId="06779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7856EB" w14:paraId="51614F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C04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AA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C1073A9" w14:textId="5044E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E320552" w14:textId="0BC576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D5FB" w14:textId="1C9D78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7EB0F" w14:textId="2D484C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7856EB" w14:paraId="0B50B0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0A7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2B7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6CBC553" w14:textId="03DF2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25DBCCC" w14:textId="3424DD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0A811" w14:textId="3652DB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C525D" w14:textId="32EF3B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7856EB" w14:paraId="01AF41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D4B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2B3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D4C9614" w14:textId="566B6B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E263D55" w14:textId="298EC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BA4F8" w14:textId="6D84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495B0" w14:textId="6575B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69F652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BE1C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285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57C5BC1" w14:textId="51003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ED8C25F" w14:textId="70081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58663" w14:textId="69B763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14F92" w14:textId="45A7C8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7856EB" w14:paraId="48DAE5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7B2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37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2AFEDC5" w14:textId="78B1B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2416C7D" w14:textId="41F831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F404" w14:textId="53C7AE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D19FD" w14:textId="68A1E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7856EB" w14:paraId="24ADDE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19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D8F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8D1C937" w14:textId="248724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3210212" w14:textId="335476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95B1F" w14:textId="78244A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9A93B" w14:textId="75D00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7856EB" w14:paraId="39FC50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60D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8D2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70CBCD" w14:textId="01020F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04733A5" w14:textId="6175B4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4EEF3" w14:textId="6EC4B8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FA7FC" w14:textId="0676B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21FF2" w14:paraId="4B385A2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FA20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A18E820" w14:textId="06287A0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8DE2D3" w14:textId="4165F4B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439244" w14:textId="574FB3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4F1DD5" w14:textId="0FDEEF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7856EB" w14:paraId="74FDFA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697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D137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F052EE" w14:textId="2DAC0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71AA7616" w14:textId="3B54D9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0D20" w14:textId="182F5F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14416" w14:textId="2796C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7856EB" w14:paraId="08F4C9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CF9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D84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F1BE09D" w14:textId="0A253A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B84D867" w14:textId="5B1FD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EBA83" w14:textId="173DA1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61E49" w14:textId="4ACB4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7856EB" w14:paraId="02199F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45FB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8CC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B003B6B" w14:textId="59672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2F449FD" w14:textId="21288C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7721D" w14:textId="09381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1781C" w14:textId="51A6A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7856EB" w14:paraId="500EEC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B01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A7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4E8817B" w14:textId="17753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6BC3376" w14:textId="6C9665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EFF4C" w14:textId="714BD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4E0C1" w14:textId="12687D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7856EB" w14:paraId="044E6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455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9B6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612F10" w14:textId="1DEBF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9573F18" w14:textId="3B9CC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C6419" w14:textId="2B16D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8C79C" w14:textId="2AEB4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7856EB" w14:paraId="1A13DD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AD0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37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7BDB99D" w14:textId="1618EA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4867416" w14:textId="3B308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01E60" w14:textId="34A080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A0D0F" w14:textId="12B19D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7856EB" w14:paraId="15A495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5F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56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E8F2577" w14:textId="4A57C3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49CF477" w14:textId="5BB2EF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2F7B" w14:textId="313B66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48A4" w14:textId="593DA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7856EB" w14:paraId="53C67E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91A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FC2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66F01D" w14:textId="20F7D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D163BB7" w14:textId="6B87A3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9147" w14:textId="3E068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B3AAB" w14:textId="164AF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21FF2" w14:paraId="18FDABB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00048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8BB160B" w14:textId="098A48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235,38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C49A420" w14:textId="46EC4D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45,911.73 </w:t>
            </w:r>
          </w:p>
        </w:tc>
        <w:tc>
          <w:tcPr>
            <w:tcW w:w="624" w:type="pct"/>
            <w:tcBorders>
              <w:top w:val="nil"/>
              <w:left w:val="nil"/>
              <w:bottom w:val="single" w:sz="4" w:space="0" w:color="000000"/>
              <w:right w:val="single" w:sz="4" w:space="0" w:color="000000"/>
            </w:tcBorders>
            <w:shd w:val="clear" w:color="A5A5A5" w:fill="A5A5A5"/>
            <w:noWrap/>
            <w:vAlign w:val="bottom"/>
            <w:hideMark/>
          </w:tcPr>
          <w:p w14:paraId="702A35DD" w14:textId="2DC07E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61621D" w14:textId="0E867A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6,881,294.07 </w:t>
            </w:r>
          </w:p>
        </w:tc>
      </w:tr>
      <w:tr w:rsidR="00221FF2" w14:paraId="61359A2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108E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0B08BEB" w14:textId="782354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24,63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4A111" w14:textId="72D90E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D3FC32" w14:textId="7745637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7EB6BF" w14:textId="4F18C05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764,481.25 </w:t>
            </w:r>
          </w:p>
        </w:tc>
      </w:tr>
      <w:tr w:rsidR="007856EB" w14:paraId="2C827CB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6778B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C8E3D25" w14:textId="2A818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7CCB7A3" w14:textId="4946BA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3ADEA85" w14:textId="24792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0A9EFF" w14:textId="04CED9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7856EB" w14:paraId="60489C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8D4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95F997" w14:textId="77777777" w:rsidR="007856EB" w:rsidRDefault="007856EB" w:rsidP="00221FF2">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94DCD1" w14:textId="3A02F4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7F1EE" w14:textId="33BA65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8ED2F" w14:textId="02867B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006FB" w14:textId="3F947D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7856EB" w14:paraId="747982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B85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D2BE9B5" w14:textId="77777777" w:rsidR="007856EB" w:rsidRDefault="007856EB" w:rsidP="00221FF2">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B18C63" w14:textId="6CB00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0E637E52" w14:textId="152FB2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1C6CA" w14:textId="4E7C0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3F34B" w14:textId="3D2365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7856EB" w14:paraId="4468B1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1E5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C9FA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94D382" w14:textId="390CCA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4C82EAE8" w14:textId="39102D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AA776" w14:textId="720529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74A42" w14:textId="56DD6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7856EB" w14:paraId="5A6B09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481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FF3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8B0929B" w14:textId="020706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28F54A48" w14:textId="0F4AE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2F7D4D" w14:textId="128F6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6E84F" w14:textId="0CE17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7856EB" w14:paraId="5B20A0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BA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8B6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DF4EE" w14:textId="2A92BF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66A3C3C" w14:textId="653D5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4958CDC" w14:textId="6D251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99D34" w14:textId="14C5A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7856EB" w14:paraId="5C9632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A882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5BB9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6AB359" w14:textId="6A8E1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126F4436" w14:textId="722561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88E27" w14:textId="5839F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25365" w14:textId="068E6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7856EB" w14:paraId="5BF27F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56F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D2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779C66B" w14:textId="3494D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55BDD0B6" w14:textId="1D4197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6DFCA7C9" w14:textId="38C04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DC9C7" w14:textId="0B1189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7856EB" w14:paraId="771FA0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7CD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63F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CA9A39" w14:textId="158F46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D8B5934" w14:textId="2D2EC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A15FA" w14:textId="279C71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9FBD9" w14:textId="235EB4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7856EB" w14:paraId="1F03AF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C50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097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112E2B9" w14:textId="468FAD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2C90BFA1" w14:textId="660B91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456F5" w14:textId="3721CE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DC2E" w14:textId="287E5C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7856EB" w14:paraId="525C9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20D0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9C9E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E3D4DF" w14:textId="111C8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506A580F" w14:textId="330CC0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AC12A9E" w14:textId="707AD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CA9D7" w14:textId="0DD90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7856EB" w14:paraId="639E6E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46A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76C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A620EC7" w14:textId="548F86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DDCE2" w14:textId="726D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F95DB" w14:textId="70B67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4BE8A" w14:textId="6B8BF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7856EB" w14:paraId="2FEFC5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7D1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F0F41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D094B4" w14:textId="6F46B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00E5BDBF" w14:textId="0A6ED5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AD01B6" w14:textId="0621AF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754DE" w14:textId="509A35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7856EB" w14:paraId="74DD24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37A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45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A818544" w14:textId="036F23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5E25852" w14:textId="737E8C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1ABB" w14:textId="18A0D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542B6" w14:textId="3417D0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0547D4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1CB4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18B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09A22E" w14:textId="35369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5C9F891D" w14:textId="0C4E88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C0588" w14:textId="15F88E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371B" w14:textId="3387B8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7856EB" w14:paraId="64A32B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62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64E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9362E66" w14:textId="24C832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E9EE52F" w14:textId="0B33FC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B05BB" w14:textId="0E3DD9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9F9E" w14:textId="2B92A3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7F6471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CD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CA1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63AA2D9" w14:textId="1886D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2862ABC" w14:textId="6331C9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0224836" w14:textId="3CEAC5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91842" w14:textId="0A65C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7856EB" w14:paraId="02F9CF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94C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81FB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5942F" w14:textId="58763E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2152ADB6" w14:textId="284E2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BDEE279" w14:textId="5C94C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3477A" w14:textId="515236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7856EB" w14:paraId="08845D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43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892C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E4AB4C" w14:textId="229AFF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68C60DE" w14:textId="20FA0A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D11D1" w14:textId="5BA30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171B8" w14:textId="37A45A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7856EB" w14:paraId="3A13E2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B0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D6AF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2CC897" w14:textId="1C8E1E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181A4E" w14:textId="22ECD8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78B5E6D1" w14:textId="26CBC1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4E0E0" w14:textId="21145E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7856EB" w14:paraId="6062CC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2E6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6D0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6E57B46C" w14:textId="51863E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B17431" w14:textId="2E4AB6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3576F" w14:textId="667652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E4326" w14:textId="20C808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0F24CA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F4C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33A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5BD93FF" w14:textId="1A512D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4E357B4" w14:textId="641BC4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88BD3" w14:textId="664553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0C2B" w14:textId="65F194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1BEC4B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30E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B8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EF1430" w14:textId="2A4B3B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2EE65F50" w14:textId="7F2721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6E34CCA" w14:textId="28DAFA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5BB38" w14:textId="65E03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7856EB" w14:paraId="4E6E9B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4A1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96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7F6173D" w14:textId="0EB64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06E624C7" w14:textId="22FBC0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DA0D0" w14:textId="5DC51F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F2014" w14:textId="16088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7856EB" w14:paraId="6FE036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797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10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68F77C" w14:textId="0F6CC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5EAFB35" w14:textId="48D0BA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3EBB5" w14:textId="066BAF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6553A" w14:textId="5243A4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7856EB" w14:paraId="60AC57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B72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19D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1141EF31" w14:textId="070A12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1D6EF" w14:textId="0095E6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F6823" w14:textId="3D774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AF456" w14:textId="573846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7856EB" w14:paraId="2D747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9C5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5AD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2592E3F" w14:textId="54FE83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224FF723" w14:textId="5E6B7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8C1CB" w14:textId="603CD7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F7EE8" w14:textId="6D8287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7856EB" w14:paraId="75F75C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ED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62F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7C876D8" w14:textId="6A6C5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008403E1" w14:textId="7367C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862F" w14:textId="3D073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9A2CC" w14:textId="405399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7856EB" w14:paraId="206743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D25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C7E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D8F8C0" w14:textId="05D8E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3CCBA95A" w14:textId="514DD2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C2CC619" w14:textId="0954E2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89636" w14:textId="404EE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7856EB" w14:paraId="533971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5F9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91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03B58DA" w14:textId="23899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7FCC55C5" w14:textId="0486BC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57B5" w14:textId="134E1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8AD9E" w14:textId="4EAAF9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7856EB" w14:paraId="171C48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97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786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837C408" w14:textId="5DB6E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E68707A" w14:textId="380BE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BEAD" w14:textId="2A087B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2E232" w14:textId="216ED7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7856EB" w14:paraId="40079F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5E9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A5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279AD49" w14:textId="1B326D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70F9B617" w14:textId="3DA553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6CB71C3" w14:textId="11B62E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824C6" w14:textId="3205A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7856EB" w14:paraId="33DC8B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F03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517C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FE62D8" w14:textId="2A9D66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5F22D6BA" w14:textId="74EB35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48ABD" w14:textId="43DC93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B6774" w14:textId="78E1F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7856EB" w14:paraId="504A24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16C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179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ED0B13" w14:textId="308ADC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CEA95B" w14:textId="72967C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3A62D" w14:textId="5248BF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B0D4D" w14:textId="6B2C36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7856EB" w14:paraId="03A80A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B1B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8A0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94AA5" w14:textId="3F583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11532A" w14:textId="04202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04713" w14:textId="3A0D5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3956C" w14:textId="6005B5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21FF2" w14:paraId="279833B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7225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AE8A46" w14:textId="2F3F52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FB919E" w14:textId="08E3BF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2,444.58 </w:t>
            </w:r>
          </w:p>
        </w:tc>
        <w:tc>
          <w:tcPr>
            <w:tcW w:w="624" w:type="pct"/>
            <w:tcBorders>
              <w:top w:val="nil"/>
              <w:left w:val="nil"/>
              <w:bottom w:val="single" w:sz="4" w:space="0" w:color="000000"/>
              <w:right w:val="single" w:sz="4" w:space="0" w:color="000000"/>
            </w:tcBorders>
            <w:shd w:val="clear" w:color="D8D8D8" w:fill="D8D8D8"/>
            <w:noWrap/>
            <w:vAlign w:val="bottom"/>
            <w:hideMark/>
          </w:tcPr>
          <w:p w14:paraId="140E53B6" w14:textId="44B12C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AE2398" w14:textId="67E96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899,661.33 </w:t>
            </w:r>
          </w:p>
        </w:tc>
      </w:tr>
      <w:tr w:rsidR="007856EB" w14:paraId="450130B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4E7D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83F26AD" w14:textId="5B2001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9BBB98E" w14:textId="4BCE2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1CA360F" w14:textId="747200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889D23" w14:textId="73E903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7856EB" w14:paraId="0A0A7C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5BC2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FF494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BAB1C54" w14:textId="1E58F2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E6AC62A" w14:textId="165F1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118A5" w14:textId="5175C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B2E43" w14:textId="1477BE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7856EB" w14:paraId="69F760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EBBF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E86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68CF2D98" w14:textId="49B01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50405" w14:textId="21A93A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31EC" w14:textId="5F0756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FF930" w14:textId="3A0D77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65A184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6CB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98B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63F4F9F" w14:textId="56C6EA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5DE6B52" w14:textId="7470E9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0C7DE96" w14:textId="001F82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0A5D" w14:textId="550A08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7856EB" w14:paraId="26E95D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35F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892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ABEEA0E" w14:textId="534479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61B24" w14:textId="54D84F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EBF7E4" w14:textId="74D21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A811" w14:textId="6FF6F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7856EB" w14:paraId="26D73E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FD9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E2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E669511" w14:textId="5ACEA3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1A6C9" w14:textId="700E40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3183F5D" w14:textId="33F358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3C487" w14:textId="109208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7856EB" w14:paraId="25A3AE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729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48B6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4FC09" w14:textId="63C1E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EF5A449" w14:textId="2B6A1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50AC5524" w14:textId="6EA7E0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B30FF" w14:textId="63961D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7856EB" w14:paraId="74D149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C6A9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2A1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42D8E77" w14:textId="265C7B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2BF4CA3" w14:textId="49A2DA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BE827" w14:textId="28660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5D8F6" w14:textId="27F888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7856EB" w14:paraId="21DF3CB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AE8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C84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229369A" w14:textId="5A1F8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09F1E" w14:textId="7B4D27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50E67" w14:textId="33585F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64A5B" w14:textId="01A57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249FEB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AA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33F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50E9A2" w14:textId="24DD54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FB236" w14:textId="1AEB6F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3048A99" w14:textId="2422DA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5E646" w14:textId="49C417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7856EB" w14:paraId="25904E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2F4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02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76EFE5F" w14:textId="67363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82163FF" w14:textId="4F315C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405ED2C" w14:textId="505F1A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8B263" w14:textId="42E02A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7856EB" w14:paraId="256335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199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19E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2710CFF" w14:textId="250AE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C4450" w14:textId="471A8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FA59B50" w14:textId="7DE4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42C45" w14:textId="50CAE9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7856EB" w14:paraId="201D8F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C03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CF2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451D8B" w14:textId="11551E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628B371C" w14:textId="5C296D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E104E" w14:textId="147432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43FBA" w14:textId="3099A5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7856EB" w14:paraId="5357F43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8F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28E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D10F2E" w14:textId="21556E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403AD7" w14:textId="18EAA9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E2FDC" w14:textId="299A72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ED82C" w14:textId="0A5E0D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4ABC8C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1A37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29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7704D6" w14:textId="2C834F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16966" w14:textId="2D9D9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F3537DC" w14:textId="7A19BB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CC98A" w14:textId="22E49E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7856EB" w14:paraId="03AC79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67F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D1A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FA5C208" w14:textId="54DE7C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17C8F" w14:textId="6596F8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430A6" w14:textId="69982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B1AB6" w14:textId="331B2F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6ADB9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7BF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86C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394BE4" w14:textId="53C868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3214E88" w14:textId="76C0BB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E960B" w14:textId="3EB13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E749" w14:textId="2FBF93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7856EB" w14:paraId="3DBF27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056D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F13B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A56A58" w14:textId="2C9DCD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D716E" w14:textId="52711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58364" w14:textId="1EE461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E8C0A" w14:textId="20B65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7856EB" w14:paraId="72CE89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86D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08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EE257D5" w14:textId="6C15CA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C504744" w14:textId="1BF0E3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6ECAE114" w14:textId="58EC3D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9B340" w14:textId="0D812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7856EB" w14:paraId="5A83DD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13E9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00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4F3D441E" w14:textId="22204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7C6B0491" w14:textId="0B4A0C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09B2E6E" w14:textId="725BD5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10043" w14:textId="32C3C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7856EB" w14:paraId="17A73B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7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95F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59CDD3D" w14:textId="655A91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DE02E47" w14:textId="1A0E1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C0759" w14:textId="1AC00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2CBF5" w14:textId="73929B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7856EB" w14:paraId="4A2DA4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C85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5DAC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F69479" w14:textId="1962D5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7AAEF26" w14:textId="2D06C4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5751F" w14:textId="0C2D77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B0AE4" w14:textId="1E08A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7856EB" w14:paraId="772D1E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F436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A13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9DF4F42" w14:textId="7B979E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09EFA" w14:textId="041648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80F8402" w14:textId="2796B8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81A7D" w14:textId="4212F2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7856EB" w14:paraId="4AD9E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70B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DB8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E17EB5" w14:textId="56CD8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18C6C657" w14:textId="5B180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CB3B041" w14:textId="771962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D6D61" w14:textId="137D60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221FF2" w14:paraId="29BA1BB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8990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7527A4F" w14:textId="585E63C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22ACBFF" w14:textId="62B107C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3EE097F4" w14:textId="268749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324CD3" w14:textId="4936B83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7856EB" w14:paraId="24E377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4EB0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4795F4F" w14:textId="2B5555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A2588" w14:textId="4A6ADB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2A8E7EFD" w14:textId="06D559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AA8CAC" w14:textId="6AB78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7856EB" w14:paraId="2E6C68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796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0244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7BD3D7" w14:textId="4355F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AAD1C" w14:textId="4F2BB8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FC204" w14:textId="3F6B1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31229" w14:textId="08A29A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64DC03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C9D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003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B4B6FAC" w14:textId="4A1BA6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824C7" w14:textId="76F24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7B38C" w14:textId="232F2D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FBFC1" w14:textId="0C2E34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7856EB" w14:paraId="466325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FEA3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882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51E434" w14:textId="7FB5CB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3AAC519E" w14:textId="7AD767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C3F31C" w14:textId="2BC74B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7BC6" w14:textId="06603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7856EB" w14:paraId="5C5E80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1D59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D0AD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E64215" w14:textId="317496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C820742" w14:textId="7D755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35D2A79" w14:textId="679FD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31FF9" w14:textId="357A32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7856EB" w14:paraId="11E77E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B0D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1F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1780162" w14:textId="7C9D5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03D9F61B" w14:textId="308C1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5BC313B1" w14:textId="6FD84F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75BBE" w14:textId="43B761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7856EB" w14:paraId="6864AA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0BC1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BE71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FC39A3" w14:textId="4E28C8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23C007B" w14:textId="7D1EB1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0F20" w14:textId="5F86F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316B" w14:textId="408394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7856EB" w14:paraId="6E70D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AD3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FDE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0C7CFA" w14:textId="1E33FE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234D4D" w14:textId="1E68D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94B94" w14:textId="3CB1A8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46FB" w14:textId="13A47D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12BFCE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7D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1F45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544E7" w14:textId="44A2A2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128AF" w14:textId="16B133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AB2A874" w14:textId="1E5F8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2CAE" w14:textId="1D2FC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7856EB" w14:paraId="7CB33E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197F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F4F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3D7A028" w14:textId="039479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7ECE7" w14:textId="1AA92B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859FA" w14:textId="5C7FFD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06945" w14:textId="7551C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7856EB" w14:paraId="3B45E2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A0B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AC8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31C288" w14:textId="3EBCF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0B6E4" w14:textId="1D222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E7540B7" w14:textId="09E4E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077EE" w14:textId="4A806C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7856EB" w14:paraId="1A4E43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22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9C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B6ECC" w14:textId="72D765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73C66FE2" w14:textId="7AE07A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1EBF20E6" w14:textId="4EA34A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DCB55" w14:textId="4332AD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7856EB" w14:paraId="0094AB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F85B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B3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1AA5B5" w14:textId="5805F3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3D708" w14:textId="76AD49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D5CA5" w14:textId="1E234C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00D4" w14:textId="63CB51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720A9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4D3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DDD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116B9C" w14:textId="1861D4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A1611" w14:textId="76A098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4E36" w14:textId="1CDF2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E44C2" w14:textId="12CC4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1F5D1C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024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BC19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E6EEF" w14:textId="7CD23F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29FB0" w14:textId="0400E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F150D1D" w14:textId="761908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4D3C7" w14:textId="28FB8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7856EB" w14:paraId="1B72C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2EF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24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AC316D8" w14:textId="0EDA8D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00959" w14:textId="7AD0D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393F8" w14:textId="6F20C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055A7" w14:textId="558A05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7856EB" w14:paraId="26EC9D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E7C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10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72D806" w14:textId="5C435B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D63ED7" w14:textId="1D5184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57DDF" w14:textId="7D5A19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A9D98" w14:textId="73CF7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7856EB" w14:paraId="784DA9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F08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83E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EA453A1" w14:textId="1FA09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900A8" w14:textId="17AD1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B1D93" w14:textId="0E20E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A63A6" w14:textId="71522A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5CB12A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572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02D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7CD4B7" w14:textId="623841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9F94288" w14:textId="557851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A0AEA" w14:textId="77C3D8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6CA2" w14:textId="6D43EE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856EB" w14:paraId="774273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97B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ACC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5B9DA31" w14:textId="7F5611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F45421" w14:textId="393FA3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94C5704" w14:textId="7D564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3D47" w14:textId="1D4DFF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7856EB" w14:paraId="43D560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83D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D698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65EFC6" w14:textId="660A0D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C84D3" w14:textId="5B8EA0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A708344" w14:textId="4CD921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8C834" w14:textId="1B67F6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7856EB" w14:paraId="2E2303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171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63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5E0C84" w14:textId="72F8EB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2612D28F" w14:textId="1BA3AA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4910A" w14:textId="590F8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D055A" w14:textId="3FC89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7856EB" w14:paraId="742177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C28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F30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694A7F4" w14:textId="68853A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FFBE36E" w14:textId="56336E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50B7BF" w14:textId="1EEC8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5EA7D" w14:textId="41EBCC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7856EB" w14:paraId="5FDDDE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45A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596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FA989F4" w14:textId="65A83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61E16C0" w14:textId="0C4C88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BBE08" w14:textId="41F2D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62388" w14:textId="0D219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856EB" w14:paraId="56FD76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CF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A68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4CD387D" w14:textId="6B21B8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CF63E" w14:textId="07545C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67F7266" w14:textId="4D4C42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4B702" w14:textId="78D33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7856EB" w14:paraId="49B5BF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94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45F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390963C" w14:textId="6679A4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49CC" w14:textId="44537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537BF452" w14:textId="60BC70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8C621" w14:textId="41F371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7856EB" w14:paraId="020A14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9E17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BA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E303CC2" w14:textId="4B5BA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7B97C6EC" w14:textId="653802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8B753E2" w14:textId="67522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9BA39" w14:textId="6AE7F3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7856EB" w14:paraId="5046BF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4D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5A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8EA24A6" w14:textId="3B0CB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CBE42" w14:textId="480D8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76BCE87" w14:textId="03A315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F081A" w14:textId="15769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7856EB" w14:paraId="318341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723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091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A1B191E" w14:textId="7A5BF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C9F4DBE" w14:textId="6BD46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676548F" w14:textId="4A0C2E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69FF4" w14:textId="0AF1B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7856EB" w14:paraId="7FC43E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CB6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FBF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22CDC1" w14:textId="14460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63C12BF" w14:textId="634E9F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7F49E" w14:textId="1F2C95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012F7" w14:textId="3B1725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7856EB" w14:paraId="065044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84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3A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5CF72D0" w14:textId="7EBF5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27484AF" w14:textId="44BE2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EF70" w14:textId="19CA4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86890" w14:textId="49ACB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221FF2" w14:paraId="19017EA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0EFC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0BCC28" w14:textId="7DF6C21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A40813" w14:textId="47BC68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D6B02B" w14:textId="2E52C10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157C8" w14:textId="69D676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7856EB" w14:paraId="7678CD0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4B53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788018D" w14:textId="2CD6CB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05584" w14:textId="4F354E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D73E1" w14:textId="1625AC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E37126" w14:textId="47D817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7856EB" w14:paraId="3ACC8A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E095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18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B6D035" w14:textId="5E2F26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E69A1" w14:textId="0BE89C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7204E" w14:textId="3B762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F0982" w14:textId="3BFC33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856EB" w14:paraId="4AB87E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6988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5C6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4E53A7" w14:textId="19FEE9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EC1E5C" w14:textId="141C3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59075" w14:textId="2A0C3D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39499" w14:textId="2D3ACD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7856EB" w14:paraId="43EFD0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55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416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3C530D" w14:textId="598363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AEE9E" w14:textId="0E7F16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F585" w14:textId="7D414C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7CC28" w14:textId="31FD5A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2AD5EE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90E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FF1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F80471D" w14:textId="3C2FD3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5034B" w14:textId="079F0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C3355" w14:textId="5F8AA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0A9D" w14:textId="37EDE4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856EB" w14:paraId="7E5D85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B40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BAC7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2512E6" w14:textId="17C58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D313" w14:textId="2372DE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871B9" w14:textId="409C1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F7662" w14:textId="7C6A2F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856EB" w14:paraId="5EC7A1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817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04AE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D6BEFC" w14:textId="52138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9AA6F" w14:textId="31CA5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C128F" w14:textId="73806E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0AE32" w14:textId="2B1A4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15A182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AEC7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F34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59EA83A" w14:textId="279D83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8B0A7" w14:textId="19EAA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7C8DF2F8" w14:textId="075B33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F2168" w14:textId="0745D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7856EB" w14:paraId="09A987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BB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2883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C0B8C5" w14:textId="390F20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D0AAD" w14:textId="2BF5C7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4FA9" w14:textId="1E755B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FE4CE" w14:textId="5A9D9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12982B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3235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E99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AB5D531" w14:textId="5400B7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08DD9" w14:textId="58E13F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E7787" w14:textId="6B2100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C4AA4" w14:textId="18F7B6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7856EB" w14:paraId="009F6A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2AF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B6C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CA9088" w14:textId="24A33B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5175585" w14:textId="35A3AE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8BE4A" w14:textId="5A6B57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8D0CE" w14:textId="599ACD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7856EB" w14:paraId="40806F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E8C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F0E9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808590" w14:textId="4E5593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0A7C5" w14:textId="724427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3531" w14:textId="58BF89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5FC3" w14:textId="7182A0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790D58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F67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A5B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7FE19B" w14:textId="48B48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EAA7C" w14:textId="6C94FC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F3336" w14:textId="7D6347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6220" w14:textId="0BD88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856EB" w14:paraId="293A4A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13E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0A1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791E521" w14:textId="4DE5C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FED18" w14:textId="7B509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894F" w14:textId="7A9924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B8281" w14:textId="1BCE3B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7856EB" w14:paraId="7B4D6B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6475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A8A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0B5533" w14:textId="5EE2C9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05494" w14:textId="7C9A5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97D72" w14:textId="42FFAC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E436C" w14:textId="4F20B4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856EB" w14:paraId="2365D0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D74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BA49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5820E" w14:textId="78A2C4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9EB2716" w14:textId="0998C4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4732DD" w14:textId="4A82E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00C8" w14:textId="711E9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7856EB" w14:paraId="5066C6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9E6A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7B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BBAB9F" w14:textId="3E13FF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3BF43" w14:textId="71D07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D58A4" w14:textId="2E841B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E4340" w14:textId="628E08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5636F0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AA5C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56A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CA4843A" w14:textId="44DAD7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16DFA" w14:textId="488058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4DF8C" w14:textId="60663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0BB87" w14:textId="1FDA67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5F37CF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E88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87DD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11A17" w14:textId="7B4EC1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2D4E7" w14:textId="31ED36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4ECD" w14:textId="59A0E2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1E0BE" w14:textId="51DE50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4D690E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708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EE9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221EC3" w14:textId="4475E4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80318FA" w14:textId="37B93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1E525" w14:textId="13C6A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8A5D" w14:textId="4E379B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7856EB" w14:paraId="0BC00E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EED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D7A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EC69DB2" w14:textId="602771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CB7BD" w14:textId="5AE806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B41B417" w14:textId="6C8549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69572" w14:textId="69B0C5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7856EB" w14:paraId="535F4E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23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FE43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41EECA" w14:textId="0382C4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27DB1" w14:textId="3C3BFB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CE5FC" w14:textId="57279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FE9F6" w14:textId="0831EE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4B246E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1E7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5E62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6B3A51" w14:textId="50C200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8E83A" w14:textId="58067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D8C1" w14:textId="198853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53C3B" w14:textId="021F2A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7B57F5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7D1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DC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4D5B56A" w14:textId="024F6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9D7D0C" w14:textId="6C4227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31186" w14:textId="0A52F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40530" w14:textId="77AE91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856EB" w14:paraId="399535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315E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B50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F97544" w14:textId="6AE91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482DA" w14:textId="0F5880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CB42C" w14:textId="7B07ED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8C0B2" w14:textId="7F60DD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856EB" w14:paraId="2AC923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D91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EE7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E0586E7" w14:textId="5B36DC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529BB" w14:textId="21B894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EAE4B" w14:textId="02098E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15866" w14:textId="0C8D76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49449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5C6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3BA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A72062" w14:textId="564C3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1FCB6" w14:textId="528355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892EE" w14:textId="45F590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992DE" w14:textId="3DDCD3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23A70C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E5B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227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E5C31F6" w14:textId="148F52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57FDC" w14:textId="04FFEF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6FE6E" w14:textId="53CF6A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7DD5" w14:textId="793F3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856EB" w14:paraId="118D18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DC9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B95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F7E74E5" w14:textId="4953F3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76177" w14:textId="30CF2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2D7C3" w14:textId="67974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C4341" w14:textId="23F95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2CFA0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7012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0A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F35B9F4" w14:textId="6C1478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BAC4B" w14:textId="7D5C8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8D3E" w14:textId="085CC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4EC0" w14:textId="144805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25589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BDB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87E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8B34F8F" w14:textId="24042C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0098C" w14:textId="124C47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B2F95" w14:textId="73CF06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1403" w14:textId="186EE0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7856EB" w14:paraId="2A8229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379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46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A215BC5" w14:textId="188D6F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A6ABB" w14:textId="122D48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D83C9" w14:textId="03531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5BFF7" w14:textId="5B4568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7856EB" w14:paraId="7ACFD4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45A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876F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48B069" w14:textId="0718D0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BA454FB" w14:textId="073B2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FACC" w14:textId="00AECE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E473D" w14:textId="3F21A5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7856EB" w14:paraId="694ED4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7E2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1FE2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39AC7E" w14:textId="662A1D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9B35AA" w14:textId="0C9C8F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69712" w14:textId="1F036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E5EFC" w14:textId="1546E4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7856EB" w14:paraId="5D4197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7016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EB1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2D5657" w14:textId="4F15BF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175640B1" w14:textId="0283F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C8E28" w14:textId="12A53A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675CB" w14:textId="5CA25F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7856EB" w14:paraId="650A34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4B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9F8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6FECCA" w14:textId="1E58C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DBC6B2" w14:textId="413E5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24ED0" w14:textId="04C1D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66B97" w14:textId="4FF483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ACA0C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FB4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286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D1167E" w14:textId="3A9D84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58AB28" w14:textId="19E07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AC6AA" w14:textId="719307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5D40" w14:textId="549ABA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21FF2" w14:paraId="7970069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FA4A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6CA669" w14:textId="7BF361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38DAC4" w14:textId="00A82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52D7C20" w14:textId="31AB05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FFB92E" w14:textId="7D6699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7856EB" w14:paraId="4F83228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9591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69CCFC1" w14:textId="7308E9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B029E" w14:textId="04D9A8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50049A1" w14:textId="60A64B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158459" w14:textId="678D1D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7856EB" w14:paraId="7EB94E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040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755D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B46C12" w14:textId="08B9A6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7A2E872" w14:textId="681516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FBC4BA2" w14:textId="3B67A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672F" w14:textId="2723F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7856EB" w14:paraId="51AB51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B8E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B6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9A7A5FA" w14:textId="61CF9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F971467" w14:textId="0BBC20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1F6902D" w14:textId="585580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6099B" w14:textId="7E9ED2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7856EB" w14:paraId="2E4251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2A5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A68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15B4A9" w14:textId="5EAAA6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61C09115" w14:textId="012F82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ABCBA" w14:textId="6A12D6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0D33" w14:textId="36E76F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7856EB" w14:paraId="05E07E9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8561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BB3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8314A94" w14:textId="5CF7B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7606E1E2" w14:textId="787D7A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49E4E" w14:textId="77A03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9CBEA" w14:textId="472D0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7856EB" w14:paraId="378AB2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631A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AAE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254CE0F" w14:textId="6E63F2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71F31D" w14:textId="13D196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08854F6" w14:textId="1E9004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02867" w14:textId="5295D6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7856EB" w14:paraId="24AC69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57E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C28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21F3CE5A" w14:textId="025AA0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2140178E" w14:textId="56B77D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2D479A7" w14:textId="499BA8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BD80F" w14:textId="29C1AF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7856EB" w14:paraId="6A6D20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83A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E9E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C18660" w14:textId="33A954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CF92C" w14:textId="46495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A000731" w14:textId="1F7A90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0C688" w14:textId="0559BF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7856EB" w14:paraId="00B924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857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659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3594C" w14:textId="7E7066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7C65887B" w14:textId="4C135E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1C8A6" w14:textId="4AACC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B6CC9" w14:textId="66DB85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7856EB" w14:paraId="2667E4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A96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68B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53D3C5" w14:textId="14C4B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5EFE62F" w14:textId="0E33CE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E8D10" w14:textId="2ABD8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67F8C" w14:textId="4A56DC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7856EB" w14:paraId="115BA7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680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84B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FF1B644" w14:textId="0B3253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46EA0E3E" w14:textId="7224FB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C313B90" w14:textId="045939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6D164" w14:textId="13F58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7856EB" w14:paraId="55913D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80A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D5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C65779A" w14:textId="5E06F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BAA4DCD" w14:textId="351EA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F7778E2" w14:textId="3E5F2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52D8C" w14:textId="0D5DBF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7856EB" w14:paraId="596E5D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62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463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726315" w14:textId="427C32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A4FFD10" w14:textId="665B8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1FE3" w14:textId="085B2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00F78" w14:textId="19E3FE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7856EB" w14:paraId="57D7E1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D7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A41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15DA7B5" w14:textId="39609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0F79E4D" w14:textId="0D64AC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80B7C2" w14:textId="63109F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4168" w14:textId="408FC1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7856EB" w14:paraId="68D8E0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2BC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0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9E68E1D" w14:textId="30F61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6D856" w14:textId="0FF281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2100" w14:textId="658AE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CDAF6" w14:textId="5E4C0B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221FF2" w14:paraId="3BC84CD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2FB6A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87FA0F4" w14:textId="5C5444C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134E7A86" w14:textId="616B1DB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BF1DE7" w14:textId="429A81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EAFBBC" w14:textId="5D70499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221FF2" w14:paraId="62BF1C6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7A89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84BB1AE" w14:textId="078460C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EC073F" w14:textId="673BFF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DEEE14" w14:textId="074ABC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604837" w14:textId="41D0FE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7856EB" w14:paraId="535BB7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08A2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00C7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B5ACC" w14:textId="15EF5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36F99D" w14:textId="33362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A3AD" w14:textId="788DB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DDAB2" w14:textId="1A6BDC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7856EB" w14:paraId="6A5B32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881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61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B795A10" w14:textId="17B3F6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9810F22" w14:textId="509226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E828F" w14:textId="091623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3A7D9" w14:textId="7AFA9A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7856EB" w14:paraId="39CD56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B7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7B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B1BDD7" w14:textId="2DC98C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6CCD9E4" w14:textId="27EE25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FD22E" w14:textId="1E89EF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ED3BA" w14:textId="150303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7856EB" w14:paraId="079645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BBF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4AF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9E9AC" w14:textId="6070E1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62A7F" w14:textId="2EDED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9411F" w14:textId="51497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42D30" w14:textId="640BAC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7856EB" w14:paraId="78AD0A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1E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B86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00D860F" w14:textId="757CB3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CA7BF" w14:textId="6F9E86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C0A00" w14:textId="709052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8402" w14:textId="55644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14A76C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F99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AC5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4A65D2F" w14:textId="7DF4F1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5D51CFA1" w14:textId="1F051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7417C" w14:textId="0B669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7FE67" w14:textId="76CC2B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221FF2" w14:paraId="492E9DD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704C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07F6A8A" w14:textId="20D8DD3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26E99A" w14:textId="6A9F146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DC9F00" w14:textId="05C2A5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CC859D" w14:textId="1FAAEE0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7856EB" w14:paraId="4A526A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B329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024F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160ED6" w14:textId="10B3D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4070C" w14:textId="2D599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F595D" w14:textId="72F6A3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3FDF4" w14:textId="1A61C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7856EB" w14:paraId="228487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060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63C5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4E272" w14:textId="155EE3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A5FDBEB" w14:textId="41F94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4C287" w14:textId="00D43E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8E22" w14:textId="222119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7856EB" w14:paraId="206E36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73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E73F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147983" w14:textId="28B4DB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7486972A" w14:textId="0C10F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21AC5" w14:textId="6052AA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9E2CA" w14:textId="0A2FC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7856EB" w14:paraId="476C4B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BB6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841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0FC4A35" w14:textId="7E293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9B7D495" w14:textId="7C6DC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31F63" w14:textId="1D363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E8D7" w14:textId="0AAC4D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7856EB" w14:paraId="2AF2E4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143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3E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286CD" w14:textId="3C2BCB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A432A" w14:textId="57E089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49D1" w14:textId="230400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FD388" w14:textId="1E2B2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7856EB" w14:paraId="509F22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F8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22D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08D5ED" w14:textId="45248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3CF20" w14:textId="3CC55D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DB2ED" w14:textId="086FF1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5FFB2" w14:textId="5A2DB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7856EB" w14:paraId="7A89D4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78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6C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C85CF0C" w14:textId="4642AE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464CE8E" w14:textId="45AC9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51D90" w14:textId="144D1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C0072" w14:textId="60EE8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7856EB" w14:paraId="495EAD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5AF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B609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24F82A" w14:textId="15D193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5513A67" w14:textId="207ED9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3E68" w14:textId="252086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91671" w14:textId="1ACFB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7856EB" w14:paraId="5DDFE1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DF5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C78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D784A21" w14:textId="2D14FC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AC0964D" w14:textId="6DA38F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2D84C" w14:textId="02F67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0AAA9" w14:textId="77CF1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7856EB" w14:paraId="778FA6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A5A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E81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909173" w14:textId="48AD35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E28C1F2" w14:textId="4E3648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1A3D" w14:textId="474D34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C47EB" w14:textId="2B4CE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21FF2" w14:paraId="67678A2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1315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1CFCF46" w14:textId="42E636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4F6806" w14:textId="4C03D8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56A5D7" w14:textId="0E191A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250617" w14:textId="5B68D4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7856EB" w14:paraId="555569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E6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E82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E69C5" w14:textId="1E88E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C611D" w14:textId="7F1C6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6785F" w14:textId="0E4D8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4866B" w14:textId="05049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0F0089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56BD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5F74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1C747F" w14:textId="2E43DB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1BAE2958" w14:textId="531215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DC74" w14:textId="012433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A0C8F" w14:textId="455425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7856EB" w14:paraId="6FCC27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DBF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2714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D10691" w14:textId="1BF5A3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EF5A49E" w14:textId="23A26C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92739" w14:textId="37CD73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2B025" w14:textId="7A4B4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856EB" w14:paraId="4D9DEF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4B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C85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FB929A7" w14:textId="741F54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D7FDC70" w14:textId="7AD292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87667" w14:textId="05095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30C5C" w14:textId="017C7F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7856EB" w14:paraId="00F1E3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99A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A17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84E41D" w14:textId="7A4761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FF1B2" w14:textId="5D4470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8063E" w14:textId="6598AF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4446D" w14:textId="3AAB45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7856EB" w14:paraId="02C06A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1F1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39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D328875" w14:textId="32E4F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9B0DE" w14:textId="1BD166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30F9D" w14:textId="6E83DB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AC125" w14:textId="78A1D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008F4B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DF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40C4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F82D53" w14:textId="12F8F3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1EFBD11" w14:textId="16D771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50F04" w14:textId="0F1FF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DE1F" w14:textId="557866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856EB" w14:paraId="51C901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A6C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30C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804119" w14:textId="4C6266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C4E4BFC" w14:textId="31891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5FA5C" w14:textId="09461F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25FFB" w14:textId="4F3399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7856EB" w14:paraId="442F6D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49C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E45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15129B" w14:textId="3BC75B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0777EAE" w14:textId="139534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39FCB" w14:textId="56C344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60CA2" w14:textId="4E61ED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7856EB" w14:paraId="192333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C5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B81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BB31916" w14:textId="02C3B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62CD3" w14:textId="307589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2473D" w14:textId="134AB9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3A58F" w14:textId="30FD3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373CBE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B7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7F8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50C7A3D" w14:textId="318C68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A4B35" w14:textId="15381D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E9F3" w14:textId="373A5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2E3DE" w14:textId="7939C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502ABA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C7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4A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D4CE5C" w14:textId="6AF2DF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D8253" w14:textId="7C29FC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A15E" w14:textId="7E6A86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44654" w14:textId="558864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601E97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A78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E5B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B58F9D9" w14:textId="046E49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5CB81" w14:textId="0A9D5B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CED41" w14:textId="50319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6A4D7" w14:textId="6110C5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4D2C3A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49E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0BE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AD6A335" w14:textId="3CC20A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FFDE5" w14:textId="0D012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2BA1" w14:textId="12851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2BFFE" w14:textId="7682A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56B4AE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43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EC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D42B2E2" w14:textId="36C357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54ADC" w14:textId="1D2B8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5D40D" w14:textId="11A459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4F9ED" w14:textId="49308B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21FF2" w14:paraId="23E6110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D17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D79283A" w14:textId="358C872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09383A" w14:textId="0554379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EC5FC" w14:textId="04448E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BE483C" w14:textId="3280BB6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7856EB" w14:paraId="386628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7C3E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2917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E440D4" w14:textId="7EF869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897C562" w14:textId="37C50D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BF534" w14:textId="78AE7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A92FF" w14:textId="3A6247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7856EB" w14:paraId="5A4D5D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D53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A73D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F1871E" w14:textId="78A77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96084" w14:textId="1C97D2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880E5" w14:textId="6850F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59BF8" w14:textId="6578C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7856EB" w14:paraId="0011A7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B9A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4DA0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CC0F0F" w14:textId="7E8461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AA337" w14:textId="19316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5CFA" w14:textId="2D8F3D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FE785" w14:textId="6FB234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7856EB" w14:paraId="20D2E1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6EB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90C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C2E894" w14:textId="432642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646137ED" w14:textId="72DAEF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67DA" w14:textId="7F9F5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BC720" w14:textId="44E81F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7856EB" w14:paraId="242A0C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3DC1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FB1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0D6D8" w14:textId="2BF8B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F0572" w14:textId="595054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0AC3E" w14:textId="0CD1F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CD1D1" w14:textId="04B597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59600D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1FE9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135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DD03570" w14:textId="4098FF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79EEC98" w14:textId="53F346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75411" w14:textId="07C55A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0E9A4" w14:textId="4DCA8B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7856EB" w14:paraId="7F34D3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D2C8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35C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26C31F" w14:textId="711ACE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83C2D" w14:textId="54DCB5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961DD" w14:textId="76CFC9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C3B1D" w14:textId="4F15D4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856EB" w14:paraId="41AD6C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3FA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A15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12E8F00" w14:textId="12C80F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72309670" w14:textId="5D8F53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843AB" w14:textId="6860F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8DB99" w14:textId="3B6655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7856EB" w14:paraId="52033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EF87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FFD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A157EF" w14:textId="3CC8E7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72D76" w14:textId="783A72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7E634" w14:textId="331C2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26AB" w14:textId="7D3751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7856EB" w14:paraId="5C15EE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BD84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5E0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7683F5" w14:textId="4635F4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1B12C30" w14:textId="2FD971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913A3" w14:textId="4143E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34B20" w14:textId="3CE6C9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221FF2" w14:paraId="615B5CB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E897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B9BA08C" w14:textId="5C7149A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6AF54C" w14:textId="0FD5394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5147AB" w14:textId="2FE36BB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37238A" w14:textId="1AAD7BF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7856EB" w14:paraId="46F6A9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D4C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F009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6BB5EF6" w14:textId="534CCD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D36E48C" w14:textId="4F9FAB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ABF40" w14:textId="117FA9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E5C6" w14:textId="545E9A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7856EB" w14:paraId="584047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AC2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C547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0644190" w14:textId="1DA43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33E037" w14:textId="16B47F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D92F1" w14:textId="44ED66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B1638" w14:textId="54A26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7856EB" w14:paraId="457EA6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555D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EBE4D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5DE1F" w14:textId="220AE0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2172DF1" w14:textId="031B5A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58EE" w14:textId="240037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8F41" w14:textId="62707A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7856EB" w14:paraId="550911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6A4A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7814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0B39CEC" w14:textId="0E868B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7B3A0" w14:textId="6EE692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2A2D9" w14:textId="1C1BB6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E13C3" w14:textId="657055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7856EB" w14:paraId="5F6E52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602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BB02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553E073" w14:textId="6BE31D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DD65028" w14:textId="408D3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C0BC" w14:textId="67D720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7BA9A" w14:textId="3A7913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7856EB" w14:paraId="62C78B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423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F0330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E39772" w14:textId="6086B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5D7D0" w14:textId="44509C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539E1" w14:textId="6FB554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A3531" w14:textId="106048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7856EB" w14:paraId="1D6796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449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7D4D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3071FB3" w14:textId="16D01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7FA35" w14:textId="2B960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6977A" w14:textId="5566D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DD17" w14:textId="1C7630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7856EB" w14:paraId="234939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5995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A7EAD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E8B383" w14:textId="4CDE1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B8307" w14:textId="624A2A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E8699" w14:textId="7A89D3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E7A5D" w14:textId="1E6118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7856EB" w14:paraId="25C4FC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AC77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33294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68263A" w14:textId="0DD6AE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48F39D0" w14:textId="3C9F68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9C9FC" w14:textId="6DFC07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6B831" w14:textId="59C49E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7856EB" w14:paraId="008D04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481C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F3EA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7986E6" w14:textId="3F7399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90C94" w14:textId="1D46D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4809A" w14:textId="7166B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67116" w14:textId="5EB72A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7856EB" w14:paraId="3754C6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F57E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B48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05711DD" w14:textId="5B59AD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754F399" w14:textId="62014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03C9" w14:textId="410A1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7F7A9" w14:textId="207E39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7856EB" w14:paraId="72A28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ADD6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D75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6321767" w14:textId="3252F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8AB14" w14:textId="274C4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DDE1" w14:textId="03A6C1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7E2BF" w14:textId="543A11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29CFC3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852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246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C00C07C" w14:textId="0BECC0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3E5509A" w14:textId="7D4B85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1204" w14:textId="207A56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9F6D9" w14:textId="0041E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7856EB" w14:paraId="316825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A39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FD4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CBCEC32" w14:textId="29AC0E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0D7D" w14:textId="63BE0F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8274A" w14:textId="0B8F6E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8022B" w14:textId="56D488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7856EB" w14:paraId="5DCFF2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5D97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558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F61E8CC" w14:textId="0CE65F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A2CAC62" w14:textId="5CC7FB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DF002" w14:textId="1450E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D76B5" w14:textId="766308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7856EB" w14:paraId="0DCEA4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504D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9B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E753B61" w14:textId="7B091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4273B41B" w14:textId="538EE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14EAA" w14:textId="05658D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3CE50" w14:textId="28463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7856EB" w14:paraId="21420B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39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200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B16DE9F" w14:textId="6A49B0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7673B2E" w14:textId="55D9E8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5F6C8" w14:textId="4DE23B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90A6E" w14:textId="5E28C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21FF2" w14:paraId="106D33E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0432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3DC3F13" w14:textId="0BAE53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436C9FEF" w14:textId="4A6DCF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9405A1C" w14:textId="751B6AA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4CDA62E" w14:textId="0C13DC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221FF2" w14:paraId="2EED5B6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C6B0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251A92F" w14:textId="6CF195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1D41CCF" w14:textId="36DC19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61F58A" w14:textId="687133A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6156C6C" w14:textId="46D5DCB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7856EB" w14:paraId="5B8BC0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8551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F3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368B334A" w14:textId="2C45B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53B5C60" w14:textId="6FF7A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39516" w14:textId="0C238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B280A" w14:textId="69E930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7856EB" w14:paraId="754E19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96A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6426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6F10F0" w14:textId="420E3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9E989A6" w14:textId="748239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8391" w14:textId="3EB83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E187B" w14:textId="51E84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7856EB" w14:paraId="36E265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1B4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7A1B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D5219D" w14:textId="30063D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8773603" w14:textId="3D258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FF0D9" w14:textId="4B10F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793EB" w14:textId="4BBB0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7856EB" w14:paraId="39FF74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D82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53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A01E0F3" w14:textId="07792A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251FA5B1" w14:textId="5FCA92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A2441DB" w14:textId="051D9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F3E21" w14:textId="22446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7856EB" w14:paraId="358122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3080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749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D29C50" w14:textId="26D87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1C36575" w14:textId="082195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017FC6B" w14:textId="6F6C48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B5037" w14:textId="20F3B1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7856EB" w14:paraId="076F5C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7E4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312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56E841B" w14:textId="4D26A9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7BCEBC92" w14:textId="38060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3928" w14:textId="2E53F7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E80C8" w14:textId="3A448D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7856EB" w14:paraId="288A07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31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094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E99C44" w14:textId="11224F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0D1CB1AD" w14:textId="2E0A14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8EC94" w14:textId="2ABD24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9C1E" w14:textId="7C045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7856EB" w14:paraId="4A2E81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094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20A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E401C8" w14:textId="4183F8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32523CE" w14:textId="308404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B80FD" w14:textId="26F50F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013A5" w14:textId="51B81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7856EB" w14:paraId="6C9A5C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907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DE47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D2C010" w14:textId="0A6DD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31EF1F1" w14:textId="76F708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7301" w14:textId="5D09ED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CE000" w14:textId="3D678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7856EB" w14:paraId="3B008F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B02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5267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613D88" w14:textId="6FE004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5825AF5" w14:textId="0C0360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2698" w14:textId="0A1C81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D7AE6" w14:textId="6F222F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7856EB" w14:paraId="294191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52D6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A9E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1AFEF40" w14:textId="18D173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57A151C" w14:textId="541A6B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8A91E" w14:textId="7529BC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CBB7D" w14:textId="5FAD0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7856EB" w14:paraId="0DB7A2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CA6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32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1903EF" w14:textId="4F983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DB891C9" w14:textId="5DB4E0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D9B12" w14:textId="74F0DB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2CD37" w14:textId="4DA34F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7856EB" w14:paraId="4703EC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C3B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B16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CBE6F26" w14:textId="32338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70BAE47C" w14:textId="0C73DD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C6786" w14:textId="499EE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C70E6" w14:textId="2BE992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7856EB" w14:paraId="113C59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A152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BA2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046268" w14:textId="63472E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62400BF1" w14:textId="253F40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7066D" w14:textId="0C8891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5053" w14:textId="421DEC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7856EB" w14:paraId="10A8F1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36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9BB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036D8F" w14:textId="02DC6E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98EF912" w14:textId="0C94B0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CD27" w14:textId="628816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C320E" w14:textId="70F08A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7856EB" w14:paraId="628CC19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BAD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F15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8A04E04" w14:textId="28889A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8DDCF0F" w14:textId="0CB156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D69F5" w14:textId="6D026B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6D16B" w14:textId="40D3AF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7856EB" w14:paraId="451363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CE31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13D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42A940A" w14:textId="5863B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07DF2EA" w14:textId="62DBF6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CC616" w14:textId="15FD7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813FB" w14:textId="3EA0D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7856EB" w14:paraId="0B41C0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833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A7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5E8E155" w14:textId="09F764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2194303" w14:textId="40CAA9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C885B" w14:textId="275D11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7E2B9" w14:textId="07C19C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21FF2" w14:paraId="7FF4677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514A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454E37" w14:textId="7269020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D652D8" w14:textId="4B7B831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51184" w14:textId="6054FB7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DE844" w14:textId="0FF8B01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7856EB" w14:paraId="5D6F90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16C16"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C62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B2EB8C2" w14:textId="7A80AE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A72C105" w14:textId="1F6E96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3AECB" w14:textId="6B8D5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354A47" w14:textId="044AE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7856EB" w14:paraId="2525B1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E279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B01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0DFD5B" w14:textId="1BAD8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7ABD8E6F" w14:textId="6FCF20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E22A6" w14:textId="71AD4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40A8E" w14:textId="099F5A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7856EB" w14:paraId="3B54C1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BCE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56E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C7F4AD" w14:textId="53E02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F02533C" w14:textId="3A134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FFC16" w14:textId="490AB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6C948" w14:textId="0992E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7856EB" w14:paraId="55B30A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2E5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D0C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15ECFB" w14:textId="549980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931211E" w14:textId="66C13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03DC2" w14:textId="6924C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E2EB8" w14:textId="3A890C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7856EB" w14:paraId="71DFD1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4F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C22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CD47EEB" w14:textId="1CDCF0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4F15C647" w14:textId="60670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46185" w14:textId="27E42F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DE8FB" w14:textId="18F0C4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7856EB" w14:paraId="170841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19A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CC93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0297B" w14:textId="72338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4401A" w14:textId="59651F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C1F47" w14:textId="713B3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8CE1E" w14:textId="3331F8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7856EB" w14:paraId="1EB7DA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EBA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C5D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18E7F94" w14:textId="18947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2C12583" w14:textId="6598A0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8D6C7" w14:textId="3C0F63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44F02" w14:textId="2B10C1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7856EB" w14:paraId="18B340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3F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74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5216E1" w14:textId="3791BB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044925A" w14:textId="03A6DB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F4DA7" w14:textId="4380E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2DA08" w14:textId="11C204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7856EB" w14:paraId="735787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332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53C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9111369" w14:textId="3BB6A3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F229EB3" w14:textId="52923F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F2705" w14:textId="1AAFD6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8DD87" w14:textId="6F500B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7856EB" w14:paraId="367BE9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306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65A0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6B95C53" w14:textId="305AC5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017C8C3" w14:textId="7B8E9C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DB296" w14:textId="3CABFC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904D9" w14:textId="5FBC8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7856EB" w14:paraId="0CB8E2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BA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7B0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191F69A" w14:textId="3D133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7AE414C" w14:textId="03726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BC1CD" w14:textId="1BCD7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689FF" w14:textId="22C1FB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7856EB" w14:paraId="43537E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845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1232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57FA940" w14:textId="745CF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D8CDAA9" w14:textId="091C1D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D5A24" w14:textId="7DCC2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DB42" w14:textId="4A6455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7856EB" w14:paraId="0B97E4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5AA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9DD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B1D3CE" w14:textId="3C37C9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175ACE" w14:textId="732A4D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369EC" w14:textId="21A1DA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381CF" w14:textId="45D562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21FF2" w14:paraId="141D1C2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1570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8E4771E" w14:textId="26942D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7FBA8FFD" w14:textId="68D845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32D1CD" w14:textId="7CDD6A0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A766BC" w14:textId="27F30E2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7856EB" w14:paraId="0596E8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DE6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275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0387DFC" w14:textId="64F6C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245D8C1" w14:textId="14D7F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4466" w14:textId="1DC84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E1C032" w14:textId="5C115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7856EB" w14:paraId="720D3C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102C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568A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EBF9DA" w14:textId="1BBD16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1DCE25C" w14:textId="66A675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4A5D0" w14:textId="17694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9CD7F" w14:textId="5D508A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7856EB" w14:paraId="615A13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A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2717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28804E" w14:textId="51E95D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FCF290B" w14:textId="70E120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67CD0" w14:textId="36C9C1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F0E08" w14:textId="3A0E94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7856EB" w14:paraId="0F6E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A4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F1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27C192F" w14:textId="309B7A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DDEF292" w14:textId="1B496E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CA45A" w14:textId="0CE7B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FE50" w14:textId="790C95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7856EB" w14:paraId="21C257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90A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D4D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D4D4BF" w14:textId="5E22E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5F2518C" w14:textId="4594F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F1725" w14:textId="655D39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78B29" w14:textId="44636A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7856EB" w14:paraId="147703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468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1D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20C8DC" w14:textId="78919A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71C68AFE" w14:textId="2F785A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F21C4" w14:textId="0C559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F40D4" w14:textId="61834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7856EB" w14:paraId="4BB2E3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CAA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5BE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2A3D399" w14:textId="559FA0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01F95420" w14:textId="32C632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D044C" w14:textId="642F9C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ACC0D" w14:textId="0C6B3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7856EB" w14:paraId="78476F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16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1BF4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348D4" w14:textId="07BB7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6DDBE8B" w14:textId="1D80BC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37F97" w14:textId="1B3133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273F6" w14:textId="54A702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7856EB" w14:paraId="45FF2E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862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8DF2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5127C" w14:textId="24895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F33180E" w14:textId="28E7A7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EB869" w14:textId="13DD78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807D" w14:textId="415566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7856EB" w14:paraId="325FB2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DE8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A574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F253DF" w14:textId="66A960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5886435" w14:textId="54CC4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9290F" w14:textId="27F97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8FC32" w14:textId="5A655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7856EB" w14:paraId="40F1FE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3420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93D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C420C8" w14:textId="2CBCE7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62A6622" w14:textId="45219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CF926" w14:textId="1645AE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EF5A2" w14:textId="249BB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7856EB" w14:paraId="5F0A6F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211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6190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9A8D29" w14:textId="52618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A264E84" w14:textId="1B4BE7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ED1A7" w14:textId="62606E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DDA3F" w14:textId="45D2C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7856EB" w14:paraId="65D14C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433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311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4276890" w14:textId="7FDB24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6E31C73" w14:textId="6A85F5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75433" w14:textId="2A287B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5FBFF" w14:textId="19673E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7856EB" w14:paraId="3E9744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CA5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8163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788D14" w14:textId="359937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8C8F6FB" w14:textId="02F55B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7D64C" w14:textId="11A531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4F6A7" w14:textId="42ECF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7856EB" w14:paraId="11BA5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468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CEF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6DB04F7" w14:textId="5A83F6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B5A7874" w14:textId="0BE829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BFC97" w14:textId="3A4A1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0FD6" w14:textId="5604F0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7856EB" w14:paraId="0E458D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DAF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AA5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0780709" w14:textId="6D256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77B2C260" w14:textId="1B6961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7E279" w14:textId="76A6E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810B4" w14:textId="00424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7856EB" w14:paraId="56D38F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25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BA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9F928" w14:textId="6F5E70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5D282D39" w14:textId="6AFB19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DEAA" w14:textId="63E94D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FC60" w14:textId="125E8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7856EB" w14:paraId="7BF80C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3C8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13B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34C443" w14:textId="3BF2E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B5A0F31" w14:textId="6CA722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057DE8" w14:textId="4FCA6F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BDC1E" w14:textId="63481C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7856EB" w14:paraId="400C3A9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799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AD9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E32A94" w14:textId="431F1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9E528B7" w14:textId="20102B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7A9C2" w14:textId="25BF8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83092" w14:textId="3B9D64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7856EB" w14:paraId="6F1F9B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170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31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F6A494" w14:textId="5B557B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24148308" w14:textId="0C23E0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38566" w14:textId="343E4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17C70" w14:textId="52DCA9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7856EB" w14:paraId="786F77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EC4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A1E4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7D798" w14:textId="23B6F1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E56A13D" w14:textId="76050D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44B6C" w14:textId="5D0029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E32CC" w14:textId="766ED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7856EB" w14:paraId="6B3874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0B1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382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E0BE4A" w14:textId="796AD2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FF0D30F" w14:textId="6CA683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DA670" w14:textId="18F68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6F52D" w14:textId="015AA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7856EB" w14:paraId="691292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1B71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D2E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5C06BC" w14:textId="4CE576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F7B43F1" w14:textId="4E161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A791A" w14:textId="3BA321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9A5C" w14:textId="285614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7856EB" w14:paraId="7A2028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BE1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462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21C7A0" w14:textId="635E69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6F40AF6" w14:textId="5C8EE1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53DEE" w14:textId="38E7C7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5C701" w14:textId="691E01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7856EB" w14:paraId="482E7E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C17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0F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51FB546" w14:textId="2E3A7A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0C7A18B9" w14:textId="06E93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31FF6" w14:textId="1D9E1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E0765" w14:textId="709704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7856EB" w14:paraId="06EFB4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EE3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2AA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1CCF7EA" w14:textId="1CBF8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7F4F839A" w14:textId="0040EE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8A29C" w14:textId="08CCD2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F14C" w14:textId="26FAD5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7856EB" w14:paraId="64464D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AF61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BAD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AD5B38" w14:textId="3B09C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6915041" w14:textId="7D480E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0B072" w14:textId="72477C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CF4B" w14:textId="6697B0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7856EB" w14:paraId="61D15C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B9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1A4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277883E" w14:textId="62EEA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EB294FA" w14:textId="1229C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A2EBC" w14:textId="43C02C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FBC23" w14:textId="7F71A0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7856EB" w14:paraId="6A0572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21B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404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5EFC45" w14:textId="23A71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200D569" w14:textId="6A1E1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D7D0" w14:textId="2D75B2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2904" w14:textId="39B16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7856EB" w14:paraId="54F02A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9A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65C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37F34C" w14:textId="4BC3F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17D867A" w14:textId="665C32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C9DF5" w14:textId="70C1D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49D37" w14:textId="727F0E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7856EB" w14:paraId="75E883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638C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C5F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3D9AAC" w14:textId="5D5153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3A637C38" w14:textId="704DF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51FA" w14:textId="3E3D9F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B14B" w14:textId="5238C6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7856EB" w14:paraId="641C5E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5FB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46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A554DD" w14:textId="71CE73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3B566C5" w14:textId="0B5DA9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46E27" w14:textId="3A1BBD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2BF2A" w14:textId="7C556A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7856EB" w14:paraId="65BB7D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FC0A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E2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3EC3B5A" w14:textId="40A97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58ADB8F2" w14:textId="4A9E84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002C" w14:textId="1833E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C4CCE" w14:textId="3C8E9A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7856EB" w14:paraId="2D0FF1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F5C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E888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D988AE" w14:textId="0FE94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35D2D90" w14:textId="5D3264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C98D" w14:textId="0B4555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5F0B4" w14:textId="542B14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7856EB" w14:paraId="1DAA4A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39D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82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14551E" w14:textId="1AC980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4122FFE" w14:textId="1A89AE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82A24" w14:textId="55EA06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5A57C" w14:textId="4E386A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7856EB" w14:paraId="796644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FE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0A5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77F7D3" w14:textId="77CD0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B6B4447" w14:textId="6345CC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1D8D" w14:textId="6F368A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882F" w14:textId="58153E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7856EB" w14:paraId="6315B1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9CD6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A8B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25D50F" w14:textId="73E61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746B57AB" w14:textId="45BCE4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F364D" w14:textId="1CC721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3197D" w14:textId="0250F1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221FF2" w14:paraId="1337F72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23EA3"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269C4BC" w14:textId="5378D8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D521D" w14:textId="7FEC5F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3F901" w14:textId="582F24D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4665E" w14:textId="4C4496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7856EB" w14:paraId="603531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2105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1D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195716" w14:textId="41D53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32EE6AB" w14:textId="51D8A9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42747" w14:textId="547EB3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3C40E" w14:textId="611EC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7856EB" w14:paraId="4974BB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CF2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C0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2CE1229" w14:textId="04ED0D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69B727B" w14:textId="04D8CD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3AC61" w14:textId="55E64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8DAF5" w14:textId="33B1F6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7856EB" w14:paraId="565BDA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8B7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7FB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B534BB" w14:textId="11D5D9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8B4CAAA" w14:textId="4C647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FD42A" w14:textId="3FCD6A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B4B7E" w14:textId="168A5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21FF2" w14:paraId="5F4DCF7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BE21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3A7C31F1" w14:textId="0CF3AC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4B1E2" w14:textId="6400BEA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7901F1" w14:textId="2D99887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C6866" w14:textId="39FD52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7856EB" w14:paraId="05E7E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D14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CA7B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DA0FDD" w14:textId="7553C3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59F4D9B" w14:textId="1366B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0EF41" w14:textId="0993CB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75014" w14:textId="51C38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7856EB" w14:paraId="3700AE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2C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AA87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1EC185" w14:textId="5118C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BF2B366" w14:textId="1328DD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95714" w14:textId="238B8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5A08" w14:textId="6A53B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7856EB" w14:paraId="6E132F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B3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E919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F33154" w14:textId="48B7EE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8528F" w14:textId="0EB7CC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41922" w14:textId="234592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4F762" w14:textId="7990D5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7856EB" w14:paraId="4FAA98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C186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18C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0E821A9" w14:textId="06A9F7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46027C3" w14:textId="26B653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35BD" w14:textId="0E056E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45B98" w14:textId="1097B0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7856EB" w14:paraId="187662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92A8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07E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F072301" w14:textId="76A0D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FD6DDDD" w14:textId="6DDADB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54E7" w14:textId="5A676B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8183B" w14:textId="295BB4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7856EB" w14:paraId="194291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808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82D5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CFE681" w14:textId="51DAC1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1CCAA76D" w14:textId="2BF3B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5BBCB" w14:textId="0181E9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22142" w14:textId="159BB1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7856EB" w14:paraId="56D2CF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5DC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9E3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7089F6" w14:textId="7E7E7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F695E03" w14:textId="035FE3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8630A" w14:textId="73485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C818E" w14:textId="487742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7856EB" w14:paraId="7C7CEF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EBF0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25E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825BA9" w14:textId="2721FC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6030F6D" w14:textId="73245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3A8CD" w14:textId="607227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FC95E" w14:textId="4F39A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7856EB" w14:paraId="17AE3C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068E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4E8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F19DDAF" w14:textId="30D03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E5A5D76" w14:textId="296788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05E5E" w14:textId="6EED60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12892" w14:textId="2B8E1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7856EB" w14:paraId="1F2AAE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42E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503D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F0B0C3" w14:textId="23C1B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3B9ED06" w14:textId="7BDBC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6E442" w14:textId="649A1C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F9317" w14:textId="62A131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7856EB" w14:paraId="6CD213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15F1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5AB0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23BE9B" w14:textId="3A4A0D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753E0E7" w14:textId="72C494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7D847" w14:textId="3973BD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11E3F" w14:textId="637281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21FF2" w14:paraId="778301F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313A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256CF8D" w14:textId="5D8E11D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655028" w14:textId="312C25D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0D2CA" w14:textId="2B47FB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637B6F" w14:textId="0201BEA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7856EB" w14:paraId="643DDA9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7EEC30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DBDF2FD" w14:textId="10352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B1F93FA" w14:textId="488CFC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C9CE9" w14:textId="315C52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9C6E3D" w14:textId="3DF72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7856EB" w14:paraId="4B8F34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8018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EE7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FF4CADC" w14:textId="04CBC6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D17509C" w14:textId="3E85AA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C3FB9" w14:textId="45AAD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67E3" w14:textId="726C20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7856EB" w14:paraId="664A7A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CEA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B3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A981C1" w14:textId="2FEB98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64E3A8CB" w14:textId="7F4746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F723A" w14:textId="457DD6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DE5ED" w14:textId="650F95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7856EB" w14:paraId="7033DB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22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63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8ABE20" w14:textId="4ED80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CAC876C" w14:textId="3A7B2D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241C" w14:textId="79BD6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A12E7" w14:textId="444265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7856EB" w14:paraId="7F31DD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4835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060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ADC2C51" w14:textId="2BE884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0B9CE2F1" w14:textId="1CBED2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ADDEB" w14:textId="4C7482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033D9" w14:textId="1F08F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7856EB" w14:paraId="63A1BA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B77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C6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2DDD1BB" w14:textId="5C2B4D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52C3BACA" w14:textId="030EF9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E1B8A4" w14:textId="142DE3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53C94" w14:textId="124BA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7856EB" w14:paraId="09BEC8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83DC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736C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BCC284" w14:textId="7A6B75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A7EF61A" w14:textId="067CDF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3B42D79" w14:textId="33069B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2F42" w14:textId="629F7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7856EB" w14:paraId="306C57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81D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E4DF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832175" w14:textId="00167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1CA7359C" w14:textId="40CB43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C06CAD" w14:textId="2926F2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5FBDE" w14:textId="329758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7856EB" w14:paraId="365145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0F50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4469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34C1CE" w14:textId="6EB69A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CFBE975" w14:textId="0C49D3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7FD60" w14:textId="086F5F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03DD7" w14:textId="5FD447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7856EB" w14:paraId="3D7C9C6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755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D3B5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9AEF1F" w14:textId="574E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5BD442AA" w14:textId="034411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90E5BC1" w14:textId="3FEC7E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2FFD0" w14:textId="1679F5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7856EB" w14:paraId="2C768A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5D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A23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FDD3E" w14:textId="0AB49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B7809F" w14:textId="704874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0CE1939" w14:textId="37F6C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A61CC" w14:textId="7B9530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7856EB" w14:paraId="7772C7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D38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BAB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BE2E06" w14:textId="47247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07F87247" w14:textId="4DA12C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4B5F4" w14:textId="3453A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53945" w14:textId="24504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7856EB" w14:paraId="3FE952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9B5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9D2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588F6E2" w14:textId="485084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2740A8D" w14:textId="7357B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5A3E1" w14:textId="57B960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CD4B7" w14:textId="10BA2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7856EB" w14:paraId="285FB9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2F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DF1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C2C3594" w14:textId="3DD0F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710641B" w14:textId="07A3D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D2485" w14:textId="414E7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ECB72" w14:textId="702AF3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21FF2" w14:paraId="5BC3ACE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4AB2A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BB4EB29" w14:textId="18B75AE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6AE8824" w14:textId="115D58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0A9BDD8" w14:textId="6F1DEA3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E4EF79" w14:textId="67014C4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221FF2" w14:paraId="6C9D04A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DF43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1F9078" w14:textId="4338A72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F60A02" w14:textId="7547E4D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AD453" w14:textId="79DDD63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E0800C" w14:textId="145ADB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7856EB" w14:paraId="3B7BF4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7E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E3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99377F" w14:textId="1ABF2F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2F1CE" w14:textId="209DF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3508B" w14:textId="255DE0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59CC5" w14:textId="457D8C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05492C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D2D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C8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E806799" w14:textId="0248F5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33C8A" w14:textId="1D8E10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44EA" w14:textId="33A48B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E831F" w14:textId="10B7EE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22F0A1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76E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EF2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CD60654" w14:textId="04B62D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9BDAC84" w14:textId="4DCE53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0224B" w14:textId="730FD0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03EA9" w14:textId="5842A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7856EB" w14:paraId="1CAA55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834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BC8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79A4C54" w14:textId="2010E0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56EEA57" w14:textId="6D3B3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B20CB71" w14:textId="0DBC3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9A4F7" w14:textId="29ECFD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7856EB" w14:paraId="6DE1E4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810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C91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2F6703" w14:textId="203829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38F9AC9" w14:textId="27569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1C971" w14:textId="676F4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9C547" w14:textId="14DEE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7856EB" w14:paraId="03895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2F7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59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712224" w14:textId="5BB3F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137C69F" w14:textId="2A073D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BB23B" w14:textId="29B7A3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14D90" w14:textId="6A5A68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7856EB" w14:paraId="5755F6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32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5E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C6F0853" w14:textId="21AC5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9F08EE" w14:textId="63558D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675D0" w14:textId="0A53F1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2A738" w14:textId="2AA7B3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56580B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F2A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6F65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D4459C" w14:textId="7279D7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7F56C0" w14:textId="6CEF05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FDEDE" w14:textId="26362E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59955" w14:textId="7EA077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7856EB" w14:paraId="2F64C3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0DB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E454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D36F36" w14:textId="30DBC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E1E9F" w14:textId="73958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96F7D" w14:textId="06D05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6CAF4" w14:textId="2B1698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7856EB" w14:paraId="1975D9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C6B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345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80B9AC" w14:textId="26866C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FC7D7" w14:textId="3AE4E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3A1B" w14:textId="2E56B4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BDDB9" w14:textId="79A5D8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7856EB" w14:paraId="2A9CFD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E6E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05B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0A318C" w14:textId="26A9A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BB40F" w14:textId="1C1CB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76203" w14:textId="4F34C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800A1" w14:textId="6B0BD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7856EB" w14:paraId="64E1B4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074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823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9C22892" w14:textId="2C853A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89B2C41" w14:textId="04FB3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D6A78" w14:textId="0A51B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A418D" w14:textId="42587C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7856EB" w14:paraId="18FBCC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05E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ED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4A855A" w14:textId="27E41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ABA7E" w14:textId="2775EE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43B9" w14:textId="30ABDB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FE2C7" w14:textId="6CA4DA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7856EB" w14:paraId="530003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40C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FCA2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8B9BB5" w14:textId="5AE95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1E11831" w14:textId="3FE8D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9D470" w14:textId="431E70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78EDA" w14:textId="5D8782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7856EB" w14:paraId="609FBF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642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EF42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69BB50" w14:textId="6753E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143AD8E" w14:textId="3AD620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5CA9E" w14:textId="4AEE2D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B0BC8" w14:textId="59D7C7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7856EB" w14:paraId="2AE293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766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EDF4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819AF" w14:textId="618AB0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62E0A37" w14:textId="554E5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AD04C" w14:textId="4E268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5D82A" w14:textId="0E34D2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221FF2" w14:paraId="3A3EF0A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2E98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4D5E3D7" w14:textId="5C9E13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C929C5A" w14:textId="688B7A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84FC3E" w14:textId="2981B0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CD9E4F" w14:textId="058AE8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7856EB" w14:paraId="1B15D1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1FF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9D4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49EBF5B2" w14:textId="783F40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C3D8AA6" w14:textId="1492DE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CEC1A" w14:textId="0137CE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A8D92" w14:textId="37012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7856EB" w14:paraId="5383EC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82B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A1D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5A9A55" w14:textId="547065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1DF78C2" w14:textId="77FB4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88810" w14:textId="5B79D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8A2A1" w14:textId="44DCF1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7856EB" w14:paraId="22B4B8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1C3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1DC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7576B34" w14:textId="1295B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1FB89C15" w14:textId="42B39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8A494" w14:textId="60DD13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E7829" w14:textId="61ABCA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7856EB" w14:paraId="2C93E0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82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82D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5EC7B4" w14:textId="43C66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2038C2" w14:textId="0CFC2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E2152" w14:textId="5E1184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457E" w14:textId="22550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7856EB" w14:paraId="525C24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B51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39F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6719D2" w14:textId="0FF0DD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65A3E" w14:textId="44DB6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0C4E8" w14:textId="297849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EBD97" w14:textId="253011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478119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C14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EB6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4F41CFE7" w14:textId="45CFD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2AD1A358" w14:textId="22146A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429F4" w14:textId="0C4D1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5E51" w14:textId="3E2FC9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7856EB" w14:paraId="5AA344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5A9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FE9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D70422D" w14:textId="533AC7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6A79D5B" w14:textId="1F8604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C59D7" w14:textId="3079BA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6646" w14:textId="64AD12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7856EB" w14:paraId="24849E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151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E7C8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FB25F2" w14:textId="45D898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63EBA0E2" w14:textId="3BD2EE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7F47D" w14:textId="590E95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B38F3" w14:textId="56F481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7856EB" w14:paraId="38E70E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F18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E190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B36E79" w14:textId="6348DE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A1E9A0" w14:textId="0968A8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D8C9EE2" w14:textId="27961D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7EC09" w14:textId="20D576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7856EB" w14:paraId="17341B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E80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472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E06BB4" w14:textId="1B840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0996D" w14:textId="0CE992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ADDEA" w14:textId="2189DA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02263" w14:textId="16E234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856EB" w14:paraId="7DCE51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16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C79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96ECE2" w14:textId="0F4B0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C0A6BB3" w14:textId="6AF5B1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28473" w14:textId="16054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0021F" w14:textId="48B230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7856EB" w14:paraId="5E0977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662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B87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4C5979BC" w14:textId="05A522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1FA00B66" w14:textId="0FBEB0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20352" w14:textId="7B8366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654A1" w14:textId="3A55AF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7856EB" w14:paraId="7B38616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1FA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DDF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44E02E" w14:textId="672A20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592898" w14:textId="0CEB9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707A5" w14:textId="5AA63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CEFCC" w14:textId="7229CE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7856EB" w14:paraId="639BA7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12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326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2688B" w14:textId="78960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0F16F24" w14:textId="1199D9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9F54" w14:textId="7AE1A6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A3EE5" w14:textId="13195A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7856EB" w14:paraId="4CCF15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1C1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893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7367D2" w14:textId="13D4D9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293D8" w14:textId="611E1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E93EA" w14:textId="0F659D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D7F08" w14:textId="70D527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7856EB" w14:paraId="03E1B7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31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1AE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365BC6" w14:textId="1FBB0E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E6B5E38" w14:textId="77191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A7964" w14:textId="68A00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AC4C" w14:textId="174BD1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7856EB" w14:paraId="23A6FD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C65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5B7E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CCDDC7" w14:textId="2EA996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2764F25D" w14:textId="3CCE1E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28FCE" w14:textId="057C0D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3D09D" w14:textId="5E8116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221FF2" w14:paraId="698DEB9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1FCE0"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22F11D0" w14:textId="084AF42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CB3CBE" w14:textId="6AE8F3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E6193E" w14:textId="1021489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633FA8" w14:textId="36E156E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7856EB" w14:paraId="32A8B6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3FE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F53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51399E" w14:textId="426C69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21C503F" w14:textId="68CF3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F3F4D" w14:textId="55813C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C5294" w14:textId="625E84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7856EB" w14:paraId="592BBB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A7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A4D7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DBE372" w14:textId="07C1A8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9B14BE1" w14:textId="4F1260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8CACE" w14:textId="4923A5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93966" w14:textId="249FC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7856EB" w14:paraId="7D2637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CE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15C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0779E60" w14:textId="36DA3C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39A8D" w14:textId="1A329D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CDD41" w14:textId="101156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0CBC5" w14:textId="3E9CE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3585D0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C42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785B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D1BB36" w14:textId="4DA40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7D885" w14:textId="1F0986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A07E3" w14:textId="6A177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D5154" w14:textId="739C83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856EB" w14:paraId="70AF62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874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AAF9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28734C" w14:textId="47416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4DC1828" w14:textId="754BC8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7F96" w14:textId="7629B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67B28" w14:textId="02547A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7856EB" w14:paraId="25A4FA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418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AFE2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8481FE" w14:textId="1FDD44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37BE217" w14:textId="208C9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D46BA" w14:textId="3A4258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F1428" w14:textId="5212E5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7856EB" w14:paraId="02D8A2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9B5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848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68498" w14:textId="7AD978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2296242" w14:textId="511251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B49CE" w14:textId="3A1F8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B4526" w14:textId="5D408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7856EB" w14:paraId="71E115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42D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972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A15A0B" w14:textId="249DC6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85A3A" w14:textId="68BFC7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A0ADB" w14:textId="7448F0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F5EB5" w14:textId="5DFD2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856EB" w14:paraId="2510E7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02C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FCD6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C8DF35" w14:textId="77904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7E3F9" w14:textId="49F8F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19AB3" w14:textId="3F4A1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8BDAA" w14:textId="2F4CEB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7856EB" w14:paraId="2A6446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6EF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5D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A4BB902" w14:textId="765DC4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529D1" w14:textId="758F7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1F138" w14:textId="4E020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FD752" w14:textId="3BC147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7856EB" w14:paraId="55F5F0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CCA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0AC5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4162DA" w14:textId="78E38D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9EA70" w14:textId="22D7AB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88BB" w14:textId="4691EE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130B1" w14:textId="043E5F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7856EB" w14:paraId="4A95EC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5BD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FBB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8CDEB5" w14:textId="2051F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D487722" w14:textId="7DF87E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F21B9" w14:textId="5E6E0C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DB643" w14:textId="589DC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7856EB" w14:paraId="0A8DAD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156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C9D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7151AF6" w14:textId="2DFDE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FB821A3" w14:textId="297B5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F54FE" w14:textId="58A1F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C419B" w14:textId="2566F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7856EB" w14:paraId="0A6A47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3B7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6F1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442657" w14:textId="6A8CD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FB33F" w14:textId="73E901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C30FC" w14:textId="612518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FF6C2" w14:textId="3E574C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7856EB" w14:paraId="633EF0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3B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539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DA40016" w14:textId="20947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41FFE" w14:textId="5DC998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F823" w14:textId="496633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3EA4" w14:textId="2E9498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7856EB" w14:paraId="0F4ECE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45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9047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2CEE3E00" w14:textId="3C305F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5E57" w14:textId="3130F1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90F5D" w14:textId="4475EE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F41DE" w14:textId="7ADB4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7856EB" w14:paraId="43EEB7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3A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458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8D41127" w14:textId="2EDE70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2E095" w14:textId="1F6E3F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E95B0" w14:textId="22D475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14772" w14:textId="29AB57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321C2B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C06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BA52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4C6EF6" w14:textId="004331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149B560" w14:textId="54AC6D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FEDD5" w14:textId="7C6E3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3C293" w14:textId="7E50F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221FF2" w14:paraId="1BD8BF9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6BD2F"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C54B7DF" w14:textId="27410A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ED354" w14:textId="5512E8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E3E3E" w14:textId="1B66A51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C6AC9B" w14:textId="0D95180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7856EB" w14:paraId="39F24E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A61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F9D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0A0CB1" w14:textId="3B3F5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995D04D" w14:textId="0502D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BFF6" w14:textId="535028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1DBA" w14:textId="556C18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7856EB" w14:paraId="0EF828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7B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1E0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7D19150" w14:textId="608E78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C06CAD" w14:textId="04C02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5EEAF" w14:textId="5C9674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26E24" w14:textId="5B0FE9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7856EB" w14:paraId="145795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D22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B0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EADE9EB" w14:textId="669CE2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0F3E231" w14:textId="0D1008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95B86" w14:textId="5C74C5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908E8" w14:textId="3D6DC5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7856EB" w14:paraId="1372BE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8AA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8B6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9BBAB5E" w14:textId="515733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FAA0EE9" w14:textId="5FDF10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F1B6" w14:textId="12ED78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B0B4" w14:textId="64125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7856EB" w14:paraId="480204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7E8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9AE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99262B" w14:textId="4CC87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E5A1124" w14:textId="2842D8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083E4" w14:textId="383F9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0BEBD" w14:textId="436B99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221FF2" w14:paraId="148ED77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A99F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4A17CD5" w14:textId="54E54E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23EEAFF" w14:textId="0C7A7E9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2C9F687" w14:textId="188766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03743A" w14:textId="7AF28E7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7856EB" w14:paraId="7741BC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C0C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2AD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ED2BD9" w14:textId="4E171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CB7FC8B" w14:textId="7EB678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06319" w14:textId="3714F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680A3" w14:textId="58C62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7856EB" w14:paraId="543804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467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281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02AF02F8" w14:textId="15E00D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F119B78" w14:textId="0ACF0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606FD" w14:textId="146DF0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6F1D2" w14:textId="1FA17D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7856EB" w14:paraId="46A0C4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986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D246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EB2DB5" w14:textId="01425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556F0" w14:textId="38EC82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51B64" w14:textId="47568D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9BE1" w14:textId="347627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7856EB" w14:paraId="3E5D7D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8B0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C34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F220D" w14:textId="0581A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A0969" w14:textId="0F5536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064A" w14:textId="1D73C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63C8C" w14:textId="782532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7856EB" w14:paraId="003489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C1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77C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FAF7CB" w14:textId="775741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11E68" w14:textId="62CB5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858C5" w14:textId="0F2C23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24100" w14:textId="57CF5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7856EB" w14:paraId="68115E4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48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B63E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6E436F8C" w14:textId="521243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B52A2" w14:textId="32256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DE599" w14:textId="5E88CA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DE2C4" w14:textId="5322FB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7856EB" w14:paraId="7AC074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ACB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7CAF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72DB1F" w14:textId="770BD9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34D093B" w14:textId="01D8A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7F587" w14:textId="1ADDFF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2EE65" w14:textId="40E05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7856EB" w14:paraId="4DD3AD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298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1E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17E7C" w14:textId="351BA4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B2E4751" w14:textId="50214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DA53" w14:textId="736033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E6B35" w14:textId="2997E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7856EB" w14:paraId="65E9FC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3C5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EA2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2E4869" w14:textId="7FF9B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CBC1D" w14:textId="3880FA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96173" w14:textId="60B0B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C6C77" w14:textId="00AA1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856EB" w14:paraId="56DFBA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6C5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85E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86391FF" w14:textId="5A94D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0EE4A401" w14:textId="4BF5F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746EF6" w14:textId="74E0D0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1C0D7" w14:textId="7F10DC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7856EB" w14:paraId="099D46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3E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684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E3BC4D9" w14:textId="0B1E13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B8BED" w14:textId="774348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3EDCB" w14:textId="755E3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677C4" w14:textId="7E8FEF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1F1E6C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E89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88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A08D24" w14:textId="53E9BA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37E70" w14:textId="51243A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658CA" w14:textId="2E21FF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92FE0" w14:textId="5DC6A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7856EB" w14:paraId="3B4FA2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1F3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4A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28CFBB5" w14:textId="33B71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12CDD" w14:textId="79F61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2F985" w14:textId="19D3E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B37FC" w14:textId="3F1F5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7856EB" w14:paraId="7897C1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B8E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30F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2247F9" w14:textId="155C78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FCA5C" w14:textId="4ACD27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32063" w14:textId="0AFEA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3E46" w14:textId="7B9AF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7856EB" w14:paraId="020822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81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6B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7D5B7B" w14:textId="1185F0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F2B4071" w14:textId="59EC43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2930" w14:textId="5387E9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CCCC3" w14:textId="203C2F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7856EB" w14:paraId="4C9BCD5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8F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E4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9D25BC0" w14:textId="0ED116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616C567" w14:textId="745F65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FF11C" w14:textId="12A74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1A035" w14:textId="65D3F3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7856EB" w14:paraId="2E8A6D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9C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6A41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533291" w14:textId="5A09A6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4EC7E7E0" w14:textId="45934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7584F" w14:textId="0FD8ED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3CA08" w14:textId="6E994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7856EB" w14:paraId="59A1DC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AA8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60E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D87B4D" w14:textId="41B646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EFF27F1" w14:textId="33A91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22D8" w14:textId="6B6A5C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1673A" w14:textId="557719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7856EB" w14:paraId="70094A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DE8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7AA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6556CD05" w14:textId="652475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0424F0" w14:textId="2F2C8F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9E927" w14:textId="260D88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2281A" w14:textId="718200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856EB" w14:paraId="7FFA8C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667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C5FC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736035" w14:textId="45774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EC877" w14:textId="76257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D56C4" w14:textId="0612F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69FBA" w14:textId="1BB01D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7856EB" w14:paraId="4415B3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7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F8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47BA736" w14:textId="53B210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A9139" w14:textId="25D35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1D994" w14:textId="082DA4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4BA24" w14:textId="09B2F3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7856EB" w14:paraId="08A53E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2EB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F855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5BC880" w14:textId="1D924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6B27CB89" w14:textId="0C6B4F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83C54" w14:textId="22CCE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6291" w14:textId="1587AE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7856EB" w14:paraId="5A30FB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8F3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B2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869061" w14:textId="34BB15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3C5DCAE8" w14:textId="2029DB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DEECF" w14:textId="65C272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74CE" w14:textId="4D6815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7856EB" w14:paraId="2CC5F6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EF5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2F4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F0C686" w14:textId="726E3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39FCAEF7" w14:textId="12985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0FA9F" w14:textId="279FAD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B64C7" w14:textId="3719B0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7856EB" w14:paraId="15FCE8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E59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E10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814354" w14:textId="71964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09E24" w14:textId="7D330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FC6DD" w14:textId="6727F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CC275" w14:textId="7E557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6AE736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F8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199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29B2F" w14:textId="0396F1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8192B" w14:textId="57218A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37D9" w14:textId="36293A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D66A3" w14:textId="05C3A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7856EB" w14:paraId="63391A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D80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48F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54602B3" w14:textId="08DA8A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253D5" w14:textId="32E45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7052B" w14:textId="04A7D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E26F3" w14:textId="542B00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7856EB" w14:paraId="0301E6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7EC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DD6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142CCB2" w14:textId="067C00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1AB38D27" w14:textId="3866DF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AC564" w14:textId="1126D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7E51" w14:textId="51FE5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7856EB" w14:paraId="326E68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E1C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5A6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6E51E1D3" w14:textId="15D6C9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14633" w14:textId="3B907D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EF7C2" w14:textId="2E4E57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39029" w14:textId="31931C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739C8A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AE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FD9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DD3F3B2" w14:textId="5A949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738E51B" w14:textId="778D69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A16F2" w14:textId="3CCE3B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F2F76" w14:textId="4BA6B8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7856EB" w14:paraId="6B03A5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A5D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C7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1504075" w14:textId="1B8FD3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C5A1BE" w14:textId="1E20E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ADCAC" w14:textId="0162B2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0ACD8" w14:textId="0C22E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7856EB" w14:paraId="2FD7E3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85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C9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01C417A" w14:textId="6F647A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708A921" w14:textId="08CE98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D3F97" w14:textId="2B1F3D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4D37" w14:textId="51C38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7856EB" w14:paraId="470D65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A87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433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755D8" w14:textId="3F9FD9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4EB60" w14:textId="01883F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6ACA6" w14:textId="2ABE7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A2FEE" w14:textId="2C99E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7856EB" w14:paraId="56D488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90B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E317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5D9248" w14:textId="016ED7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BC19006" w14:textId="258C4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F150A" w14:textId="24F0CF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6F8D3" w14:textId="6D816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221FF2" w14:paraId="63C5340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714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DFAC381" w14:textId="7CD4AD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2AF85E" w14:textId="1A1D54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86F315" w14:textId="2E1969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84AAA" w14:textId="07CEE75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7856EB" w14:paraId="666B6E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9A2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DE7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EBF3B54" w14:textId="41286C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3F4D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4E572C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17090AF" w14:textId="68923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7856EB" w14:paraId="625DA9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558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C941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5D4BA47" w14:textId="040F8D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CFAF21C" w14:textId="3E2D54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FE7A" w14:textId="4CDE24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D7426" w14:textId="769ECB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7856EB" w14:paraId="5D2951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AC8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D6C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6457235" w14:textId="32CDB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13B4FFE" w14:textId="296C9B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89D1D" w14:textId="1807B3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03336" w14:textId="3D22E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7856EB" w14:paraId="604B43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DF5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33E6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1CB4DB" w14:textId="0F934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652F014" w14:textId="43F962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103C9" w14:textId="7F744E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0BAA" w14:textId="4BE7F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7856EB" w14:paraId="090B19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642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DF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68EA8A5" w14:textId="228C71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69E890EA" w14:textId="6FC0EB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C4C15" w14:textId="1E267B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F8AC2" w14:textId="5C7ED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7856EB" w14:paraId="5B949D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EF8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27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A43E862" w14:textId="6D0E9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3A36BAF6" w14:textId="5272C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F5485" w14:textId="6D277A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A5466" w14:textId="18A8CB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7856EB" w14:paraId="051AD6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60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26E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BD1E19" w14:textId="0E19F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638557C" w14:textId="17109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45CED" w14:textId="000CE8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DB2A2" w14:textId="608079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7856EB" w14:paraId="531EF0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3A6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3E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4017F4" w14:textId="2D6F5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8E3C029" w14:textId="41F944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FBA89" w14:textId="1EEBD0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40B36" w14:textId="61A17A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7856EB" w14:paraId="4BE5FC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49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8D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4AAF64A" w14:textId="11346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DB7601B" w14:textId="6B48B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EC2E0" w14:textId="5411F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6E7C2" w14:textId="17036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7856EB" w14:paraId="2FEFB9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B30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54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F9B2C24" w14:textId="6AFF99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96FBD" w14:textId="16CDC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9FDE" w14:textId="0F606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1EB61" w14:textId="6E3F01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65A35D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97A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0A5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E5BD74" w14:textId="09BA25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A20161" w14:textId="325BFA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BB1FE" w14:textId="29FA0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82940" w14:textId="2645C0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7856EB" w14:paraId="6228D5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8B5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601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A551C" w14:textId="7E0AEE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7BFED29" w14:textId="13D8DF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A1D80" w14:textId="4417C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AAF04" w14:textId="58E341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7856EB" w14:paraId="15840C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2B1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1A9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ADC1DDA" w14:textId="61F061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971E580" w14:textId="014033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E26E8" w14:textId="69724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7018" w14:textId="385C5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7856EB" w14:paraId="1C927F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040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42AF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30A390" w14:textId="3FB1B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FABBF" w14:textId="59C28E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C8F76" w14:textId="1CAE5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69DF" w14:textId="6F839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856EB" w14:paraId="4810A5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DD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97D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A5EE6A5" w14:textId="5A4FE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5C333D6" w14:textId="71DFEE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88829" w14:textId="661AB0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6A8F" w14:textId="254ADB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7856EB" w14:paraId="376C68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1A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617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2C4BA00" w14:textId="34A11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0756E" w14:textId="298468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5D839" w14:textId="45729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4E5B0" w14:textId="3FD77F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856EB" w14:paraId="32A11B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B89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523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AF5404" w14:textId="1BF43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036D533" w14:textId="7DE05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DE4C3" w14:textId="30EEB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DE182" w14:textId="7622F7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7856EB" w14:paraId="152FB7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97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0F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33984C" w14:textId="3636B1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6438D" w14:textId="13BF0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A2494" w14:textId="5C0BB6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A2FFC" w14:textId="4438BE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7856EB" w14:paraId="5801923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2A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D48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91DD64" w14:textId="4959C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8E70E75" w14:textId="4AF7D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28323" w14:textId="5804D8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D8705" w14:textId="5D5309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7856EB" w14:paraId="2ED25C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372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D1B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1FBA100" w14:textId="584A4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5C5F14" w14:textId="5EC445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8798E" w14:textId="2F5EF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BF6A8" w14:textId="39D332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7856EB" w14:paraId="76AC1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43F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0FD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3C43C" w14:textId="1D0C25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C8BF395" w14:textId="3BDA9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8766" w14:textId="3302F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4008" w14:textId="6BDA0F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7856EB" w14:paraId="784857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0C0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ADA3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4260D3" w14:textId="11D15E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D894741" w14:textId="1527F0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F8931" w14:textId="7F90E4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EEAF4" w14:textId="4E486A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7856EB" w14:paraId="66123B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EC0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34D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748E5" w14:textId="2424B3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3B45F51" w14:textId="4AF99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9965E" w14:textId="69C62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A7C61" w14:textId="12AE93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7856EB" w14:paraId="4ECBA1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B1C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230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9A6C18" w14:textId="147DCF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031C243" w14:textId="49F263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6739C" w14:textId="642BD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DF778" w14:textId="505AFD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7856EB" w14:paraId="52FF85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306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89F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BBE845B" w14:textId="1AACEC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8498F" w14:textId="1698A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ADD1F" w14:textId="2DE5E8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1D6EF" w14:textId="69D6F2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6BC628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1C1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E7C4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1B4FD" w14:textId="7C3FC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190C8C" w14:textId="534DE4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3515D" w14:textId="5698DF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5C63" w14:textId="0E9A53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7856EB" w14:paraId="39D188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3E9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89C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DA593F" w14:textId="6A1512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39E6B20" w14:textId="78867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08F07" w14:textId="23636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F423" w14:textId="3AAC3E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7856EB" w14:paraId="6D6BED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F3F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EF9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26604BB" w14:textId="331259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ED076D6" w14:textId="20183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E814" w14:textId="3B236E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31651" w14:textId="6DC5C3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7856EB" w14:paraId="0A295E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3E9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DDC0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4DED7A" w14:textId="00D7AB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C365D" w14:textId="700458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6DD9" w14:textId="7507A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8CC0F" w14:textId="3BC4C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7856EB" w14:paraId="6EF4F7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842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E1B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1431584" w14:textId="0E78F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59D3381" w14:textId="112BDB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DD1CD" w14:textId="3323FD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67BB7" w14:textId="231F6B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7856EB" w14:paraId="20B87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8B7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52E8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A5ED2B" w14:textId="4857EB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1E887074" w14:textId="30FDB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ED6D9" w14:textId="43EDEA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53254" w14:textId="7996F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221FF2" w14:paraId="22B9B22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E4965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67B58F" w14:textId="6C641F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1AD0CC2" w14:textId="2BD4D56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6CF5834" w14:textId="67E51B1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7781C2" w14:textId="45A32FA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221FF2" w14:paraId="04D8FB5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4C20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0C59A41" w14:textId="467D95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7BBA386" w14:textId="620E4D8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7D4BE2" w14:textId="3C838C4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D4EEC5" w14:textId="7D5D2A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7856EB" w14:paraId="0F1CDA5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2E471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716A1013" w14:textId="077BF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0CF79720" w14:textId="5871C6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6199" w14:textId="106F08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45DC30" w14:textId="37087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221FF2" w14:paraId="4AC30CCD"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F1A26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F74D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6199B7" w14:textId="474A21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453043B" w14:textId="14AD1E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23ED" w14:textId="38DA59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D026E" w14:textId="56928D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7856EB" w14:paraId="2EDDB7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F02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C2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E5F2A7E" w14:textId="02E341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3EE094D" w14:textId="07914B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7AD88" w14:textId="464BEA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91D16" w14:textId="3F1C54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7856EB" w14:paraId="447E94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DC4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5D0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B5674AB" w14:textId="3C2373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6CE4A" w14:textId="4363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4C49F" w14:textId="1EF9C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7FC80" w14:textId="6768D6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7856EB" w14:paraId="229931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9F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440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83F194C" w14:textId="169E5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57BA6AB9" w14:textId="256F65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2D8D" w14:textId="0398D1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934BF" w14:textId="17EF1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7856EB" w14:paraId="7A96EA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77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D6B2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4B785" w14:textId="4AEAD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00148ED" w14:textId="2B4EBB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77D3F" w14:textId="7EDF8D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CA8DD" w14:textId="5A566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7856EB" w14:paraId="021893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201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A0D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88E30C" w14:textId="0CC039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D7B0AC4" w14:textId="7316ED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8DF04" w14:textId="7BE435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05FD0" w14:textId="10202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7856EB" w14:paraId="383453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7B5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D26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20C339" w14:textId="232AD1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9EE40F2" w14:textId="4B8B0A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E3239" w14:textId="1BFEB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971ED" w14:textId="27FD87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7856EB" w14:paraId="077383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D2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EB6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0AA40A" w14:textId="2F00D4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D43E65A" w14:textId="61D6F2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8F8EB" w14:textId="382D0F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20A56" w14:textId="5DBCFA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7856EB" w14:paraId="49C7E9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B5B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E5D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BEE5B1" w14:textId="535C3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87E76C4" w14:textId="26FA50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F1147" w14:textId="676CB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67CA0" w14:textId="692558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7856EB" w14:paraId="1F179C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27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AC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483E64" w14:textId="76D354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B8E6C6D" w14:textId="5AC2F5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2733C" w14:textId="6232A5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B6BE8" w14:textId="52423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7856EB" w14:paraId="582C97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980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20BC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FBD666" w14:textId="59C23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85CC47F" w14:textId="1FBE28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B13E0" w14:textId="35B44B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67894" w14:textId="08F4D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7856EB" w14:paraId="50BD2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D5C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3A06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4C9BBA" w14:textId="3EC752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DFF1D65" w14:textId="4660F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7519C" w14:textId="2228FE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27DB4" w14:textId="1DCB3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7856EB" w14:paraId="1CBAC2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7FA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080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9CF55BF" w14:textId="2912A5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9677D" w14:textId="2F0332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3FDDA" w14:textId="5C5B7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6D10" w14:textId="25E33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7856EB" w14:paraId="2AE54E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936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7572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16D33F" w14:textId="0FB3F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5B3098E" w14:textId="45A0FF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25531" w14:textId="12743B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B1304" w14:textId="0204B1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7856EB" w14:paraId="10905A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555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E49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882B76F" w14:textId="1F61E5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59C3F55D" w14:textId="03B2D3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8DB08" w14:textId="26E80F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7B179" w14:textId="70227E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7856EB" w14:paraId="4BC310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EC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059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FA847A3" w14:textId="56895B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5D133B2" w14:textId="5B3F89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91AB0" w14:textId="01DB14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1C8D9" w14:textId="0DC945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7856EB" w14:paraId="709914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AB4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07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815888" w14:textId="494DC7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32E5F4E" w14:textId="2E0049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AFD97" w14:textId="55C4D2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F63EB" w14:textId="12120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7856EB" w14:paraId="305CD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57B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0EA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D20E4" w14:textId="2FC0DB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37B9C" w14:textId="43A631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9CCAA" w14:textId="6B12C8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D810E" w14:textId="4566D2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7856EB" w14:paraId="534609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281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F0D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F76FEA8" w14:textId="2F97F4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1466B9" w14:textId="5129B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58C12" w14:textId="4A385B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B3F3F" w14:textId="02E9B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7856EB" w14:paraId="568972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708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0E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A15AF50" w14:textId="4E86C5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CF3572B" w14:textId="4C79A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3F4EC" w14:textId="03CAA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7D593" w14:textId="5F6D5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7856EB" w14:paraId="676E43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763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50C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F03D1E" w14:textId="03D635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365A7B9" w14:textId="634A91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05FC3" w14:textId="627E6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6A9D6" w14:textId="09951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7856EB" w14:paraId="41552E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0CD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85E8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FD204" w14:textId="66715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FD89CED" w14:textId="33F8EA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8EFC9" w14:textId="0D7708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3DAFE" w14:textId="45405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7856EB" w14:paraId="105A9B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496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F5F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ABD31FE" w14:textId="1E5DC4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733CA85" w14:textId="1E3A4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D23B5" w14:textId="551C93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FDD53" w14:textId="56E25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7856EB" w14:paraId="5B75D0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35C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779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B6E227" w14:textId="16826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1B0EF8BE" w14:textId="4C5A4C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94D31" w14:textId="286AF6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3252B" w14:textId="5E476E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7856EB" w14:paraId="698FE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E9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B6520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4B0A6" w14:textId="4E663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A9CAAB" w14:textId="18FFF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0A70F" w14:textId="7437D8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5D959" w14:textId="7A782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7856EB" w14:paraId="05FA3D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E54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B33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B0BAAD2" w14:textId="41A962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9A52DAF" w14:textId="4503AA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63B90" w14:textId="101154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7C480" w14:textId="6AC55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7856EB" w14:paraId="28A1F9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1E5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F2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115C436" w14:textId="2B644D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539C2" w14:textId="208278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5C848" w14:textId="337C6C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12EEB" w14:textId="761ABB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7856EB" w14:paraId="10EEEE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CFD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C20A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0D5B7E" w14:textId="5AA53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B7BCCC9" w14:textId="6CC2F6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C16F5" w14:textId="75FBAE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989F9" w14:textId="432BF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7856EB" w14:paraId="5E7EA6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249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D68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0742610" w14:textId="407851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2E4D60F" w14:textId="05416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4B14E" w14:textId="490DF3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2B0A0" w14:textId="534C9A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7856EB" w14:paraId="4D05D4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86F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D6A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D29FE8" w14:textId="685D0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84D4314" w14:textId="639E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307CC" w14:textId="4B7E5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EEA0D" w14:textId="132F14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7856EB" w14:paraId="757346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42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B6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17FA0BE" w14:textId="49426F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8466E98" w14:textId="19FE5A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8154" w14:textId="75C66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751A0" w14:textId="2A143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7856EB" w14:paraId="7E72C0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F0C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291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78350C9" w14:textId="5B6AF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3BF0629" w14:textId="5B82BA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C3641" w14:textId="3B0F36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A09B2" w14:textId="4F1DE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7856EB" w14:paraId="796A77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9AF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A68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7C14B58" w14:textId="7A811A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D742E48" w14:textId="1EF745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6CA8" w14:textId="7288E1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51D1A" w14:textId="6D0AF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7856EB" w14:paraId="5FE853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538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A9B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48BF516F" w14:textId="454492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EA3F2E7" w14:textId="78A9CA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A711F" w14:textId="5EED31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266A2" w14:textId="70E69C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7856EB" w14:paraId="36A20C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2EE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562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2F555C" w14:textId="5E138E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5EA7400" w14:textId="4F1E11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10C13" w14:textId="6B7B71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91A49" w14:textId="3488C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7856EB" w14:paraId="1481C5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119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34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0958A5" w14:textId="09CD8A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99A797F" w14:textId="6DA35E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3E8E2" w14:textId="641A56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0795" w14:textId="6785F7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7856EB" w14:paraId="7984A2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09E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E77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9E0917" w14:textId="4B54CD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5CF8B94" w14:textId="418C6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A6689" w14:textId="4860E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C7155" w14:textId="678B13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7856EB" w14:paraId="53DE12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5DD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C7E5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F68A9F" w14:textId="4DE247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0BB25" w14:textId="2957C8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85BED" w14:textId="48FFA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B52A3" w14:textId="4E1819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7856EB" w14:paraId="3865B4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F1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FE5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225841E" w14:textId="0C6D67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44A5308" w14:textId="4279AD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3578" w14:textId="63ED56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01515" w14:textId="2DC90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7856EB" w14:paraId="7E083F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3AA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3C0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6E23AE" w14:textId="208849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65B8973" w14:textId="34FF39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E64E" w14:textId="4C0EA3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41CF9" w14:textId="4433A4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7856EB" w14:paraId="1C38A6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3A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FE98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AEDDED" w14:textId="2450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12848692" w14:textId="12B6C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B4EBB" w14:textId="17A1B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81E8B" w14:textId="2DE7B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7856EB" w14:paraId="71D6F8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FC4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C85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071C61E" w14:textId="0EE87C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7CA5F8B" w14:textId="0066C6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00786" w14:textId="028C9B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8A14" w14:textId="15D6C2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21FF2" w14:paraId="2D35271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4912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D40C029" w14:textId="7C7F24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818B392" w14:textId="35A828D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ADB73C" w14:textId="435663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5B78C7" w14:textId="6F0548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221FF2" w14:paraId="31D58D60"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B28503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499B3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1787CDDB" w14:textId="4AE51A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675" w:type="pct"/>
            <w:tcBorders>
              <w:top w:val="nil"/>
              <w:left w:val="nil"/>
              <w:bottom w:val="single" w:sz="4" w:space="0" w:color="000000"/>
              <w:right w:val="single" w:sz="4" w:space="0" w:color="000000"/>
            </w:tcBorders>
            <w:shd w:val="clear" w:color="auto" w:fill="auto"/>
            <w:noWrap/>
            <w:vAlign w:val="bottom"/>
            <w:hideMark/>
          </w:tcPr>
          <w:p w14:paraId="4FF0FF4F" w14:textId="31B86E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F4EBE" w14:textId="52511D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FCAF16" w14:textId="446A64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221FF2" w14:paraId="5C7E4A7A"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89D600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87B04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2698A28" w14:textId="4AB4A6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5E5F593" w14:textId="3EBF1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AE876" w14:textId="610D10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CB77" w14:textId="060027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7856EB" w14:paraId="267297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C17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3C8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CE0A1C9" w14:textId="515CD2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30AB8CDD" w14:textId="15364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7C2E4" w14:textId="79F90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7F0B" w14:textId="7C9E34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7856EB" w14:paraId="550FF2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D51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FD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182BA26" w14:textId="5EF152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F2C1BD8" w14:textId="0C2567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517B8" w14:textId="3A20E7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BB733" w14:textId="19F6C9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7856EB" w14:paraId="6A0CD62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E88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0ED6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40A864" w14:textId="58C537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5C88D6AC" w14:textId="1E993D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0763B" w14:textId="3DD9A0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45E93" w14:textId="33C70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7856EB" w14:paraId="122276D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0DB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1142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F9B01" w14:textId="1F6025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41A1F9F" w14:textId="3D63C7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01B0" w14:textId="023699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97821" w14:textId="3687DA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7856EB" w14:paraId="51B6FC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AC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182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C4A623F" w14:textId="696459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1CA7CAA7" w14:textId="50139C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6323F" w14:textId="78E3F9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282F7" w14:textId="4F8CBE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7856EB" w14:paraId="47F02F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AFC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2C3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1C898F0" w14:textId="6CA79E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79FFCAA" w14:textId="6882C1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CD88E" w14:textId="0833BC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C8E69" w14:textId="7EAFF1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7856EB" w14:paraId="225ABD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2AE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54E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0CC073" w14:textId="300577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E3F9FAB" w14:textId="317A1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D3D30" w14:textId="04E7F0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131A8" w14:textId="2BA0F8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7856EB" w14:paraId="3B69E1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89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0C1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93B1BBF" w14:textId="096069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BA45902" w14:textId="563F1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78DC5" w14:textId="51C018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6BC12" w14:textId="1F5147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7856EB" w14:paraId="24BB52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EC2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300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655773" w14:textId="7FE056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CD8AC1F" w14:textId="6F9A3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FF6D4" w14:textId="7A4F18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D0D7D" w14:textId="41073F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7856EB" w14:paraId="0C0086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C77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E3A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101EE9D" w14:textId="3D11AD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622BBC59" w14:textId="1AD00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58ED4" w14:textId="26D44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53573" w14:textId="0C34A7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7856EB" w14:paraId="33C058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0B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9D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EC213A" w14:textId="01A2D1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79C36F68" w14:textId="2E9B88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5D19B" w14:textId="4E09DA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705A4" w14:textId="0393A9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7856EB" w14:paraId="2EF669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853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ABD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502DD" w14:textId="08195B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5ACB9B92" w14:textId="700CE5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0E39" w14:textId="1B207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A86E8" w14:textId="7E4FD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7856EB" w14:paraId="7FE413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60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B1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AB7EE1" w14:textId="506BD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172F582E" w14:textId="39021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69968" w14:textId="22A7AF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7E334" w14:textId="40E86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7856EB" w14:paraId="26FDE5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15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D0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F27B6E2" w14:textId="560737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219FB9C5" w14:textId="5A8D44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680DA" w14:textId="03A73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9ED36" w14:textId="3BFB37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7856EB" w14:paraId="2734C2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99C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DBC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FD82DB" w14:textId="30BA74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4191DDD5" w14:textId="1FAEAA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F8CB" w14:textId="44DCA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03101" w14:textId="1E2FEA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7856EB" w14:paraId="658816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7A8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FD6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4437F9C" w14:textId="02270F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675" w:type="pct"/>
            <w:tcBorders>
              <w:top w:val="nil"/>
              <w:left w:val="nil"/>
              <w:bottom w:val="single" w:sz="4" w:space="0" w:color="000000"/>
              <w:right w:val="single" w:sz="4" w:space="0" w:color="000000"/>
            </w:tcBorders>
            <w:shd w:val="clear" w:color="auto" w:fill="auto"/>
            <w:noWrap/>
            <w:vAlign w:val="bottom"/>
            <w:hideMark/>
          </w:tcPr>
          <w:p w14:paraId="2C833F8B" w14:textId="68B18D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96FFE" w14:textId="57AD84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A3B77" w14:textId="591F2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7856EB" w14:paraId="3AD7CB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D8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730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9445C41" w14:textId="6A2BED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7E9414E8" w14:textId="416074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30CAF" w14:textId="3AEBE2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A478D" w14:textId="6C0A1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7856EB" w14:paraId="08E509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93B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38C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D59EF" w14:textId="2D2DBA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0CFE7FC" w14:textId="14E5A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3974C" w14:textId="68819F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015E7" w14:textId="02BC5F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7856EB" w14:paraId="52C261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95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E6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D91EF09" w14:textId="5A74E5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128C28BB" w14:textId="53ABA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362C" w14:textId="2F32A8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1FE37" w14:textId="6A0D9E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7856EB" w14:paraId="6904CD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B8C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FC3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DB6B3F" w14:textId="7EB52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0AE2456" w14:textId="7704F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49F8F" w14:textId="607E8F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D9C9" w14:textId="78064D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7856EB" w14:paraId="4C3B03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1A2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65C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6883071" w14:textId="1487B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01B71D05" w14:textId="103D96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1049B" w14:textId="5C7CD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AC91" w14:textId="5ACE12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7856EB" w14:paraId="4C59157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6FF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2D35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1CB4E" w14:textId="697B36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5EA132FF" w14:textId="4CD74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E3B4C" w14:textId="63AC5E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5CA92" w14:textId="36AADC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7856EB" w14:paraId="0F991B7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922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2635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6A8FED" w14:textId="436DD2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64201FDB" w14:textId="1C5C79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30D91" w14:textId="47225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5AED" w14:textId="61FF7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7856EB" w14:paraId="0CB6F2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E7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1F37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64A97" w14:textId="7DBAB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64785055" w14:textId="67DCAF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EAE0A" w14:textId="275A9A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7ADE5" w14:textId="0094F7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7856EB" w14:paraId="629F36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657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2D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28BFF80" w14:textId="7FBD4F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3FD59769" w14:textId="054DE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E5CAF" w14:textId="2C41EB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4845" w14:textId="5B98D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7856EB" w14:paraId="5DC7C8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577F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7DA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A35AA" w14:textId="73DB8B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1BC98DEE" w14:textId="6A7077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6AEC4" w14:textId="0187DB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B5DBB" w14:textId="0511F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7856EB" w14:paraId="0E7147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54E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E7FD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B7754" w14:textId="03D77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EADC702" w14:textId="075690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84403" w14:textId="698789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5E7FB" w14:textId="5A9BE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7856EB" w14:paraId="0E29DF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40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ADC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2AD21" w14:textId="0A04A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82891A6" w14:textId="573767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4BCB" w14:textId="5FD7E3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09752" w14:textId="53BDEE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7856EB" w14:paraId="1D8CC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CCD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D55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B1B3990" w14:textId="1217B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2E7BF23A" w14:textId="3D0189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8554A" w14:textId="0A9B76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CD6E5" w14:textId="153B64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7856EB" w14:paraId="73601B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56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27A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5D70231" w14:textId="6EC7F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547C01D1" w14:textId="5B3A3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E9E0C" w14:textId="74D89B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1F426" w14:textId="3D3C4C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7856EB" w14:paraId="40BE53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4010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BF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FABBE3" w14:textId="4129F8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6106CF40" w14:textId="5B1C47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9B7A5" w14:textId="4C6A3A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71645" w14:textId="5C54C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7856EB" w14:paraId="36FF14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2D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9D9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7ACCA9" w14:textId="4F57F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340A4736" w14:textId="2AD0B9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B7F7" w14:textId="651D7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02DEF" w14:textId="0E9C8D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7856EB" w14:paraId="223C5F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A85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BA2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B9714D3" w14:textId="3CAF8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E06C6AF" w14:textId="566837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0EDF0" w14:textId="2F136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B2CF" w14:textId="72EF5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7856EB" w14:paraId="408760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99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D60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42878" w14:textId="60ED29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2D112EF1" w14:textId="2E3EE2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9D3F" w14:textId="6EBC6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732DF" w14:textId="2F2E1D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7856EB" w14:paraId="479BBF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F3A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1CD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950082E" w14:textId="2C4A0C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E56AAAB" w14:textId="14F4D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E59C9" w14:textId="75F8B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72AA5" w14:textId="7B467C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7856EB" w14:paraId="116276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B1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E61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F2FBE1" w14:textId="2B0A9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8B5C3A6" w14:textId="0ED7CE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9A23" w14:textId="505CF4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8FA97" w14:textId="266900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7856EB" w14:paraId="3B29C4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491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07850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8846EC" w14:textId="47BCC3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E15A79A" w14:textId="09152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6694" w14:textId="211EAB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B3F56" w14:textId="7D47A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7856EB" w14:paraId="3666E0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557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140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706E7C5" w14:textId="749B4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6EF65C63" w14:textId="67FD7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32A69" w14:textId="1F3474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F0671" w14:textId="1B4021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7856EB" w14:paraId="69F571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081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0FB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5EF06A" w14:textId="5AA428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739DAAA" w14:textId="2C0448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68287" w14:textId="5581A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A358E" w14:textId="69EA1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7856EB" w14:paraId="5F3FA8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87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571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F9F487C" w14:textId="5ED4F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4CAC9DDB" w14:textId="6764BE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0A81D" w14:textId="1FBD38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E13F1" w14:textId="0E1550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7856EB" w14:paraId="3C15FC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10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2A7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1BF02C7" w14:textId="73BE6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77DA6CDF" w14:textId="7609A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FAC63" w14:textId="61A139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11BA" w14:textId="36D638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7856EB" w14:paraId="0E699F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515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00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182F78" w14:textId="6D038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7AE1D745" w14:textId="0C7C2E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C799D" w14:textId="463068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24625" w14:textId="03F443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7856EB" w14:paraId="188F94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7C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61E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B78DF15" w14:textId="31687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713131A" w14:textId="723D7D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0AA8E" w14:textId="29543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E8D1" w14:textId="3FF6C7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7856EB" w14:paraId="42B7E5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5E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923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F933C0A" w14:textId="762D9C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1E72FE96" w14:textId="0186C7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D87C0" w14:textId="570DD6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DA0A1" w14:textId="2754F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7856EB" w14:paraId="3ED04E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4F4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6F49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C1E933" w14:textId="28D24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11C00AE" w14:textId="3C98A3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2BAB2" w14:textId="2709AA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1344D" w14:textId="03A58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7856EB" w14:paraId="78D726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83C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F8D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35F551" w14:textId="0E36E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79110574" w14:textId="22978D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B3BF6" w14:textId="50D50B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819EB" w14:textId="25A6B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7856EB" w14:paraId="6D5867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ED7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B017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73BA66" w14:textId="676FCB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31C2AD2D" w14:textId="1606A2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A7430" w14:textId="55D545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80AF0" w14:textId="4B96F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7856EB" w14:paraId="7327C3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B79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6AD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072C7" w14:textId="36CBE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70EFFBFB" w14:textId="0CC03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B529" w14:textId="2554BE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CABCE" w14:textId="20465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7856EB" w14:paraId="761176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EDC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84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84492E7" w14:textId="5798B1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19C46AD5" w14:textId="73230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328B9" w14:textId="4A1CC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E15A6" w14:textId="246ADF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7856EB" w14:paraId="185FA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5DD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854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D5895" w14:textId="40303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4A3C084C" w14:textId="6AB213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71FFA" w14:textId="3F903B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2A7E4" w14:textId="2567C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7856EB" w14:paraId="68D3E4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BCF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426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975081" w14:textId="2953F4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1EF82CB9" w14:textId="7F5405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8701A" w14:textId="5BCBFE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16671" w14:textId="14B755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7856EB" w14:paraId="5AB66D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003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78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1342C2" w14:textId="1E85D6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EF4C0A0" w14:textId="5C81D4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EA427" w14:textId="7A5FBF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C2077" w14:textId="6C8730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221FF2" w14:paraId="5ACF1F1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7C33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A59340E" w14:textId="6B1DCE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2EC877" w14:textId="72B411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D4CBC" w14:textId="5FCB56A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05710F" w14:textId="5D92D8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7856EB" w14:paraId="12E40E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8C2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C897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82B795" w14:textId="4C930C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DC993AF" w14:textId="174DBE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3A87F" w14:textId="1A342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3D6CC" w14:textId="151D79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7856EB" w14:paraId="320C5E9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0F0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E9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8E28B56" w14:textId="30C8D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6084179" w14:textId="5CE4A2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4B9FD" w14:textId="50F68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0027D" w14:textId="4E92E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7856EB" w14:paraId="3CF4E6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661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3D1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431016A" w14:textId="0F09D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7103898" w14:textId="7C60ED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7E713" w14:textId="25AB2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8A529" w14:textId="0002A4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21FF2" w14:paraId="43A29F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AA03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BF1C463" w14:textId="2F0B269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507D258" w14:textId="18DD124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1D65A4" w14:textId="43636C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D11F17" w14:textId="26AE9D9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221FF2" w14:paraId="7BC50233"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C926F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91D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D192D44" w14:textId="75FDE3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9EA5C6D" w14:textId="4836CE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8973" w14:textId="4267E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EE0866" w14:textId="1E029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21FF2" w14:paraId="7CA8E7FF"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FF253D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830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B9C24B" w14:textId="1F54B5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65F93A3" w14:textId="68F373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F8644" w14:textId="5B61DB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EC56E" w14:textId="47CB27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7856EB" w14:paraId="1F01D4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916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0BB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8BA8AA" w14:textId="50BAD0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9D2609F" w14:textId="5DC60B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1710E" w14:textId="1B1A0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AEFE5" w14:textId="4610EA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7856EB" w14:paraId="138297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FF2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157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9D39139" w14:textId="46EA30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477016F" w14:textId="693B2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EF556" w14:textId="52285C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C14D" w14:textId="487C8E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7856EB" w14:paraId="30C001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415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D2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41DB6" w14:textId="23A48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DF49792" w14:textId="24A4E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7AEAE" w14:textId="3595C5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1FC1" w14:textId="159FE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7856EB" w14:paraId="610928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77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49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7BB2313" w14:textId="73C898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13D7427" w14:textId="287727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DFDB8" w14:textId="737C4E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B57EF" w14:textId="394351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7856EB" w14:paraId="16441D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E6E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506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57E8A3" w14:textId="17848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E84A335" w14:textId="31802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61AF7" w14:textId="15A89F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57987" w14:textId="3F41E6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7856EB" w14:paraId="0B7D5A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753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DB4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40171BD" w14:textId="170F41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6750A25" w14:textId="301019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306E9" w14:textId="7FF9D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CC779" w14:textId="50C837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7856EB" w14:paraId="6588A4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0E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703A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434421" w14:textId="7E16FF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3F997D81" w14:textId="49992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09DB1" w14:textId="64025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E9BB7" w14:textId="17A80D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7856EB" w14:paraId="6FB687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FA2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9B5F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E61F92" w14:textId="636B6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455D3EB" w14:textId="123DD3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FBAD6" w14:textId="294D5F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F5CC4" w14:textId="72FD2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7856EB" w14:paraId="20908E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6FB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4DEC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B032C98" w14:textId="7697AB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294D1" w14:textId="33F6E6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3E859" w14:textId="3FC42D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70AE" w14:textId="592517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7856EB" w14:paraId="2E3F04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06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FA02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E0FDB9" w14:textId="6933A7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672632B" w14:textId="1CFE16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354F8" w14:textId="3C432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F7A98" w14:textId="694044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7856EB" w14:paraId="51E021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D19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AD7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1DB223" w14:textId="6AC24E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F47CBEC" w14:textId="16F174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E317" w14:textId="5069E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2D8B4" w14:textId="496D0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7856EB" w14:paraId="692156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A6F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05C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D03B6B" w14:textId="118082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B846471" w14:textId="478D7F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E2475" w14:textId="0C047A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97B71" w14:textId="060D50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7856EB" w14:paraId="75AD7C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D90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99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BF489A2" w14:textId="5E95B1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F50EA1C" w14:textId="1F29E3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22157" w14:textId="6CC182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5F966" w14:textId="3EB6F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7856EB" w14:paraId="372B2D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BAD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E017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1C4F62" w14:textId="62C23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E5252" w14:textId="084BA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8E6F5" w14:textId="44AB5F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36AC" w14:textId="086F1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21FF2" w14:paraId="222CCAB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DA59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F75A031" w14:textId="3C90F8C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E8F3C95" w14:textId="5E2942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141697" w14:textId="7D950B9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5B37F71" w14:textId="1CE04F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221FF2" w14:paraId="30B1428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8F4C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83D953" w14:textId="6E393E1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1352D3B" w14:textId="7AD55A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14EF72" w14:textId="4F3AA77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32DF66" w14:textId="6C58875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7856EB" w14:paraId="20DA89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1A28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540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122F86D" w14:textId="4A9EEC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5A110D1" w14:textId="04A3B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E3A3" w14:textId="3C4779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FD4FB" w14:textId="33E642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7856EB" w14:paraId="218A36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08E5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209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6A4322" w14:textId="2930FA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C9E50E9" w14:textId="26618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2C128" w14:textId="283EA8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8CC16" w14:textId="1181C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3AC9A2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76DB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89EB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E4DF1" w14:textId="1C278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50E081" w14:textId="6D8EC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1996B" w14:textId="6B1028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76E92" w14:textId="418C3C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21FF2" w14:paraId="13EF0A8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E721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C1C896A" w14:textId="0904492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DD0A144" w14:textId="5EBBDB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C78DFC" w14:textId="19D03BB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D9EE61F" w14:textId="1327A2A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7856EB" w14:paraId="00824F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4B48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DF8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0602638" w14:textId="658705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3A6DC61" w14:textId="42122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14B42" w14:textId="1EC806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0EA89" w14:textId="2513AF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7856EB" w14:paraId="1ABF60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36C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02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BBD91CC" w14:textId="3C5591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28EF582" w14:textId="2CBBC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D511F" w14:textId="5A0B1B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DE462" w14:textId="5287E0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856EB" w14:paraId="25717B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384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0E3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0F9DEEB" w14:textId="067A2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CE9B5B5" w14:textId="76B85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CE6E1" w14:textId="00F3F2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FE9D" w14:textId="33CC75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856EB" w14:paraId="742E89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9C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5A04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32782A" w14:textId="2FFE87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38E230" w14:textId="7FF5AC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A19BC" w14:textId="747EC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7CA3A62" w14:textId="6EB909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7856EB" w14:paraId="475534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C2EC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ABF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241BE2" w14:textId="2D4B9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F4E982D" w14:textId="7A260E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0BF7B" w14:textId="44C651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E8FF3" w14:textId="7DFD17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7856EB" w14:paraId="5F75AE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CEF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5FA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3FBA94E" w14:textId="216084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89AFA91" w14:textId="4F9E13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4F5C" w14:textId="64E193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06F96" w14:textId="4C045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221FF2" w14:paraId="77F83DE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C8D8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BE2772" w14:textId="204BCB7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FC0B1E" w14:textId="2E6CFFA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435B68" w14:textId="71B59DE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21698FF" w14:textId="01A027D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7856EB" w14:paraId="077589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BF43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534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A2EA943" w14:textId="74781D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B205B29" w14:textId="4131D7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1C59" w14:textId="04B47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8A3DE7" w14:textId="42DEE6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7856EB" w14:paraId="48853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84B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8D6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0B618D" w14:textId="74E7F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4EAA0389" w14:textId="34592E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68A24" w14:textId="28A34B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E6C14" w14:textId="3B3DA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7856EB" w14:paraId="10A580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C62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B464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3BF6C" w14:textId="009041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69383D3" w14:textId="0A104E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51D94" w14:textId="4CC760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C8E22" w14:textId="347725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7856EB" w14:paraId="298DDE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DF2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FCFF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98F711" w14:textId="337A42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94B0897" w14:textId="594E96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55249" w14:textId="0115BA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94A9" w14:textId="2F5C5C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7856EB" w14:paraId="24541D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09C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742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A3CF48" w14:textId="74D44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C53E9CE" w14:textId="557B34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D45FF" w14:textId="51E6A3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33062" w14:textId="6FFA95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856EB" w14:paraId="32AA03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337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76B3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988D9F" w14:textId="24D781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47DDD88" w14:textId="796ED1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8A345" w14:textId="5290C6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C4118" w14:textId="4457B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856EB" w14:paraId="38B2E2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2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3A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4FB1F7" w14:textId="178265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76B2541" w14:textId="3453A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DDE5" w14:textId="07F1F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D6545" w14:textId="39F29A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7856EB" w14:paraId="6672A7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712B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B507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AF98589" w14:textId="6BB48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184C3D7" w14:textId="766EA3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FE99" w14:textId="77E77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1836" w14:textId="776A84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856EB" w14:paraId="1A5C98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862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7FB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297DD02" w14:textId="7DCA0E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7065485" w14:textId="3E6DB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52E09" w14:textId="55B491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3E032" w14:textId="0D26E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7E7E04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906D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961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82BC5BA" w14:textId="12E12E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4D19EF" w14:textId="3C27A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A37E" w14:textId="3D124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1D4DF0F" w14:textId="00289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7856EB" w14:paraId="668A87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DFD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DBB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EFF892" w14:textId="7E14A3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1FA5C6" w14:textId="7EA3F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76144" w14:textId="2C7BBD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B3A5B" w14:textId="17BA3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856EB" w14:paraId="6641E2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8B4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415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5E933B" w14:textId="351424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E434528" w14:textId="3C732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0D9C9" w14:textId="497DAD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26FCE16" w14:textId="6FA00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7856EB" w14:paraId="5A9F8D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FD84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911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D1696B" w14:textId="60CCD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AC5E266" w14:textId="64216C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B2332" w14:textId="5C2BB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1FB38" w14:textId="76E1D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856EB" w14:paraId="35761A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7DE8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099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9DDC19" w14:textId="6B9A5B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51195A1" w14:textId="666D3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63208" w14:textId="1F45C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A3028" w14:textId="105536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7856EB" w14:paraId="588316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1257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6F3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E97D128" w14:textId="78DBA1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3FE824" w14:textId="30394F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96341" w14:textId="3ADC48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1749B" w14:textId="44FD2B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2868179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055A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3A4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3A8165" w14:textId="1E1659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E82D82E" w14:textId="646B62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4A68" w14:textId="7F5BD3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8AF4E9F" w14:textId="4E874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7856EB" w14:paraId="03EE59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E7A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E83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B43C0" w14:textId="4F9E2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B2D4F3" w14:textId="28575F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02A98" w14:textId="46DB61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68EEB87" w14:textId="54074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21FF2" w14:paraId="5C25C2F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CA44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667C9CE" w14:textId="54ABE7C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6B5C7A4" w14:textId="2C4134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B8B652" w14:textId="632F94F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737362A" w14:textId="6797E2D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7856EB" w14:paraId="079E8B9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A80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E5C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657F2B0" w14:textId="4B773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705F65F" w14:textId="18CDD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96956" w14:textId="003CC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DAE561" w14:textId="45A9F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7856EB" w14:paraId="05B92A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EC38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0D6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7C25913" w14:textId="087C0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5E02E55" w14:textId="122BCE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E3318" w14:textId="25B80F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AECBF" w14:textId="25815C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7856EB" w14:paraId="424249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55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F40B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72B958" w14:textId="29FFE4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53D5163" w14:textId="2C5187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3CDF" w14:textId="2804E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5F42528" w14:textId="7BEB4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7856EB" w14:paraId="6B4854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C92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F9A9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A6413" w14:textId="15935E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C5E2935" w14:textId="42506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FBD48" w14:textId="050AEA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D43A1" w14:textId="271DDE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7856EB" w14:paraId="54D08D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D8FC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0CB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E19AC1" w14:textId="33F439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19FAD5C7" w14:textId="2EBE3A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7E9EA" w14:textId="656ACB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59FCE" w14:textId="1A784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7856EB" w14:paraId="3BA586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2CD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44E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F323F75" w14:textId="19B936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5B927F9" w14:textId="2FB4CA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F4555" w14:textId="6BC70C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3D1D4" w14:textId="1E200C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7856EB" w14:paraId="7B22A6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56A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BE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06180" w14:textId="2BA435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9291324" w14:textId="57798D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002ED" w14:textId="6DE35D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D166F" w14:textId="4E12AF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21FF2" w14:paraId="64E65F0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842A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401AF0D" w14:textId="5FA3FB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549FB" w14:textId="57799F1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140E3C" w14:textId="271FD61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72C46E" w14:textId="25C398E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7856EB" w14:paraId="222AB9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F8F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E8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F1630FA" w14:textId="6FC0D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161AA1B" w14:textId="728193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7ABFF" w14:textId="700982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1E157A" w14:textId="1AAA0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7856EB" w14:paraId="239414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95D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8C2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F3A43" w14:textId="515D2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57AD06A" w14:textId="73B294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A5590" w14:textId="353642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15419" w14:textId="1C27C6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7856EB" w14:paraId="7882A0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CA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EC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9E624E5" w14:textId="5B834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D2236EF" w14:textId="379D19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2758C" w14:textId="3EDCC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4461E" w14:textId="054D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3400A8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7F4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E95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70D2DF3" w14:textId="0050B0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FA8CD12" w14:textId="516143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006E1" w14:textId="5C5B0C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CA4A952" w14:textId="6225C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7856EB" w14:paraId="643FF0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A628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8D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CF65EE" w14:textId="183962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A8661CE" w14:textId="1E2438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30FE6" w14:textId="3FE1B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5D242" w14:textId="10F22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7856EB" w14:paraId="3BFF90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7D6F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DEF1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C9EB6C" w14:textId="12F698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2594C34" w14:textId="1368E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D22AF" w14:textId="225D04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6B78" w14:textId="0791D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7856EB" w14:paraId="3AC3AD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8F5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009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6D568A6" w14:textId="374C71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41C4C92" w14:textId="01FF0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25396" w14:textId="5885F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D4D1A" w14:textId="4B226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7856EB" w14:paraId="22595B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ED1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BF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E1F7F" w14:textId="6E5DB0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72B2D5F" w14:textId="3A465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84E01" w14:textId="4AB0D1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7AEB" w14:textId="756EAE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7856EB" w14:paraId="6D6561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2D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477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7572629" w14:textId="7AE4B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55FDAAB" w14:textId="0A15A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4C1E9" w14:textId="19C12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00826" w14:textId="526F2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856EB" w14:paraId="3B0F95D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972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9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6987348" w14:textId="1B4E4B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18B4BAC" w14:textId="2998A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3005F" w14:textId="7BED9E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1EBCB" w14:textId="6A2F27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221FF2" w14:paraId="790A1C8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399A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F5A0830" w14:textId="689EFD9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BF8EA95" w14:textId="1FF05B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C4B77" w14:textId="2C69E2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F7FF4E" w14:textId="5338CC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7856EB" w14:paraId="1F9ED0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5C5B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F6A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294B878" w14:textId="0EC685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E758785" w14:textId="39E3D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CE6F" w14:textId="1B31D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E85F59" w14:textId="5C79AB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7856EB" w14:paraId="05F4BD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4DE9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CCA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E259EF" w14:textId="65AB1F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BA0DD6B" w14:textId="11D9B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B4989" w14:textId="78132F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0C364" w14:textId="299CD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4849D7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60C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45D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2DF0A2" w14:textId="098EF5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752D7A" w14:textId="1DAD96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E64C1" w14:textId="50D748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4C2C3D" w14:textId="11928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683BAA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DEA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F38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004124" w14:textId="6EC6A5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9CFC86F" w14:textId="49DF1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939AC" w14:textId="443C93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2BCF" w14:textId="1CE66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410629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7AA9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92D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D24A09" w14:textId="3487A9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96F1CAD" w14:textId="04ABA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BF7C7" w14:textId="08150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92D1" w14:textId="50D4BE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7856EB" w14:paraId="763DF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86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494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2747FC" w14:textId="7DAFB7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0174AD" w14:textId="43B2E1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5DA6E" w14:textId="1C418E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42F96FAC" w14:textId="49367A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21FF2" w14:paraId="0E499E0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4550A"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B1F2963" w14:textId="6D9D02F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583A31D" w14:textId="478EAC3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6157BF5" w14:textId="3DC879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41398D" w14:textId="55EF9E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221FF2" w14:paraId="49DF145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F66A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051E9C9" w14:textId="3D6B9A0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82AB0B" w14:textId="405A7BA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E8BBD5" w14:textId="5C7B7E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7AB784" w14:textId="0798D9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7856EB" w14:paraId="09B4DA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980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499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0A8FCA7" w14:textId="5A6099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F16CBB" w14:textId="2DED70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52883" w14:textId="44AB41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F69F" w14:textId="650A9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7856EB" w14:paraId="595F64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8B8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BAA1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58817A" w14:textId="0237BC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336C18C9" w14:textId="5B551D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FAD56" w14:textId="43187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9FAB" w14:textId="166E50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7856EB" w14:paraId="1B3D461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D6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A6B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42CBDA" w14:textId="66CAE8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89366E0" w14:textId="5F8D2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E82CE" w14:textId="4609E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CF419" w14:textId="08A2BE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7856EB" w14:paraId="033B69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ABA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14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EDA04F3" w14:textId="49187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CFCA263" w14:textId="309E85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E8E13" w14:textId="6DF207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D4E22" w14:textId="2DDC6A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7856EB" w14:paraId="27C03C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B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A65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AA12C" w14:textId="352036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56C5BEDE" w14:textId="6CD73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83917" w14:textId="3AA8E0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31D85" w14:textId="08ED3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7856EB" w14:paraId="30C41B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BA1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6281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3DB833" w14:textId="5ADA52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0D06A4D" w14:textId="52B43F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AC37E" w14:textId="004FB8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AA977" w14:textId="003B04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7856EB" w14:paraId="73B910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6BB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F4E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923C37F" w14:textId="0ACB34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F92B1" w14:textId="26DC6D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B4294" w14:textId="58A81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5FD09" w14:textId="413877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7856EB" w14:paraId="069CCD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03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E3F4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1DA9BB" w14:textId="0B4693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055435" w14:textId="4B92B5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C56F6" w14:textId="0A26EF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0EFD0" w14:textId="39D0E9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7856EB" w14:paraId="4DF611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A6C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BDF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5C83F66" w14:textId="174B32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E3511CF" w14:textId="2DBA9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8FF4D" w14:textId="60D06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7034B" w14:textId="2759C6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7856EB" w14:paraId="377834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05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24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1A7043E" w14:textId="0F52E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A9AD6" w14:textId="135BB0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2D531" w14:textId="7188CA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7D49" w14:textId="7C196A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7856EB" w14:paraId="574289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3E0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3EF0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753E6D" w14:textId="72F292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1E8AA7F" w14:textId="394B88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1AE3E" w14:textId="1A5F5A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64DC7" w14:textId="0CEB28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7856EB" w14:paraId="3AB109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5AB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8055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229A3" w14:textId="2E8AF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6B1400D1" w14:textId="3078FD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05161" w14:textId="16797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EDD6A" w14:textId="63CE9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7856EB" w14:paraId="6667F6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930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19F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A64AE9" w14:textId="0A66D1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E94A43D" w14:textId="2BB46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D7898" w14:textId="5857C5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86784" w14:textId="3F0045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7856EB" w14:paraId="224E86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C0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FB8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E5D5ED" w14:textId="10188C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CAD41" w14:textId="061220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6D61" w14:textId="4A0955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091D" w14:textId="3DEADB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7856EB" w14:paraId="60855DD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35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B4B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A03893B" w14:textId="38850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47D3F" w14:textId="38F2B8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58114" w14:textId="0A940C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58FAA" w14:textId="6CD136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7856EB" w14:paraId="1338554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45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609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0B9AD57" w14:textId="261960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E3B9D34" w14:textId="423F9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A8904" w14:textId="0B0A3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72FF9" w14:textId="7AA052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856EB" w14:paraId="3321A3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C34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626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320F0B" w14:textId="31D8B0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A7803B3" w14:textId="08A969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2A751" w14:textId="2E0A59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9BE99" w14:textId="577ADA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856EB" w14:paraId="411E76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721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401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7E4BE2C" w14:textId="7421B5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D608E14" w14:textId="77F539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64EB" w14:textId="16662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74212" w14:textId="696EA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7856EB" w14:paraId="6FCBFC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5E3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776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4C19BA" w14:textId="255D3D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BCE0" w14:textId="573D7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1C214" w14:textId="1F4A90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F57E6" w14:textId="62703E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7856EB" w14:paraId="00105D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735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DC00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0FFBC4E" w14:textId="42A10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7BCC7" w14:textId="65BA2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1D9DD" w14:textId="41AE1B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B646" w14:textId="109B69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7856EB" w14:paraId="64F11C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91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1AF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621BF0" w14:textId="1833FF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0D68593" w14:textId="4B31B1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F4BDD" w14:textId="736565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E5A0A" w14:textId="3C953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7856EB" w14:paraId="39586A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015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5B7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C189FB" w14:textId="1A78A5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71F66" w14:textId="3FAA3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C7542" w14:textId="150770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B1959" w14:textId="74870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7856EB" w14:paraId="06FF4B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15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4D8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50DD9C" w14:textId="36F538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8528BAE" w14:textId="06B322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55C2B" w14:textId="62D39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D9BD1" w14:textId="304820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7856EB" w14:paraId="6C81FD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72B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A826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495012" w14:textId="2E79C9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591A8F7" w14:textId="7EB067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BF141" w14:textId="685E57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34F9D" w14:textId="009C8E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7856EB" w14:paraId="4F2BCF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2F0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70B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7661E4" w14:textId="66331A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619A9" w14:textId="5C3D98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313DA" w14:textId="159067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D7986" w14:textId="3FF1D6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7856EB" w14:paraId="4005E1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A79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AC4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688F78" w14:textId="1D15CF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3A54A07F" w14:textId="7DC48D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E00ED" w14:textId="3B9DE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6674D" w14:textId="178FC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7856EB" w14:paraId="00AA8D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32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3BAA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6BB8C3" w14:textId="62305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BD780" w14:textId="5BD386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707FE" w14:textId="4F30E2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A617A" w14:textId="5201A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221FF2" w14:paraId="5E7077E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38A4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0D180A" w14:textId="6498FA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4603733" w14:textId="3D7044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326FA0" w14:textId="69CFA52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F12DA2" w14:textId="7C4736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7856EB" w14:paraId="76BFA8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4501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D8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72D5F31" w14:textId="12394A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9AE5A" w14:textId="0BF3E7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2541D" w14:textId="026845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1B6D5" w14:textId="413DC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7856EB" w14:paraId="385822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91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C03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965B3" w14:textId="725993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F89EE" w14:textId="5ECB2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B135A" w14:textId="64F32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3DC2" w14:textId="5CEF94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7856EB" w14:paraId="21A6C0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F40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67E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FD30A7" w14:textId="3A953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240518E" w14:textId="510DFB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9B16" w14:textId="656AF8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876B" w14:textId="339BA0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7856EB" w14:paraId="157174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61E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99E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31071B" w14:textId="436CF6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FEA5AFE" w14:textId="47253F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A75B" w14:textId="3F918F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E02E3" w14:textId="59F038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7856EB" w14:paraId="30AE7B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58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EEE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B0D32F" w14:textId="20B363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2B127" w14:textId="27A10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30167" w14:textId="0DF18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9BD43" w14:textId="3DA232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7856EB" w14:paraId="3ABD97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5CD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B392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3BDEDD" w14:textId="03BB9F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1E19462" w14:textId="14518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541C" w14:textId="41603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58E37" w14:textId="2CBC2B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7856EB" w14:paraId="57EB8F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7E8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DE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6BE54C" w14:textId="701EA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3483608" w14:textId="347A6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D84D6" w14:textId="0933D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DC000" w14:textId="5E173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7856EB" w14:paraId="5F314B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5C0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963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25ED6543" w14:textId="58456A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273FD" w14:textId="04517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870AD" w14:textId="1C82F2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666D" w14:textId="17023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7856EB" w14:paraId="333C16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0E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C11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167552" w14:textId="0E0DFB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89F6AB5" w14:textId="1D2D62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D8A22" w14:textId="7BC574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8FC83" w14:textId="6C82F7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7856EB" w14:paraId="425727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1DE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E8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23A91A" w14:textId="3FC3F8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71B0BEF" w14:textId="7177BB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A039" w14:textId="0E7EE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080BA" w14:textId="6BDAD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7856EB" w14:paraId="305E78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4E2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D37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F89F12D" w14:textId="51F12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9F62663" w14:textId="6A7CE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720B" w14:textId="5C6E75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2CDD0" w14:textId="66776B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7856EB" w14:paraId="497D1B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C87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249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C0A8D6" w14:textId="64F10C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E1A075D" w14:textId="206944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94AA8" w14:textId="76F0D9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20100" w14:textId="3B70F5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7856EB" w14:paraId="17EA6B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37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EE1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140A93" w14:textId="57C496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3E67754" w14:textId="66AA61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A7C2" w14:textId="21C51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C99F1" w14:textId="0039A9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7856EB" w14:paraId="7AAEB1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DA2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6F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4AE0BE" w14:textId="02D907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9CACB8" w14:textId="2269FB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AE490" w14:textId="7313D0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F3A5D" w14:textId="67BB6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7856EB" w14:paraId="6EDC2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443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C69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A26309" w14:textId="5CE92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BE12BB" w14:textId="717875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16E31" w14:textId="36694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D3AF9" w14:textId="271174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7856EB" w14:paraId="09B657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2584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260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lav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2A04FF" w14:textId="01273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0E5D10" w14:textId="0E3325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1205" w14:textId="1D2B3F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1102D" w14:textId="6C5931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7856EB" w14:paraId="3F468D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08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4B9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1A046EA" w14:textId="0C42C9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CCD63DD" w14:textId="0C7BFB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CDB7F" w14:textId="75397B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D522F" w14:textId="01A8CD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7856EB" w14:paraId="1A8C92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4D2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CFD2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B85C25" w14:textId="4FFB8E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3B9E6" w14:textId="4FC655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FB12E" w14:textId="546BC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CF8AB" w14:textId="287116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7856EB" w14:paraId="56F0CB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C7B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CAA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9CC76D4" w14:textId="260BAB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53F7561E" w14:textId="3AD49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F9217" w14:textId="7DAAA3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46A5A" w14:textId="0AA4D1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7856EB" w14:paraId="439F78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A68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041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54F19DA" w14:textId="130627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9FA700" w14:textId="292428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66692" w14:textId="4317D1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9B206" w14:textId="35F22F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7856EB" w14:paraId="706FE9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C39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842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C89A7BC" w14:textId="2CDEA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F4C30B" w14:textId="1A874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B5E7A" w14:textId="3A11E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45439" w14:textId="1D9B7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7856EB" w14:paraId="0FA8C9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712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C1D3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638E951" w14:textId="77882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05BC6AE" w14:textId="55EC01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DD86" w14:textId="52B9DD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C2F21" w14:textId="308A9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7856EB" w14:paraId="7EAD17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601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622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55EBF3" w14:textId="3E481B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E49C1B1" w14:textId="51667A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852E2" w14:textId="36B3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68B2" w14:textId="7BB98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7856EB" w14:paraId="182E53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71A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178F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9AD81B" w14:textId="7A24B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129A7" w14:textId="44BD0F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794BB" w14:textId="485425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19216" w14:textId="1483CA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7856EB" w14:paraId="2DFD7B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7B3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5EE5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F5F60C" w14:textId="76CD0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8ECEDCC" w14:textId="6015C6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B70DF" w14:textId="248765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5D29C" w14:textId="204F7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7856EB" w14:paraId="35129F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B6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827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A4731F" w14:textId="469B9C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12A87" w14:textId="10E8FA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954B6" w14:textId="57CDF4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9187" w14:textId="2B460E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856EB" w14:paraId="0FA63F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68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C5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275C7F3" w14:textId="0B93A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5FD5" w14:textId="0A500E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752E" w14:textId="0829B9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5276C" w14:textId="52E589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7856EB" w14:paraId="6E10A8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05A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7C0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5600725" w14:textId="25204D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FFEEE7C" w14:textId="083C59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FCEEF" w14:textId="395BFB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27007" w14:textId="10B04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221FF2" w14:paraId="176213C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F40A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42F01FB" w14:textId="40FB171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BDB72" w14:textId="57F5460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CE4F0C" w14:textId="6E7667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BB66C3" w14:textId="68F04F6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7856EB" w14:paraId="53901E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E1B2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386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4C3EC1F" w14:textId="5A5D6D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B464B48" w14:textId="79A68D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30A2F" w14:textId="720D8A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A7ED3" w14:textId="47079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7856EB" w14:paraId="0B546B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906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D8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F9BDE3" w14:textId="2182A4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FF679D1" w14:textId="78084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C2449" w14:textId="7A4087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8EACB" w14:textId="552C52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7856EB" w14:paraId="6CD5FC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498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ABE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3573D28" w14:textId="4573C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EA4C" w14:textId="0A36D2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61304" w14:textId="7EF5A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45D23" w14:textId="35137A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856EB" w14:paraId="161A34D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88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7E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AD90AD3" w14:textId="29F19A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6380F8C6" w14:textId="6703FB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49FA4" w14:textId="2CCFE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3D02" w14:textId="4F583E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7856EB" w14:paraId="1D4A4D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90D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867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F1390C" w14:textId="1B1E7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6264458" w14:textId="47C719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CCA6" w14:textId="5B6D1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FA643" w14:textId="0A576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7856EB" w14:paraId="006C21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5B0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F00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FB7DB03" w14:textId="0F5BED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B59B053" w14:textId="283A3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1666" w14:textId="11655D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E3460" w14:textId="4AC31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7856EB" w14:paraId="5D3C31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FD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73C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3C4140E" w14:textId="5B4ED2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44254E5" w14:textId="6CDD6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FC01D" w14:textId="5B4D4B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9FA18" w14:textId="1C2C0E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7856EB" w14:paraId="21BDA7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954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E3C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0DE7615" w14:textId="6582B5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4C33F" w14:textId="3ACB90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30387" w14:textId="252E7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B425C" w14:textId="1A14F2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7856EB" w14:paraId="6C4758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F2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A3D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9772E8" w14:textId="5FA3A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C1FF52A" w14:textId="7CB97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1FA7" w14:textId="554552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29E0" w14:textId="1A71B9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7856EB" w14:paraId="3BF19B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A90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1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A2BDBEF" w14:textId="3823F8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FA1572F" w14:textId="7E3DA6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A8D7A" w14:textId="404182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24E47" w14:textId="0EC5D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7856EB" w14:paraId="0A1988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3F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63F8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601FFF00" w14:textId="25D88B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6867E7D" w14:textId="13EB7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52EF" w14:textId="618842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D6647" w14:textId="3E2FE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7856EB" w14:paraId="21611A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D3D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72B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DF6CA4" w14:textId="256899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157A059" w14:textId="5DD380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F6F31" w14:textId="00CACE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98430" w14:textId="2B4E2F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7856EB" w14:paraId="35082C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04A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F1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9728861" w14:textId="6A72F0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69F65" w14:textId="1DC4C1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BB55" w14:textId="15342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89D53" w14:textId="1FFD80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7856EB" w14:paraId="7F20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06D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1BD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18238F" w14:textId="5EA91C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D18E29D" w14:textId="040CF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A8DAE" w14:textId="1DBB4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A3496" w14:textId="74DA9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7856EB" w14:paraId="18A912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344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5E94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C2AFC5" w14:textId="7C1F7E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DD8C7" w14:textId="765AA0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23DAF" w14:textId="245CE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531ED" w14:textId="3411CF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21FF2" w14:paraId="684046D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556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7EC5D49" w14:textId="0776568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37F93" w14:textId="3288A15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2243D" w14:textId="3A32602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34F8FA" w14:textId="620124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7856EB" w14:paraId="358542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B87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5FD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2C4CFAB" w14:textId="12B9DE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35F9D87" w14:textId="4BDB7F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B05AF" w14:textId="550F75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C28B" w14:textId="3E65DD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21FF2" w14:paraId="54BB4ED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5A2F8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2DDE606" w14:textId="5ABBA8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5CE2C74" w14:textId="659248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8C216D" w14:textId="6DFF15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EB30C9" w14:textId="6AB603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r>
      <w:tr w:rsidR="00221FF2" w14:paraId="2C7E902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D1E7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816C58C" w14:textId="5CBD0E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A5718A" w14:textId="3C464C2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018144" w14:textId="208D77C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C8E824" w14:textId="2DA467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7856EB" w14:paraId="2E71A9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C474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F79AA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F5D2EA" w14:textId="5A3AD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A91C6B" w14:textId="68CF7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424AA" w14:textId="32BCFD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F67E5" w14:textId="5FF5C8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FA89A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980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60A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99CF15" w14:textId="3D2946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2AA4547" w14:textId="7D349F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76CE" w14:textId="019180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97A6" w14:textId="27A17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40F7EA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8F44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67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3DCBC" w14:textId="6A7B47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D7E4F2" w14:textId="579A53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71126" w14:textId="73751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9B4BF" w14:textId="3D42D9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6C59C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5D5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D74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D2B139" w14:textId="34ED85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E591A1" w14:textId="6FDD67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090A0" w14:textId="4AF01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1A5F" w14:textId="7144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97A13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332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68D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44310C" w14:textId="259FE6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F1A90CC" w14:textId="57B89E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1AA1D" w14:textId="0E44B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809BC" w14:textId="6857BF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7856EB" w14:paraId="1DF9D3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22F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56C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3E716C" w14:textId="27C69A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5921C5E" w14:textId="2ECFF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71DB6" w14:textId="38590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A79B" w14:textId="151B3C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3DA676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0A4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84C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7B4AD13" w14:textId="602287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9609780" w14:textId="00E55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11565" w14:textId="62182F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E7BF7" w14:textId="558490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7856EB" w14:paraId="141945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55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4346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DBBD6A" w14:textId="330A92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FE95D4" w14:textId="6178F5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6A57B" w14:textId="1B979A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733C1" w14:textId="115EE8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7483E3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CB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FEB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7E67B0" w14:textId="46D4F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B5C7E44" w14:textId="251039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4BA6F" w14:textId="755D5B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13C52" w14:textId="7AEE71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7856EB" w14:paraId="2B9978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5A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8B9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0CC103D" w14:textId="792CC0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F97AA67" w14:textId="70A1E6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11719" w14:textId="054A70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FE036" w14:textId="12AE8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7856EB" w14:paraId="2812F7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84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DD9C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78E37" w14:textId="35317E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67AA4C" w14:textId="1634C0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D0909" w14:textId="45A44C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09FE5" w14:textId="56D9E0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2C7716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EA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A3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210FAFA" w14:textId="2EF41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0790CEE" w14:textId="10DDA6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1E492" w14:textId="7A8F8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9447" w14:textId="44EE8A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7856EB" w14:paraId="356619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A0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B5C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1C0DF6" w14:textId="6AEF3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04892" w14:textId="01BDF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CD758" w14:textId="61A4BD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DF754" w14:textId="47183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7856EB" w14:paraId="2480B3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32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080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80FBB7" w14:textId="3C558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45686F" w14:textId="637D44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432B5" w14:textId="135769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A0F11" w14:textId="18500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21FF2" w14:paraId="7AE8F63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C612C"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0D8D602" w14:textId="4E61673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702D6" w14:textId="47667C6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54AC2D" w14:textId="6E9980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5E0B6B" w14:textId="6F36E1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7856EB" w14:paraId="2478F0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B715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878D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BFABB6" w14:textId="75234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52B5163" w14:textId="5A066C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2EDC" w14:textId="42623B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89D57" w14:textId="4BA73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0E1BB4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63C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1348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9B7F3" w14:textId="2498CC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E12BDFE" w14:textId="1B20BA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9583" w14:textId="287FB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8D12" w14:textId="5B561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7856EB" w14:paraId="642391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AC9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7002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4ECFDD" w14:textId="3DCCE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5188FB2B" w14:textId="09024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88F12" w14:textId="5B7C8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54EFA" w14:textId="0C0E2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7856EB" w14:paraId="7C76D7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F7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D1D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1DB85" w14:textId="0CB984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74F483E" w14:textId="28EB5E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364F0" w14:textId="24D74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4330A" w14:textId="0C4E8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71628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23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302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09AC7E" w14:textId="50BCB6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22B1FDC" w14:textId="21DF83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21CB3" w14:textId="14BD18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00E0" w14:textId="2C1235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21FF2" w14:paraId="07013EE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B7AA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DD9E1B" w14:textId="2E8BF7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11073D44" w14:textId="0AF91A4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C609CE" w14:textId="77672B9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31535" w14:textId="259E69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7856EB" w14:paraId="737D22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7546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CB7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AE2DCE" w14:textId="2E5BE2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1D1FEACA" w14:textId="39A83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F0EA3" w14:textId="796406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17973" w14:textId="2FF08D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7856EB" w14:paraId="171C2F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077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88D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CBF2220" w14:textId="19CBFE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8CF306" w14:textId="53AE80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1F60" w14:textId="11D59F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45275" w14:textId="26AB9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00DF24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E18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277B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871139" w14:textId="49DDF3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ACB9EF" w14:textId="0077E8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5D3F9" w14:textId="4A2FE0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1E29B" w14:textId="59AB0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47135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A4A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6E4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0C3E3" w14:textId="56C7B1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3B27D29A" w14:textId="6676E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73072" w14:textId="22414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A385D" w14:textId="65CD1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7856EB" w14:paraId="35F162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BD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ABE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AB95B0" w14:textId="01B6B6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339A6A10" w14:textId="17A3B4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BB95" w14:textId="7C0B7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01FD1" w14:textId="7FAE7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7856EB" w14:paraId="6F3058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A1B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B742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93B530" w14:textId="382D14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4A9AD50B" w14:textId="1755F0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BE256" w14:textId="0890B9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6C0D3" w14:textId="27753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7856EB" w14:paraId="5BA826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813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DCA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497D40" w14:textId="2AEF73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56E03D" w14:textId="234398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52B6C" w14:textId="47EA5A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FAEF8" w14:textId="56540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C611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98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02EA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199129" w14:textId="500F9B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9E28DFD" w14:textId="5BFDA4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F050" w14:textId="0EC5F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F8E4" w14:textId="25FD46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856EB" w14:paraId="34A3E7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D29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540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FC904A" w14:textId="2D4DB8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381D5A" w14:textId="7E11F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B07EC" w14:textId="353C72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B6E2" w14:textId="404D38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89DDC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B5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300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041025" w14:textId="487653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EEC45C4" w14:textId="3C548F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D4073" w14:textId="466AA6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E6A39" w14:textId="17C0A4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60D4C7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12B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C7F7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D22129" w14:textId="290AD3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604F1F8C" w14:textId="2C6654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A2F26" w14:textId="5BA94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FB739" w14:textId="414F8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7856EB" w14:paraId="637C2F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99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1FF5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7D2770" w14:textId="738FFB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5EB912" w14:textId="5E4553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C905" w14:textId="2835CD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2AAB9" w14:textId="30BBC8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502D1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5BF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405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F14E044" w14:textId="61D091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EEC4A79" w14:textId="6B9634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1DF85" w14:textId="55A20F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8C9CF" w14:textId="38A40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7856EB" w14:paraId="3A6C20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D25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CF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F001DB6" w14:textId="2C8051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0B4B8" w14:textId="49B78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1DC5F" w14:textId="10A32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00713" w14:textId="662D82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7856EB" w14:paraId="52BEBC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CE6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9542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AD706C" w14:textId="6EBD04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BEB16F" w14:textId="2E280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9ACC4" w14:textId="49A325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5B2F1" w14:textId="1353BA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05FA5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A3C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2972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6CFB59" w14:textId="7222AB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AF352CE" w14:textId="53DCE4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A1FF" w14:textId="3AD721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F8289" w14:textId="1A138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5096E2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B4F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A917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0AF14D" w14:textId="1AC040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D7C880" w14:textId="5A10E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3B2D0" w14:textId="7A75A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FA702" w14:textId="11324E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4ADC3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EFB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609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006B976" w14:textId="62B330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D05B5EB" w14:textId="7C703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0A7E1" w14:textId="302C9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51C5C" w14:textId="24575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7856EB" w14:paraId="40ACC0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084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8534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208EDB" w14:textId="7D3F7B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A155841" w14:textId="169EC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77048" w14:textId="42C952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B5C9D" w14:textId="03F0F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354B54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514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6F2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58DAB8" w14:textId="0F7B68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CBB90F" w14:textId="7BD8E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43B9" w14:textId="1A3003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DF0C9" w14:textId="1EE1DE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51C0DF7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1667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F46016" w14:textId="27506D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216EDB5" w14:textId="572516D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9F7B2" w14:textId="766A597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903151" w14:textId="324B42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7856EB" w14:paraId="26BDBA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DFC6"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9F5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5EF850" w14:textId="1980C9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68E1A5" w14:textId="29982E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2AD9" w14:textId="1E5721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9A3CD" w14:textId="611BF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2EC055E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32C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B6DE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43E2D4" w14:textId="32741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61A36C" w14:textId="1618B5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76037" w14:textId="5B13A1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31318" w14:textId="52242A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BDA8D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BAF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02C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9285975" w14:textId="31ABF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FCBC5D" w14:textId="1C0C7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13FA" w14:textId="1E69F5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22FA4" w14:textId="7FED1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B1AF1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2C3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CB4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1E52413" w14:textId="5B34A4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A5F1AC" w14:textId="42E609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54E98" w14:textId="34473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4E17A" w14:textId="2F7ABE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1F30A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A7A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24C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4D67453" w14:textId="72546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397721" w14:textId="02DCB1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C2B2B" w14:textId="777C19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0E5F6" w14:textId="488B21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3F0B6D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EF0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2F3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338CAE" w14:textId="0EC40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A89E43" w14:textId="321B7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C733D" w14:textId="0F62F6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DD182" w14:textId="3B047C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58725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44D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5465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0680C35" w14:textId="26A54D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2A94B95" w14:textId="74B46C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57690" w14:textId="362A4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22737" w14:textId="06F0F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7856EB" w14:paraId="1CC606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A36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BC6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D96A9F" w14:textId="1760D6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DC403C" w14:textId="59E95C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1BE9" w14:textId="54F969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7285" w14:textId="245E26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DA602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E5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323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8017092" w14:textId="654D3F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488FF7" w14:textId="1E7C7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7EB8A" w14:textId="178F41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41428" w14:textId="2F8AB4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882C0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2E7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C048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25FAE4" w14:textId="522C36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16ECD9" w14:textId="3FEE3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90984" w14:textId="7C6228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EC7C5" w14:textId="56B33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FF8E1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62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DA1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A4E1CA9" w14:textId="66E13B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AE7FBF" w14:textId="54241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7A1FF" w14:textId="487BC6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E84C8" w14:textId="5AFC90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0928D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B8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6F7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304E80" w14:textId="29A83A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A4035CD" w14:textId="34446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CE73F" w14:textId="2372C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01356" w14:textId="0B6E96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7856EB" w14:paraId="46CE68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F32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1CB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5219AEB" w14:textId="578C7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4127ED" w14:textId="1F9E0A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80FE" w14:textId="73D3E3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7E92" w14:textId="1A4352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0F2EDE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B32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87D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F4472F" w14:textId="6D2E7A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BB72E" w14:textId="2499B6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F4923" w14:textId="46CA1E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58CFF" w14:textId="569D54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7856EB" w14:paraId="7D9E49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7AD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902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242515" w14:textId="7AED6C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AF5724" w14:textId="1E2A7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E8FB" w14:textId="6300D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CA40C" w14:textId="652E2C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0E3512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0D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EADD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14BAFA0" w14:textId="0FE9EA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9D8922" w14:textId="1453EA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2A86E" w14:textId="63A2E0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45DF4" w14:textId="4D57CB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04E59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5F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AE76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4B3C05" w14:textId="7BF7A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4A661B" w14:textId="61D8DF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BEEED" w14:textId="426248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9E120" w14:textId="2C111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4472EC9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CF11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37902F9" w14:textId="7D994E5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73F695" w14:textId="753BD8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C769CC" w14:textId="3B9BE1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32B5BD" w14:textId="2939848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7856EB" w14:paraId="29EC0D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B9AB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B8F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E41CAC" w14:textId="5595E3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602C9BC5" w14:textId="114F17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0B1A1" w14:textId="6089F3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B37E4" w14:textId="7F1246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7856EB" w14:paraId="4490E6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B5C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B6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CF0844" w14:textId="238BA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57CD71F" w14:textId="62F2C4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7F81" w14:textId="15166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3707" w14:textId="3B1ACD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0B3B76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856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EB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A3EF4B" w14:textId="5061CD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1FBDF5" w14:textId="0956B6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70BD7" w14:textId="6C529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DF48D" w14:textId="2BB7C4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2F467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1C0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E37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2A96D" w14:textId="4FC33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BA667F" w14:textId="591036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AF1A8" w14:textId="23A970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56C9C" w14:textId="009AC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24E61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18B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2C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C97EB66" w14:textId="142DD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1B2EAB7B" w14:textId="125919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5583C" w14:textId="6A1F3B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6EBBB" w14:textId="5C83F6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7856EB" w14:paraId="2CFB86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07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BFDB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F06409" w14:textId="33B12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3AAD52" w14:textId="1FCB34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80CE3" w14:textId="71339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34219" w14:textId="73DA4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DCF9A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EE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4E4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33C8C1" w14:textId="194BF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A9657C" w14:textId="0D65AC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729ED" w14:textId="28D0E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047D0" w14:textId="76A72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3DA2DD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2E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A67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85033B2" w14:textId="69CFE9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7DC0A0E" w14:textId="0DF615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A57C" w14:textId="6E082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5D2F" w14:textId="64F0C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7856EB" w14:paraId="5D3DC9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389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2EB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A207686" w14:textId="2E6B12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6FA5EF" w14:textId="619D80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7E97" w14:textId="6A6CB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E4C9B" w14:textId="3AF9E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4611E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287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E3F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AEB95" w14:textId="378E33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7C7020" w14:textId="26EAFA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6298F" w14:textId="0AEAA8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513AF" w14:textId="735B0F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453B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748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5F7C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2F10BD" w14:textId="6F72F3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A20A49" w14:textId="372147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17474" w14:textId="04759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D4921" w14:textId="2D0B8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22852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20F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A5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9D1013" w14:textId="0E011B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6DE9" w14:textId="79EB79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B68A5" w14:textId="54C170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A7C74" w14:textId="50B48B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8C409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07D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C48C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E1D211" w14:textId="4F7C8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4497BC" w14:textId="7CB1D9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E0507" w14:textId="4D4655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3AF97" w14:textId="6BF5AC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63006E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5DE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9CB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F9DF555" w14:textId="37BB44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98477" w14:textId="7D430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B80C0" w14:textId="491092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73671" w14:textId="788063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7856EB" w14:paraId="3499D2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BFE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5F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1B7185" w14:textId="541DD2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ECE43" w14:textId="26CF1B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BBD1A" w14:textId="5385B7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26356" w14:textId="415C7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6CA9B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06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09FA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194AF2" w14:textId="722AD8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055CDCC4" w14:textId="66F05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DFD2E" w14:textId="299C16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6AD79" w14:textId="50D11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7856EB" w14:paraId="257906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E0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869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1F49F6" w14:textId="5629A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654426" w14:textId="1E695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44138" w14:textId="270E8A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6CBE5" w14:textId="4D138E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7D0A263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CF6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9522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C189CC" w14:textId="60BB1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D0129B" w14:textId="6376E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68055" w14:textId="0DC375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5DCF3" w14:textId="07E57F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44C9CA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95D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5AD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706A91" w14:textId="50C05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4F566" w14:textId="47CD85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710CB" w14:textId="0AD348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BF1D8" w14:textId="34C170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7856EB" w14:paraId="4A015A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7EF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766C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6FFD27" w14:textId="193AF0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4F6EA7" w14:textId="593D6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4B9F5" w14:textId="64E1BE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EDC2C" w14:textId="21325B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856EB" w14:paraId="70DEF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D9E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535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4987002" w14:textId="54D088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70DA017" w14:textId="7CE0A0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3885F" w14:textId="374DE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35B36" w14:textId="5160B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732416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134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4144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A1C1D" w14:textId="2C99A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6B45735A" w14:textId="722F8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73669" w14:textId="55E974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F3795" w14:textId="22F92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7856EB" w14:paraId="30BAD9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44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9295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36503" w14:textId="017BF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A71AB3" w14:textId="7C6FD8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338C" w14:textId="625A6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E58A1" w14:textId="660DD1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13F44A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3BD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905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79FB2B5" w14:textId="55D42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796B5" w14:textId="1E7B42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D6623" w14:textId="7FD699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41207" w14:textId="06D163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21FF2" w14:paraId="5F26141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E2525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E7D14D2" w14:textId="01FCF1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6F946785" w14:textId="62266F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54521A" w14:textId="5C43E99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DE81CA" w14:textId="439DB1C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221FF2" w14:paraId="27EF6B1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EDF2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B229DC0" w14:textId="29721B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A0AA166" w14:textId="2F66D11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DE86F1" w14:textId="3E28D8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EBB0ED" w14:textId="7F679DE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7856EB" w14:paraId="707065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BEF8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1D5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283202B" w14:textId="7D82B8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B75C22D" w14:textId="1D154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706CB" w14:textId="56DE5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CA0C4" w14:textId="6D4B5A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7856EB" w14:paraId="2DF92D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37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86B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2E9B1CF" w14:textId="63D6F3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A5739F9" w14:textId="6FF7E3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7F540" w14:textId="75EA7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7263" w14:textId="0BD5E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7856EB" w14:paraId="007084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C3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FAE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86411F4" w14:textId="38D07A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21183ED" w14:textId="7EF4E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DD1D" w14:textId="3F5193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555FD" w14:textId="13EB2D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856EB" w14:paraId="72B7B4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7E3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B4F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5DE690" w14:textId="7913D2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E62CE84" w14:textId="4DA00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A49A" w14:textId="3FFD3E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C6B28" w14:textId="400665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7856EB" w14:paraId="605A27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DED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52F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EE6F13B" w14:textId="491F8D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CC1343C" w14:textId="619378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DA66E" w14:textId="14D424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6B27C" w14:textId="08CC49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7856EB" w14:paraId="34B1B0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594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FE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CC6862" w14:textId="7694DF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6CD5F75" w14:textId="6B5AA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3B58B" w14:textId="7EC61F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84526" w14:textId="08C87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7856EB" w14:paraId="3E0B43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594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0361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92929" w14:textId="0C404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ADD0B4B" w14:textId="7A47C8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730C3" w14:textId="22325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66DB3" w14:textId="28BF9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7856EB" w14:paraId="0F286C7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9CC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8003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ED716F" w14:textId="193225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6258A49" w14:textId="772805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FFFD" w14:textId="3EA386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7536" w14:textId="0EC89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7856EB" w14:paraId="162DA2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5C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0B4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F8CFAB" w14:textId="7BDEA3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54385B3" w14:textId="4F8AF3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CEECD" w14:textId="1B2541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23951" w14:textId="48148A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7856EB" w14:paraId="133912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588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133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497CB9C" w14:textId="4340FD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E6B0B1E" w14:textId="6CDB7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669DF" w14:textId="041549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86009" w14:textId="3820FC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7856EB" w14:paraId="6845AF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6B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A92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1B3A56" w14:textId="2CF44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F99CF15" w14:textId="5A85C9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A2A4E" w14:textId="1D493C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5A55D" w14:textId="149DCD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21FF2" w14:paraId="71D3EA0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7D1D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1A1772" w14:textId="64839B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C02514C" w14:textId="470429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F5A520" w14:textId="4CB147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CCB8A2" w14:textId="4EF996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7856EB" w14:paraId="645E53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5095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36A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916B70E" w14:textId="77B673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7797DA9" w14:textId="0E5CDD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6939C" w14:textId="1ECA92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9B200" w14:textId="3C5FC2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7856EB" w14:paraId="73B008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F3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011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724508" w14:textId="7B75A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4CF0612" w14:textId="1A9853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8A2EC" w14:textId="4EBA1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F3563" w14:textId="0E570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7856EB" w14:paraId="163F30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9980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A2C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6D8CEF6" w14:textId="2F6EDD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6888544" w14:textId="52389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D49A3" w14:textId="206024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EB414" w14:textId="554A03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7856EB" w14:paraId="57E689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6BC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7E6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D5520D" w14:textId="77BD19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9B983E7" w14:textId="534502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6242F" w14:textId="5B794A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7153C" w14:textId="6293A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7856EB" w14:paraId="40980F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119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354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89AD38" w14:textId="08257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9C70846" w14:textId="664D4D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317C" w14:textId="361B1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82389" w14:textId="457713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7856EB" w14:paraId="74E3DA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BA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E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5641D19" w14:textId="646B55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CBD29B7" w14:textId="53C672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61EF6" w14:textId="2EFB7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E6FCC" w14:textId="70B5EC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7856EB" w14:paraId="6ACBA4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A72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DA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8083B" w14:textId="2689B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19073A9" w14:textId="44FAB9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E507" w14:textId="4F38D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BEDB8" w14:textId="6BBD4A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7856EB" w14:paraId="647775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647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BCF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AB7C632" w14:textId="5A380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73B4D33" w14:textId="340750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D599F" w14:textId="785777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3F62B" w14:textId="74A91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856EB" w14:paraId="7EF182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39F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A5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DF2A456" w14:textId="47578F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0977E1D" w14:textId="30F0B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DF694" w14:textId="3BC54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94FA7" w14:textId="3F54A1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7856EB" w14:paraId="4BAE70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690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684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C1B2020" w14:textId="10563B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7AC45EB" w14:textId="1AA28B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F720" w14:textId="1F507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F6DA6" w14:textId="6A82A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7856EB" w14:paraId="56642F5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0F2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39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6601CB" w14:textId="0C41D0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15FA6C9" w14:textId="542FF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E1EEC" w14:textId="7DD450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51C86" w14:textId="693D95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221FF2" w14:paraId="5CC75A2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94E0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4B38DE8" w14:textId="0E9C1C9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757C091" w14:textId="49C6EA9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8358DD" w14:textId="5F071DA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F4D620" w14:textId="0FA6CD0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7856EB" w14:paraId="54FA96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B2DF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E35D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E54BC8" w14:textId="7F0C02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4991219" w14:textId="0D77D2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113C" w14:textId="732557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A27EE" w14:textId="56356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7856EB" w14:paraId="258C1B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E1A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C0E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548BFA" w14:textId="5C359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28ABB93" w14:textId="216B08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AFABA" w14:textId="1D24AE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18305" w14:textId="6C74AE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7856EB" w14:paraId="5D035F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033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6E5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702517" w14:textId="4F0A7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74BDBB0" w14:textId="3C9625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7E434" w14:textId="4EAEA4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A5CB4" w14:textId="37E202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7856EB" w14:paraId="2DF9C1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5B3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7836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89785D" w14:textId="5431C5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BDB4F1E" w14:textId="5B856E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708BD" w14:textId="7D28E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2881" w14:textId="1026A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7856EB" w14:paraId="6A3231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696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3C48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AC2AB8" w14:textId="693D54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9EFB786" w14:textId="084B6F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088FC" w14:textId="61BF22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2EC0" w14:textId="051A78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7856EB" w14:paraId="2957DD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12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08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F343D6A" w14:textId="7EE2B9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224C162" w14:textId="18FEF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B9715" w14:textId="0CAE9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FC93D" w14:textId="22BFED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7856EB" w14:paraId="3F09F4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68A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231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1A73CC" w14:textId="30957E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09D9399F" w14:textId="1A2DDA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43A70" w14:textId="13BE22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C4F1" w14:textId="30EFA5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7856EB" w14:paraId="44F7FC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74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EAA6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7CE035" w14:textId="06B0D0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9B2051B" w14:textId="04310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AAAF5" w14:textId="4812B7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D6426" w14:textId="588DCD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7856EB" w14:paraId="6139FA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B5C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CC7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34CFC2" w14:textId="109750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A13350B" w14:textId="0F59D5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6D298" w14:textId="48B33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9E4C4" w14:textId="7A2EC9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21FF2" w14:paraId="0145591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E6FD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9F539DD" w14:textId="3D301F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B993F3" w14:textId="2ECF9A9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DA1C0" w14:textId="2D6FB4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E31FBD" w14:textId="7C5269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7856EB" w14:paraId="61FAE23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77D9D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CED020F" w14:textId="4BD8020D"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B74FB4D" w14:textId="73F1533E"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98A92" w14:textId="73E9F27A"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A5D576" w14:textId="61019E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7856EB" w14:paraId="5DA57F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5235B"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4FE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08DFF0" w14:textId="39D5C2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0483AD71" w14:textId="7E93E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184D1" w14:textId="02C0C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2BAE" w14:textId="13DF0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7856EB" w14:paraId="61D3D8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1F6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5CAA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DCDD62" w14:textId="0EC48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925DB96" w14:textId="667AB6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BAF3" w14:textId="402844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1AB42" w14:textId="49021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856EB" w14:paraId="6C7848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36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A6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418F820" w14:textId="3BDD47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CF3B84B" w14:textId="092DA6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1F8D4" w14:textId="525AE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39FDA" w14:textId="234E4A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856EB" w14:paraId="69117E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2D1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7B7C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FD22DF3" w14:textId="2491B0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D39A942" w14:textId="682FA7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F049F" w14:textId="22A41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111B7" w14:textId="6D7DD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21FF2" w14:paraId="0CB1AB3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CEFF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2EC89E" w14:textId="74ABA8C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1D35933" w14:textId="62EE259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11C07C" w14:textId="53EA24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122F6A" w14:textId="5E84C46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7856EB" w14:paraId="5D7F11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D9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8AF7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4FCE9B" w14:textId="3B2A08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7CB5E580" w14:textId="44B67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24D7E" w14:textId="1BC82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3CD7D" w14:textId="1AFA4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7856EB" w14:paraId="62A2D8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998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96D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68D3C61" w14:textId="6AE7F7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3523B4B" w14:textId="11653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96EDB" w14:textId="44BBD4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EB3C2" w14:textId="64F3E7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7856EB" w14:paraId="21A001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6EB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D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8B43A60" w14:textId="10526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05082" w14:textId="68853E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910C" w14:textId="03B66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26316" w14:textId="059BA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21FF2" w14:paraId="3248F14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7137B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741E96" w14:textId="37880F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DC61A90" w14:textId="15D9E3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F5D763" w14:textId="3C1099B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954B8F9" w14:textId="45AD57B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221FF2" w14:paraId="04E79E9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D6CA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21D915E" w14:textId="102AE8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5E890E" w14:textId="5BAD0C6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BCC9FC" w14:textId="56E66D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9D919A" w14:textId="442EF0A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7856EB" w14:paraId="43535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C7C1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192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7F43DF" w14:textId="7EE2D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B739D" w14:textId="66A57A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F3151" w14:textId="7E18EB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BDC0" w14:textId="368AF2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1C36DF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F7C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BDCF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67B7A3" w14:textId="688B2C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C9087" w14:textId="31EB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15A3F" w14:textId="5CC8D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FD623" w14:textId="08580B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707982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647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22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2DF3584" w14:textId="1BAF2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4FAC5" w14:textId="45335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52E09" w14:textId="0094D1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3DA45" w14:textId="1DA878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A80C5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E59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A1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8C2F5F" w14:textId="61200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209E2" w14:textId="6ECA13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E9AF" w14:textId="122CF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EBC75" w14:textId="0D16DA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2DF8A8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9F0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0909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58F129" w14:textId="6A1081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8A415" w14:textId="7F2DB2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BB2F0" w14:textId="4BF83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C7DF2" w14:textId="1A8EF9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FB824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872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52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555FCE" w14:textId="604997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92FD7" w14:textId="249AD1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D01F4" w14:textId="046C5B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C5FC" w14:textId="097991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25256C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E2D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F1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90D01FC" w14:textId="2D72A7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20207" w14:textId="39215F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4AC72" w14:textId="2931AA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86C74" w14:textId="58FEF3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0F8207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55E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A1F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7B87BAA" w14:textId="1A8D9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D2AC1" w14:textId="6D2DEE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E3403" w14:textId="6CF10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2159" w14:textId="24D01E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7856EB" w14:paraId="32AFF4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4A4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6F6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8B0641" w14:textId="53B27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BACE0" w14:textId="25F353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3EF3B" w14:textId="1CCD69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D8CD1" w14:textId="15C21D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29EA59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E3D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538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55DEA" w14:textId="55B64D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F09D24" w14:textId="2422A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964B0" w14:textId="3AFDD8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8A261" w14:textId="46466A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2CC411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489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AA0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A279A3" w14:textId="78B7F9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139A7" w14:textId="4F22E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BAE6" w14:textId="61758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7CD83" w14:textId="26131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1FE4F8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E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19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CCEF68" w14:textId="3B7DE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954D5" w14:textId="1B4B7A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82003" w14:textId="47DE7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0C227" w14:textId="2FA903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6A146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092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E4E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AD4D8F" w14:textId="0D9D18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85200B" w14:textId="71FE72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B2F93" w14:textId="21533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CCB56" w14:textId="129C6C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397371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63F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5621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14FD8" w14:textId="7F718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0E77C" w14:textId="252201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D6DF8" w14:textId="1708D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0888E" w14:textId="0F4842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856EB" w14:paraId="70ECD5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CB5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2CD1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23C275" w14:textId="222E1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E7ABB6" w14:textId="60761D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36192" w14:textId="490D27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1302" w14:textId="1DB7CD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153EF6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B05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050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FA4BEC" w14:textId="0FDDC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3F657E" w14:textId="38C4E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548F" w14:textId="2727BF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9DE38" w14:textId="2B354D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4C1180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971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718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40E963" w14:textId="0D3E25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64213" w14:textId="1AFED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194D6" w14:textId="00C4F0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7CFF4" w14:textId="66C08D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4126B1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1A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6691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5B09C0" w14:textId="783A5A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1D587" w14:textId="7EC3BF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98086" w14:textId="15D4E8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5E6A" w14:textId="286AAA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21FF2" w14:paraId="183E0F0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F95D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DA2F09B" w14:textId="2734952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F52BF2" w14:textId="3D7E83A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3C13F" w14:textId="14BA0D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398206" w14:textId="19DFEA5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7856EB" w14:paraId="5AE71D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23F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53D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294285E" w14:textId="1ECD6D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D4F4D" w14:textId="27BAF5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81CCE" w14:textId="74DC0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B5F0E4" w14:textId="7E8891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856EB" w14:paraId="2187A3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13D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EC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EBC29" w14:textId="558EC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52EC9" w14:textId="1D0A03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BBB5" w14:textId="7D960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F975" w14:textId="3A8303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655C90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375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41B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F41D1C" w14:textId="4F4CDD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0DB42E" w14:textId="088FA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62FF6" w14:textId="50AAFC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AD5E5" w14:textId="69034E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74C330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9F8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236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4EC851" w14:textId="1D8F8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79E3" w14:textId="73072E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9E41" w14:textId="61D88F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30492" w14:textId="51499F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203638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97C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C92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9ED289" w14:textId="342B67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F7D73" w14:textId="5C2CA2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CA101" w14:textId="401D4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9A9DC" w14:textId="7E810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5F410E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4A5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A70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7E52A46" w14:textId="45DB8D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3A9C0" w14:textId="10F639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4214A" w14:textId="15A75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D4FF" w14:textId="592DD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7856EB" w14:paraId="5CC224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48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705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7331F7" w14:textId="539566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0A626" w14:textId="4AC84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DC57" w14:textId="52D231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BDBF5" w14:textId="44309E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7DC2BD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AB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7AAB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5C0763" w14:textId="7BDAA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45EEC" w14:textId="61BA79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A443F" w14:textId="5EF316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90DC9" w14:textId="72A6A7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21FF2" w14:paraId="3EFE587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3030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9F75DEF" w14:textId="127183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B7D7B" w14:textId="32FD9C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69A17D" w14:textId="230AB55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650F08" w14:textId="6EE2AB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7856EB" w14:paraId="1F17A1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557D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71E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32BC814" w14:textId="2074E9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79D48" w14:textId="77CAF8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9A0DC" w14:textId="5DCA2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ACD942" w14:textId="5C5B0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7856EB" w14:paraId="32ECD0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713BB"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D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E380A3C" w14:textId="048A4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D8421" w14:textId="2DD804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2A1C8" w14:textId="59AAE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54D8C" w14:textId="7E4EC0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7856EB" w14:paraId="4C5C94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AF9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DB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0E06ECA" w14:textId="510228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070603" w14:textId="43CFB8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77A3" w14:textId="57BBE3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053D2" w14:textId="7B986F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7856EB" w14:paraId="5663BD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BD4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4F4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08D2882" w14:textId="265C23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57F21E" w14:textId="08696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06282" w14:textId="0857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FE793" w14:textId="30CAC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7856EB" w14:paraId="3255B2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471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DA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4231AD" w14:textId="799C52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78A119" w14:textId="5858FD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92176" w14:textId="4D778C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57C7D" w14:textId="07A45F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1CC3EA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748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971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D139F8" w14:textId="483E3C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EA9D448" w14:textId="1400BD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1AB4B" w14:textId="4FB23A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52D9E" w14:textId="582E11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856EB" w14:paraId="55E8E9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F84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B13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693FF6" w14:textId="6871CA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C7A6F2" w14:textId="6FC602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C5EF1" w14:textId="4DA0A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312E7" w14:textId="3F0E6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4972F49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38B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312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AECC1AD" w14:textId="059995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7CF03AE" w14:textId="0E59B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D1163" w14:textId="7010C3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E160" w14:textId="2E463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7856EB" w14:paraId="15C433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F3B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B97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12C663" w14:textId="1930D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19902" w14:textId="08B138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C1C9" w14:textId="73436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109E" w14:textId="61E2CA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7856EB" w14:paraId="57614D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E2E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19A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D8C77A" w14:textId="671DB1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69763A" w14:textId="6B8286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95FEB" w14:textId="6C0CD6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193D5" w14:textId="2D791A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856EB" w14:paraId="071C0D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7B7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BF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EBD3F0" w14:textId="7F8D45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192E8478" w14:textId="6F2D0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CA0C0" w14:textId="6A0695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9F39" w14:textId="09292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7856EB" w14:paraId="7D14E1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C4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799F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FA0A92" w14:textId="755EE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745038" w14:textId="3FD75E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62B44" w14:textId="4113A6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6AF04" w14:textId="63513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3D05B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47C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B702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DECFDC" w14:textId="540412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4D8E6A3" w14:textId="09D038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4F280" w14:textId="24B00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7F8EE" w14:textId="3D6947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21FF2" w14:paraId="6CDE5BD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C548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702CAE8" w14:textId="57B7CF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EEB4A" w14:textId="522F443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055AE2" w14:textId="43C9C6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7C8A9C" w14:textId="5D31B69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7856EB" w14:paraId="3659C9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006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B2DC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187034" w14:textId="017A0E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56237" w14:textId="2CE34E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5C468" w14:textId="2FE9C9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C76E4" w14:textId="6BA9D9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5CE78E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976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69C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649D38" w14:textId="0EA7A3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02C36" w14:textId="57991E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CD64E" w14:textId="37BE5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63B23" w14:textId="0CE745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574EF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378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8493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5CF43C" w14:textId="75FDE2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258F2" w14:textId="08EAD5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09C3" w14:textId="60C63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2737B" w14:textId="3CE036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47C429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44F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1D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3D03A6" w14:textId="33860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1DF62" w14:textId="5C3449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3719F" w14:textId="3C7933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A8B05" w14:textId="495E4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53660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19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11F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FACF02" w14:textId="7906EB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42830" w14:textId="749BA0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69693" w14:textId="516D1A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B6247" w14:textId="40C896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4D6695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76B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03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9AECA8" w14:textId="5080F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5D36F" w14:textId="1CF4A5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FA19" w14:textId="0C92D0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39ACE" w14:textId="337DE2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7856EB" w14:paraId="71229F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64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E4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23DA0AF" w14:textId="7F63CD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14A403A" w14:textId="0C3AAC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C511" w14:textId="2A3742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AE868" w14:textId="070331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7856EB" w14:paraId="2FE8F9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CA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A17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ACC47C0" w14:textId="785082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970BC" w14:textId="5F1775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A9ED" w14:textId="3BCEC8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1A377" w14:textId="5A1C60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334AE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11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F5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51ADA7" w14:textId="0EB026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FE87E" w14:textId="0C7931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6D0F6" w14:textId="3CE4C0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4722" w14:textId="160EC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7856EB" w14:paraId="0AC75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62C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9B77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2EEC9A" w14:textId="08DA7A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78A2A" w14:textId="637CC5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C4C44" w14:textId="746442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6B2D5" w14:textId="55B3E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B5500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2C5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F75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6E2BB1" w14:textId="002239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F1458" w14:textId="4144C3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C5527" w14:textId="15F40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B8332" w14:textId="6B6F0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7E2EB3B" w14:textId="77777777" w:rsidTr="00221FF2">
        <w:trPr>
          <w:trHeight w:val="20"/>
        </w:trPr>
        <w:tc>
          <w:tcPr>
            <w:tcW w:w="86" w:type="pct"/>
            <w:tcBorders>
              <w:top w:val="nil"/>
              <w:left w:val="single" w:sz="4" w:space="0" w:color="000000"/>
              <w:bottom w:val="nil"/>
              <w:right w:val="nil"/>
            </w:tcBorders>
            <w:shd w:val="clear" w:color="auto" w:fill="auto"/>
            <w:vAlign w:val="center"/>
            <w:hideMark/>
          </w:tcPr>
          <w:p w14:paraId="47082C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FA08F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DBB9E78" w14:textId="5E6F7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B6099" w14:textId="6EEDB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A2EE" w14:textId="7F89D5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833AA" w14:textId="1EED3D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21FF2" w14:paraId="561947E2" w14:textId="77777777" w:rsidTr="00221FF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76714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88BF7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CAB959A" w14:textId="3489BF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3D971887" w14:textId="78248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894B5E0" w14:textId="488E7F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C12537A" w14:textId="2DB06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21FF2" w14:paraId="21A8BAA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E79DC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A9C3AED" w14:textId="34BA49D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D5DF4" w14:textId="66760BF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5A3AE6" w14:textId="5495C1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925A8D" w14:textId="683B046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221FF2" w14:paraId="30E4CAC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C5913"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C21CA6" w14:textId="530AD51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1D19C" w14:textId="7855298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634E8C" w14:textId="7F92AD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C93AE2" w14:textId="353AD34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7856EB" w14:paraId="42328B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392C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394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A53E789" w14:textId="6736A5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FE66483" w14:textId="1AD23D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AC517" w14:textId="48AE5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7D27C" w14:textId="3BFA4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7856EB" w14:paraId="64B31D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7FC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8D0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76B4C0" w14:textId="49609A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2C0114AD" w14:textId="3F30AC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2EC1E" w14:textId="5E4969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9085F" w14:textId="362E62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7856EB" w14:paraId="7AC9EA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61E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879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171E201" w14:textId="0B641A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8F8249F" w14:textId="40FCB3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19C97" w14:textId="2FDB2D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10282" w14:textId="2ECCAD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7856EB" w14:paraId="36C67B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1A6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D7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4A27E9" w14:textId="1ACED1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EE9EA64" w14:textId="3DEFD8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1C283" w14:textId="1E2AB7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000AC" w14:textId="43A605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7856EB" w14:paraId="057952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281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F52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292101" w14:textId="695FA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DE3E79F" w14:textId="1C4855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AACF" w14:textId="48C78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A9E57" w14:textId="74030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7856EB" w14:paraId="72542A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7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4E97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BE8494" w14:textId="3FCD6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5F0FAA1" w14:textId="648973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BDCA9" w14:textId="046A4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D27FE" w14:textId="7487F0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7856EB" w14:paraId="0F879F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225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51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848881E" w14:textId="26F9BF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19AB1E7" w14:textId="62E6F7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7BDF0" w14:textId="61EC62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E83EB" w14:textId="2EEE59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7856EB" w14:paraId="4393C8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120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9708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ADCC1F" w14:textId="451941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27C9122" w14:textId="611823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8B752" w14:textId="08EC0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82E8" w14:textId="0878A8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7856EB" w14:paraId="01183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CEA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631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95E509C" w14:textId="67AC25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324758AC" w14:textId="34878A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19CD1" w14:textId="2D0F45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9F212" w14:textId="0C95C4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7856EB" w14:paraId="6A9F6A5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799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A746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F7B73" w14:textId="4D01AB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F981B" w14:textId="54831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B3FE3" w14:textId="23ED39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EDFE0" w14:textId="444F6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21FF2" w14:paraId="548761B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E8C62"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1C2EBF" w14:textId="355CEC6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3A1022" w14:textId="1C1164F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9B6EB" w14:textId="1111FA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3B06F9" w14:textId="73C18FF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7856EB" w14:paraId="5100FC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D5CF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51A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00CEA2" w14:textId="3B7A6C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A03F93D" w14:textId="76A0F7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D7193" w14:textId="77117E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FB20" w14:textId="4A244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7856EB" w14:paraId="5B66FB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166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A9F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0A8C4FD" w14:textId="3C09F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599D7AE" w14:textId="2A3AB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409C5" w14:textId="59062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7C96B" w14:textId="2CDBA0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7856EB" w14:paraId="4F1C59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DC0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F75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136F7E3" w14:textId="00F60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4D0A511" w14:textId="0E3247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962B4" w14:textId="7AC03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C71F4" w14:textId="4911CB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7856EB" w14:paraId="0A84CB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EE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32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A01391D" w14:textId="030BB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2BF8DFBC" w14:textId="39D98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BECBE" w14:textId="26CA7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5E667" w14:textId="7EF1C3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7856EB" w14:paraId="0BE7BA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04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600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DBB10DD" w14:textId="205A27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C82E21F" w14:textId="7674A4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9B86B" w14:textId="1295B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4D621" w14:textId="518F9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856EB" w14:paraId="3658B7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BC7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9052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69A6E" w14:textId="2D91BC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CFF46D3" w14:textId="3090FA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CF6D3" w14:textId="0E3313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5E540" w14:textId="0DB21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856EB" w14:paraId="019BCF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78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094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AD943" w14:textId="105A68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DBD8C39" w14:textId="706D2B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938FA" w14:textId="4C8D0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B997" w14:textId="7C0A8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21FF2" w14:paraId="2CA3C1E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139D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955CBA" w14:textId="50B00D6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132C87" w14:textId="06E8C31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A01288" w14:textId="07A5FB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F3BCEF" w14:textId="5F6C516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7856EB" w14:paraId="43D8CD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3047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F87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2574E2D" w14:textId="0935D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A5ED1B6" w14:textId="2C44BF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02A41" w14:textId="1C452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1E91C" w14:textId="741D2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7856EB" w14:paraId="63FAD9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B6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295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A45698" w14:textId="34FE7E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E9AF4B7" w14:textId="049020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CEBE" w14:textId="4B5AC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A4D0D" w14:textId="244D2C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7856EB" w14:paraId="46C396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94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01D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66ED59" w14:textId="7A1AD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2AC516B" w14:textId="02E342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C206F" w14:textId="0A3CD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FC65" w14:textId="17DC1E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7856EB" w14:paraId="3BD370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BC2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49EC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AB16AC" w14:textId="6FF737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591A60B" w14:textId="5655D6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BBA82" w14:textId="074B0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EBDC7" w14:textId="322CA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7856EB" w14:paraId="0E094B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09C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7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273E44" w14:textId="62BB1A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68C5A4C" w14:textId="53CE13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0D3CD" w14:textId="364EE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A472D" w14:textId="5C2FA2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217CCA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E22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CCF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D67EC46" w14:textId="1FA14E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01DC2" w14:textId="5A072D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7DB6" w14:textId="130682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D679C" w14:textId="46FDC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856EB" w14:paraId="73D2EA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6E4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AC6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C3BBC68" w14:textId="344EC3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B7AEA9" w14:textId="47EEDE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44ACF" w14:textId="711E5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6B0A0" w14:textId="7AEEBD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617794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FE9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7145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3F9E3" w14:textId="2264DF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C6660B7" w14:textId="1926E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93202" w14:textId="2328B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0555C" w14:textId="0393EA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7856EB" w14:paraId="668CF4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54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7236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F643B0" w14:textId="5F37B1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18FC155" w14:textId="05D5A8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8A03C" w14:textId="7CF4FA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80D24" w14:textId="432CF1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7856EB" w14:paraId="220F1A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CC9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027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622314" w14:textId="602097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2E89BCC" w14:textId="1E92AA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D994F" w14:textId="2487A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F2806" w14:textId="2DAA2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7856EB" w14:paraId="51627F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287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8F3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0CF513A" w14:textId="06826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C6BFAE8" w14:textId="56C04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58926" w14:textId="088765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B3BD0" w14:textId="279983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856EB" w14:paraId="4EDB78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B1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9E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859A7D4" w14:textId="52789B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28821D7" w14:textId="49F66C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2D4A" w14:textId="591DF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15736" w14:textId="46D501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856EB" w14:paraId="21A07A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5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602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FEEAC5B" w14:textId="6E648C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256F3CD" w14:textId="1AB07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3EA06" w14:textId="59635A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5A6E6" w14:textId="3C3C3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7856EB" w14:paraId="6CCA5F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0D7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384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6872C34" w14:textId="59707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AB7A393" w14:textId="6B147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B32B0" w14:textId="5C5A59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4868B" w14:textId="7FF6B9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490921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C9C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36E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7E74053" w14:textId="27306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D9B67F9" w14:textId="6FC7F1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0A1A8" w14:textId="0A152A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6A0F2" w14:textId="22D0FB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7856EB" w14:paraId="42DE89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A176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0FF8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76C35" w14:textId="6F08AE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D1EED64" w14:textId="245698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601C0" w14:textId="4B8ACC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DF64B" w14:textId="48230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7856EB" w14:paraId="0654E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99B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991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3766FE9" w14:textId="04EADE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1B01CCF" w14:textId="6857C6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D889" w14:textId="253C8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8E779" w14:textId="6BB63F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50ECAF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92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64D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CB8C94" w14:textId="007DFC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2DCB165" w14:textId="0A9446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E3DA5" w14:textId="5A72DE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FC09B" w14:textId="11128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7856EB" w14:paraId="3C1305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86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25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50FCCDCC" w14:textId="7A55F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6FEE65" w14:textId="2FAACA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1A193FA8" w14:textId="775471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BD4E4" w14:textId="23D11A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7856EB" w14:paraId="09B4FA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5FE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4C2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3B6771" w14:textId="44648A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1FC0EB9" w14:textId="07A2F5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DC3A5" w14:textId="06E599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751E" w14:textId="469C6B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21FF2" w14:paraId="6B9B7FA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A20D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C9CD7D" w14:textId="59DB68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D0D0D" w14:textId="2646B3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F4A80FD" w14:textId="68FD5B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435EE0" w14:textId="10017F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7856EB" w14:paraId="7DAEFF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E1A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DB61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3DBA3A" w14:textId="03A368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D1E2141" w14:textId="4370E7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A0D1" w14:textId="5DAD8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C4279" w14:textId="5CB0D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7856EB" w14:paraId="16CEBE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C73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0FD5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0493D4" w14:textId="7FA40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80AF3" w14:textId="058C3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8EB70" w14:textId="5CB80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F563" w14:textId="4DD206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856EB" w14:paraId="28149E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568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9FA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479524" w14:textId="3F26E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3312C38" w14:textId="15F8EA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A2548" w14:textId="52996C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4F2D5" w14:textId="38E93E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7856EB" w14:paraId="55DE2C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926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CFC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94199DE" w14:textId="2CF07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4B8C207" w14:textId="759B7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83AFF" w14:textId="2DFD6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C01CE" w14:textId="3E87A4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7856EB" w14:paraId="50E603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95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9F9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5CBD6A" w14:textId="426007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1DB84BE" w14:textId="4166AA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042D1" w14:textId="2F062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024F1" w14:textId="3E399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856EB" w14:paraId="05BBC4A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95A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3A6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2CBBEA7" w14:textId="070045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D5DFB7C" w14:textId="0200A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5B6B0" w14:textId="6E2C2E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E547B" w14:textId="4802C3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7856EB" w14:paraId="3953B1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42F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FA1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C604EE" w14:textId="0E3932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9B7DC6E" w14:textId="65F7C5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023C0" w14:textId="739C0E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87B01" w14:textId="471CF8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7856EB" w14:paraId="05648C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EB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90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EEE83" w14:textId="636E67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5B00DEB3" w14:textId="6FC06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C51F8" w14:textId="5FF3FB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161E0" w14:textId="1E1D58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7856EB" w14:paraId="4F93DC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87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12F8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9891BB" w14:textId="7CDAC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3D1B5DF1" w14:textId="612AA0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FCA6E" w14:textId="4A262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5BCAB" w14:textId="72A7C8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7856EB" w14:paraId="056484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18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957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319871E" w14:textId="3576DC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5618695" w14:textId="32074C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BF31" w14:textId="1841C9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BC6E" w14:textId="705540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7856EB" w14:paraId="5ACAC7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B9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6724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9FE02" w14:textId="05325B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0F256D6" w14:textId="504973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A2DD9" w14:textId="29A879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E36E" w14:textId="57337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7856EB" w14:paraId="2D1C4E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C2EF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192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4D515D2" w14:textId="7BD081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DB2C7F8" w14:textId="5BC39D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E5526" w14:textId="4DFDD3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58DC3" w14:textId="7CE32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7856EB" w14:paraId="5A2D63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A7F1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ABC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54C3D80" w14:textId="0B213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8E03A7A" w14:textId="46176D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30587F" w14:textId="503B0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FFBD8" w14:textId="232C6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7856EB" w14:paraId="259D34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01A9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9D30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316CCA" w14:textId="391039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A275289" w14:textId="5FA006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FA62" w14:textId="51DC85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34650" w14:textId="0B3E6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856EB" w14:paraId="07F27B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8206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F3A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FF2EE5" w14:textId="25D8D1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B6E501" w14:textId="72F68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C1ABA" w14:textId="170439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A105C" w14:textId="36B4F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7856EB" w14:paraId="52CF47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8D4C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8037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94A49" w14:textId="4E0FB8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4A3C7DB" w14:textId="3A425B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707C8" w14:textId="23262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25ABA" w14:textId="233433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21FF2" w14:paraId="75745BD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FA6AA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5D9AF94" w14:textId="23AD319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081,348.53 </w:t>
            </w:r>
          </w:p>
        </w:tc>
        <w:tc>
          <w:tcPr>
            <w:tcW w:w="675" w:type="pct"/>
            <w:tcBorders>
              <w:top w:val="nil"/>
              <w:left w:val="nil"/>
              <w:bottom w:val="single" w:sz="4" w:space="0" w:color="000000"/>
              <w:right w:val="single" w:sz="4" w:space="0" w:color="000000"/>
            </w:tcBorders>
            <w:shd w:val="clear" w:color="A5A5A5" w:fill="A5A5A5"/>
            <w:noWrap/>
            <w:vAlign w:val="bottom"/>
            <w:hideMark/>
          </w:tcPr>
          <w:p w14:paraId="4B319BCE" w14:textId="6461664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932FBE9" w14:textId="242B51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43F6FDD3" w14:textId="0208F66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444,212.93 </w:t>
            </w:r>
          </w:p>
        </w:tc>
      </w:tr>
      <w:tr w:rsidR="00221FF2" w14:paraId="3969795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55A26"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E901914" w14:textId="04F8B4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91EF3B9" w14:textId="7C409A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378E9C9" w14:textId="63C65B4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0AD74E0" w14:textId="6356BA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7856EB" w14:paraId="6F69A8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0A86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9D1F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698477" w14:textId="6154B9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130BB3DB" w14:textId="3F3DA3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F9E3E" w14:textId="04DAE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68783" w14:textId="55D9B5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7856EB" w14:paraId="7E3767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D21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9AFC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99779" w14:textId="70B01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834D48D" w14:textId="4A0386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AE5A9" w14:textId="0D073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96654" w14:textId="796C00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7856EB" w14:paraId="2264BB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D62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732B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614D7B" w14:textId="0C739C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7DE62798" w14:textId="666B01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9FB9B" w14:textId="68FA0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60B1A" w14:textId="4C4911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7856EB" w14:paraId="24CD4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EF90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1F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F8A0EF" w14:textId="2F66B5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D42A068" w14:textId="4CC589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0765E" w14:textId="5800D3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9E404" w14:textId="2A6533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7856EB" w14:paraId="7F7509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E8D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D6F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9EC02" w14:textId="1BA6C6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641001F5" w14:textId="3154D4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8104F" w14:textId="7739B9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68DA6" w14:textId="6BDE0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7856EB" w14:paraId="5C8C24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DBE2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41B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D748B3" w14:textId="4BBD28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A0CC37C" w14:textId="248F0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43854" w14:textId="7DC815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19E8C" w14:textId="4A62B1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7856EB" w14:paraId="6C88FA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03C5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76C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8900E18" w14:textId="5188F8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09796F89" w14:textId="0A8488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892D2" w14:textId="052AB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530AB" w14:textId="4A5810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7856EB" w14:paraId="0D6C2D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5573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F1A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8E0BA7F" w14:textId="14672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05F4FB6" w14:textId="2A304A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CE15" w14:textId="2CA6E2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BFB15" w14:textId="63FE73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7856EB" w14:paraId="2F4B90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45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1D6A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3811B" w14:textId="09159B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A8CBF81" w14:textId="7DE93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B7168" w14:textId="33566E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A8FCD" w14:textId="58FA01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7856EB" w14:paraId="1E64FA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CACBA"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B169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8F63F8" w14:textId="1D0048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3FFB0BC1" w14:textId="7BB729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EC76D" w14:textId="1B6B6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720B" w14:textId="7B3AE8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7856EB" w14:paraId="32703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80B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2C8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6EEE97" w14:textId="180E9E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7C3E994" w14:textId="7DC0B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49AA0" w14:textId="4C6152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A0CA704" w14:textId="64191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7856EB" w14:paraId="39FAFC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381F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DAD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4CDAF4" w14:textId="2C64B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1478AE77" w14:textId="2AE89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9CD64" w14:textId="2713B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95E13" w14:textId="12B9F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7856EB" w14:paraId="172140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D84B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86B7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B5EB2AF" w14:textId="0ACF0F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AF994E1" w14:textId="391EB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4324" w14:textId="1FB8F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9C041" w14:textId="12E03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7856EB" w14:paraId="67EB58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6759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C3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D54941B" w14:textId="16B65D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0C2DD93" w14:textId="38C9E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1D5B" w14:textId="423405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1F471" w14:textId="1F2B54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7856EB" w14:paraId="261363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99B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009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16A47F" w14:textId="346073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06B16DBD" w14:textId="396BFA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B97B7" w14:textId="2C500A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4031" w14:textId="660A7E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7856EB" w14:paraId="7C1ACD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AB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505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FA1CAC" w14:textId="7E43A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702AB372" w14:textId="4B556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08C3" w14:textId="5CCCC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3ED7F" w14:textId="5985AE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7856EB" w14:paraId="46F482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008B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BED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7EC7AF" w14:textId="32962F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5DBF3A72" w14:textId="001945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21842" w14:textId="60C888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96494" w14:textId="3F7912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7856EB" w14:paraId="4B68BF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9381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AC2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631676" w14:textId="3564BE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0A616704" w14:textId="0E6EB6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B621" w14:textId="602C69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CFA3C" w14:textId="595D6B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7856EB" w14:paraId="50B9E8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23E6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009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58BBE96" w14:textId="625630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1D1B5AEF" w14:textId="2FC4C6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C3F84" w14:textId="4DBA6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D89BC" w14:textId="53A12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7856EB" w14:paraId="62ACCE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7FC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D18F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B2EBC8" w14:textId="3A7373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E0C38C3" w14:textId="22132C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A7A44" w14:textId="7F5F73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4BFB" w14:textId="42E213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7856EB" w14:paraId="797BDE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46B2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065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12DCA1" w14:textId="532467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BA6F35E" w14:textId="5D4E5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1FB0" w14:textId="22481F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61CE" w14:textId="3C5EEF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7856EB" w14:paraId="4BE641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877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E5A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C054132" w14:textId="4A288F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60A2F0CE" w14:textId="2FBD00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5FD0046" w14:textId="157261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07DC8" w14:textId="287B05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7856EB" w14:paraId="4DB293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9ED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4E0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BC8BCB2" w14:textId="7E300E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4EFBC1DE" w14:textId="60147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494D3F" w14:textId="6F42C6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53D6F" w14:textId="381B7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7856EB" w14:paraId="031A35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24D1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8D3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79C48D" w14:textId="2288E9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5C764C22" w14:textId="51B3E4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984E" w14:textId="2AE6F9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6CE04" w14:textId="1DB7C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7856EB" w14:paraId="24445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95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AE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5DF3BD" w14:textId="67DDC2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75C882E" w14:textId="26D63C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1238E" w14:textId="0AFE0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DC612" w14:textId="0EA901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7856EB" w14:paraId="6509C3E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9C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5DC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F7BD5C" w14:textId="19A135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42835B5" w14:textId="682C8B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13EF0" w14:textId="6448BA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86364" w14:textId="0DF3D3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7856EB" w14:paraId="353CEE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C4C5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18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21FC4B" w14:textId="5EB7D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BD8CA0D" w14:textId="51104D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C117D" w14:textId="03670D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7CE2A" w14:textId="0EFEE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221FF2" w14:paraId="125353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115BC"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1FBD717" w14:textId="766FCF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757768B1" w14:textId="4C5D2E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F83841" w14:textId="453D67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92C318" w14:textId="022147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7856EB" w14:paraId="3564AB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5F2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8DD0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044B73A" w14:textId="0DB219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73609CE" w14:textId="50131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30697" w14:textId="0500DF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0B822" w14:textId="435DA0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7856EB" w14:paraId="7E6FA5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A01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A20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32AF42E" w14:textId="63BA4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1E67043" w14:textId="438FAF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953A" w14:textId="2656FD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B893" w14:textId="024B7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7856EB" w14:paraId="68E6B3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735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491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6815406" w14:textId="14935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A8136AE" w14:textId="562E7C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B9C81" w14:textId="235FBC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00544" w14:textId="7E495B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7856EB" w14:paraId="4879E1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7F9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D7E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2E7184" w14:textId="2E18CB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FC5C7D2" w14:textId="27310D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883A" w14:textId="7DE743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D0BD" w14:textId="31696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7856EB" w14:paraId="1EA464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4B8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BD1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30B70D2" w14:textId="5D06F2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48F4049A" w14:textId="28C453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15964" w14:textId="02271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F3C2D" w14:textId="322CD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7856EB" w14:paraId="4EF3F6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15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EC9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33D291" w14:textId="244A5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2921D394" w14:textId="5131DB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E9282" w14:textId="3AE819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7527A" w14:textId="1EF80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7856EB" w14:paraId="7A123F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740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BC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DAB6C96" w14:textId="007E8E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447199D9" w14:textId="1DBB65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7EE20" w14:textId="4BF188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28B9" w14:textId="7A4158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221FF2" w14:paraId="00BCD0D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82F0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A0110C3" w14:textId="52285D0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81,051.9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ECCDEC" w14:textId="4F9237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A4C2B4" w14:textId="706B699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E69C7" w14:textId="3528FC1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72,961.30 </w:t>
            </w:r>
          </w:p>
        </w:tc>
      </w:tr>
      <w:tr w:rsidR="007856EB" w14:paraId="7ADBB6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4578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F33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14ABEB" w14:textId="054A6C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7F142830" w14:textId="515D8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6C721" w14:textId="1A40E9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2030B" w14:textId="339837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7856EB" w14:paraId="55EE04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1CA5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58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9D804" w14:textId="556BA1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7,031.45 </w:t>
            </w:r>
          </w:p>
        </w:tc>
        <w:tc>
          <w:tcPr>
            <w:tcW w:w="675" w:type="pct"/>
            <w:tcBorders>
              <w:top w:val="nil"/>
              <w:left w:val="nil"/>
              <w:bottom w:val="single" w:sz="4" w:space="0" w:color="000000"/>
              <w:right w:val="single" w:sz="4" w:space="0" w:color="000000"/>
            </w:tcBorders>
            <w:shd w:val="clear" w:color="auto" w:fill="auto"/>
            <w:noWrap/>
            <w:vAlign w:val="bottom"/>
            <w:hideMark/>
          </w:tcPr>
          <w:p w14:paraId="2030D245" w14:textId="475F9F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F591E" w14:textId="5B8048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E0A8DC7" w14:textId="4E6497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3,831.85 </w:t>
            </w:r>
          </w:p>
        </w:tc>
      </w:tr>
      <w:tr w:rsidR="007856EB" w14:paraId="0AC507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14D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39E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92D2D" w14:textId="4009B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846F947" w14:textId="6E4F1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0224" w14:textId="7F8712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D07E8" w14:textId="2B6772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7856EB" w14:paraId="66C89D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1368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8558B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AA555B" w14:textId="2ADBA5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F993FDB" w14:textId="74E43F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37196" w14:textId="15A767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97274" w14:textId="19492C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7856EB" w14:paraId="0490F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CDB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FEB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C00BCE" w14:textId="638C48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4491C922" w14:textId="679C55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DDFB63" w14:textId="64360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0A01DD3C" w14:textId="52E04A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7856EB" w14:paraId="3534DA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5E2E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F1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20E6C22" w14:textId="7DA22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E5704AE" w14:textId="36EE12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B5B671E" w14:textId="22C3A8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C8FD6EA" w14:textId="2C522F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7856EB" w14:paraId="0C70D8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893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833F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FE3F8E" w14:textId="2E0CFA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39D9069A" w14:textId="38B503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55DF02FB" w14:textId="07D7E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24A7F" w14:textId="2CA814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7856EB" w14:paraId="00BFDC7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1B6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165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B5C80F" w14:textId="09A49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CC89BC0" w14:textId="7EC719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BE659" w14:textId="1E4798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0B6C1" w14:textId="64238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7856EB" w14:paraId="530757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966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44E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50068D" w14:textId="4C6AD1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5184037" w14:textId="71075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5485" w14:textId="6BE53C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B6AA6" w14:textId="27117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7856EB" w14:paraId="4B201B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CF98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D4E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8809AF1" w14:textId="7436CF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68C4E3B1" w14:textId="5E0211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FFCD4" w14:textId="1926B8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330B3" w14:textId="290297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7856EB" w14:paraId="2E5ED4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E254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999B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7A0746" w14:textId="2CB78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375D888" w14:textId="3EC4F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938C" w14:textId="761EB2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96043" w14:textId="1FFCB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7856EB" w14:paraId="4AFF7C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4D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78A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6C9ED1B" w14:textId="3EB07D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3B9A0F6F" w14:textId="317D85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DB16" w14:textId="5C96BD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79298" w14:textId="47360C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7856EB" w14:paraId="48DDFC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AC1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FF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B902BF7" w14:textId="12E8C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4F359F4" w14:textId="7A9A64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CEBA76" w14:textId="6F72FA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40C06" w14:textId="103D4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7856EB" w14:paraId="69C557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7136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0C1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380B25" w14:textId="4A2D43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A1060E9" w14:textId="54942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95A6" w14:textId="22400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D453" w14:textId="1FFE05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221FF2" w14:paraId="3321FA4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949E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F23E8E0" w14:textId="1F9085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FA98C53" w14:textId="360FB5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7939C5" w14:textId="6D8E778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AA30E2" w14:textId="3CC1AD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7856EB" w14:paraId="174675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C88F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FEE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4247FD2" w14:textId="7EC65A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674889BB" w14:textId="53351C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8C118" w14:textId="7A467D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4A0B7" w14:textId="66F07A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7856EB" w14:paraId="2D90AE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390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7F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E80B2F1" w14:textId="253229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A5DB9F8" w14:textId="68EB5B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420A7" w14:textId="759B3B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5A465" w14:textId="3942E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7856EB" w14:paraId="4A423F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48E9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E5F4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098094" w14:textId="76BB7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596958B" w14:textId="3FEE2F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3BEED" w14:textId="09FA9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0643D" w14:textId="4B2BC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7856EB" w14:paraId="42FC89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4DBD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3F0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A4ED31C" w14:textId="07B1A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3D05C5D2" w14:textId="3150D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CB74" w14:textId="5DDE6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3E387" w14:textId="2B12A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7856EB" w14:paraId="795E44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D732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82B0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87E031" w14:textId="3FA19C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28B0B588" w14:textId="201FC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0F44E" w14:textId="75834D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91C44" w14:textId="353F4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7856EB" w14:paraId="468DC2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72B5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66A2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73CAFD" w14:textId="3E17FD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23F1DCF" w14:textId="2E9DD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75622" w14:textId="3B4699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1838" w14:textId="0E8E26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7856EB" w14:paraId="381C2B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9335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333A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D2279F" w14:textId="5EEA22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6146EC4E" w14:textId="5CC97D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45B9A" w14:textId="5C2491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B1908" w14:textId="44C5B0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7856EB" w14:paraId="749180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E5C8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2FD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521CC" w14:textId="6E178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48FE6F04" w14:textId="15B7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5D979" w14:textId="745D34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4DBCF" w14:textId="2B4072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7856EB" w14:paraId="372229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5E6FA"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ABD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C0847D" w14:textId="77E6C7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DA77D1B" w14:textId="2B6AF5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782E0" w14:textId="167DE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48DD7" w14:textId="43702C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7856EB" w14:paraId="4EB6BD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D22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AAE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BD1D678" w14:textId="39655DA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C1DC230" w14:textId="17AE9D7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AF8A5F" w14:textId="5E27F0A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5C3DAB" w14:textId="1F723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7856EB" w14:paraId="2BA3E0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49BC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E3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26415F" w14:textId="65D9F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6C6AE" w14:textId="42EC53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0F401" w14:textId="2B1D4D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8854" w14:textId="1DC05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221FF2" w14:paraId="57E36A4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EFE6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3A18531" w14:textId="2689772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367F53E3" w14:textId="3349B7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C1EFF3" w14:textId="341ECB8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1F17DE" w14:textId="1FA677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r>
      <w:tr w:rsidR="007856EB" w14:paraId="0374E8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FC5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D41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0BA9E2" w14:textId="08F500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4B8100EB" w14:textId="408AA3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D0B98" w14:textId="2A275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27FFE" w14:textId="02BBF4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7856EB" w14:paraId="1424E4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42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CFD1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D6F204" w14:textId="27D9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675" w:type="pct"/>
            <w:tcBorders>
              <w:top w:val="nil"/>
              <w:left w:val="nil"/>
              <w:bottom w:val="single" w:sz="4" w:space="0" w:color="000000"/>
              <w:right w:val="single" w:sz="4" w:space="0" w:color="000000"/>
            </w:tcBorders>
            <w:shd w:val="clear" w:color="auto" w:fill="auto"/>
            <w:noWrap/>
            <w:vAlign w:val="bottom"/>
            <w:hideMark/>
          </w:tcPr>
          <w:p w14:paraId="4C0F4AEF" w14:textId="73B1E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A979B" w14:textId="5CAB0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6D48C" w14:textId="09A0CF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7856EB" w14:paraId="3BC500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A9F8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D7A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C2B29" w14:textId="007929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C00A9A6" w14:textId="6D1B4C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91267" w14:textId="61B84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3F61A" w14:textId="5BFC23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7856EB" w14:paraId="532778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7CD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F9A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9A882B" w14:textId="0A654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F668899" w14:textId="0BC532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5183" w14:textId="01F4D2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AF936" w14:textId="02875C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7856EB" w14:paraId="025454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CE8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FA2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6998F1" w14:textId="4783B0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301D164A" w14:textId="3E3C7B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CEC52" w14:textId="2B7B84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30505" w14:textId="14D127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7856EB" w14:paraId="12A874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66B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B6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FA8C45" w14:textId="21B6B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4DE41BAA" w14:textId="5C193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387A" w14:textId="0716E3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1737D" w14:textId="6E0EB7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7856EB" w14:paraId="73B04C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9EBC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7C4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D14A954" w14:textId="7C776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7CB0E649" w14:textId="5CD3CD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F7881" w14:textId="5ED4E3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EBB9E" w14:textId="25424E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7856EB" w14:paraId="7A7304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83C6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15F2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B0D50EA" w14:textId="5BA6E9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18E5D563" w14:textId="72A078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7E92B" w14:textId="49E827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8E4EC" w14:textId="251DA2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221FF2" w14:paraId="784FF61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EC45D"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F3FDEC0" w14:textId="41F6640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516A14" w14:textId="30A5A3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5F64B2" w14:textId="1A1467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A6DBEE" w14:textId="38449B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7856EB" w14:paraId="101515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0351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13BF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069507" w14:textId="275E5A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08FF1A7" w14:textId="10B7F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671C7" w14:textId="3625BE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7BE87" w14:textId="20F016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7856EB" w14:paraId="61D2F0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AA9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961C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8043B" w14:textId="23875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79E6FA1C" w14:textId="57B25E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60A98" w14:textId="362F0A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13DF6" w14:textId="53C2E4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7856EB" w14:paraId="6D948E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1261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EF51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DE1DB" w14:textId="1292A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34EE4841" w14:textId="30EC8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6BA35" w14:textId="552BBE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25FDD" w14:textId="67ECD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7856EB" w14:paraId="6276B1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FAAB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644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6F61C8" w14:textId="6D5E80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50709CC" w14:textId="1A391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D6A4" w14:textId="2EEA9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A0B0C" w14:textId="16CB1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7856EB" w14:paraId="1A2472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0F2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555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2E5EA6" w14:textId="6D88A1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FF1D37A" w14:textId="3F8640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AF2F7" w14:textId="0A31F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7F37B" w14:textId="6A0DED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7856EB" w14:paraId="6E9E57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4C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A322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034954" w14:textId="43BA4A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E2104B7" w14:textId="36A3E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EBB39" w14:textId="54A96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12BE9" w14:textId="775B3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7856EB" w14:paraId="46D1F4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0B1A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B82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49CDCD" w14:textId="525D78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7A68DC41" w14:textId="15B82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69EF4" w14:textId="025D7F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CBB7F" w14:textId="5DAFEC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7856EB" w14:paraId="392481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03B3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C6CF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D44BB" w14:textId="474992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3C027D38" w14:textId="386EAB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AAB87" w14:textId="606A17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3403F" w14:textId="5049E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7856EB" w14:paraId="0A6D9C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6634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B80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9C6816" w14:textId="6E53D2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695214CB" w14:textId="0D2591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492E1" w14:textId="13492B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38121" w14:textId="2BF050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221FF2" w14:paraId="34112AB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09F4AD"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AFC4DEA" w14:textId="044234A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C45E546" w14:textId="30DD1BE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796B0C" w14:textId="478A8C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0C832E" w14:textId="030D441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221FF2" w14:paraId="22EA9AD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F9DD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378381F" w14:textId="3ED64A6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0DDB60" w14:textId="05560EA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A5AABE" w14:textId="40D1D60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94360D" w14:textId="24F495D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7856EB" w14:paraId="34911E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214C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3C9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1FCE2" w14:textId="02B510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C7F5819" w14:textId="66EC9C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3836E" w14:textId="733A92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616B0" w14:textId="21FA7D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7856EB" w14:paraId="5F7FCC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8CB7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1F8B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1004BD" w14:textId="7FFE2A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492823B" w14:textId="088282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D46B" w14:textId="5DAD90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3F58B" w14:textId="139E0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7856EB" w14:paraId="5BAAE2F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F62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6F5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4D7658" w14:textId="22DD6C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4C1F30D" w14:textId="11635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5EE8B" w14:textId="53B4B6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D4CDF" w14:textId="332653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7856EB" w14:paraId="270ECF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593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9E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834B58A" w14:textId="7BB9FF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69252501" w14:textId="5CC53E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98834" w14:textId="2770F5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B21DB" w14:textId="1AF2B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7856EB" w14:paraId="41055F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D3FD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7EC6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362E92" w14:textId="4D2399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BA5857C" w14:textId="17F7C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B5D9" w14:textId="0E4BE6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0A77" w14:textId="511C8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21FF2" w14:paraId="0976912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757D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4329094" w14:textId="6115D3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148B1" w14:textId="30F5946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AEA0B7" w14:textId="772362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587469" w14:textId="1F9560E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7856EB" w14:paraId="51B30F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B30B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31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C08FF03" w14:textId="4572DA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2C0954" w14:textId="17B64D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EC34B" w14:textId="3B3D64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6DDAC" w14:textId="1DD86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21FF2" w14:paraId="3E37D3F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9242A"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B6D5580" w14:textId="69CA9A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75B4BC" w14:textId="60D543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A39B10" w14:textId="0A315D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809DF1" w14:textId="024FD0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7856EB" w14:paraId="5F1656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B3A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771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F1619A" w14:textId="786231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3A23AB" w14:textId="6BC34F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71EFA" w14:textId="3146ED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C3E15" w14:textId="0B2BE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3E2A10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EF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943C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094FE7" w14:textId="3E8B1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4B365E" w14:textId="10A48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1B21A" w14:textId="59349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A7653" w14:textId="4C494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7856EB" w14:paraId="446248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1F5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23F3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2F54C7" w14:textId="2D9110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ED43A8D" w14:textId="039B6C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6E80C" w14:textId="1E623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F060" w14:textId="062E17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166CA2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238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7D07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395B10A" w14:textId="74ADD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B58282" w14:textId="4DE72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C7FB4" w14:textId="559E5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C0B5B" w14:textId="751D2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50DF03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AF5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1C5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85A0A05" w14:textId="4CF5A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3F18D1" w14:textId="084758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C9D6" w14:textId="7A5CD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7149F" w14:textId="5B2DA6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5A7DA5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814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849B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3DFCF2" w14:textId="3D066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C1DB00C" w14:textId="177A7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797EB" w14:textId="77A599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C113A" w14:textId="1851F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7856EB" w14:paraId="3D09AB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217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36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05C946" w14:textId="3D551E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1073E4D" w14:textId="074C3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DC879" w14:textId="480563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07BC8" w14:textId="39680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21FF2" w14:paraId="6D319F4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F1E9E"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4467075" w14:textId="72E91C4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552945" w14:textId="7E9A68C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1D2424" w14:textId="0A648DE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005E62" w14:textId="55C9CDC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7856EB" w14:paraId="313A0F1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6F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3615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FB04C0" w14:textId="13941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46F21D08" w14:textId="40262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0893B" w14:textId="1345AC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87A9" w14:textId="7C18F5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540322BE"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30ACA111" w14:textId="69ABCFD5" w:rsidR="00E93D95" w:rsidRDefault="003E4C18" w:rsidP="00E93D95">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1F5DB01" w14:textId="77777777" w:rsidR="00E93D95" w:rsidRDefault="00E93D95" w:rsidP="00E93D95">
      <w:pPr>
        <w:widowControl/>
        <w:spacing w:after="0" w:line="259" w:lineRule="auto"/>
        <w:rPr>
          <w:rFonts w:ascii="Arial" w:eastAsia="Arial" w:hAnsi="Arial" w:cs="Arial"/>
          <w:b/>
          <w:color w:val="002060"/>
          <w:sz w:val="28"/>
          <w:szCs w:val="28"/>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0F1808E"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8115E" w:rsidRPr="0098115E">
        <w:rPr>
          <w:rFonts w:ascii="Arial" w:eastAsia="Times New Roman" w:hAnsi="Arial" w:cs="Arial"/>
          <w:b/>
          <w:bCs/>
          <w:color w:val="0070C0"/>
          <w:sz w:val="24"/>
          <w:szCs w:val="24"/>
          <w:lang w:eastAsia="en-US"/>
        </w:rPr>
        <w:t>1,337,780,478.13</w:t>
      </w:r>
      <w:r w:rsidR="009C2760" w:rsidRPr="009C276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7C3A739F"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8115E" w:rsidRPr="0098115E">
        <w:rPr>
          <w:rFonts w:ascii="Arial" w:eastAsia="Times New Roman" w:hAnsi="Arial" w:cs="Arial"/>
          <w:b/>
          <w:bCs/>
          <w:sz w:val="24"/>
          <w:szCs w:val="24"/>
          <w:lang w:eastAsia="en-US"/>
        </w:rPr>
        <w:t>242,614</w:t>
      </w:r>
      <w:r w:rsidR="0098115E">
        <w:rPr>
          <w:rFonts w:ascii="Arial" w:eastAsia="Times New Roman" w:hAnsi="Arial" w:cs="Arial"/>
          <w:b/>
          <w:bCs/>
          <w:sz w:val="24"/>
          <w:szCs w:val="24"/>
          <w:lang w:eastAsia="en-US"/>
        </w:rPr>
        <w:t xml:space="preserve"> </w:t>
      </w:r>
      <w:r w:rsidRPr="0098115E">
        <w:rPr>
          <w:rFonts w:ascii="Arial" w:eastAsia="Times New Roman" w:hAnsi="Arial" w:cs="Arial"/>
          <w:b/>
          <w:sz w:val="24"/>
          <w:szCs w:val="24"/>
          <w:lang w:val="en-US" w:eastAsia="en-US"/>
        </w:rPr>
        <w:t>family food packs (FFPs)</w:t>
      </w:r>
      <w:r w:rsidRPr="0098115E">
        <w:rPr>
          <w:rFonts w:ascii="Arial" w:eastAsia="Times New Roman" w:hAnsi="Arial" w:cs="Arial"/>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98115E">
        <w:rPr>
          <w:rFonts w:ascii="Arial" w:eastAsia="Times New Roman" w:hAnsi="Arial" w:cs="Arial"/>
          <w:b/>
          <w:sz w:val="24"/>
          <w:szCs w:val="24"/>
          <w:lang w:val="en-US" w:eastAsia="en-US"/>
        </w:rPr>
        <w:t>₱</w:t>
      </w:r>
      <w:r w:rsidR="0098115E" w:rsidRPr="0098115E">
        <w:rPr>
          <w:rFonts w:ascii="Arial" w:eastAsia="Times New Roman" w:hAnsi="Arial" w:cs="Arial"/>
          <w:b/>
          <w:bCs/>
          <w:sz w:val="24"/>
          <w:szCs w:val="24"/>
          <w:lang w:eastAsia="en-US"/>
        </w:rPr>
        <w:t>109,044,477.87</w:t>
      </w:r>
      <w:r w:rsidRPr="0098115E">
        <w:rPr>
          <w:rFonts w:ascii="Arial" w:eastAsia="Times New Roman" w:hAnsi="Arial" w:cs="Arial"/>
          <w:b/>
          <w:bCs/>
          <w:sz w:val="24"/>
          <w:szCs w:val="24"/>
          <w:lang w:eastAsia="en-US"/>
        </w:rPr>
        <w:t>,</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8115E" w:rsidRPr="0098115E">
        <w:rPr>
          <w:rFonts w:ascii="Arial" w:eastAsia="Times New Roman" w:hAnsi="Arial" w:cs="Arial"/>
          <w:b/>
          <w:color w:val="0070C0"/>
          <w:sz w:val="24"/>
          <w:szCs w:val="24"/>
          <w:lang w:val="en-US" w:eastAsia="en-US"/>
        </w:rPr>
        <w:t>205,045,320.73</w:t>
      </w:r>
      <w:r w:rsidR="0098115E">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8115E" w:rsidRPr="0098115E">
        <w:rPr>
          <w:rFonts w:ascii="Arial" w:eastAsia="Times New Roman" w:hAnsi="Arial" w:cs="Arial"/>
          <w:b/>
          <w:bCs/>
          <w:color w:val="0070C0"/>
          <w:sz w:val="24"/>
          <w:szCs w:val="24"/>
          <w:lang w:eastAsia="en-US"/>
        </w:rPr>
        <w:t>363,595,078.11</w:t>
      </w:r>
      <w:r w:rsidR="009C2760" w:rsidRPr="009C276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ayout w:type="fixed"/>
        <w:tblLook w:val="04A0" w:firstRow="1" w:lastRow="0" w:firstColumn="1" w:lastColumn="0" w:noHBand="0" w:noVBand="1"/>
      </w:tblPr>
      <w:tblGrid>
        <w:gridCol w:w="1350"/>
        <w:gridCol w:w="1284"/>
        <w:gridCol w:w="971"/>
        <w:gridCol w:w="1281"/>
        <w:gridCol w:w="1393"/>
        <w:gridCol w:w="1243"/>
        <w:gridCol w:w="1866"/>
      </w:tblGrid>
      <w:tr w:rsidR="0098115E" w:rsidRPr="0098115E" w14:paraId="1F68AC52" w14:textId="77777777" w:rsidTr="0098115E">
        <w:trPr>
          <w:trHeight w:val="20"/>
        </w:trPr>
        <w:tc>
          <w:tcPr>
            <w:tcW w:w="71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EC6CE3" w14:textId="55C6173F" w:rsidR="0098115E" w:rsidRPr="0098115E" w:rsidRDefault="0098115E" w:rsidP="0098115E">
            <w:pPr>
              <w:widowControl/>
              <w:spacing w:after="0" w:line="240" w:lineRule="auto"/>
              <w:jc w:val="center"/>
              <w:rPr>
                <w:rFonts w:ascii="Arial Narrow" w:eastAsia="Times New Roman" w:hAnsi="Arial Narrow"/>
                <w:b/>
                <w:bCs/>
                <w:color w:val="000000"/>
                <w:sz w:val="18"/>
                <w:szCs w:val="18"/>
                <w:lang w:val="en-US" w:eastAsia="en-US"/>
              </w:rPr>
            </w:pPr>
            <w:r w:rsidRPr="007856EB">
              <w:rPr>
                <w:rFonts w:ascii="Arial Narrow" w:eastAsia="Times New Roman" w:hAnsi="Arial Narrow"/>
                <w:b/>
                <w:bCs/>
                <w:color w:val="000000"/>
                <w:sz w:val="18"/>
                <w:szCs w:val="18"/>
              </w:rPr>
              <w:t>REGIONAL / FIELD OFFICE</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1A0566" w14:textId="04E85DE8"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4DF818" w14:textId="5009D136"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FAMILY FOOD PACKS</w:t>
            </w:r>
          </w:p>
        </w:tc>
        <w:tc>
          <w:tcPr>
            <w:tcW w:w="74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233629F" w14:textId="12936AEA"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OTHER FOOD ITEM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85B468C" w14:textId="1304FB0F"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NON-FOOD RELIEF ITEMS</w:t>
            </w:r>
          </w:p>
        </w:tc>
        <w:tc>
          <w:tcPr>
            <w:tcW w:w="99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E726D" w14:textId="0A352217"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TOTAL STANDBY FUNDS &amp; STOCKPILE</w:t>
            </w:r>
          </w:p>
        </w:tc>
      </w:tr>
      <w:tr w:rsidR="0098115E" w:rsidRPr="0098115E" w14:paraId="53ABF8EA" w14:textId="77777777" w:rsidTr="0098115E">
        <w:trPr>
          <w:trHeight w:val="20"/>
        </w:trPr>
        <w:tc>
          <w:tcPr>
            <w:tcW w:w="71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A78EC6" w14:textId="77777777" w:rsidR="0098115E" w:rsidRPr="0098115E" w:rsidRDefault="0098115E" w:rsidP="0098115E">
            <w:pPr>
              <w:widowControl/>
              <w:spacing w:after="0" w:line="240" w:lineRule="auto"/>
              <w:rPr>
                <w:rFonts w:ascii="Arial Narrow" w:eastAsia="Times New Roman" w:hAnsi="Arial Narrow"/>
                <w:b/>
                <w:bCs/>
                <w:color w:val="000000"/>
                <w:sz w:val="18"/>
                <w:szCs w:val="18"/>
                <w:lang w:val="en-US" w:eastAsia="en-US"/>
              </w:rPr>
            </w:pPr>
          </w:p>
        </w:tc>
        <w:tc>
          <w:tcPr>
            <w:tcW w:w="68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1CF241" w14:textId="77777777" w:rsidR="0098115E" w:rsidRPr="0098115E" w:rsidRDefault="0098115E" w:rsidP="0098115E">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2186ADE3" w14:textId="721A7762"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color w:val="000000"/>
                <w:sz w:val="18"/>
                <w:szCs w:val="18"/>
              </w:rPr>
              <w:t>QUANTITY</w:t>
            </w:r>
          </w:p>
        </w:tc>
        <w:tc>
          <w:tcPr>
            <w:tcW w:w="682" w:type="pct"/>
            <w:tcBorders>
              <w:top w:val="nil"/>
              <w:left w:val="nil"/>
              <w:bottom w:val="single" w:sz="4" w:space="0" w:color="auto"/>
              <w:right w:val="single" w:sz="4" w:space="0" w:color="auto"/>
            </w:tcBorders>
            <w:shd w:val="clear" w:color="auto" w:fill="BFBFBF" w:themeFill="background1" w:themeFillShade="BF"/>
            <w:vAlign w:val="center"/>
            <w:hideMark/>
          </w:tcPr>
          <w:p w14:paraId="46C9A41F" w14:textId="78A32058"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TOTAL COST</w:t>
            </w:r>
          </w:p>
        </w:tc>
        <w:tc>
          <w:tcPr>
            <w:tcW w:w="742" w:type="pct"/>
            <w:tcBorders>
              <w:top w:val="nil"/>
              <w:left w:val="nil"/>
              <w:bottom w:val="single" w:sz="4" w:space="0" w:color="auto"/>
              <w:right w:val="single" w:sz="4" w:space="0" w:color="auto"/>
            </w:tcBorders>
            <w:shd w:val="clear" w:color="auto" w:fill="BFBFBF" w:themeFill="background1" w:themeFillShade="BF"/>
            <w:vAlign w:val="center"/>
            <w:hideMark/>
          </w:tcPr>
          <w:p w14:paraId="40AA1E1E" w14:textId="5A741BDF"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59522B1B" w14:textId="3E3760D2" w:rsidR="0098115E" w:rsidRPr="0098115E"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7856EB">
              <w:rPr>
                <w:rFonts w:ascii="Arial Narrow" w:eastAsia="Times New Roman" w:hAnsi="Arial Narrow"/>
                <w:b/>
                <w:bCs/>
                <w:sz w:val="18"/>
                <w:szCs w:val="18"/>
              </w:rPr>
              <w:t>TOTAL COST</w:t>
            </w:r>
          </w:p>
        </w:tc>
        <w:tc>
          <w:tcPr>
            <w:tcW w:w="99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4C8C37" w14:textId="77777777" w:rsidR="0098115E" w:rsidRPr="0098115E" w:rsidRDefault="0098115E" w:rsidP="0098115E">
            <w:pPr>
              <w:widowControl/>
              <w:spacing w:after="0" w:line="240" w:lineRule="auto"/>
              <w:rPr>
                <w:rFonts w:ascii="Arial Narrow" w:eastAsia="Times New Roman" w:hAnsi="Arial Narrow"/>
                <w:b/>
                <w:bCs/>
                <w:i/>
                <w:iCs/>
                <w:color w:val="000000"/>
                <w:sz w:val="18"/>
                <w:szCs w:val="18"/>
                <w:lang w:val="en-US" w:eastAsia="en-US"/>
              </w:rPr>
            </w:pPr>
          </w:p>
        </w:tc>
      </w:tr>
      <w:tr w:rsidR="0098115E" w:rsidRPr="0098115E" w14:paraId="3F2A0FD7"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779082C" w14:textId="77777777" w:rsidR="0098115E" w:rsidRPr="0098115E" w:rsidRDefault="0098115E" w:rsidP="0098115E">
            <w:pPr>
              <w:widowControl/>
              <w:spacing w:after="0" w:line="240" w:lineRule="auto"/>
              <w:jc w:val="center"/>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TOTAL</w:t>
            </w:r>
          </w:p>
        </w:tc>
        <w:tc>
          <w:tcPr>
            <w:tcW w:w="684" w:type="pct"/>
            <w:tcBorders>
              <w:top w:val="nil"/>
              <w:left w:val="nil"/>
              <w:bottom w:val="single" w:sz="4" w:space="0" w:color="auto"/>
              <w:right w:val="single" w:sz="4" w:space="0" w:color="auto"/>
            </w:tcBorders>
            <w:shd w:val="clear" w:color="auto" w:fill="D9D9D9" w:themeFill="background1" w:themeFillShade="D9"/>
            <w:vAlign w:val="center"/>
            <w:hideMark/>
          </w:tcPr>
          <w:p w14:paraId="493B2752"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660,095,601.42</w:t>
            </w:r>
          </w:p>
        </w:tc>
        <w:tc>
          <w:tcPr>
            <w:tcW w:w="517" w:type="pct"/>
            <w:tcBorders>
              <w:top w:val="nil"/>
              <w:left w:val="nil"/>
              <w:bottom w:val="single" w:sz="4" w:space="0" w:color="auto"/>
              <w:right w:val="single" w:sz="4" w:space="0" w:color="auto"/>
            </w:tcBorders>
            <w:shd w:val="clear" w:color="auto" w:fill="D9D9D9" w:themeFill="background1" w:themeFillShade="D9"/>
            <w:vAlign w:val="center"/>
            <w:hideMark/>
          </w:tcPr>
          <w:p w14:paraId="7D605C7D"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242,614</w:t>
            </w:r>
          </w:p>
        </w:tc>
        <w:tc>
          <w:tcPr>
            <w:tcW w:w="682" w:type="pct"/>
            <w:tcBorders>
              <w:top w:val="nil"/>
              <w:left w:val="nil"/>
              <w:bottom w:val="single" w:sz="4" w:space="0" w:color="auto"/>
              <w:right w:val="single" w:sz="4" w:space="0" w:color="auto"/>
            </w:tcBorders>
            <w:shd w:val="clear" w:color="auto" w:fill="D9D9D9" w:themeFill="background1" w:themeFillShade="D9"/>
            <w:vAlign w:val="center"/>
            <w:hideMark/>
          </w:tcPr>
          <w:p w14:paraId="74C9103B"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bookmarkStart w:id="1" w:name="_Hlk64125138"/>
            <w:r w:rsidRPr="0098115E">
              <w:rPr>
                <w:rFonts w:ascii="Arial Narrow" w:eastAsia="Times New Roman" w:hAnsi="Arial Narrow"/>
                <w:b/>
                <w:bCs/>
                <w:color w:val="000000"/>
                <w:sz w:val="18"/>
                <w:szCs w:val="18"/>
                <w:lang w:val="en-US" w:eastAsia="en-US"/>
              </w:rPr>
              <w:t>109,044,477.87</w:t>
            </w:r>
            <w:bookmarkEnd w:id="1"/>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6080AC21"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205,045,320.73</w:t>
            </w:r>
          </w:p>
        </w:tc>
        <w:tc>
          <w:tcPr>
            <w:tcW w:w="662" w:type="pct"/>
            <w:tcBorders>
              <w:top w:val="nil"/>
              <w:left w:val="nil"/>
              <w:bottom w:val="single" w:sz="4" w:space="0" w:color="auto"/>
              <w:right w:val="single" w:sz="4" w:space="0" w:color="auto"/>
            </w:tcBorders>
            <w:shd w:val="clear" w:color="auto" w:fill="D9D9D9" w:themeFill="background1" w:themeFillShade="D9"/>
            <w:vAlign w:val="center"/>
            <w:hideMark/>
          </w:tcPr>
          <w:p w14:paraId="43586234"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363,595,078.11</w:t>
            </w:r>
          </w:p>
        </w:tc>
        <w:tc>
          <w:tcPr>
            <w:tcW w:w="994" w:type="pct"/>
            <w:tcBorders>
              <w:top w:val="nil"/>
              <w:left w:val="nil"/>
              <w:bottom w:val="single" w:sz="4" w:space="0" w:color="auto"/>
              <w:right w:val="single" w:sz="4" w:space="0" w:color="auto"/>
            </w:tcBorders>
            <w:shd w:val="clear" w:color="auto" w:fill="D9D9D9" w:themeFill="background1" w:themeFillShade="D9"/>
            <w:vAlign w:val="center"/>
            <w:hideMark/>
          </w:tcPr>
          <w:p w14:paraId="30BC342B"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1,337,780,478.13</w:t>
            </w:r>
          </w:p>
        </w:tc>
      </w:tr>
      <w:tr w:rsidR="0098115E" w:rsidRPr="0098115E" w14:paraId="434BF73E"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BAE8A1D"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Central Office</w:t>
            </w:r>
          </w:p>
        </w:tc>
        <w:tc>
          <w:tcPr>
            <w:tcW w:w="684" w:type="pct"/>
            <w:tcBorders>
              <w:top w:val="nil"/>
              <w:left w:val="nil"/>
              <w:bottom w:val="single" w:sz="4" w:space="0" w:color="auto"/>
              <w:right w:val="single" w:sz="4" w:space="0" w:color="auto"/>
            </w:tcBorders>
            <w:shd w:val="clear" w:color="auto" w:fill="auto"/>
            <w:vAlign w:val="center"/>
            <w:hideMark/>
          </w:tcPr>
          <w:p w14:paraId="01F560A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615,161,127.15</w:t>
            </w:r>
          </w:p>
        </w:tc>
        <w:tc>
          <w:tcPr>
            <w:tcW w:w="517" w:type="pct"/>
            <w:tcBorders>
              <w:top w:val="nil"/>
              <w:left w:val="nil"/>
              <w:bottom w:val="single" w:sz="4" w:space="0" w:color="auto"/>
              <w:right w:val="single" w:sz="4" w:space="0" w:color="auto"/>
            </w:tcBorders>
            <w:shd w:val="clear" w:color="auto" w:fill="auto"/>
            <w:vAlign w:val="center"/>
            <w:hideMark/>
          </w:tcPr>
          <w:p w14:paraId="3D8A2356"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 xml:space="preserve">- </w:t>
            </w:r>
          </w:p>
        </w:tc>
        <w:tc>
          <w:tcPr>
            <w:tcW w:w="682" w:type="pct"/>
            <w:tcBorders>
              <w:top w:val="nil"/>
              <w:left w:val="nil"/>
              <w:bottom w:val="single" w:sz="4" w:space="0" w:color="auto"/>
              <w:right w:val="single" w:sz="4" w:space="0" w:color="auto"/>
            </w:tcBorders>
            <w:shd w:val="clear" w:color="auto" w:fill="auto"/>
            <w:vAlign w:val="center"/>
            <w:hideMark/>
          </w:tcPr>
          <w:p w14:paraId="777A8251"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 xml:space="preserve">- </w:t>
            </w:r>
          </w:p>
        </w:tc>
        <w:tc>
          <w:tcPr>
            <w:tcW w:w="742" w:type="pct"/>
            <w:tcBorders>
              <w:top w:val="nil"/>
              <w:left w:val="nil"/>
              <w:bottom w:val="single" w:sz="4" w:space="0" w:color="auto"/>
              <w:right w:val="single" w:sz="4" w:space="0" w:color="auto"/>
            </w:tcBorders>
            <w:shd w:val="clear" w:color="auto" w:fill="auto"/>
            <w:vAlign w:val="center"/>
            <w:hideMark/>
          </w:tcPr>
          <w:p w14:paraId="31E659BC"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 xml:space="preserve">- </w:t>
            </w:r>
          </w:p>
        </w:tc>
        <w:tc>
          <w:tcPr>
            <w:tcW w:w="662" w:type="pct"/>
            <w:tcBorders>
              <w:top w:val="nil"/>
              <w:left w:val="nil"/>
              <w:bottom w:val="single" w:sz="4" w:space="0" w:color="auto"/>
              <w:right w:val="single" w:sz="4" w:space="0" w:color="auto"/>
            </w:tcBorders>
            <w:shd w:val="clear" w:color="auto" w:fill="auto"/>
            <w:vAlign w:val="center"/>
            <w:hideMark/>
          </w:tcPr>
          <w:p w14:paraId="6D0D41F5"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 xml:space="preserve">- </w:t>
            </w:r>
          </w:p>
        </w:tc>
        <w:tc>
          <w:tcPr>
            <w:tcW w:w="994" w:type="pct"/>
            <w:tcBorders>
              <w:top w:val="nil"/>
              <w:left w:val="nil"/>
              <w:bottom w:val="single" w:sz="4" w:space="0" w:color="auto"/>
              <w:right w:val="single" w:sz="4" w:space="0" w:color="auto"/>
            </w:tcBorders>
            <w:shd w:val="clear" w:color="auto" w:fill="auto"/>
            <w:vAlign w:val="center"/>
            <w:hideMark/>
          </w:tcPr>
          <w:p w14:paraId="30A84AD7"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615,161,127.15</w:t>
            </w:r>
          </w:p>
        </w:tc>
      </w:tr>
      <w:tr w:rsidR="0098115E" w:rsidRPr="0098115E" w14:paraId="154F98D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458D6E5"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NRLMB - NROC</w:t>
            </w:r>
          </w:p>
        </w:tc>
        <w:tc>
          <w:tcPr>
            <w:tcW w:w="684" w:type="pct"/>
            <w:tcBorders>
              <w:top w:val="nil"/>
              <w:left w:val="nil"/>
              <w:bottom w:val="single" w:sz="4" w:space="0" w:color="auto"/>
              <w:right w:val="single" w:sz="4" w:space="0" w:color="auto"/>
            </w:tcBorders>
            <w:shd w:val="clear" w:color="auto" w:fill="auto"/>
            <w:vAlign w:val="center"/>
            <w:hideMark/>
          </w:tcPr>
          <w:p w14:paraId="6F38F311"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76D1D83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9,219</w:t>
            </w:r>
          </w:p>
        </w:tc>
        <w:tc>
          <w:tcPr>
            <w:tcW w:w="682" w:type="pct"/>
            <w:tcBorders>
              <w:top w:val="nil"/>
              <w:left w:val="nil"/>
              <w:bottom w:val="single" w:sz="4" w:space="0" w:color="auto"/>
              <w:right w:val="single" w:sz="4" w:space="0" w:color="auto"/>
            </w:tcBorders>
            <w:shd w:val="clear" w:color="auto" w:fill="auto"/>
            <w:vAlign w:val="center"/>
            <w:hideMark/>
          </w:tcPr>
          <w:p w14:paraId="6B61D980"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4,284,285.00</w:t>
            </w:r>
          </w:p>
        </w:tc>
        <w:tc>
          <w:tcPr>
            <w:tcW w:w="742" w:type="pct"/>
            <w:tcBorders>
              <w:top w:val="nil"/>
              <w:left w:val="nil"/>
              <w:bottom w:val="single" w:sz="4" w:space="0" w:color="auto"/>
              <w:right w:val="single" w:sz="4" w:space="0" w:color="auto"/>
            </w:tcBorders>
            <w:shd w:val="clear" w:color="auto" w:fill="auto"/>
            <w:vAlign w:val="center"/>
            <w:hideMark/>
          </w:tcPr>
          <w:p w14:paraId="23E2040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5,441,355.80</w:t>
            </w:r>
          </w:p>
        </w:tc>
        <w:tc>
          <w:tcPr>
            <w:tcW w:w="662" w:type="pct"/>
            <w:tcBorders>
              <w:top w:val="nil"/>
              <w:left w:val="nil"/>
              <w:bottom w:val="single" w:sz="4" w:space="0" w:color="auto"/>
              <w:right w:val="single" w:sz="4" w:space="0" w:color="auto"/>
            </w:tcBorders>
            <w:shd w:val="clear" w:color="auto" w:fill="auto"/>
            <w:vAlign w:val="center"/>
            <w:hideMark/>
          </w:tcPr>
          <w:p w14:paraId="30C0619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47,716,052.37</w:t>
            </w:r>
          </w:p>
        </w:tc>
        <w:tc>
          <w:tcPr>
            <w:tcW w:w="994" w:type="pct"/>
            <w:tcBorders>
              <w:top w:val="nil"/>
              <w:left w:val="nil"/>
              <w:bottom w:val="single" w:sz="4" w:space="0" w:color="auto"/>
              <w:right w:val="single" w:sz="4" w:space="0" w:color="auto"/>
            </w:tcBorders>
            <w:shd w:val="clear" w:color="auto" w:fill="auto"/>
            <w:vAlign w:val="center"/>
            <w:hideMark/>
          </w:tcPr>
          <w:p w14:paraId="5F6DE0A2"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37,441,693.17</w:t>
            </w:r>
          </w:p>
        </w:tc>
      </w:tr>
      <w:tr w:rsidR="0098115E" w:rsidRPr="0098115E" w14:paraId="4846A55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9A66E55"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NRLMB - VDRC</w:t>
            </w:r>
          </w:p>
        </w:tc>
        <w:tc>
          <w:tcPr>
            <w:tcW w:w="684" w:type="pct"/>
            <w:tcBorders>
              <w:top w:val="nil"/>
              <w:left w:val="nil"/>
              <w:bottom w:val="single" w:sz="4" w:space="0" w:color="auto"/>
              <w:right w:val="single" w:sz="4" w:space="0" w:color="auto"/>
            </w:tcBorders>
            <w:shd w:val="clear" w:color="auto" w:fill="auto"/>
            <w:vAlign w:val="center"/>
            <w:hideMark/>
          </w:tcPr>
          <w:p w14:paraId="70E375A3" w14:textId="77777777" w:rsidR="0098115E" w:rsidRPr="0098115E" w:rsidRDefault="0098115E" w:rsidP="0098115E">
            <w:pPr>
              <w:widowControl/>
              <w:spacing w:after="0" w:line="240" w:lineRule="auto"/>
              <w:jc w:val="right"/>
              <w:rPr>
                <w:rFonts w:ascii="Arial Narrow" w:eastAsia="Times New Roman" w:hAnsi="Arial Narrow"/>
                <w:b/>
                <w:bCs/>
                <w:color w:val="000000"/>
                <w:sz w:val="18"/>
                <w:szCs w:val="18"/>
                <w:lang w:val="en-US" w:eastAsia="en-US"/>
              </w:rPr>
            </w:pPr>
            <w:r w:rsidRPr="0098115E">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6124E85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7,445</w:t>
            </w:r>
          </w:p>
        </w:tc>
        <w:tc>
          <w:tcPr>
            <w:tcW w:w="682" w:type="pct"/>
            <w:tcBorders>
              <w:top w:val="nil"/>
              <w:left w:val="nil"/>
              <w:bottom w:val="single" w:sz="4" w:space="0" w:color="auto"/>
              <w:right w:val="single" w:sz="4" w:space="0" w:color="auto"/>
            </w:tcBorders>
            <w:shd w:val="clear" w:color="auto" w:fill="auto"/>
            <w:vAlign w:val="center"/>
            <w:hideMark/>
          </w:tcPr>
          <w:p w14:paraId="5FF27B2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769,025.00</w:t>
            </w:r>
          </w:p>
        </w:tc>
        <w:tc>
          <w:tcPr>
            <w:tcW w:w="742" w:type="pct"/>
            <w:tcBorders>
              <w:top w:val="nil"/>
              <w:left w:val="nil"/>
              <w:bottom w:val="single" w:sz="4" w:space="0" w:color="auto"/>
              <w:right w:val="single" w:sz="4" w:space="0" w:color="auto"/>
            </w:tcBorders>
            <w:shd w:val="clear" w:color="auto" w:fill="auto"/>
            <w:vAlign w:val="center"/>
            <w:hideMark/>
          </w:tcPr>
          <w:p w14:paraId="746BFC7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8,566,827.00</w:t>
            </w:r>
          </w:p>
        </w:tc>
        <w:tc>
          <w:tcPr>
            <w:tcW w:w="662" w:type="pct"/>
            <w:tcBorders>
              <w:top w:val="nil"/>
              <w:left w:val="nil"/>
              <w:bottom w:val="single" w:sz="4" w:space="0" w:color="auto"/>
              <w:right w:val="single" w:sz="4" w:space="0" w:color="auto"/>
            </w:tcBorders>
            <w:shd w:val="clear" w:color="auto" w:fill="auto"/>
            <w:vAlign w:val="center"/>
            <w:hideMark/>
          </w:tcPr>
          <w:p w14:paraId="6DC1EF0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6,350,620.00</w:t>
            </w:r>
          </w:p>
        </w:tc>
        <w:tc>
          <w:tcPr>
            <w:tcW w:w="994" w:type="pct"/>
            <w:tcBorders>
              <w:top w:val="nil"/>
              <w:left w:val="nil"/>
              <w:bottom w:val="single" w:sz="4" w:space="0" w:color="auto"/>
              <w:right w:val="single" w:sz="4" w:space="0" w:color="auto"/>
            </w:tcBorders>
            <w:shd w:val="clear" w:color="auto" w:fill="auto"/>
            <w:vAlign w:val="center"/>
            <w:hideMark/>
          </w:tcPr>
          <w:p w14:paraId="43FC7CA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2,686,472.00</w:t>
            </w:r>
          </w:p>
        </w:tc>
      </w:tr>
      <w:tr w:rsidR="0098115E" w:rsidRPr="0098115E" w14:paraId="4BF4BE7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94143C2"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I</w:t>
            </w:r>
          </w:p>
        </w:tc>
        <w:tc>
          <w:tcPr>
            <w:tcW w:w="684" w:type="pct"/>
            <w:tcBorders>
              <w:top w:val="nil"/>
              <w:left w:val="nil"/>
              <w:bottom w:val="single" w:sz="4" w:space="0" w:color="auto"/>
              <w:right w:val="single" w:sz="4" w:space="0" w:color="auto"/>
            </w:tcBorders>
            <w:shd w:val="clear" w:color="auto" w:fill="auto"/>
            <w:vAlign w:val="center"/>
            <w:hideMark/>
          </w:tcPr>
          <w:p w14:paraId="37D144D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7249C982"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1,429</w:t>
            </w:r>
          </w:p>
        </w:tc>
        <w:tc>
          <w:tcPr>
            <w:tcW w:w="682" w:type="pct"/>
            <w:tcBorders>
              <w:top w:val="nil"/>
              <w:left w:val="nil"/>
              <w:bottom w:val="single" w:sz="4" w:space="0" w:color="auto"/>
              <w:right w:val="single" w:sz="4" w:space="0" w:color="auto"/>
            </w:tcBorders>
            <w:shd w:val="clear" w:color="auto" w:fill="auto"/>
            <w:vAlign w:val="center"/>
            <w:hideMark/>
          </w:tcPr>
          <w:p w14:paraId="13C47A4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5,796,106.44</w:t>
            </w:r>
          </w:p>
        </w:tc>
        <w:tc>
          <w:tcPr>
            <w:tcW w:w="742" w:type="pct"/>
            <w:tcBorders>
              <w:top w:val="nil"/>
              <w:left w:val="nil"/>
              <w:bottom w:val="single" w:sz="4" w:space="0" w:color="auto"/>
              <w:right w:val="single" w:sz="4" w:space="0" w:color="auto"/>
            </w:tcBorders>
            <w:shd w:val="clear" w:color="auto" w:fill="auto"/>
            <w:vAlign w:val="center"/>
            <w:hideMark/>
          </w:tcPr>
          <w:p w14:paraId="7394184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185,750.00</w:t>
            </w:r>
          </w:p>
        </w:tc>
        <w:tc>
          <w:tcPr>
            <w:tcW w:w="662" w:type="pct"/>
            <w:tcBorders>
              <w:top w:val="nil"/>
              <w:left w:val="nil"/>
              <w:bottom w:val="single" w:sz="4" w:space="0" w:color="auto"/>
              <w:right w:val="single" w:sz="4" w:space="0" w:color="auto"/>
            </w:tcBorders>
            <w:shd w:val="clear" w:color="auto" w:fill="auto"/>
            <w:vAlign w:val="center"/>
            <w:hideMark/>
          </w:tcPr>
          <w:p w14:paraId="13758E1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6,923,643.29</w:t>
            </w:r>
          </w:p>
        </w:tc>
        <w:tc>
          <w:tcPr>
            <w:tcW w:w="994" w:type="pct"/>
            <w:tcBorders>
              <w:top w:val="nil"/>
              <w:left w:val="nil"/>
              <w:bottom w:val="single" w:sz="4" w:space="0" w:color="auto"/>
              <w:right w:val="single" w:sz="4" w:space="0" w:color="auto"/>
            </w:tcBorders>
            <w:shd w:val="clear" w:color="auto" w:fill="auto"/>
            <w:vAlign w:val="center"/>
            <w:hideMark/>
          </w:tcPr>
          <w:p w14:paraId="1FD86704"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8,905,499.73</w:t>
            </w:r>
          </w:p>
        </w:tc>
      </w:tr>
      <w:tr w:rsidR="0098115E" w:rsidRPr="0098115E" w14:paraId="401710C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073B0BE3"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II</w:t>
            </w:r>
          </w:p>
        </w:tc>
        <w:tc>
          <w:tcPr>
            <w:tcW w:w="684" w:type="pct"/>
            <w:tcBorders>
              <w:top w:val="nil"/>
              <w:left w:val="nil"/>
              <w:bottom w:val="single" w:sz="4" w:space="0" w:color="auto"/>
              <w:right w:val="single" w:sz="4" w:space="0" w:color="auto"/>
            </w:tcBorders>
            <w:shd w:val="clear" w:color="auto" w:fill="auto"/>
            <w:vAlign w:val="center"/>
            <w:hideMark/>
          </w:tcPr>
          <w:p w14:paraId="7F43A93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61C004E3"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5,775</w:t>
            </w:r>
          </w:p>
        </w:tc>
        <w:tc>
          <w:tcPr>
            <w:tcW w:w="682" w:type="pct"/>
            <w:tcBorders>
              <w:top w:val="nil"/>
              <w:left w:val="nil"/>
              <w:bottom w:val="single" w:sz="4" w:space="0" w:color="auto"/>
              <w:right w:val="single" w:sz="4" w:space="0" w:color="auto"/>
            </w:tcBorders>
            <w:shd w:val="clear" w:color="auto" w:fill="auto"/>
            <w:vAlign w:val="center"/>
            <w:hideMark/>
          </w:tcPr>
          <w:p w14:paraId="1E886B2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903,396.90</w:t>
            </w:r>
          </w:p>
        </w:tc>
        <w:tc>
          <w:tcPr>
            <w:tcW w:w="742" w:type="pct"/>
            <w:tcBorders>
              <w:top w:val="nil"/>
              <w:left w:val="nil"/>
              <w:bottom w:val="single" w:sz="4" w:space="0" w:color="auto"/>
              <w:right w:val="single" w:sz="4" w:space="0" w:color="auto"/>
            </w:tcBorders>
            <w:shd w:val="clear" w:color="auto" w:fill="auto"/>
            <w:vAlign w:val="center"/>
            <w:hideMark/>
          </w:tcPr>
          <w:p w14:paraId="7284A112"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174,477.11</w:t>
            </w:r>
          </w:p>
        </w:tc>
        <w:tc>
          <w:tcPr>
            <w:tcW w:w="662" w:type="pct"/>
            <w:tcBorders>
              <w:top w:val="nil"/>
              <w:left w:val="nil"/>
              <w:bottom w:val="single" w:sz="4" w:space="0" w:color="auto"/>
              <w:right w:val="single" w:sz="4" w:space="0" w:color="auto"/>
            </w:tcBorders>
            <w:shd w:val="clear" w:color="auto" w:fill="auto"/>
            <w:vAlign w:val="center"/>
            <w:hideMark/>
          </w:tcPr>
          <w:p w14:paraId="652415D0"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9,623,584.45</w:t>
            </w:r>
          </w:p>
        </w:tc>
        <w:tc>
          <w:tcPr>
            <w:tcW w:w="994" w:type="pct"/>
            <w:tcBorders>
              <w:top w:val="nil"/>
              <w:left w:val="nil"/>
              <w:bottom w:val="single" w:sz="4" w:space="0" w:color="auto"/>
              <w:right w:val="single" w:sz="4" w:space="0" w:color="auto"/>
            </w:tcBorders>
            <w:shd w:val="clear" w:color="auto" w:fill="auto"/>
            <w:vAlign w:val="center"/>
            <w:hideMark/>
          </w:tcPr>
          <w:p w14:paraId="3465CA8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2,701,458.46</w:t>
            </w:r>
          </w:p>
        </w:tc>
      </w:tr>
      <w:tr w:rsidR="0098115E" w:rsidRPr="0098115E" w14:paraId="0EFEE1C4"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FEA9E0B"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III</w:t>
            </w:r>
          </w:p>
        </w:tc>
        <w:tc>
          <w:tcPr>
            <w:tcW w:w="684" w:type="pct"/>
            <w:tcBorders>
              <w:top w:val="nil"/>
              <w:left w:val="nil"/>
              <w:bottom w:val="single" w:sz="4" w:space="0" w:color="auto"/>
              <w:right w:val="single" w:sz="4" w:space="0" w:color="auto"/>
            </w:tcBorders>
            <w:shd w:val="clear" w:color="auto" w:fill="auto"/>
            <w:vAlign w:val="center"/>
            <w:hideMark/>
          </w:tcPr>
          <w:p w14:paraId="76BDF558"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908.30</w:t>
            </w:r>
          </w:p>
        </w:tc>
        <w:tc>
          <w:tcPr>
            <w:tcW w:w="517" w:type="pct"/>
            <w:tcBorders>
              <w:top w:val="nil"/>
              <w:left w:val="nil"/>
              <w:bottom w:val="single" w:sz="4" w:space="0" w:color="auto"/>
              <w:right w:val="single" w:sz="4" w:space="0" w:color="auto"/>
            </w:tcBorders>
            <w:shd w:val="clear" w:color="auto" w:fill="auto"/>
            <w:vAlign w:val="center"/>
            <w:hideMark/>
          </w:tcPr>
          <w:p w14:paraId="707A19A4"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358</w:t>
            </w:r>
          </w:p>
        </w:tc>
        <w:tc>
          <w:tcPr>
            <w:tcW w:w="682" w:type="pct"/>
            <w:tcBorders>
              <w:top w:val="nil"/>
              <w:left w:val="nil"/>
              <w:bottom w:val="single" w:sz="4" w:space="0" w:color="auto"/>
              <w:right w:val="single" w:sz="4" w:space="0" w:color="auto"/>
            </w:tcBorders>
            <w:shd w:val="clear" w:color="auto" w:fill="auto"/>
            <w:vAlign w:val="center"/>
            <w:hideMark/>
          </w:tcPr>
          <w:p w14:paraId="17369F58"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854,200.02</w:t>
            </w:r>
          </w:p>
        </w:tc>
        <w:tc>
          <w:tcPr>
            <w:tcW w:w="742" w:type="pct"/>
            <w:tcBorders>
              <w:top w:val="nil"/>
              <w:left w:val="nil"/>
              <w:bottom w:val="single" w:sz="4" w:space="0" w:color="auto"/>
              <w:right w:val="single" w:sz="4" w:space="0" w:color="auto"/>
            </w:tcBorders>
            <w:shd w:val="clear" w:color="auto" w:fill="auto"/>
            <w:vAlign w:val="center"/>
            <w:hideMark/>
          </w:tcPr>
          <w:p w14:paraId="258BA2B3"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457,158.46</w:t>
            </w:r>
          </w:p>
        </w:tc>
        <w:tc>
          <w:tcPr>
            <w:tcW w:w="662" w:type="pct"/>
            <w:tcBorders>
              <w:top w:val="nil"/>
              <w:left w:val="nil"/>
              <w:bottom w:val="single" w:sz="4" w:space="0" w:color="auto"/>
              <w:right w:val="single" w:sz="4" w:space="0" w:color="auto"/>
            </w:tcBorders>
            <w:shd w:val="clear" w:color="auto" w:fill="auto"/>
            <w:vAlign w:val="center"/>
            <w:hideMark/>
          </w:tcPr>
          <w:p w14:paraId="78ED7B8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5,962,362.00</w:t>
            </w:r>
          </w:p>
        </w:tc>
        <w:tc>
          <w:tcPr>
            <w:tcW w:w="994" w:type="pct"/>
            <w:tcBorders>
              <w:top w:val="nil"/>
              <w:left w:val="nil"/>
              <w:bottom w:val="single" w:sz="4" w:space="0" w:color="auto"/>
              <w:right w:val="single" w:sz="4" w:space="0" w:color="auto"/>
            </w:tcBorders>
            <w:shd w:val="clear" w:color="auto" w:fill="auto"/>
            <w:vAlign w:val="center"/>
            <w:hideMark/>
          </w:tcPr>
          <w:p w14:paraId="49A9B7D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1,274,628.78</w:t>
            </w:r>
          </w:p>
        </w:tc>
      </w:tr>
      <w:tr w:rsidR="0098115E" w:rsidRPr="0098115E" w14:paraId="2BF7BBC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327DF30"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CALABARZON</w:t>
            </w:r>
          </w:p>
        </w:tc>
        <w:tc>
          <w:tcPr>
            <w:tcW w:w="684" w:type="pct"/>
            <w:tcBorders>
              <w:top w:val="nil"/>
              <w:left w:val="nil"/>
              <w:bottom w:val="single" w:sz="4" w:space="0" w:color="auto"/>
              <w:right w:val="single" w:sz="4" w:space="0" w:color="auto"/>
            </w:tcBorders>
            <w:shd w:val="clear" w:color="auto" w:fill="auto"/>
            <w:vAlign w:val="center"/>
            <w:hideMark/>
          </w:tcPr>
          <w:p w14:paraId="0BAA1D1E"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182BB1DC"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4,055</w:t>
            </w:r>
          </w:p>
        </w:tc>
        <w:tc>
          <w:tcPr>
            <w:tcW w:w="682" w:type="pct"/>
            <w:tcBorders>
              <w:top w:val="nil"/>
              <w:left w:val="nil"/>
              <w:bottom w:val="single" w:sz="4" w:space="0" w:color="auto"/>
              <w:right w:val="single" w:sz="4" w:space="0" w:color="auto"/>
            </w:tcBorders>
            <w:shd w:val="clear" w:color="auto" w:fill="auto"/>
            <w:vAlign w:val="center"/>
            <w:hideMark/>
          </w:tcPr>
          <w:p w14:paraId="5F5313F8"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897,635.00</w:t>
            </w:r>
          </w:p>
        </w:tc>
        <w:tc>
          <w:tcPr>
            <w:tcW w:w="742" w:type="pct"/>
            <w:tcBorders>
              <w:top w:val="nil"/>
              <w:left w:val="nil"/>
              <w:bottom w:val="single" w:sz="4" w:space="0" w:color="auto"/>
              <w:right w:val="single" w:sz="4" w:space="0" w:color="auto"/>
            </w:tcBorders>
            <w:shd w:val="clear" w:color="auto" w:fill="auto"/>
            <w:vAlign w:val="center"/>
            <w:hideMark/>
          </w:tcPr>
          <w:p w14:paraId="11320323"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6,823,648.80</w:t>
            </w:r>
          </w:p>
        </w:tc>
        <w:tc>
          <w:tcPr>
            <w:tcW w:w="662" w:type="pct"/>
            <w:tcBorders>
              <w:top w:val="nil"/>
              <w:left w:val="nil"/>
              <w:bottom w:val="single" w:sz="4" w:space="0" w:color="auto"/>
              <w:right w:val="single" w:sz="4" w:space="0" w:color="auto"/>
            </w:tcBorders>
            <w:shd w:val="clear" w:color="auto" w:fill="auto"/>
            <w:vAlign w:val="center"/>
            <w:hideMark/>
          </w:tcPr>
          <w:p w14:paraId="46AF1AB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980,373.37</w:t>
            </w:r>
          </w:p>
        </w:tc>
        <w:tc>
          <w:tcPr>
            <w:tcW w:w="994" w:type="pct"/>
            <w:tcBorders>
              <w:top w:val="nil"/>
              <w:left w:val="nil"/>
              <w:bottom w:val="single" w:sz="4" w:space="0" w:color="auto"/>
              <w:right w:val="single" w:sz="4" w:space="0" w:color="auto"/>
            </w:tcBorders>
            <w:shd w:val="clear" w:color="auto" w:fill="auto"/>
            <w:vAlign w:val="center"/>
            <w:hideMark/>
          </w:tcPr>
          <w:p w14:paraId="46A11036"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5,701,657.17</w:t>
            </w:r>
          </w:p>
        </w:tc>
      </w:tr>
      <w:tr w:rsidR="0098115E" w:rsidRPr="0098115E" w14:paraId="512EEE5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9EB0101"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MIMAROPA</w:t>
            </w:r>
          </w:p>
        </w:tc>
        <w:tc>
          <w:tcPr>
            <w:tcW w:w="684" w:type="pct"/>
            <w:tcBorders>
              <w:top w:val="nil"/>
              <w:left w:val="nil"/>
              <w:bottom w:val="single" w:sz="4" w:space="0" w:color="auto"/>
              <w:right w:val="single" w:sz="4" w:space="0" w:color="auto"/>
            </w:tcBorders>
            <w:shd w:val="clear" w:color="auto" w:fill="auto"/>
            <w:vAlign w:val="center"/>
            <w:hideMark/>
          </w:tcPr>
          <w:p w14:paraId="2792630C"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967,396.58</w:t>
            </w:r>
          </w:p>
        </w:tc>
        <w:tc>
          <w:tcPr>
            <w:tcW w:w="517" w:type="pct"/>
            <w:tcBorders>
              <w:top w:val="nil"/>
              <w:left w:val="nil"/>
              <w:bottom w:val="single" w:sz="4" w:space="0" w:color="auto"/>
              <w:right w:val="single" w:sz="4" w:space="0" w:color="auto"/>
            </w:tcBorders>
            <w:shd w:val="clear" w:color="auto" w:fill="auto"/>
            <w:vAlign w:val="center"/>
            <w:hideMark/>
          </w:tcPr>
          <w:p w14:paraId="35EE9B7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0,475</w:t>
            </w:r>
          </w:p>
        </w:tc>
        <w:tc>
          <w:tcPr>
            <w:tcW w:w="682" w:type="pct"/>
            <w:tcBorders>
              <w:top w:val="nil"/>
              <w:left w:val="nil"/>
              <w:bottom w:val="single" w:sz="4" w:space="0" w:color="auto"/>
              <w:right w:val="single" w:sz="4" w:space="0" w:color="auto"/>
            </w:tcBorders>
            <w:shd w:val="clear" w:color="auto" w:fill="auto"/>
            <w:vAlign w:val="center"/>
            <w:hideMark/>
          </w:tcPr>
          <w:p w14:paraId="1DCF622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9,213,750.00</w:t>
            </w:r>
          </w:p>
        </w:tc>
        <w:tc>
          <w:tcPr>
            <w:tcW w:w="742" w:type="pct"/>
            <w:tcBorders>
              <w:top w:val="nil"/>
              <w:left w:val="nil"/>
              <w:bottom w:val="single" w:sz="4" w:space="0" w:color="auto"/>
              <w:right w:val="single" w:sz="4" w:space="0" w:color="auto"/>
            </w:tcBorders>
            <w:shd w:val="clear" w:color="auto" w:fill="auto"/>
            <w:vAlign w:val="center"/>
            <w:hideMark/>
          </w:tcPr>
          <w:p w14:paraId="37F61D6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061,634.00</w:t>
            </w:r>
          </w:p>
        </w:tc>
        <w:tc>
          <w:tcPr>
            <w:tcW w:w="662" w:type="pct"/>
            <w:tcBorders>
              <w:top w:val="nil"/>
              <w:left w:val="nil"/>
              <w:bottom w:val="single" w:sz="4" w:space="0" w:color="auto"/>
              <w:right w:val="single" w:sz="4" w:space="0" w:color="auto"/>
            </w:tcBorders>
            <w:shd w:val="clear" w:color="auto" w:fill="auto"/>
            <w:vAlign w:val="center"/>
            <w:hideMark/>
          </w:tcPr>
          <w:p w14:paraId="77D3F0EE"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5,879,212.90</w:t>
            </w:r>
          </w:p>
        </w:tc>
        <w:tc>
          <w:tcPr>
            <w:tcW w:w="994" w:type="pct"/>
            <w:tcBorders>
              <w:top w:val="nil"/>
              <w:left w:val="nil"/>
              <w:bottom w:val="single" w:sz="4" w:space="0" w:color="auto"/>
              <w:right w:val="single" w:sz="4" w:space="0" w:color="auto"/>
            </w:tcBorders>
            <w:shd w:val="clear" w:color="auto" w:fill="auto"/>
            <w:vAlign w:val="center"/>
            <w:hideMark/>
          </w:tcPr>
          <w:p w14:paraId="18CED0D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1,121,993.48</w:t>
            </w:r>
          </w:p>
        </w:tc>
      </w:tr>
      <w:tr w:rsidR="0098115E" w:rsidRPr="0098115E" w14:paraId="5ED53B2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07B8EAD"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V</w:t>
            </w:r>
          </w:p>
        </w:tc>
        <w:tc>
          <w:tcPr>
            <w:tcW w:w="684" w:type="pct"/>
            <w:tcBorders>
              <w:top w:val="nil"/>
              <w:left w:val="nil"/>
              <w:bottom w:val="single" w:sz="4" w:space="0" w:color="auto"/>
              <w:right w:val="single" w:sz="4" w:space="0" w:color="auto"/>
            </w:tcBorders>
            <w:shd w:val="clear" w:color="auto" w:fill="auto"/>
            <w:vAlign w:val="center"/>
            <w:hideMark/>
          </w:tcPr>
          <w:p w14:paraId="6F1D465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750.00</w:t>
            </w:r>
          </w:p>
        </w:tc>
        <w:tc>
          <w:tcPr>
            <w:tcW w:w="517" w:type="pct"/>
            <w:tcBorders>
              <w:top w:val="nil"/>
              <w:left w:val="nil"/>
              <w:bottom w:val="single" w:sz="4" w:space="0" w:color="auto"/>
              <w:right w:val="single" w:sz="4" w:space="0" w:color="auto"/>
            </w:tcBorders>
            <w:shd w:val="clear" w:color="auto" w:fill="auto"/>
            <w:vAlign w:val="center"/>
            <w:hideMark/>
          </w:tcPr>
          <w:p w14:paraId="51210426"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4,000</w:t>
            </w:r>
          </w:p>
        </w:tc>
        <w:tc>
          <w:tcPr>
            <w:tcW w:w="682" w:type="pct"/>
            <w:tcBorders>
              <w:top w:val="nil"/>
              <w:left w:val="nil"/>
              <w:bottom w:val="single" w:sz="4" w:space="0" w:color="auto"/>
              <w:right w:val="single" w:sz="4" w:space="0" w:color="auto"/>
            </w:tcBorders>
            <w:shd w:val="clear" w:color="auto" w:fill="auto"/>
            <w:vAlign w:val="center"/>
            <w:hideMark/>
          </w:tcPr>
          <w:p w14:paraId="7AA8FFA4"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9,750,643.73</w:t>
            </w:r>
          </w:p>
        </w:tc>
        <w:tc>
          <w:tcPr>
            <w:tcW w:w="742" w:type="pct"/>
            <w:tcBorders>
              <w:top w:val="nil"/>
              <w:left w:val="nil"/>
              <w:bottom w:val="single" w:sz="4" w:space="0" w:color="auto"/>
              <w:right w:val="single" w:sz="4" w:space="0" w:color="auto"/>
            </w:tcBorders>
            <w:shd w:val="clear" w:color="auto" w:fill="auto"/>
            <w:vAlign w:val="center"/>
            <w:hideMark/>
          </w:tcPr>
          <w:p w14:paraId="40642E9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567,067.58</w:t>
            </w:r>
          </w:p>
        </w:tc>
        <w:tc>
          <w:tcPr>
            <w:tcW w:w="662" w:type="pct"/>
            <w:tcBorders>
              <w:top w:val="nil"/>
              <w:left w:val="nil"/>
              <w:bottom w:val="single" w:sz="4" w:space="0" w:color="auto"/>
              <w:right w:val="single" w:sz="4" w:space="0" w:color="auto"/>
            </w:tcBorders>
            <w:shd w:val="clear" w:color="auto" w:fill="auto"/>
            <w:vAlign w:val="center"/>
            <w:hideMark/>
          </w:tcPr>
          <w:p w14:paraId="5E5D1693"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4,364,854.90</w:t>
            </w:r>
          </w:p>
        </w:tc>
        <w:tc>
          <w:tcPr>
            <w:tcW w:w="994" w:type="pct"/>
            <w:tcBorders>
              <w:top w:val="nil"/>
              <w:left w:val="nil"/>
              <w:bottom w:val="single" w:sz="4" w:space="0" w:color="auto"/>
              <w:right w:val="single" w:sz="4" w:space="0" w:color="auto"/>
            </w:tcBorders>
            <w:shd w:val="clear" w:color="auto" w:fill="auto"/>
            <w:vAlign w:val="center"/>
            <w:hideMark/>
          </w:tcPr>
          <w:p w14:paraId="3437E19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683,316.21</w:t>
            </w:r>
          </w:p>
        </w:tc>
      </w:tr>
      <w:tr w:rsidR="0098115E" w:rsidRPr="0098115E" w14:paraId="05BDC890"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354C6D2A"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VI</w:t>
            </w:r>
          </w:p>
        </w:tc>
        <w:tc>
          <w:tcPr>
            <w:tcW w:w="684" w:type="pct"/>
            <w:tcBorders>
              <w:top w:val="nil"/>
              <w:left w:val="nil"/>
              <w:bottom w:val="single" w:sz="4" w:space="0" w:color="auto"/>
              <w:right w:val="single" w:sz="4" w:space="0" w:color="auto"/>
            </w:tcBorders>
            <w:shd w:val="clear" w:color="auto" w:fill="auto"/>
            <w:vAlign w:val="center"/>
            <w:hideMark/>
          </w:tcPr>
          <w:p w14:paraId="5004BE1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000.07</w:t>
            </w:r>
          </w:p>
        </w:tc>
        <w:tc>
          <w:tcPr>
            <w:tcW w:w="517" w:type="pct"/>
            <w:tcBorders>
              <w:top w:val="nil"/>
              <w:left w:val="nil"/>
              <w:bottom w:val="single" w:sz="4" w:space="0" w:color="auto"/>
              <w:right w:val="single" w:sz="4" w:space="0" w:color="auto"/>
            </w:tcBorders>
            <w:shd w:val="clear" w:color="auto" w:fill="auto"/>
            <w:vAlign w:val="center"/>
            <w:hideMark/>
          </w:tcPr>
          <w:p w14:paraId="60FD96C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3,284</w:t>
            </w:r>
          </w:p>
        </w:tc>
        <w:tc>
          <w:tcPr>
            <w:tcW w:w="682" w:type="pct"/>
            <w:tcBorders>
              <w:top w:val="nil"/>
              <w:left w:val="nil"/>
              <w:bottom w:val="single" w:sz="4" w:space="0" w:color="auto"/>
              <w:right w:val="single" w:sz="4" w:space="0" w:color="auto"/>
            </w:tcBorders>
            <w:shd w:val="clear" w:color="auto" w:fill="auto"/>
            <w:vAlign w:val="center"/>
            <w:hideMark/>
          </w:tcPr>
          <w:p w14:paraId="7B8D4380"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4,032,441.66</w:t>
            </w:r>
          </w:p>
        </w:tc>
        <w:tc>
          <w:tcPr>
            <w:tcW w:w="742" w:type="pct"/>
            <w:tcBorders>
              <w:top w:val="nil"/>
              <w:left w:val="nil"/>
              <w:bottom w:val="single" w:sz="4" w:space="0" w:color="auto"/>
              <w:right w:val="single" w:sz="4" w:space="0" w:color="auto"/>
            </w:tcBorders>
            <w:shd w:val="clear" w:color="auto" w:fill="auto"/>
            <w:vAlign w:val="center"/>
            <w:hideMark/>
          </w:tcPr>
          <w:p w14:paraId="75637A16"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4,486,602.02</w:t>
            </w:r>
          </w:p>
        </w:tc>
        <w:tc>
          <w:tcPr>
            <w:tcW w:w="662" w:type="pct"/>
            <w:tcBorders>
              <w:top w:val="nil"/>
              <w:left w:val="nil"/>
              <w:bottom w:val="single" w:sz="4" w:space="0" w:color="auto"/>
              <w:right w:val="single" w:sz="4" w:space="0" w:color="auto"/>
            </w:tcBorders>
            <w:shd w:val="clear" w:color="auto" w:fill="auto"/>
            <w:vAlign w:val="center"/>
            <w:hideMark/>
          </w:tcPr>
          <w:p w14:paraId="044F901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3,104,605.69</w:t>
            </w:r>
          </w:p>
        </w:tc>
        <w:tc>
          <w:tcPr>
            <w:tcW w:w="994" w:type="pct"/>
            <w:tcBorders>
              <w:top w:val="nil"/>
              <w:left w:val="nil"/>
              <w:bottom w:val="single" w:sz="4" w:space="0" w:color="auto"/>
              <w:right w:val="single" w:sz="4" w:space="0" w:color="auto"/>
            </w:tcBorders>
            <w:shd w:val="clear" w:color="auto" w:fill="auto"/>
            <w:vAlign w:val="center"/>
            <w:hideMark/>
          </w:tcPr>
          <w:p w14:paraId="7B584E3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64,623,649.44</w:t>
            </w:r>
          </w:p>
        </w:tc>
      </w:tr>
      <w:tr w:rsidR="0098115E" w:rsidRPr="0098115E" w14:paraId="506A6C8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CC3E67F"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VII</w:t>
            </w:r>
          </w:p>
        </w:tc>
        <w:tc>
          <w:tcPr>
            <w:tcW w:w="684" w:type="pct"/>
            <w:tcBorders>
              <w:top w:val="nil"/>
              <w:left w:val="nil"/>
              <w:bottom w:val="single" w:sz="4" w:space="0" w:color="auto"/>
              <w:right w:val="single" w:sz="4" w:space="0" w:color="auto"/>
            </w:tcBorders>
            <w:shd w:val="clear" w:color="auto" w:fill="auto"/>
            <w:vAlign w:val="center"/>
            <w:hideMark/>
          </w:tcPr>
          <w:p w14:paraId="626E7A17"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77,030.00</w:t>
            </w:r>
          </w:p>
        </w:tc>
        <w:tc>
          <w:tcPr>
            <w:tcW w:w="517" w:type="pct"/>
            <w:tcBorders>
              <w:top w:val="nil"/>
              <w:left w:val="nil"/>
              <w:bottom w:val="single" w:sz="4" w:space="0" w:color="auto"/>
              <w:right w:val="single" w:sz="4" w:space="0" w:color="auto"/>
            </w:tcBorders>
            <w:shd w:val="clear" w:color="auto" w:fill="auto"/>
            <w:vAlign w:val="center"/>
            <w:hideMark/>
          </w:tcPr>
          <w:p w14:paraId="434EAA0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5,584</w:t>
            </w:r>
          </w:p>
        </w:tc>
        <w:tc>
          <w:tcPr>
            <w:tcW w:w="682" w:type="pct"/>
            <w:tcBorders>
              <w:top w:val="nil"/>
              <w:left w:val="nil"/>
              <w:bottom w:val="single" w:sz="4" w:space="0" w:color="auto"/>
              <w:right w:val="single" w:sz="4" w:space="0" w:color="auto"/>
            </w:tcBorders>
            <w:shd w:val="clear" w:color="auto" w:fill="auto"/>
            <w:vAlign w:val="center"/>
            <w:hideMark/>
          </w:tcPr>
          <w:p w14:paraId="3BDDE167"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6,779,040.00</w:t>
            </w:r>
          </w:p>
        </w:tc>
        <w:tc>
          <w:tcPr>
            <w:tcW w:w="742" w:type="pct"/>
            <w:tcBorders>
              <w:top w:val="nil"/>
              <w:left w:val="nil"/>
              <w:bottom w:val="single" w:sz="4" w:space="0" w:color="auto"/>
              <w:right w:val="single" w:sz="4" w:space="0" w:color="auto"/>
            </w:tcBorders>
            <w:shd w:val="clear" w:color="auto" w:fill="auto"/>
            <w:vAlign w:val="center"/>
            <w:hideMark/>
          </w:tcPr>
          <w:p w14:paraId="4A1D06D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778,009.95</w:t>
            </w:r>
          </w:p>
        </w:tc>
        <w:tc>
          <w:tcPr>
            <w:tcW w:w="662" w:type="pct"/>
            <w:tcBorders>
              <w:top w:val="nil"/>
              <w:left w:val="nil"/>
              <w:bottom w:val="single" w:sz="4" w:space="0" w:color="auto"/>
              <w:right w:val="single" w:sz="4" w:space="0" w:color="auto"/>
            </w:tcBorders>
            <w:shd w:val="clear" w:color="auto" w:fill="auto"/>
            <w:vAlign w:val="center"/>
            <w:hideMark/>
          </w:tcPr>
          <w:p w14:paraId="569CE29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397,048.23</w:t>
            </w:r>
          </w:p>
        </w:tc>
        <w:tc>
          <w:tcPr>
            <w:tcW w:w="994" w:type="pct"/>
            <w:tcBorders>
              <w:top w:val="nil"/>
              <w:left w:val="nil"/>
              <w:bottom w:val="single" w:sz="4" w:space="0" w:color="auto"/>
              <w:right w:val="single" w:sz="4" w:space="0" w:color="auto"/>
            </w:tcBorders>
            <w:shd w:val="clear" w:color="auto" w:fill="auto"/>
            <w:vAlign w:val="center"/>
            <w:hideMark/>
          </w:tcPr>
          <w:p w14:paraId="5BAE7FD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1,031,128.18</w:t>
            </w:r>
          </w:p>
        </w:tc>
      </w:tr>
      <w:tr w:rsidR="0098115E" w:rsidRPr="0098115E" w14:paraId="07D9553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DD1B389"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VIII</w:t>
            </w:r>
          </w:p>
        </w:tc>
        <w:tc>
          <w:tcPr>
            <w:tcW w:w="684" w:type="pct"/>
            <w:tcBorders>
              <w:top w:val="nil"/>
              <w:left w:val="nil"/>
              <w:bottom w:val="single" w:sz="4" w:space="0" w:color="auto"/>
              <w:right w:val="single" w:sz="4" w:space="0" w:color="auto"/>
            </w:tcBorders>
            <w:shd w:val="clear" w:color="auto" w:fill="auto"/>
            <w:vAlign w:val="center"/>
            <w:hideMark/>
          </w:tcPr>
          <w:p w14:paraId="10E14F5C"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194,543.00</w:t>
            </w:r>
          </w:p>
        </w:tc>
        <w:tc>
          <w:tcPr>
            <w:tcW w:w="517" w:type="pct"/>
            <w:tcBorders>
              <w:top w:val="nil"/>
              <w:left w:val="nil"/>
              <w:bottom w:val="single" w:sz="4" w:space="0" w:color="auto"/>
              <w:right w:val="single" w:sz="4" w:space="0" w:color="auto"/>
            </w:tcBorders>
            <w:shd w:val="clear" w:color="auto" w:fill="auto"/>
            <w:vAlign w:val="center"/>
            <w:hideMark/>
          </w:tcPr>
          <w:p w14:paraId="2EAE45EE"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571</w:t>
            </w:r>
          </w:p>
        </w:tc>
        <w:tc>
          <w:tcPr>
            <w:tcW w:w="682" w:type="pct"/>
            <w:tcBorders>
              <w:top w:val="nil"/>
              <w:left w:val="nil"/>
              <w:bottom w:val="single" w:sz="4" w:space="0" w:color="auto"/>
              <w:right w:val="single" w:sz="4" w:space="0" w:color="auto"/>
            </w:tcBorders>
            <w:shd w:val="clear" w:color="auto" w:fill="auto"/>
            <w:vAlign w:val="center"/>
            <w:hideMark/>
          </w:tcPr>
          <w:p w14:paraId="6EBD7634"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228,950.28</w:t>
            </w:r>
          </w:p>
        </w:tc>
        <w:tc>
          <w:tcPr>
            <w:tcW w:w="742" w:type="pct"/>
            <w:tcBorders>
              <w:top w:val="nil"/>
              <w:left w:val="nil"/>
              <w:bottom w:val="single" w:sz="4" w:space="0" w:color="auto"/>
              <w:right w:val="single" w:sz="4" w:space="0" w:color="auto"/>
            </w:tcBorders>
            <w:shd w:val="clear" w:color="auto" w:fill="auto"/>
            <w:vAlign w:val="center"/>
            <w:hideMark/>
          </w:tcPr>
          <w:p w14:paraId="756C9250"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9,978,588.34</w:t>
            </w:r>
          </w:p>
        </w:tc>
        <w:tc>
          <w:tcPr>
            <w:tcW w:w="662" w:type="pct"/>
            <w:tcBorders>
              <w:top w:val="nil"/>
              <w:left w:val="nil"/>
              <w:bottom w:val="single" w:sz="4" w:space="0" w:color="auto"/>
              <w:right w:val="single" w:sz="4" w:space="0" w:color="auto"/>
            </w:tcBorders>
            <w:shd w:val="clear" w:color="auto" w:fill="auto"/>
            <w:vAlign w:val="center"/>
            <w:hideMark/>
          </w:tcPr>
          <w:p w14:paraId="6135F6C7"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8,018,576.95</w:t>
            </w:r>
          </w:p>
        </w:tc>
        <w:tc>
          <w:tcPr>
            <w:tcW w:w="994" w:type="pct"/>
            <w:tcBorders>
              <w:top w:val="nil"/>
              <w:left w:val="nil"/>
              <w:bottom w:val="single" w:sz="4" w:space="0" w:color="auto"/>
              <w:right w:val="single" w:sz="4" w:space="0" w:color="auto"/>
            </w:tcBorders>
            <w:shd w:val="clear" w:color="auto" w:fill="auto"/>
            <w:vAlign w:val="center"/>
            <w:hideMark/>
          </w:tcPr>
          <w:p w14:paraId="6E4929E6"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42,420,658.57</w:t>
            </w:r>
          </w:p>
        </w:tc>
      </w:tr>
      <w:tr w:rsidR="0098115E" w:rsidRPr="0098115E" w14:paraId="018D521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37A5FD5C"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IX</w:t>
            </w:r>
          </w:p>
        </w:tc>
        <w:tc>
          <w:tcPr>
            <w:tcW w:w="684" w:type="pct"/>
            <w:tcBorders>
              <w:top w:val="nil"/>
              <w:left w:val="nil"/>
              <w:bottom w:val="single" w:sz="4" w:space="0" w:color="auto"/>
              <w:right w:val="single" w:sz="4" w:space="0" w:color="auto"/>
            </w:tcBorders>
            <w:shd w:val="clear" w:color="auto" w:fill="auto"/>
            <w:vAlign w:val="center"/>
            <w:hideMark/>
          </w:tcPr>
          <w:p w14:paraId="75F593F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570,000.00</w:t>
            </w:r>
          </w:p>
        </w:tc>
        <w:tc>
          <w:tcPr>
            <w:tcW w:w="517" w:type="pct"/>
            <w:tcBorders>
              <w:top w:val="nil"/>
              <w:left w:val="nil"/>
              <w:bottom w:val="single" w:sz="4" w:space="0" w:color="auto"/>
              <w:right w:val="single" w:sz="4" w:space="0" w:color="auto"/>
            </w:tcBorders>
            <w:shd w:val="clear" w:color="auto" w:fill="auto"/>
            <w:vAlign w:val="center"/>
            <w:hideMark/>
          </w:tcPr>
          <w:p w14:paraId="693ACAB0"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0,655</w:t>
            </w:r>
          </w:p>
        </w:tc>
        <w:tc>
          <w:tcPr>
            <w:tcW w:w="682" w:type="pct"/>
            <w:tcBorders>
              <w:top w:val="nil"/>
              <w:left w:val="nil"/>
              <w:bottom w:val="single" w:sz="4" w:space="0" w:color="auto"/>
              <w:right w:val="single" w:sz="4" w:space="0" w:color="auto"/>
            </w:tcBorders>
            <w:shd w:val="clear" w:color="auto" w:fill="auto"/>
            <w:vAlign w:val="center"/>
            <w:hideMark/>
          </w:tcPr>
          <w:p w14:paraId="0F7EBF4C"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5,822,850.95</w:t>
            </w:r>
          </w:p>
        </w:tc>
        <w:tc>
          <w:tcPr>
            <w:tcW w:w="742" w:type="pct"/>
            <w:tcBorders>
              <w:top w:val="nil"/>
              <w:left w:val="nil"/>
              <w:bottom w:val="single" w:sz="4" w:space="0" w:color="auto"/>
              <w:right w:val="single" w:sz="4" w:space="0" w:color="auto"/>
            </w:tcBorders>
            <w:shd w:val="clear" w:color="auto" w:fill="auto"/>
            <w:vAlign w:val="center"/>
            <w:hideMark/>
          </w:tcPr>
          <w:p w14:paraId="0C7D75A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9,491,450.96</w:t>
            </w:r>
          </w:p>
        </w:tc>
        <w:tc>
          <w:tcPr>
            <w:tcW w:w="662" w:type="pct"/>
            <w:tcBorders>
              <w:top w:val="nil"/>
              <w:left w:val="nil"/>
              <w:bottom w:val="single" w:sz="4" w:space="0" w:color="auto"/>
              <w:right w:val="single" w:sz="4" w:space="0" w:color="auto"/>
            </w:tcBorders>
            <w:shd w:val="clear" w:color="auto" w:fill="auto"/>
            <w:vAlign w:val="center"/>
            <w:hideMark/>
          </w:tcPr>
          <w:p w14:paraId="4417D74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0,277,040.11</w:t>
            </w:r>
          </w:p>
        </w:tc>
        <w:tc>
          <w:tcPr>
            <w:tcW w:w="994" w:type="pct"/>
            <w:tcBorders>
              <w:top w:val="nil"/>
              <w:left w:val="nil"/>
              <w:bottom w:val="single" w:sz="4" w:space="0" w:color="auto"/>
              <w:right w:val="single" w:sz="4" w:space="0" w:color="auto"/>
            </w:tcBorders>
            <w:shd w:val="clear" w:color="auto" w:fill="auto"/>
            <w:vAlign w:val="center"/>
            <w:hideMark/>
          </w:tcPr>
          <w:p w14:paraId="61AB3E9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6,161,342.02</w:t>
            </w:r>
          </w:p>
        </w:tc>
      </w:tr>
      <w:tr w:rsidR="0098115E" w:rsidRPr="0098115E" w14:paraId="763516D6"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59231E4"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X</w:t>
            </w:r>
          </w:p>
        </w:tc>
        <w:tc>
          <w:tcPr>
            <w:tcW w:w="684" w:type="pct"/>
            <w:tcBorders>
              <w:top w:val="nil"/>
              <w:left w:val="nil"/>
              <w:bottom w:val="single" w:sz="4" w:space="0" w:color="auto"/>
              <w:right w:val="single" w:sz="4" w:space="0" w:color="auto"/>
            </w:tcBorders>
            <w:shd w:val="clear" w:color="auto" w:fill="auto"/>
            <w:vAlign w:val="center"/>
            <w:hideMark/>
          </w:tcPr>
          <w:p w14:paraId="7490B7E4"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116,679.92</w:t>
            </w:r>
          </w:p>
        </w:tc>
        <w:tc>
          <w:tcPr>
            <w:tcW w:w="517" w:type="pct"/>
            <w:tcBorders>
              <w:top w:val="nil"/>
              <w:left w:val="nil"/>
              <w:bottom w:val="single" w:sz="4" w:space="0" w:color="auto"/>
              <w:right w:val="single" w:sz="4" w:space="0" w:color="auto"/>
            </w:tcBorders>
            <w:shd w:val="clear" w:color="auto" w:fill="auto"/>
            <w:vAlign w:val="center"/>
            <w:hideMark/>
          </w:tcPr>
          <w:p w14:paraId="6EEB96C8"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6,539</w:t>
            </w:r>
          </w:p>
        </w:tc>
        <w:tc>
          <w:tcPr>
            <w:tcW w:w="682" w:type="pct"/>
            <w:tcBorders>
              <w:top w:val="nil"/>
              <w:left w:val="nil"/>
              <w:bottom w:val="single" w:sz="4" w:space="0" w:color="auto"/>
              <w:right w:val="single" w:sz="4" w:space="0" w:color="auto"/>
            </w:tcBorders>
            <w:shd w:val="clear" w:color="auto" w:fill="auto"/>
            <w:vAlign w:val="center"/>
            <w:hideMark/>
          </w:tcPr>
          <w:p w14:paraId="5F045CE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734,481.91</w:t>
            </w:r>
          </w:p>
        </w:tc>
        <w:tc>
          <w:tcPr>
            <w:tcW w:w="742" w:type="pct"/>
            <w:tcBorders>
              <w:top w:val="nil"/>
              <w:left w:val="nil"/>
              <w:bottom w:val="single" w:sz="4" w:space="0" w:color="auto"/>
              <w:right w:val="single" w:sz="4" w:space="0" w:color="auto"/>
            </w:tcBorders>
            <w:shd w:val="clear" w:color="auto" w:fill="auto"/>
            <w:vAlign w:val="center"/>
            <w:hideMark/>
          </w:tcPr>
          <w:p w14:paraId="456E146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6,588,875.38</w:t>
            </w:r>
          </w:p>
        </w:tc>
        <w:tc>
          <w:tcPr>
            <w:tcW w:w="662" w:type="pct"/>
            <w:tcBorders>
              <w:top w:val="nil"/>
              <w:left w:val="nil"/>
              <w:bottom w:val="single" w:sz="4" w:space="0" w:color="auto"/>
              <w:right w:val="single" w:sz="4" w:space="0" w:color="auto"/>
            </w:tcBorders>
            <w:shd w:val="clear" w:color="auto" w:fill="auto"/>
            <w:vAlign w:val="center"/>
            <w:hideMark/>
          </w:tcPr>
          <w:p w14:paraId="2B120D50"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1,177,178.24</w:t>
            </w:r>
          </w:p>
        </w:tc>
        <w:tc>
          <w:tcPr>
            <w:tcW w:w="994" w:type="pct"/>
            <w:tcBorders>
              <w:top w:val="nil"/>
              <w:left w:val="nil"/>
              <w:bottom w:val="single" w:sz="4" w:space="0" w:color="auto"/>
              <w:right w:val="single" w:sz="4" w:space="0" w:color="auto"/>
            </w:tcBorders>
            <w:shd w:val="clear" w:color="auto" w:fill="auto"/>
            <w:vAlign w:val="center"/>
            <w:hideMark/>
          </w:tcPr>
          <w:p w14:paraId="6E9571A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56,617,215.45</w:t>
            </w:r>
          </w:p>
        </w:tc>
      </w:tr>
      <w:tr w:rsidR="0098115E" w:rsidRPr="0098115E" w14:paraId="487F6D4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DB9F890"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XI</w:t>
            </w:r>
          </w:p>
        </w:tc>
        <w:tc>
          <w:tcPr>
            <w:tcW w:w="684" w:type="pct"/>
            <w:tcBorders>
              <w:top w:val="nil"/>
              <w:left w:val="nil"/>
              <w:bottom w:val="single" w:sz="4" w:space="0" w:color="auto"/>
              <w:right w:val="single" w:sz="4" w:space="0" w:color="auto"/>
            </w:tcBorders>
            <w:shd w:val="clear" w:color="auto" w:fill="auto"/>
            <w:vAlign w:val="center"/>
            <w:hideMark/>
          </w:tcPr>
          <w:p w14:paraId="1281B103"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14708DF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364</w:t>
            </w:r>
          </w:p>
        </w:tc>
        <w:tc>
          <w:tcPr>
            <w:tcW w:w="682" w:type="pct"/>
            <w:tcBorders>
              <w:top w:val="nil"/>
              <w:left w:val="nil"/>
              <w:bottom w:val="single" w:sz="4" w:space="0" w:color="auto"/>
              <w:right w:val="single" w:sz="4" w:space="0" w:color="auto"/>
            </w:tcBorders>
            <w:shd w:val="clear" w:color="auto" w:fill="auto"/>
            <w:vAlign w:val="center"/>
            <w:hideMark/>
          </w:tcPr>
          <w:p w14:paraId="3D0225D3"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990,742.48</w:t>
            </w:r>
          </w:p>
        </w:tc>
        <w:tc>
          <w:tcPr>
            <w:tcW w:w="742" w:type="pct"/>
            <w:tcBorders>
              <w:top w:val="nil"/>
              <w:left w:val="nil"/>
              <w:bottom w:val="single" w:sz="4" w:space="0" w:color="auto"/>
              <w:right w:val="single" w:sz="4" w:space="0" w:color="auto"/>
            </w:tcBorders>
            <w:shd w:val="clear" w:color="auto" w:fill="auto"/>
            <w:vAlign w:val="center"/>
            <w:hideMark/>
          </w:tcPr>
          <w:p w14:paraId="1671F03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500,825.00</w:t>
            </w:r>
          </w:p>
        </w:tc>
        <w:tc>
          <w:tcPr>
            <w:tcW w:w="662" w:type="pct"/>
            <w:tcBorders>
              <w:top w:val="nil"/>
              <w:left w:val="nil"/>
              <w:bottom w:val="single" w:sz="4" w:space="0" w:color="auto"/>
              <w:right w:val="single" w:sz="4" w:space="0" w:color="auto"/>
            </w:tcBorders>
            <w:shd w:val="clear" w:color="auto" w:fill="auto"/>
            <w:vAlign w:val="center"/>
            <w:hideMark/>
          </w:tcPr>
          <w:p w14:paraId="2C1A0CC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4,360,952.25</w:t>
            </w:r>
          </w:p>
        </w:tc>
        <w:tc>
          <w:tcPr>
            <w:tcW w:w="994" w:type="pct"/>
            <w:tcBorders>
              <w:top w:val="nil"/>
              <w:left w:val="nil"/>
              <w:bottom w:val="single" w:sz="4" w:space="0" w:color="auto"/>
              <w:right w:val="single" w:sz="4" w:space="0" w:color="auto"/>
            </w:tcBorders>
            <w:shd w:val="clear" w:color="auto" w:fill="auto"/>
            <w:vAlign w:val="center"/>
            <w:hideMark/>
          </w:tcPr>
          <w:p w14:paraId="7E6A20F6"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3,852,519.73</w:t>
            </w:r>
          </w:p>
        </w:tc>
      </w:tr>
      <w:tr w:rsidR="0098115E" w:rsidRPr="0098115E" w14:paraId="63EF5454"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B9157EC"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XII</w:t>
            </w:r>
          </w:p>
        </w:tc>
        <w:tc>
          <w:tcPr>
            <w:tcW w:w="684" w:type="pct"/>
            <w:tcBorders>
              <w:top w:val="nil"/>
              <w:left w:val="nil"/>
              <w:bottom w:val="single" w:sz="4" w:space="0" w:color="auto"/>
              <w:right w:val="single" w:sz="4" w:space="0" w:color="auto"/>
            </w:tcBorders>
            <w:shd w:val="clear" w:color="auto" w:fill="auto"/>
            <w:vAlign w:val="center"/>
            <w:hideMark/>
          </w:tcPr>
          <w:p w14:paraId="71E6EBF9"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513.85</w:t>
            </w:r>
          </w:p>
        </w:tc>
        <w:tc>
          <w:tcPr>
            <w:tcW w:w="517" w:type="pct"/>
            <w:tcBorders>
              <w:top w:val="nil"/>
              <w:left w:val="nil"/>
              <w:bottom w:val="single" w:sz="4" w:space="0" w:color="auto"/>
              <w:right w:val="single" w:sz="4" w:space="0" w:color="auto"/>
            </w:tcBorders>
            <w:shd w:val="clear" w:color="auto" w:fill="auto"/>
            <w:vAlign w:val="center"/>
            <w:hideMark/>
          </w:tcPr>
          <w:p w14:paraId="42F7973C"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472</w:t>
            </w:r>
          </w:p>
        </w:tc>
        <w:tc>
          <w:tcPr>
            <w:tcW w:w="682" w:type="pct"/>
            <w:tcBorders>
              <w:top w:val="nil"/>
              <w:left w:val="nil"/>
              <w:bottom w:val="single" w:sz="4" w:space="0" w:color="auto"/>
              <w:right w:val="single" w:sz="4" w:space="0" w:color="auto"/>
            </w:tcBorders>
            <w:shd w:val="clear" w:color="auto" w:fill="auto"/>
            <w:vAlign w:val="center"/>
            <w:hideMark/>
          </w:tcPr>
          <w:p w14:paraId="2F71A24E"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911,800.00</w:t>
            </w:r>
          </w:p>
        </w:tc>
        <w:tc>
          <w:tcPr>
            <w:tcW w:w="742" w:type="pct"/>
            <w:tcBorders>
              <w:top w:val="nil"/>
              <w:left w:val="nil"/>
              <w:bottom w:val="single" w:sz="4" w:space="0" w:color="auto"/>
              <w:right w:val="single" w:sz="4" w:space="0" w:color="auto"/>
            </w:tcBorders>
            <w:shd w:val="clear" w:color="auto" w:fill="auto"/>
            <w:vAlign w:val="center"/>
            <w:hideMark/>
          </w:tcPr>
          <w:p w14:paraId="356C451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9,685,658.04</w:t>
            </w:r>
          </w:p>
        </w:tc>
        <w:tc>
          <w:tcPr>
            <w:tcW w:w="662" w:type="pct"/>
            <w:tcBorders>
              <w:top w:val="nil"/>
              <w:left w:val="nil"/>
              <w:bottom w:val="single" w:sz="4" w:space="0" w:color="auto"/>
              <w:right w:val="single" w:sz="4" w:space="0" w:color="auto"/>
            </w:tcBorders>
            <w:shd w:val="clear" w:color="auto" w:fill="auto"/>
            <w:vAlign w:val="center"/>
            <w:hideMark/>
          </w:tcPr>
          <w:p w14:paraId="15A2F9B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4,433,691.49</w:t>
            </w:r>
          </w:p>
        </w:tc>
        <w:tc>
          <w:tcPr>
            <w:tcW w:w="994" w:type="pct"/>
            <w:tcBorders>
              <w:top w:val="nil"/>
              <w:left w:val="nil"/>
              <w:bottom w:val="single" w:sz="4" w:space="0" w:color="auto"/>
              <w:right w:val="single" w:sz="4" w:space="0" w:color="auto"/>
            </w:tcBorders>
            <w:shd w:val="clear" w:color="auto" w:fill="auto"/>
            <w:vAlign w:val="center"/>
            <w:hideMark/>
          </w:tcPr>
          <w:p w14:paraId="2851C49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9,031,663.38</w:t>
            </w:r>
          </w:p>
        </w:tc>
      </w:tr>
      <w:tr w:rsidR="0098115E" w:rsidRPr="0098115E" w14:paraId="4FD3852B"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F83104D"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CARAGA</w:t>
            </w:r>
          </w:p>
        </w:tc>
        <w:tc>
          <w:tcPr>
            <w:tcW w:w="684" w:type="pct"/>
            <w:tcBorders>
              <w:top w:val="nil"/>
              <w:left w:val="nil"/>
              <w:bottom w:val="single" w:sz="4" w:space="0" w:color="auto"/>
              <w:right w:val="single" w:sz="4" w:space="0" w:color="auto"/>
            </w:tcBorders>
            <w:shd w:val="clear" w:color="auto" w:fill="auto"/>
            <w:vAlign w:val="center"/>
            <w:hideMark/>
          </w:tcPr>
          <w:p w14:paraId="1215487F"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740.55</w:t>
            </w:r>
          </w:p>
        </w:tc>
        <w:tc>
          <w:tcPr>
            <w:tcW w:w="517" w:type="pct"/>
            <w:tcBorders>
              <w:top w:val="nil"/>
              <w:left w:val="nil"/>
              <w:bottom w:val="single" w:sz="4" w:space="0" w:color="auto"/>
              <w:right w:val="single" w:sz="4" w:space="0" w:color="auto"/>
            </w:tcBorders>
            <w:shd w:val="clear" w:color="auto" w:fill="auto"/>
            <w:vAlign w:val="center"/>
            <w:hideMark/>
          </w:tcPr>
          <w:p w14:paraId="558AE09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607</w:t>
            </w:r>
          </w:p>
        </w:tc>
        <w:tc>
          <w:tcPr>
            <w:tcW w:w="682" w:type="pct"/>
            <w:tcBorders>
              <w:top w:val="nil"/>
              <w:left w:val="nil"/>
              <w:bottom w:val="single" w:sz="4" w:space="0" w:color="auto"/>
              <w:right w:val="single" w:sz="4" w:space="0" w:color="auto"/>
            </w:tcBorders>
            <w:shd w:val="clear" w:color="auto" w:fill="auto"/>
            <w:vAlign w:val="center"/>
            <w:hideMark/>
          </w:tcPr>
          <w:p w14:paraId="4BD7D4E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280,117.82</w:t>
            </w:r>
          </w:p>
        </w:tc>
        <w:tc>
          <w:tcPr>
            <w:tcW w:w="742" w:type="pct"/>
            <w:tcBorders>
              <w:top w:val="nil"/>
              <w:left w:val="nil"/>
              <w:bottom w:val="single" w:sz="4" w:space="0" w:color="auto"/>
              <w:right w:val="single" w:sz="4" w:space="0" w:color="auto"/>
            </w:tcBorders>
            <w:shd w:val="clear" w:color="auto" w:fill="auto"/>
            <w:vAlign w:val="center"/>
            <w:hideMark/>
          </w:tcPr>
          <w:p w14:paraId="320EA08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180,618.16</w:t>
            </w:r>
          </w:p>
        </w:tc>
        <w:tc>
          <w:tcPr>
            <w:tcW w:w="662" w:type="pct"/>
            <w:tcBorders>
              <w:top w:val="nil"/>
              <w:left w:val="nil"/>
              <w:bottom w:val="single" w:sz="4" w:space="0" w:color="auto"/>
              <w:right w:val="single" w:sz="4" w:space="0" w:color="auto"/>
            </w:tcBorders>
            <w:shd w:val="clear" w:color="auto" w:fill="auto"/>
            <w:vAlign w:val="center"/>
            <w:hideMark/>
          </w:tcPr>
          <w:p w14:paraId="7630CD8E"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3,469,504.87</w:t>
            </w:r>
          </w:p>
        </w:tc>
        <w:tc>
          <w:tcPr>
            <w:tcW w:w="994" w:type="pct"/>
            <w:tcBorders>
              <w:top w:val="nil"/>
              <w:left w:val="nil"/>
              <w:bottom w:val="single" w:sz="4" w:space="0" w:color="auto"/>
              <w:right w:val="single" w:sz="4" w:space="0" w:color="auto"/>
            </w:tcBorders>
            <w:shd w:val="clear" w:color="auto" w:fill="auto"/>
            <w:vAlign w:val="center"/>
            <w:hideMark/>
          </w:tcPr>
          <w:p w14:paraId="494AA61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21,930,981.40</w:t>
            </w:r>
          </w:p>
        </w:tc>
      </w:tr>
      <w:tr w:rsidR="0098115E" w:rsidRPr="0098115E" w14:paraId="6519AB5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00A8AC46"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NCR</w:t>
            </w:r>
          </w:p>
        </w:tc>
        <w:tc>
          <w:tcPr>
            <w:tcW w:w="684" w:type="pct"/>
            <w:tcBorders>
              <w:top w:val="nil"/>
              <w:left w:val="nil"/>
              <w:bottom w:val="single" w:sz="4" w:space="0" w:color="auto"/>
              <w:right w:val="single" w:sz="4" w:space="0" w:color="auto"/>
            </w:tcBorders>
            <w:shd w:val="clear" w:color="auto" w:fill="auto"/>
            <w:vAlign w:val="center"/>
            <w:hideMark/>
          </w:tcPr>
          <w:p w14:paraId="61E5B140"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0,559.00</w:t>
            </w:r>
          </w:p>
        </w:tc>
        <w:tc>
          <w:tcPr>
            <w:tcW w:w="517" w:type="pct"/>
            <w:tcBorders>
              <w:top w:val="nil"/>
              <w:left w:val="nil"/>
              <w:bottom w:val="single" w:sz="4" w:space="0" w:color="auto"/>
              <w:right w:val="single" w:sz="4" w:space="0" w:color="auto"/>
            </w:tcBorders>
            <w:shd w:val="clear" w:color="auto" w:fill="auto"/>
            <w:vAlign w:val="center"/>
            <w:hideMark/>
          </w:tcPr>
          <w:p w14:paraId="43CDCA74"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676</w:t>
            </w:r>
          </w:p>
        </w:tc>
        <w:tc>
          <w:tcPr>
            <w:tcW w:w="682" w:type="pct"/>
            <w:tcBorders>
              <w:top w:val="nil"/>
              <w:left w:val="nil"/>
              <w:bottom w:val="single" w:sz="4" w:space="0" w:color="auto"/>
              <w:right w:val="single" w:sz="4" w:space="0" w:color="auto"/>
            </w:tcBorders>
            <w:shd w:val="clear" w:color="auto" w:fill="auto"/>
            <w:vAlign w:val="center"/>
            <w:hideMark/>
          </w:tcPr>
          <w:p w14:paraId="48DCA027"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60,317.40</w:t>
            </w:r>
          </w:p>
        </w:tc>
        <w:tc>
          <w:tcPr>
            <w:tcW w:w="742" w:type="pct"/>
            <w:tcBorders>
              <w:top w:val="nil"/>
              <w:left w:val="nil"/>
              <w:bottom w:val="single" w:sz="4" w:space="0" w:color="auto"/>
              <w:right w:val="single" w:sz="4" w:space="0" w:color="auto"/>
            </w:tcBorders>
            <w:shd w:val="clear" w:color="auto" w:fill="auto"/>
            <w:vAlign w:val="center"/>
            <w:hideMark/>
          </w:tcPr>
          <w:p w14:paraId="52F8D41B"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478,108.45</w:t>
            </w:r>
          </w:p>
        </w:tc>
        <w:tc>
          <w:tcPr>
            <w:tcW w:w="662" w:type="pct"/>
            <w:tcBorders>
              <w:top w:val="nil"/>
              <w:left w:val="nil"/>
              <w:bottom w:val="single" w:sz="4" w:space="0" w:color="auto"/>
              <w:right w:val="single" w:sz="4" w:space="0" w:color="auto"/>
            </w:tcBorders>
            <w:shd w:val="clear" w:color="auto" w:fill="auto"/>
            <w:vAlign w:val="center"/>
            <w:hideMark/>
          </w:tcPr>
          <w:p w14:paraId="2EEDE4C7"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703,274.28</w:t>
            </w:r>
          </w:p>
        </w:tc>
        <w:tc>
          <w:tcPr>
            <w:tcW w:w="994" w:type="pct"/>
            <w:tcBorders>
              <w:top w:val="nil"/>
              <w:left w:val="nil"/>
              <w:bottom w:val="single" w:sz="4" w:space="0" w:color="auto"/>
              <w:right w:val="single" w:sz="4" w:space="0" w:color="auto"/>
            </w:tcBorders>
            <w:shd w:val="clear" w:color="auto" w:fill="auto"/>
            <w:vAlign w:val="center"/>
            <w:hideMark/>
          </w:tcPr>
          <w:p w14:paraId="776E7F61"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4,942,259.13</w:t>
            </w:r>
          </w:p>
        </w:tc>
      </w:tr>
      <w:tr w:rsidR="0098115E" w:rsidRPr="0098115E" w14:paraId="4FD06249"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4CE1EAA" w14:textId="77777777" w:rsidR="0098115E" w:rsidRPr="0098115E" w:rsidRDefault="0098115E" w:rsidP="0098115E">
            <w:pPr>
              <w:widowControl/>
              <w:spacing w:after="0" w:line="240" w:lineRule="auto"/>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CAR</w:t>
            </w:r>
          </w:p>
        </w:tc>
        <w:tc>
          <w:tcPr>
            <w:tcW w:w="684" w:type="pct"/>
            <w:tcBorders>
              <w:top w:val="nil"/>
              <w:left w:val="nil"/>
              <w:bottom w:val="single" w:sz="4" w:space="0" w:color="auto"/>
              <w:right w:val="single" w:sz="4" w:space="0" w:color="auto"/>
            </w:tcBorders>
            <w:shd w:val="clear" w:color="auto" w:fill="auto"/>
            <w:vAlign w:val="center"/>
            <w:hideMark/>
          </w:tcPr>
          <w:p w14:paraId="127B2A3D"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005,353.00</w:t>
            </w:r>
          </w:p>
        </w:tc>
        <w:tc>
          <w:tcPr>
            <w:tcW w:w="517" w:type="pct"/>
            <w:tcBorders>
              <w:top w:val="nil"/>
              <w:left w:val="nil"/>
              <w:bottom w:val="single" w:sz="4" w:space="0" w:color="auto"/>
              <w:right w:val="single" w:sz="4" w:space="0" w:color="auto"/>
            </w:tcBorders>
            <w:shd w:val="clear" w:color="auto" w:fill="auto"/>
            <w:vAlign w:val="center"/>
            <w:hideMark/>
          </w:tcPr>
          <w:p w14:paraId="1A102EC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4,106</w:t>
            </w:r>
          </w:p>
        </w:tc>
        <w:tc>
          <w:tcPr>
            <w:tcW w:w="682" w:type="pct"/>
            <w:tcBorders>
              <w:top w:val="nil"/>
              <w:left w:val="nil"/>
              <w:bottom w:val="single" w:sz="4" w:space="0" w:color="auto"/>
              <w:right w:val="single" w:sz="4" w:space="0" w:color="auto"/>
            </w:tcBorders>
            <w:shd w:val="clear" w:color="auto" w:fill="auto"/>
            <w:vAlign w:val="center"/>
            <w:hideMark/>
          </w:tcPr>
          <w:p w14:paraId="79DEEF6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7,034,693.28</w:t>
            </w:r>
          </w:p>
        </w:tc>
        <w:tc>
          <w:tcPr>
            <w:tcW w:w="742" w:type="pct"/>
            <w:tcBorders>
              <w:top w:val="nil"/>
              <w:left w:val="nil"/>
              <w:bottom w:val="single" w:sz="4" w:space="0" w:color="auto"/>
              <w:right w:val="single" w:sz="4" w:space="0" w:color="auto"/>
            </w:tcBorders>
            <w:shd w:val="clear" w:color="auto" w:fill="auto"/>
            <w:vAlign w:val="center"/>
            <w:hideMark/>
          </w:tcPr>
          <w:p w14:paraId="7893AA0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4,598,665.68</w:t>
            </w:r>
          </w:p>
        </w:tc>
        <w:tc>
          <w:tcPr>
            <w:tcW w:w="662" w:type="pct"/>
            <w:tcBorders>
              <w:top w:val="nil"/>
              <w:left w:val="nil"/>
              <w:bottom w:val="single" w:sz="4" w:space="0" w:color="auto"/>
              <w:right w:val="single" w:sz="4" w:space="0" w:color="auto"/>
            </w:tcBorders>
            <w:shd w:val="clear" w:color="auto" w:fill="auto"/>
            <w:vAlign w:val="center"/>
            <w:hideMark/>
          </w:tcPr>
          <w:p w14:paraId="53EE6D0A"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16,852,502.72</w:t>
            </w:r>
          </w:p>
        </w:tc>
        <w:tc>
          <w:tcPr>
            <w:tcW w:w="994" w:type="pct"/>
            <w:tcBorders>
              <w:top w:val="nil"/>
              <w:left w:val="nil"/>
              <w:bottom w:val="single" w:sz="4" w:space="0" w:color="auto"/>
              <w:right w:val="single" w:sz="4" w:space="0" w:color="auto"/>
            </w:tcBorders>
            <w:shd w:val="clear" w:color="auto" w:fill="auto"/>
            <w:vAlign w:val="center"/>
            <w:hideMark/>
          </w:tcPr>
          <w:p w14:paraId="7CD9EFC5" w14:textId="77777777" w:rsidR="0098115E" w:rsidRPr="0098115E" w:rsidRDefault="0098115E" w:rsidP="0098115E">
            <w:pPr>
              <w:widowControl/>
              <w:spacing w:after="0" w:line="240" w:lineRule="auto"/>
              <w:jc w:val="right"/>
              <w:rPr>
                <w:rFonts w:ascii="Arial Narrow" w:eastAsia="Times New Roman" w:hAnsi="Arial Narrow"/>
                <w:color w:val="000000"/>
                <w:sz w:val="18"/>
                <w:szCs w:val="18"/>
                <w:lang w:val="en-US" w:eastAsia="en-US"/>
              </w:rPr>
            </w:pPr>
            <w:r w:rsidRPr="0098115E">
              <w:rPr>
                <w:rFonts w:ascii="Arial Narrow" w:eastAsia="Times New Roman" w:hAnsi="Arial Narrow"/>
                <w:color w:val="000000"/>
                <w:sz w:val="18"/>
                <w:szCs w:val="18"/>
                <w:lang w:val="en-US" w:eastAsia="en-US"/>
              </w:rPr>
              <w:t>31,491,214.68</w:t>
            </w:r>
          </w:p>
        </w:tc>
      </w:tr>
    </w:tbl>
    <w:p w14:paraId="3A58A2DA" w14:textId="2771E783"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7856EB">
        <w:rPr>
          <w:rFonts w:ascii="Arial" w:eastAsia="Arial" w:hAnsi="Arial" w:cs="Arial"/>
          <w:i/>
          <w:sz w:val="16"/>
          <w:szCs w:val="16"/>
        </w:rPr>
        <w:t>3</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93D95">
        <w:rPr>
          <w:rFonts w:ascii="Arial" w:eastAsia="Arial" w:hAnsi="Arial" w:cs="Arial"/>
          <w:i/>
          <w:sz w:val="16"/>
          <w:szCs w:val="16"/>
        </w:rPr>
        <w:t>4PM</w:t>
      </w:r>
      <w:r w:rsidR="009D1898">
        <w:rPr>
          <w:rFonts w:ascii="Arial" w:eastAsia="Arial" w:hAnsi="Arial" w:cs="Arial"/>
          <w:i/>
          <w:sz w:val="16"/>
          <w:szCs w:val="16"/>
        </w:rPr>
        <w:t>.</w:t>
      </w:r>
    </w:p>
    <w:p w14:paraId="214855E1" w14:textId="76185065" w:rsidR="000251B2" w:rsidRPr="002966CD" w:rsidRDefault="00D72392" w:rsidP="00667C6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BDFA0DA" w14:textId="77777777" w:rsidR="00667C6D" w:rsidRPr="00667C6D" w:rsidRDefault="00667C6D" w:rsidP="00667C6D">
      <w:pPr>
        <w:widowControl/>
        <w:spacing w:after="0" w:line="259" w:lineRule="auto"/>
        <w:rPr>
          <w:rFonts w:ascii="Arial" w:eastAsia="Arial" w:hAnsi="Arial" w:cs="Arial"/>
          <w:b/>
          <w:color w:val="002060"/>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8818EC6" w:rsidR="008E35DA" w:rsidRPr="00D42B1F" w:rsidRDefault="00FE4311" w:rsidP="007856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856EB">
              <w:rPr>
                <w:rFonts w:ascii="Arial" w:eastAsia="Arial" w:hAnsi="Arial" w:cs="Arial"/>
                <w:sz w:val="20"/>
                <w:szCs w:val="20"/>
              </w:rPr>
              <w:t>3</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lastRenderedPageBreak/>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0DB2F8C"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93D95">
              <w:rPr>
                <w:rFonts w:ascii="Arial" w:eastAsia="Arial" w:hAnsi="Arial" w:cs="Arial"/>
                <w:sz w:val="20"/>
                <w:szCs w:val="20"/>
              </w:rPr>
              <w:t>3</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280BD0D" w:rsidR="008E35DA" w:rsidRPr="008E20D4" w:rsidRDefault="00C5585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3539E1F1" w:rsidR="008E35DA" w:rsidRPr="00E93D95"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20"/>
              </w:rPr>
              <w:t>1</w:t>
            </w:r>
            <w:r w:rsidR="00221FF2" w:rsidRPr="00E93D95">
              <w:rPr>
                <w:rFonts w:ascii="Arial" w:eastAsia="Arial" w:hAnsi="Arial" w:cs="Arial"/>
                <w:sz w:val="20"/>
                <w:szCs w:val="20"/>
              </w:rPr>
              <w:t>2</w:t>
            </w:r>
            <w:r w:rsidR="008E35DA" w:rsidRPr="00E93D9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E93D95" w:rsidRDefault="008E35DA"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A total of ₱1,432,111.00 worth of relief assistance was provided to the Locally Stranded Individuals (LSIs) in CAR.</w:t>
            </w:r>
          </w:p>
          <w:p w14:paraId="2F754B56" w14:textId="2BCDDACD" w:rsidR="008E35DA" w:rsidRPr="00E93D95" w:rsidRDefault="008E35DA"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 xml:space="preserve">Continuous preparation for the </w:t>
            </w:r>
            <w:proofErr w:type="spellStart"/>
            <w:r w:rsidRPr="00E93D95">
              <w:rPr>
                <w:rFonts w:ascii="Arial" w:eastAsia="Arial" w:hAnsi="Arial" w:cs="Arial"/>
                <w:sz w:val="20"/>
                <w:szCs w:val="19"/>
              </w:rPr>
              <w:t>Bayanihan</w:t>
            </w:r>
            <w:proofErr w:type="spellEnd"/>
            <w:r w:rsidRPr="00E93D95">
              <w:rPr>
                <w:rFonts w:ascii="Arial" w:eastAsia="Arial" w:hAnsi="Arial" w:cs="Arial"/>
                <w:sz w:val="20"/>
                <w:szCs w:val="19"/>
              </w:rPr>
              <w:t xml:space="preserve"> to Recover as One Act.</w:t>
            </w:r>
          </w:p>
          <w:p w14:paraId="134FAE10" w14:textId="60F575A8" w:rsidR="00BE0554" w:rsidRPr="00E93D95" w:rsidRDefault="00BE0554"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Continuous monitoring of the production of Family Food Packs (FFPs) in the two (2) production hubs.</w:t>
            </w:r>
          </w:p>
          <w:p w14:paraId="41D7E574" w14:textId="77777777"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CAR is in close coordination with DRMB and NRLMB for disaster operation concerns such as technical assistance, guidance, and facilitation of </w:t>
            </w:r>
            <w:r w:rsidRPr="00E93D95">
              <w:rPr>
                <w:rFonts w:ascii="Arial" w:eastAsia="Arial" w:hAnsi="Arial" w:cs="Arial"/>
                <w:sz w:val="20"/>
                <w:szCs w:val="19"/>
              </w:rPr>
              <w:lastRenderedPageBreak/>
              <w:t>logistical needs.</w:t>
            </w:r>
          </w:p>
          <w:p w14:paraId="54559CE0" w14:textId="77777777" w:rsidR="001970A3" w:rsidRPr="00E93D95" w:rsidRDefault="001970A3" w:rsidP="001970A3">
            <w:pPr>
              <w:pStyle w:val="ListParagraph"/>
              <w:spacing w:after="0" w:line="240" w:lineRule="auto"/>
              <w:ind w:left="360"/>
              <w:jc w:val="both"/>
              <w:rPr>
                <w:rFonts w:ascii="Arial" w:eastAsia="Arial" w:hAnsi="Arial" w:cs="Arial"/>
                <w:sz w:val="20"/>
                <w:szCs w:val="19"/>
              </w:rPr>
            </w:pPr>
          </w:p>
          <w:p w14:paraId="399DF2C7"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3D9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E93D95" w:rsidRPr="00E93D95" w14:paraId="4274575A" w14:textId="77777777" w:rsidTr="0070511E">
              <w:tc>
                <w:tcPr>
                  <w:tcW w:w="1370" w:type="pct"/>
                  <w:shd w:val="clear" w:color="auto" w:fill="D9D9D9" w:themeFill="background1" w:themeFillShade="D9"/>
                  <w:vAlign w:val="center"/>
                </w:tcPr>
                <w:p w14:paraId="7B777D67"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TOTA AMOUNT PAID (</w:t>
                  </w:r>
                  <w:proofErr w:type="spellStart"/>
                  <w:r w:rsidRPr="00E93D95">
                    <w:rPr>
                      <w:rFonts w:ascii="Arial" w:eastAsia="Arial" w:hAnsi="Arial" w:cs="Arial"/>
                      <w:b/>
                      <w:sz w:val="16"/>
                      <w:szCs w:val="16"/>
                    </w:rPr>
                    <w:t>PhP</w:t>
                  </w:r>
                  <w:proofErr w:type="spellEnd"/>
                  <w:r w:rsidRPr="00E93D95">
                    <w:rPr>
                      <w:rFonts w:ascii="Arial" w:eastAsia="Arial" w:hAnsi="Arial" w:cs="Arial"/>
                      <w:b/>
                      <w:sz w:val="16"/>
                      <w:szCs w:val="16"/>
                    </w:rPr>
                    <w:t>)</w:t>
                  </w:r>
                </w:p>
              </w:tc>
            </w:tr>
            <w:tr w:rsidR="00E93D95" w:rsidRPr="00E93D95" w14:paraId="569CAB5B" w14:textId="77777777" w:rsidTr="0070511E">
              <w:tc>
                <w:tcPr>
                  <w:tcW w:w="5000" w:type="pct"/>
                  <w:gridSpan w:val="3"/>
                  <w:shd w:val="clear" w:color="auto" w:fill="EAF1DD" w:themeFill="accent3" w:themeFillTint="33"/>
                  <w:vAlign w:val="center"/>
                </w:tcPr>
                <w:p w14:paraId="0447EEB1" w14:textId="77777777" w:rsidR="008E35DA" w:rsidRPr="00E93D95" w:rsidRDefault="008E35DA" w:rsidP="0070511E">
                  <w:pPr>
                    <w:widowControl/>
                    <w:spacing w:after="0" w:line="240" w:lineRule="auto"/>
                    <w:contextualSpacing/>
                    <w:rPr>
                      <w:rFonts w:ascii="Arial" w:eastAsia="Arial" w:hAnsi="Arial" w:cs="Arial"/>
                      <w:b/>
                      <w:sz w:val="16"/>
                      <w:szCs w:val="16"/>
                    </w:rPr>
                  </w:pPr>
                  <w:r w:rsidRPr="00E93D95">
                    <w:rPr>
                      <w:rFonts w:ascii="Arial" w:eastAsia="Arial" w:hAnsi="Arial" w:cs="Arial"/>
                      <w:b/>
                      <w:sz w:val="16"/>
                      <w:szCs w:val="16"/>
                    </w:rPr>
                    <w:t>FIRST TRANCHE</w:t>
                  </w:r>
                </w:p>
              </w:tc>
            </w:tr>
            <w:tr w:rsidR="00E93D95" w:rsidRPr="00E93D95" w14:paraId="5E473E64" w14:textId="77777777" w:rsidTr="0070511E">
              <w:tc>
                <w:tcPr>
                  <w:tcW w:w="1370" w:type="pct"/>
                </w:tcPr>
                <w:p w14:paraId="53669E98"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Non-4Ps</w:t>
                  </w:r>
                </w:p>
              </w:tc>
              <w:tc>
                <w:tcPr>
                  <w:tcW w:w="1920" w:type="pct"/>
                </w:tcPr>
                <w:p w14:paraId="22DF1393"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238,051</w:t>
                  </w:r>
                </w:p>
              </w:tc>
              <w:tc>
                <w:tcPr>
                  <w:tcW w:w="1710" w:type="pct"/>
                </w:tcPr>
                <w:p w14:paraId="62FEA686"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1,304,572,500.00</w:t>
                  </w:r>
                </w:p>
              </w:tc>
            </w:tr>
            <w:tr w:rsidR="00E93D95" w:rsidRPr="00E93D95" w14:paraId="32B10252" w14:textId="77777777" w:rsidTr="0070511E">
              <w:tc>
                <w:tcPr>
                  <w:tcW w:w="1370" w:type="pct"/>
                </w:tcPr>
                <w:p w14:paraId="6E3168C1"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4Ps</w:t>
                  </w:r>
                </w:p>
              </w:tc>
              <w:tc>
                <w:tcPr>
                  <w:tcW w:w="1920" w:type="pct"/>
                </w:tcPr>
                <w:p w14:paraId="788C9990"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60,125</w:t>
                  </w:r>
                </w:p>
              </w:tc>
              <w:tc>
                <w:tcPr>
                  <w:tcW w:w="1710" w:type="pct"/>
                </w:tcPr>
                <w:p w14:paraId="44EC276B"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249,518,750.00</w:t>
                  </w:r>
                </w:p>
              </w:tc>
            </w:tr>
            <w:tr w:rsidR="00E93D95" w:rsidRPr="00E93D95" w14:paraId="28F2CF65" w14:textId="77777777" w:rsidTr="0070511E">
              <w:tc>
                <w:tcPr>
                  <w:tcW w:w="5000" w:type="pct"/>
                  <w:gridSpan w:val="3"/>
                  <w:shd w:val="clear" w:color="auto" w:fill="EAF1DD" w:themeFill="accent3" w:themeFillTint="33"/>
                  <w:vAlign w:val="center"/>
                </w:tcPr>
                <w:p w14:paraId="4BB2E472" w14:textId="77777777" w:rsidR="008E35DA" w:rsidRPr="00E93D95" w:rsidRDefault="008E35DA" w:rsidP="0070511E">
                  <w:pPr>
                    <w:widowControl/>
                    <w:spacing w:after="0" w:line="240" w:lineRule="auto"/>
                    <w:contextualSpacing/>
                    <w:rPr>
                      <w:rFonts w:ascii="Arial" w:eastAsia="Arial" w:hAnsi="Arial" w:cs="Arial"/>
                      <w:b/>
                      <w:sz w:val="16"/>
                      <w:szCs w:val="16"/>
                    </w:rPr>
                  </w:pPr>
                  <w:r w:rsidRPr="00E93D95">
                    <w:rPr>
                      <w:rFonts w:ascii="Arial" w:eastAsia="Arial" w:hAnsi="Arial" w:cs="Arial"/>
                      <w:b/>
                      <w:sz w:val="16"/>
                      <w:szCs w:val="16"/>
                    </w:rPr>
                    <w:t>SECOND TRANCHE</w:t>
                  </w:r>
                </w:p>
              </w:tc>
            </w:tr>
            <w:tr w:rsidR="00E93D95" w:rsidRPr="00E93D95" w14:paraId="0D7D27B2" w14:textId="77777777" w:rsidTr="0070511E">
              <w:tc>
                <w:tcPr>
                  <w:tcW w:w="1370" w:type="pct"/>
                </w:tcPr>
                <w:p w14:paraId="060B1157"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Non-4Ps</w:t>
                  </w:r>
                </w:p>
              </w:tc>
              <w:tc>
                <w:tcPr>
                  <w:tcW w:w="1920" w:type="pct"/>
                </w:tcPr>
                <w:p w14:paraId="71A4DA32"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96,944</w:t>
                  </w:r>
                </w:p>
              </w:tc>
              <w:tc>
                <w:tcPr>
                  <w:tcW w:w="1710" w:type="pct"/>
                </w:tcPr>
                <w:p w14:paraId="5C5394B7"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533,192,000.00</w:t>
                  </w:r>
                </w:p>
              </w:tc>
            </w:tr>
            <w:tr w:rsidR="00E93D95" w:rsidRPr="00E93D95" w14:paraId="3C1A824A" w14:textId="77777777" w:rsidTr="0070511E">
              <w:tc>
                <w:tcPr>
                  <w:tcW w:w="1370" w:type="pct"/>
                </w:tcPr>
                <w:p w14:paraId="15688AC5"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4Ps</w:t>
                  </w:r>
                </w:p>
              </w:tc>
              <w:tc>
                <w:tcPr>
                  <w:tcW w:w="1920" w:type="pct"/>
                </w:tcPr>
                <w:p w14:paraId="66A05665"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13,597</w:t>
                  </w:r>
                </w:p>
              </w:tc>
              <w:tc>
                <w:tcPr>
                  <w:tcW w:w="1710" w:type="pct"/>
                </w:tcPr>
                <w:p w14:paraId="301F4EB0"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56,427,550.00</w:t>
                  </w:r>
                </w:p>
              </w:tc>
            </w:tr>
          </w:tbl>
          <w:p w14:paraId="60052E3E" w14:textId="77777777"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F905EC9" w:rsidR="008E35DA" w:rsidRPr="00667C6D" w:rsidRDefault="00BB1D17" w:rsidP="00981D3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667C6D">
              <w:rPr>
                <w:rFonts w:ascii="Arial" w:eastAsia="Arial" w:hAnsi="Arial" w:cs="Arial"/>
                <w:sz w:val="20"/>
                <w:szCs w:val="20"/>
              </w:rPr>
              <w:t>1</w:t>
            </w:r>
            <w:r w:rsidR="00667C6D" w:rsidRPr="00667C6D">
              <w:rPr>
                <w:rFonts w:ascii="Arial" w:eastAsia="Arial" w:hAnsi="Arial" w:cs="Arial"/>
                <w:sz w:val="20"/>
                <w:szCs w:val="20"/>
              </w:rPr>
              <w:t>3</w:t>
            </w:r>
            <w:r w:rsidR="008E35DA" w:rsidRPr="00667C6D">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C04A03D"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of </w:t>
            </w:r>
            <w:r w:rsidR="008D0314" w:rsidRPr="00667C6D">
              <w:rPr>
                <w:rFonts w:ascii="Arial" w:eastAsia="Arial" w:hAnsi="Arial" w:cs="Arial"/>
                <w:sz w:val="20"/>
                <w:szCs w:val="19"/>
              </w:rPr>
              <w:t>49</w:t>
            </w:r>
            <w:r w:rsidRPr="00667C6D">
              <w:rPr>
                <w:rFonts w:ascii="Arial" w:eastAsia="Arial" w:hAnsi="Arial" w:cs="Arial"/>
                <w:sz w:val="20"/>
                <w:szCs w:val="19"/>
              </w:rPr>
              <w:t xml:space="preserve"> personnel are on-duty/deployed region-wide to conduct response operation and to monitor and execute SAP implementation in the Region</w:t>
            </w:r>
            <w:r w:rsidR="00584111" w:rsidRPr="00667C6D">
              <w:rPr>
                <w:rFonts w:ascii="Arial" w:eastAsia="Arial" w:hAnsi="Arial" w:cs="Arial"/>
                <w:sz w:val="20"/>
                <w:szCs w:val="19"/>
              </w:rPr>
              <w:t>.</w:t>
            </w:r>
          </w:p>
          <w:p w14:paraId="49127339" w14:textId="77777777" w:rsidR="008E35DA" w:rsidRPr="00667C6D" w:rsidRDefault="008E35DA" w:rsidP="0070511E">
            <w:pPr>
              <w:spacing w:after="0" w:line="240" w:lineRule="auto"/>
              <w:jc w:val="both"/>
              <w:rPr>
                <w:rFonts w:ascii="Arial" w:eastAsia="Arial" w:hAnsi="Arial" w:cs="Arial"/>
                <w:sz w:val="20"/>
                <w:szCs w:val="19"/>
              </w:rPr>
            </w:pPr>
          </w:p>
          <w:p w14:paraId="63DB2CE5" w14:textId="77777777" w:rsidR="008E35DA" w:rsidRPr="00667C6D" w:rsidRDefault="008E35DA" w:rsidP="0070511E">
            <w:pPr>
              <w:spacing w:after="0" w:line="240" w:lineRule="auto"/>
              <w:contextualSpacing/>
              <w:jc w:val="both"/>
              <w:rPr>
                <w:rFonts w:ascii="Arial" w:eastAsia="Arial" w:hAnsi="Arial" w:cs="Arial"/>
                <w:b/>
                <w:sz w:val="20"/>
                <w:szCs w:val="19"/>
              </w:rPr>
            </w:pPr>
            <w:r w:rsidRPr="00667C6D">
              <w:rPr>
                <w:rFonts w:ascii="Arial" w:eastAsia="Arial" w:hAnsi="Arial" w:cs="Arial"/>
                <w:b/>
                <w:sz w:val="20"/>
                <w:szCs w:val="19"/>
              </w:rPr>
              <w:t>Social Amelioration Program (SAP)</w:t>
            </w:r>
          </w:p>
          <w:p w14:paraId="6A562933"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of </w:t>
            </w:r>
            <w:r w:rsidRPr="00667C6D">
              <w:rPr>
                <w:rFonts w:ascii="Arial" w:eastAsia="Arial" w:hAnsi="Arial" w:cs="Arial"/>
                <w:b/>
                <w:sz w:val="20"/>
                <w:szCs w:val="19"/>
              </w:rPr>
              <w:t>₱</w:t>
            </w:r>
            <w:r w:rsidRPr="00667C6D">
              <w:rPr>
                <w:rFonts w:ascii="Arial" w:eastAsia="Arial" w:hAnsi="Arial" w:cs="Arial"/>
                <w:b/>
                <w:sz w:val="20"/>
                <w:szCs w:val="19"/>
                <w:lang w:val="en-US"/>
              </w:rPr>
              <w:t xml:space="preserve">4,269,463,000.00 </w:t>
            </w:r>
            <w:r w:rsidRPr="00667C6D">
              <w:rPr>
                <w:rFonts w:ascii="Arial" w:eastAsia="Arial" w:hAnsi="Arial" w:cs="Arial"/>
                <w:sz w:val="20"/>
                <w:szCs w:val="19"/>
              </w:rPr>
              <w:t xml:space="preserve">was paid to </w:t>
            </w:r>
            <w:r w:rsidRPr="00667C6D">
              <w:rPr>
                <w:rFonts w:ascii="Arial" w:eastAsia="Arial" w:hAnsi="Arial" w:cs="Arial"/>
                <w:b/>
                <w:bCs/>
                <w:sz w:val="20"/>
                <w:szCs w:val="19"/>
                <w:lang w:val="en-US"/>
              </w:rPr>
              <w:t>776,266 beneficiaries</w:t>
            </w:r>
            <w:r w:rsidRPr="00667C6D">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667C6D" w:rsidRDefault="008E35DA" w:rsidP="008D0314">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amount of </w:t>
            </w:r>
            <w:r w:rsidRPr="00667C6D">
              <w:rPr>
                <w:rFonts w:ascii="Arial" w:eastAsia="Arial" w:hAnsi="Arial" w:cs="Arial"/>
                <w:b/>
                <w:bCs/>
                <w:sz w:val="20"/>
                <w:szCs w:val="19"/>
              </w:rPr>
              <w:t>₱513,724,350.00</w:t>
            </w:r>
            <w:r w:rsidRPr="00667C6D">
              <w:rPr>
                <w:rFonts w:ascii="Arial" w:eastAsia="Arial" w:hAnsi="Arial" w:cs="Arial"/>
                <w:sz w:val="20"/>
                <w:szCs w:val="19"/>
              </w:rPr>
              <w:t xml:space="preserve"> were paid through direct payout and cash cards to </w:t>
            </w:r>
            <w:r w:rsidRPr="00667C6D">
              <w:rPr>
                <w:rFonts w:ascii="Arial" w:eastAsia="Arial" w:hAnsi="Arial" w:cs="Arial"/>
                <w:b/>
                <w:bCs/>
                <w:sz w:val="20"/>
                <w:szCs w:val="19"/>
              </w:rPr>
              <w:t>123,789</w:t>
            </w:r>
            <w:r w:rsidRPr="00667C6D">
              <w:rPr>
                <w:rFonts w:ascii="Arial" w:eastAsia="Arial" w:hAnsi="Arial" w:cs="Arial"/>
                <w:sz w:val="20"/>
                <w:szCs w:val="19"/>
              </w:rPr>
              <w:t xml:space="preserve"> </w:t>
            </w:r>
            <w:r w:rsidRPr="00667C6D">
              <w:rPr>
                <w:rFonts w:ascii="Arial" w:eastAsia="Arial" w:hAnsi="Arial" w:cs="Arial"/>
                <w:b/>
                <w:sz w:val="20"/>
                <w:szCs w:val="19"/>
              </w:rPr>
              <w:t>4Ps beneficiaries</w:t>
            </w:r>
            <w:r w:rsidRPr="00667C6D">
              <w:rPr>
                <w:rFonts w:ascii="Arial" w:eastAsia="Arial" w:hAnsi="Arial" w:cs="Arial"/>
                <w:sz w:val="20"/>
                <w:szCs w:val="19"/>
              </w:rPr>
              <w:t xml:space="preserve"> while a total amount of </w:t>
            </w:r>
            <w:r w:rsidRPr="00667C6D">
              <w:rPr>
                <w:rFonts w:ascii="Arial" w:eastAsia="Arial" w:hAnsi="Arial" w:cs="Arial"/>
                <w:b/>
                <w:sz w:val="20"/>
                <w:szCs w:val="19"/>
              </w:rPr>
              <w:t>₱</w:t>
            </w:r>
            <w:r w:rsidR="008D0314" w:rsidRPr="00667C6D">
              <w:rPr>
                <w:rFonts w:ascii="Arial" w:eastAsia="Arial" w:hAnsi="Arial" w:cs="Arial"/>
                <w:b/>
                <w:sz w:val="20"/>
                <w:szCs w:val="19"/>
                <w:lang w:val="en-US"/>
              </w:rPr>
              <w:t xml:space="preserve">2,259,823,500.00 </w:t>
            </w:r>
            <w:r w:rsidRPr="00667C6D">
              <w:rPr>
                <w:rFonts w:ascii="Arial" w:eastAsia="Arial" w:hAnsi="Arial" w:cs="Arial"/>
                <w:sz w:val="20"/>
                <w:szCs w:val="19"/>
              </w:rPr>
              <w:t xml:space="preserve">were paid through financial service providers (FSPs) to </w:t>
            </w:r>
            <w:r w:rsidR="008D0314" w:rsidRPr="00667C6D">
              <w:rPr>
                <w:rFonts w:ascii="Arial" w:eastAsia="Arial" w:hAnsi="Arial" w:cs="Arial"/>
                <w:b/>
                <w:sz w:val="20"/>
                <w:szCs w:val="19"/>
                <w:lang w:val="en-US"/>
              </w:rPr>
              <w:t xml:space="preserve">410,877 </w:t>
            </w:r>
            <w:r w:rsidRPr="00667C6D">
              <w:rPr>
                <w:rFonts w:ascii="Arial" w:eastAsia="Arial" w:hAnsi="Arial" w:cs="Arial"/>
                <w:b/>
                <w:sz w:val="20"/>
                <w:szCs w:val="19"/>
              </w:rPr>
              <w:t>non-4Ps beneficiaries</w:t>
            </w:r>
            <w:r w:rsidRPr="00667C6D">
              <w:rPr>
                <w:rFonts w:ascii="Arial" w:eastAsia="Arial" w:hAnsi="Arial" w:cs="Arial"/>
                <w:sz w:val="20"/>
                <w:szCs w:val="19"/>
              </w:rPr>
              <w:t xml:space="preserve"> in Pangasinan for the second tranche implementation.</w:t>
            </w:r>
          </w:p>
          <w:p w14:paraId="333C18FC"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A total amount of</w:t>
            </w:r>
            <w:r w:rsidRPr="00667C6D">
              <w:rPr>
                <w:rFonts w:ascii="Arial" w:eastAsia="Arial" w:hAnsi="Arial" w:cs="Arial"/>
                <w:b/>
                <w:sz w:val="20"/>
                <w:szCs w:val="19"/>
              </w:rPr>
              <w:t xml:space="preserve"> ₱265,446,500.00 </w:t>
            </w:r>
            <w:r w:rsidRPr="00667C6D">
              <w:rPr>
                <w:rFonts w:ascii="Arial" w:eastAsia="Arial" w:hAnsi="Arial" w:cs="Arial"/>
                <w:sz w:val="20"/>
                <w:szCs w:val="19"/>
              </w:rPr>
              <w:t xml:space="preserve">was paid to </w:t>
            </w:r>
            <w:r w:rsidRPr="00667C6D">
              <w:rPr>
                <w:rFonts w:ascii="Arial" w:eastAsia="Arial" w:hAnsi="Arial" w:cs="Arial"/>
                <w:b/>
                <w:sz w:val="20"/>
                <w:szCs w:val="19"/>
              </w:rPr>
              <w:t>48,263 waitlisted beneficiaries</w:t>
            </w:r>
            <w:r w:rsidRPr="00667C6D">
              <w:rPr>
                <w:rFonts w:ascii="Arial" w:eastAsia="Arial" w:hAnsi="Arial" w:cs="Arial"/>
                <w:sz w:val="20"/>
                <w:szCs w:val="19"/>
              </w:rPr>
              <w:t xml:space="preserve"> in the Region.</w:t>
            </w:r>
          </w:p>
          <w:p w14:paraId="239754A4"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amount of </w:t>
            </w:r>
            <w:r w:rsidRPr="00667C6D">
              <w:rPr>
                <w:rFonts w:ascii="Arial" w:eastAsia="Arial" w:hAnsi="Arial" w:cs="Arial"/>
                <w:b/>
                <w:sz w:val="20"/>
                <w:szCs w:val="19"/>
              </w:rPr>
              <w:t>₱</w:t>
            </w:r>
            <w:r w:rsidRPr="00667C6D">
              <w:rPr>
                <w:rFonts w:ascii="Arial" w:eastAsia="Arial" w:hAnsi="Arial" w:cs="Arial"/>
                <w:b/>
                <w:sz w:val="20"/>
                <w:szCs w:val="19"/>
                <w:lang w:val="en-US"/>
              </w:rPr>
              <w:t xml:space="preserve">15,130,500.00 </w:t>
            </w:r>
            <w:r w:rsidRPr="00667C6D">
              <w:rPr>
                <w:rFonts w:ascii="Arial" w:eastAsia="Arial" w:hAnsi="Arial" w:cs="Arial"/>
                <w:sz w:val="20"/>
                <w:szCs w:val="19"/>
              </w:rPr>
              <w:t xml:space="preserve">was paid to </w:t>
            </w:r>
            <w:r w:rsidRPr="00667C6D">
              <w:rPr>
                <w:rFonts w:ascii="Arial" w:eastAsia="Arial" w:hAnsi="Arial" w:cs="Arial"/>
                <w:b/>
                <w:sz w:val="20"/>
                <w:szCs w:val="19"/>
              </w:rPr>
              <w:t xml:space="preserve">1,887 </w:t>
            </w:r>
            <w:r w:rsidRPr="00667C6D">
              <w:rPr>
                <w:rFonts w:ascii="Arial" w:eastAsia="Arial" w:hAnsi="Arial" w:cs="Arial"/>
                <w:b/>
                <w:bCs/>
                <w:sz w:val="20"/>
                <w:szCs w:val="19"/>
              </w:rPr>
              <w:t>TNVS/PUV drivers</w:t>
            </w:r>
            <w:r w:rsidRPr="00667C6D">
              <w:rPr>
                <w:rFonts w:ascii="Arial" w:eastAsia="Arial" w:hAnsi="Arial" w:cs="Arial"/>
                <w:sz w:val="20"/>
                <w:szCs w:val="19"/>
              </w:rPr>
              <w:t xml:space="preserve"> in the Region.</w:t>
            </w:r>
          </w:p>
          <w:p w14:paraId="7F96C9ED"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C55851"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C55851">
              <w:rPr>
                <w:rFonts w:ascii="Arial" w:eastAsia="Arial" w:hAnsi="Arial" w:cs="Arial"/>
                <w:sz w:val="20"/>
                <w:szCs w:val="19"/>
              </w:rPr>
              <w:t xml:space="preserve">10 </w:t>
            </w:r>
            <w:r w:rsidR="008E35DA" w:rsidRPr="00C55851">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C55851"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provided 553 sanitation kits to the municipality of Alicia, Isabela due to calibrated lockdown.</w:t>
            </w:r>
          </w:p>
          <w:p w14:paraId="2DE3630B" w14:textId="1F0C8C0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tinuously provides augmentation support through Assistance to Individuals in Crisis Situation (AICS). A total of </w:t>
            </w:r>
            <w:r w:rsidR="00805CF7" w:rsidRPr="00C55851">
              <w:rPr>
                <w:rFonts w:ascii="Arial" w:eastAsia="Arial" w:hAnsi="Arial" w:cs="Arial"/>
                <w:b/>
                <w:sz w:val="20"/>
                <w:szCs w:val="19"/>
                <w:lang w:bidi="en-US"/>
              </w:rPr>
              <w:t xml:space="preserve">106,739 </w:t>
            </w:r>
            <w:r w:rsidRPr="00C55851">
              <w:rPr>
                <w:rFonts w:ascii="Arial" w:eastAsia="Arial" w:hAnsi="Arial" w:cs="Arial"/>
                <w:b/>
                <w:sz w:val="20"/>
                <w:szCs w:val="19"/>
                <w:lang w:bidi="en-US"/>
              </w:rPr>
              <w:t>clients</w:t>
            </w:r>
            <w:r w:rsidRPr="00C55851">
              <w:rPr>
                <w:rFonts w:ascii="Arial" w:eastAsia="Arial" w:hAnsi="Arial" w:cs="Arial"/>
                <w:sz w:val="20"/>
                <w:szCs w:val="19"/>
                <w:lang w:bidi="en-US"/>
              </w:rPr>
              <w:t xml:space="preserve"> were served and provided with assistance amounting to </w:t>
            </w:r>
            <w:r w:rsidR="00805CF7" w:rsidRPr="00C55851">
              <w:rPr>
                <w:rFonts w:ascii="Arial" w:eastAsia="Arial" w:hAnsi="Arial" w:cs="Arial"/>
                <w:b/>
                <w:sz w:val="20"/>
                <w:szCs w:val="19"/>
                <w:lang w:bidi="en-US"/>
              </w:rPr>
              <w:t xml:space="preserve">₱324,250,377.61 </w:t>
            </w:r>
            <w:r w:rsidRPr="00C55851">
              <w:rPr>
                <w:rFonts w:ascii="Arial" w:eastAsia="Arial" w:hAnsi="Arial" w:cs="Arial"/>
                <w:sz w:val="20"/>
                <w:szCs w:val="19"/>
                <w:lang w:bidi="en-US"/>
              </w:rPr>
              <w:t>through medic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buri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xml:space="preserve">, food </w:t>
            </w:r>
            <w:r w:rsidR="001A244D" w:rsidRPr="00C55851">
              <w:rPr>
                <w:rFonts w:ascii="Arial" w:eastAsia="Arial" w:hAnsi="Arial" w:cs="Arial"/>
                <w:sz w:val="20"/>
                <w:szCs w:val="19"/>
                <w:lang w:bidi="en-US"/>
              </w:rPr>
              <w:t xml:space="preserve">assistance, </w:t>
            </w:r>
            <w:r w:rsidRPr="00C55851">
              <w:rPr>
                <w:rFonts w:ascii="Arial" w:eastAsia="Arial" w:hAnsi="Arial" w:cs="Arial"/>
                <w:sz w:val="20"/>
                <w:szCs w:val="19"/>
                <w:lang w:bidi="en-US"/>
              </w:rPr>
              <w:t xml:space="preserve">and other </w:t>
            </w:r>
            <w:r w:rsidR="001A244D" w:rsidRPr="00C55851">
              <w:rPr>
                <w:rFonts w:ascii="Arial" w:eastAsia="Arial" w:hAnsi="Arial" w:cs="Arial"/>
                <w:sz w:val="20"/>
                <w:szCs w:val="19"/>
                <w:lang w:bidi="en-US"/>
              </w:rPr>
              <w:t>AICS services</w:t>
            </w:r>
            <w:r w:rsidRPr="00C55851">
              <w:rPr>
                <w:rFonts w:ascii="Arial" w:eastAsia="Arial" w:hAnsi="Arial" w:cs="Arial"/>
                <w:sz w:val="20"/>
                <w:szCs w:val="19"/>
                <w:lang w:bidi="en-US"/>
              </w:rPr>
              <w:t xml:space="preserve">. </w:t>
            </w:r>
          </w:p>
          <w:p w14:paraId="075B6C20" w14:textId="1533033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through the Sustainable Livelihood Program (SLP) under its Livelihood Assistance Grant 1 (LAG 1) </w:t>
            </w:r>
            <w:r w:rsidR="001A244D" w:rsidRPr="00C55851">
              <w:rPr>
                <w:rFonts w:ascii="Arial" w:eastAsia="Arial" w:hAnsi="Arial" w:cs="Arial"/>
                <w:sz w:val="20"/>
                <w:szCs w:val="19"/>
                <w:lang w:bidi="en-US"/>
              </w:rPr>
              <w:t xml:space="preserve">has </w:t>
            </w:r>
            <w:r w:rsidRPr="00C55851">
              <w:rPr>
                <w:rFonts w:ascii="Arial" w:eastAsia="Arial" w:hAnsi="Arial" w:cs="Arial"/>
                <w:sz w:val="20"/>
                <w:szCs w:val="19"/>
                <w:lang w:bidi="en-US"/>
              </w:rPr>
              <w:t xml:space="preserve">already disbursed a total amount of </w:t>
            </w:r>
            <w:r w:rsidRPr="00C55851">
              <w:rPr>
                <w:rFonts w:ascii="Arial" w:eastAsia="Arial" w:hAnsi="Arial" w:cs="Arial"/>
                <w:b/>
                <w:sz w:val="20"/>
                <w:szCs w:val="19"/>
                <w:lang w:bidi="en-US"/>
              </w:rPr>
              <w:t>₱50,031,597.20</w:t>
            </w:r>
            <w:r w:rsidRPr="00C55851">
              <w:rPr>
                <w:rFonts w:ascii="Arial" w:eastAsia="Arial" w:hAnsi="Arial" w:cs="Arial"/>
                <w:sz w:val="20"/>
                <w:szCs w:val="19"/>
                <w:lang w:bidi="en-US"/>
              </w:rPr>
              <w:t xml:space="preserve"> to </w:t>
            </w:r>
            <w:r w:rsidRPr="00C55851">
              <w:rPr>
                <w:rFonts w:ascii="Arial" w:eastAsia="Arial" w:hAnsi="Arial" w:cs="Arial"/>
                <w:b/>
                <w:sz w:val="20"/>
                <w:szCs w:val="19"/>
                <w:lang w:bidi="en-US"/>
              </w:rPr>
              <w:t xml:space="preserve">5,991 </w:t>
            </w:r>
            <w:r w:rsidRPr="00C55851">
              <w:rPr>
                <w:rFonts w:ascii="Arial" w:eastAsia="Arial" w:hAnsi="Arial" w:cs="Arial"/>
                <w:sz w:val="20"/>
                <w:szCs w:val="19"/>
                <w:lang w:bidi="en-US"/>
              </w:rPr>
              <w:t>beneficiaries.</w:t>
            </w:r>
          </w:p>
          <w:p w14:paraId="594FCAE9"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ensures provision of augmentation support to LGUs, stakeholders and partners.</w:t>
            </w:r>
          </w:p>
          <w:p w14:paraId="65282AD4" w14:textId="77777777" w:rsidR="008E35DA" w:rsidRPr="00C55851"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5585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55851">
              <w:rPr>
                <w:rFonts w:ascii="Arial" w:eastAsia="Arial" w:hAnsi="Arial" w:cs="Arial"/>
                <w:b/>
                <w:sz w:val="20"/>
                <w:szCs w:val="19"/>
              </w:rPr>
              <w:t>Social Amelioration Program (SAP)</w:t>
            </w:r>
          </w:p>
          <w:p w14:paraId="053C4DE5" w14:textId="49ADB82C" w:rsidR="008E35DA" w:rsidRPr="00C55851"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C55851">
              <w:rPr>
                <w:rFonts w:ascii="Arial" w:eastAsia="Arial" w:hAnsi="Arial" w:cs="Arial"/>
                <w:sz w:val="20"/>
                <w:szCs w:val="19"/>
                <w:lang w:bidi="en-US"/>
              </w:rPr>
              <w:lastRenderedPageBreak/>
              <w:t xml:space="preserve">DSWD-FO II has ongoing Social Amelioration Program (SAP) payout under the implementation of </w:t>
            </w:r>
            <w:proofErr w:type="spellStart"/>
            <w:r w:rsidRPr="00C55851">
              <w:rPr>
                <w:rFonts w:ascii="Arial" w:eastAsia="Arial" w:hAnsi="Arial" w:cs="Arial"/>
                <w:sz w:val="20"/>
                <w:szCs w:val="19"/>
                <w:lang w:bidi="en-US"/>
              </w:rPr>
              <w:t>Bayanihan</w:t>
            </w:r>
            <w:proofErr w:type="spellEnd"/>
            <w:r w:rsidRPr="00C55851">
              <w:rPr>
                <w:rFonts w:ascii="Arial" w:eastAsia="Arial" w:hAnsi="Arial" w:cs="Arial"/>
                <w:sz w:val="20"/>
                <w:szCs w:val="19"/>
                <w:lang w:bidi="en-US"/>
              </w:rPr>
              <w:t xml:space="preserve"> 2.</w:t>
            </w:r>
          </w:p>
          <w:p w14:paraId="758507C8"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ducted payout to </w:t>
            </w:r>
            <w:r w:rsidRPr="00C55851">
              <w:rPr>
                <w:rFonts w:ascii="Arial" w:eastAsia="Arial" w:hAnsi="Arial" w:cs="Arial"/>
                <w:b/>
                <w:sz w:val="20"/>
                <w:szCs w:val="19"/>
                <w:lang w:bidi="en-US"/>
              </w:rPr>
              <w:t>19,554 beneficiaries</w:t>
            </w:r>
            <w:r w:rsidRPr="00C55851">
              <w:rPr>
                <w:rFonts w:ascii="Arial" w:eastAsia="Arial" w:hAnsi="Arial" w:cs="Arial"/>
                <w:sz w:val="20"/>
                <w:szCs w:val="19"/>
                <w:lang w:bidi="en-US"/>
              </w:rPr>
              <w:t xml:space="preserve"> of the </w:t>
            </w:r>
            <w:proofErr w:type="spellStart"/>
            <w:r w:rsidRPr="00C55851">
              <w:rPr>
                <w:rFonts w:ascii="Arial" w:eastAsia="Arial" w:hAnsi="Arial" w:cs="Arial"/>
                <w:sz w:val="20"/>
                <w:szCs w:val="19"/>
                <w:lang w:bidi="en-US"/>
              </w:rPr>
              <w:t>Bayanihan</w:t>
            </w:r>
            <w:proofErr w:type="spellEnd"/>
            <w:r w:rsidRPr="00C55851">
              <w:rPr>
                <w:rFonts w:ascii="Arial" w:eastAsia="Arial" w:hAnsi="Arial" w:cs="Arial"/>
                <w:sz w:val="20"/>
                <w:szCs w:val="19"/>
                <w:lang w:bidi="en-US"/>
              </w:rPr>
              <w:t xml:space="preserve"> 2 with a total amount of</w:t>
            </w:r>
            <w:r w:rsidRPr="00C55851">
              <w:t xml:space="preserve"> </w:t>
            </w:r>
            <w:r w:rsidRPr="00C55851">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w:t>
                  </w:r>
                  <w:proofErr w:type="spellStart"/>
                  <w:r w:rsidRPr="00F54118">
                    <w:rPr>
                      <w:rFonts w:ascii="Arial" w:eastAsia="Arial" w:hAnsi="Arial" w:cs="Arial"/>
                      <w:b/>
                      <w:sz w:val="16"/>
                      <w:szCs w:val="16"/>
                    </w:rPr>
                    <w:t>PhP</w:t>
                  </w:r>
                  <w:proofErr w:type="spellEnd"/>
                  <w:r w:rsidRPr="00F54118">
                    <w:rPr>
                      <w:rFonts w:ascii="Arial" w:eastAsia="Arial" w:hAnsi="Arial" w:cs="Arial"/>
                      <w:b/>
                      <w:sz w:val="16"/>
                      <w:szCs w:val="16"/>
                    </w:rPr>
                    <w:t>)</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D0E5FE4" w:rsidR="008E35DA" w:rsidRPr="008D0314" w:rsidRDefault="00981D3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D0314">
              <w:rPr>
                <w:rFonts w:ascii="Arial" w:eastAsia="Arial" w:hAnsi="Arial" w:cs="Arial"/>
                <w:sz w:val="20"/>
                <w:szCs w:val="20"/>
              </w:rPr>
              <w:t>11</w:t>
            </w:r>
            <w:r w:rsidR="008E35DA" w:rsidRPr="008D0314">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5C62F39" w:rsidR="00981D31"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FO CALABARZON DRMD </w:t>
            </w:r>
            <w:r w:rsidR="00981D31" w:rsidRPr="008D0314">
              <w:rPr>
                <w:rFonts w:ascii="Arial" w:eastAsia="Arial" w:hAnsi="Arial" w:cs="Arial"/>
                <w:sz w:val="20"/>
                <w:szCs w:val="20"/>
              </w:rPr>
              <w:t xml:space="preserve">represented the Field Office in the 26th COVID-19 Inter-Agency Task Force for the Management of Emerging Infectious Diseases. The meeting served as the venue to deliberate the request of Lipa City, </w:t>
            </w:r>
            <w:proofErr w:type="spellStart"/>
            <w:r w:rsidR="00981D31" w:rsidRPr="008D0314">
              <w:rPr>
                <w:rFonts w:ascii="Arial" w:eastAsia="Arial" w:hAnsi="Arial" w:cs="Arial"/>
                <w:sz w:val="20"/>
                <w:szCs w:val="20"/>
              </w:rPr>
              <w:t>Agoncillo</w:t>
            </w:r>
            <w:proofErr w:type="spellEnd"/>
            <w:r w:rsidR="00981D31" w:rsidRPr="008D0314">
              <w:rPr>
                <w:rFonts w:ascii="Arial" w:eastAsia="Arial" w:hAnsi="Arial" w:cs="Arial"/>
                <w:sz w:val="20"/>
                <w:szCs w:val="20"/>
              </w:rPr>
              <w:t xml:space="preserve">, Balete and </w:t>
            </w:r>
            <w:proofErr w:type="spellStart"/>
            <w:r w:rsidR="00981D31" w:rsidRPr="008D0314">
              <w:rPr>
                <w:rFonts w:ascii="Arial" w:eastAsia="Arial" w:hAnsi="Arial" w:cs="Arial"/>
                <w:sz w:val="20"/>
                <w:szCs w:val="20"/>
              </w:rPr>
              <w:t>Mataas</w:t>
            </w:r>
            <w:proofErr w:type="spellEnd"/>
            <w:r w:rsidR="00981D31" w:rsidRPr="008D0314">
              <w:rPr>
                <w:rFonts w:ascii="Arial" w:eastAsia="Arial" w:hAnsi="Arial" w:cs="Arial"/>
                <w:sz w:val="20"/>
                <w:szCs w:val="20"/>
              </w:rPr>
              <w:t xml:space="preserve"> </w:t>
            </w:r>
            <w:proofErr w:type="spellStart"/>
            <w:r w:rsidR="00981D31" w:rsidRPr="008D0314">
              <w:rPr>
                <w:rFonts w:ascii="Arial" w:eastAsia="Arial" w:hAnsi="Arial" w:cs="Arial"/>
                <w:sz w:val="20"/>
                <w:szCs w:val="20"/>
              </w:rPr>
              <w:t>na</w:t>
            </w:r>
            <w:proofErr w:type="spellEnd"/>
            <w:r w:rsidR="00981D31" w:rsidRPr="008D0314">
              <w:rPr>
                <w:rFonts w:ascii="Arial" w:eastAsia="Arial" w:hAnsi="Arial" w:cs="Arial"/>
                <w:sz w:val="20"/>
                <w:szCs w:val="20"/>
              </w:rPr>
              <w:t xml:space="preserve"> </w:t>
            </w:r>
            <w:proofErr w:type="spellStart"/>
            <w:r w:rsidR="00981D31" w:rsidRPr="008D0314">
              <w:rPr>
                <w:rFonts w:ascii="Arial" w:eastAsia="Arial" w:hAnsi="Arial" w:cs="Arial"/>
                <w:sz w:val="20"/>
                <w:szCs w:val="20"/>
              </w:rPr>
              <w:t>Kahoy</w:t>
            </w:r>
            <w:proofErr w:type="spellEnd"/>
            <w:r w:rsidR="00981D31" w:rsidRPr="008D0314">
              <w:rPr>
                <w:rFonts w:ascii="Arial" w:eastAsia="Arial" w:hAnsi="Arial" w:cs="Arial"/>
                <w:sz w:val="20"/>
                <w:szCs w:val="20"/>
              </w:rPr>
              <w:t>, Batangas for the downgrading of the level of their community quarantine from General Community Quarantine (GCQ) to Modified General Community Quarantine (MGCQ).</w:t>
            </w:r>
          </w:p>
          <w:p w14:paraId="01974A9D" w14:textId="1BBF8B15" w:rsidR="008E35DA"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1E475B41" w14:textId="1A3AE40D"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FO CALABARZON DRMD in collaboration with the 564th Engineer Construction Battalion, 51st Engineer Brigade, Philippine Army are hauling NFA rice from Gen. </w:t>
            </w:r>
            <w:proofErr w:type="spellStart"/>
            <w:r w:rsidRPr="008D0314">
              <w:rPr>
                <w:rFonts w:ascii="Arial" w:eastAsia="Arial" w:hAnsi="Arial" w:cs="Arial"/>
                <w:sz w:val="20"/>
                <w:szCs w:val="20"/>
              </w:rPr>
              <w:t>Trias</w:t>
            </w:r>
            <w:proofErr w:type="spellEnd"/>
            <w:r w:rsidRPr="008D0314">
              <w:rPr>
                <w:rFonts w:ascii="Arial" w:eastAsia="Arial" w:hAnsi="Arial" w:cs="Arial"/>
                <w:sz w:val="20"/>
                <w:szCs w:val="20"/>
              </w:rPr>
              <w:t xml:space="preserve">, Cavite to DSWD FO IV-A warehouses in </w:t>
            </w:r>
            <w:proofErr w:type="spellStart"/>
            <w:r w:rsidRPr="008D0314">
              <w:rPr>
                <w:rFonts w:ascii="Arial" w:eastAsia="Arial" w:hAnsi="Arial" w:cs="Arial"/>
                <w:sz w:val="20"/>
                <w:szCs w:val="20"/>
              </w:rPr>
              <w:t>Dasmariñas</w:t>
            </w:r>
            <w:proofErr w:type="spellEnd"/>
            <w:r w:rsidRPr="008D0314">
              <w:rPr>
                <w:rFonts w:ascii="Arial" w:eastAsia="Arial" w:hAnsi="Arial" w:cs="Arial"/>
                <w:sz w:val="20"/>
                <w:szCs w:val="20"/>
              </w:rPr>
              <w:t xml:space="preserve"> City and Gen. Mariano, Alvarez, Cavite.</w:t>
            </w:r>
          </w:p>
          <w:p w14:paraId="604B764D" w14:textId="320575DB"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with the 34 Local Social Welfare and Development Offices (LSWDOs) of Batangas Province for their schedule of hauling at the National Logistics Resources Management Bureau (NRLMB).</w:t>
            </w:r>
          </w:p>
          <w:p w14:paraId="16871074" w14:textId="4FBFAD23"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lastRenderedPageBreak/>
              <w:t xml:space="preserve">The Crisis Intervention Section has provided a total amount of grants worth </w:t>
            </w:r>
            <w:r w:rsidRPr="008D0314">
              <w:rPr>
                <w:rFonts w:ascii="Arial" w:eastAsia="Arial" w:hAnsi="Arial" w:cs="Arial"/>
                <w:b/>
                <w:bCs/>
                <w:sz w:val="20"/>
                <w:szCs w:val="20"/>
              </w:rPr>
              <w:t>₱217,679,878.58</w:t>
            </w:r>
            <w:r w:rsidRPr="008D0314">
              <w:rPr>
                <w:rFonts w:ascii="Arial" w:eastAsia="Arial" w:hAnsi="Arial" w:cs="Arial"/>
                <w:sz w:val="20"/>
                <w:szCs w:val="20"/>
              </w:rPr>
              <w:t xml:space="preserve"> to </w:t>
            </w:r>
            <w:r w:rsidRPr="008D0314">
              <w:rPr>
                <w:rFonts w:ascii="Arial" w:eastAsia="Arial" w:hAnsi="Arial" w:cs="Arial"/>
                <w:b/>
                <w:bCs/>
                <w:sz w:val="20"/>
                <w:szCs w:val="20"/>
              </w:rPr>
              <w:t xml:space="preserve">80,200 clients </w:t>
            </w:r>
            <w:r w:rsidRPr="008D0314">
              <w:rPr>
                <w:rFonts w:ascii="Arial" w:eastAsia="Arial" w:hAnsi="Arial" w:cs="Arial"/>
                <w:bCs/>
                <w:sz w:val="20"/>
                <w:szCs w:val="20"/>
              </w:rPr>
              <w:t>as of 08 January 2021.</w:t>
            </w:r>
          </w:p>
          <w:p w14:paraId="017E462E"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 xml:space="preserve">The Sustainable Livelihood Program (SLP) has provided </w:t>
            </w:r>
            <w:r w:rsidRPr="008D0314">
              <w:rPr>
                <w:rFonts w:ascii="Arial" w:eastAsia="Arial" w:hAnsi="Arial" w:cs="Arial"/>
                <w:b/>
                <w:bCs/>
                <w:sz w:val="20"/>
                <w:szCs w:val="20"/>
              </w:rPr>
              <w:t>₱23,869,000.00</w:t>
            </w:r>
            <w:r w:rsidRPr="008D0314">
              <w:rPr>
                <w:rFonts w:ascii="Arial" w:eastAsia="Arial" w:hAnsi="Arial" w:cs="Arial"/>
                <w:sz w:val="20"/>
                <w:szCs w:val="20"/>
              </w:rPr>
              <w:t xml:space="preserve"> to </w:t>
            </w:r>
            <w:r w:rsidRPr="008D0314">
              <w:rPr>
                <w:rFonts w:ascii="Arial" w:eastAsia="Arial" w:hAnsi="Arial" w:cs="Arial"/>
                <w:b/>
                <w:bCs/>
                <w:sz w:val="20"/>
                <w:szCs w:val="20"/>
              </w:rPr>
              <w:t>1,538 beneficiaries</w:t>
            </w:r>
            <w:r w:rsidRPr="008D031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8D0314"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8D0314" w:rsidRDefault="008E35DA" w:rsidP="0070511E">
            <w:pPr>
              <w:spacing w:after="0" w:line="240" w:lineRule="auto"/>
              <w:ind w:right="57"/>
              <w:contextualSpacing/>
              <w:jc w:val="both"/>
              <w:rPr>
                <w:rFonts w:ascii="Arial" w:eastAsia="Arial" w:hAnsi="Arial" w:cs="Arial"/>
                <w:b/>
                <w:sz w:val="20"/>
                <w:szCs w:val="20"/>
              </w:rPr>
            </w:pPr>
            <w:r w:rsidRPr="008D0314">
              <w:rPr>
                <w:rFonts w:ascii="Arial" w:eastAsia="Arial" w:hAnsi="Arial" w:cs="Arial"/>
                <w:b/>
                <w:sz w:val="20"/>
                <w:szCs w:val="20"/>
              </w:rPr>
              <w:t>Social Amelioration Program (SAP)</w:t>
            </w:r>
          </w:p>
          <w:p w14:paraId="3AD609F3" w14:textId="77777777"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For the SAP – ESP </w:t>
            </w:r>
            <w:proofErr w:type="spellStart"/>
            <w:r w:rsidRPr="008D0314">
              <w:rPr>
                <w:rFonts w:ascii="Arial" w:eastAsia="Arial" w:hAnsi="Arial" w:cs="Arial"/>
                <w:sz w:val="20"/>
                <w:szCs w:val="20"/>
              </w:rPr>
              <w:t>Bayanihan</w:t>
            </w:r>
            <w:proofErr w:type="spellEnd"/>
            <w:r w:rsidRPr="008D0314">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530CE3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500 FFPs to LGU Panay, </w:t>
            </w:r>
            <w:proofErr w:type="spellStart"/>
            <w:r w:rsidRPr="00915BA8">
              <w:rPr>
                <w:rFonts w:ascii="Arial" w:eastAsia="Times New Roman" w:hAnsi="Arial" w:cs="Arial"/>
                <w:sz w:val="20"/>
                <w:szCs w:val="20"/>
              </w:rPr>
              <w:t>Capiz</w:t>
            </w:r>
            <w:proofErr w:type="spellEnd"/>
            <w:r w:rsidRPr="00915BA8">
              <w:rPr>
                <w:rFonts w:ascii="Arial" w:eastAsia="Times New Roman" w:hAnsi="Arial" w:cs="Arial"/>
                <w:sz w:val="20"/>
                <w:szCs w:val="20"/>
              </w:rPr>
              <w:t xml:space="preserve">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w:t>
            </w:r>
            <w:r w:rsidRPr="00915BA8">
              <w:rPr>
                <w:rFonts w:ascii="Arial" w:eastAsia="Times New Roman" w:hAnsi="Arial" w:cs="Arial"/>
                <w:sz w:val="20"/>
                <w:szCs w:val="20"/>
              </w:rPr>
              <w:lastRenderedPageBreak/>
              <w:t>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07A93B4B" w:rsidR="008E35DA" w:rsidRPr="00E93D95" w:rsidRDefault="009F6F74"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93D95">
              <w:rPr>
                <w:rFonts w:ascii="Arial" w:eastAsia="Arial" w:hAnsi="Arial" w:cs="Arial"/>
                <w:sz w:val="20"/>
                <w:szCs w:val="20"/>
              </w:rPr>
              <w:t>1</w:t>
            </w:r>
            <w:r w:rsidR="00221FF2" w:rsidRPr="00E93D95">
              <w:rPr>
                <w:rFonts w:ascii="Arial" w:eastAsia="Arial" w:hAnsi="Arial" w:cs="Arial"/>
                <w:sz w:val="20"/>
                <w:szCs w:val="20"/>
              </w:rPr>
              <w:t>2</w:t>
            </w:r>
            <w:r w:rsidRPr="00E93D95">
              <w:rPr>
                <w:rFonts w:ascii="Arial" w:eastAsia="Arial" w:hAnsi="Arial" w:cs="Arial"/>
                <w:sz w:val="20"/>
                <w:szCs w:val="20"/>
              </w:rPr>
              <w:t xml:space="preserve"> </w:t>
            </w:r>
            <w:r w:rsidR="008E35DA" w:rsidRPr="00E93D95">
              <w:rPr>
                <w:rFonts w:ascii="Arial" w:eastAsia="Arial" w:hAnsi="Arial" w:cs="Arial"/>
                <w:sz w:val="20"/>
                <w:szCs w:val="20"/>
              </w:rPr>
              <w:t>February 2021</w:t>
            </w:r>
          </w:p>
        </w:tc>
        <w:tc>
          <w:tcPr>
            <w:tcW w:w="7830" w:type="dxa"/>
          </w:tcPr>
          <w:p w14:paraId="3C4E56FD" w14:textId="77777777" w:rsidR="008E35DA" w:rsidRPr="00E93D95"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93D95">
              <w:rPr>
                <w:rFonts w:ascii="Arial" w:eastAsia="Arial" w:hAnsi="Arial" w:cs="Arial"/>
                <w:sz w:val="20"/>
                <w:szCs w:val="19"/>
              </w:rPr>
              <w:t xml:space="preserve">DSWD-FO VIII DRMD provided a total of </w:t>
            </w:r>
            <w:r w:rsidRPr="00E93D95">
              <w:rPr>
                <w:rFonts w:ascii="Arial" w:eastAsia="Arial" w:hAnsi="Arial" w:cs="Arial"/>
                <w:b/>
                <w:sz w:val="20"/>
                <w:szCs w:val="19"/>
              </w:rPr>
              <w:t xml:space="preserve">₱13,310,675.54 </w:t>
            </w:r>
            <w:r w:rsidRPr="00E93D95">
              <w:rPr>
                <w:rFonts w:ascii="Arial" w:eastAsia="Arial" w:hAnsi="Arial" w:cs="Arial"/>
                <w:sz w:val="20"/>
                <w:szCs w:val="19"/>
              </w:rPr>
              <w:t>worth of assistance</w:t>
            </w:r>
            <w:r w:rsidRPr="00E93D95">
              <w:rPr>
                <w:rFonts w:ascii="Arial" w:eastAsia="Arial" w:hAnsi="Arial" w:cs="Arial"/>
                <w:b/>
                <w:sz w:val="20"/>
                <w:szCs w:val="19"/>
              </w:rPr>
              <w:t xml:space="preserve"> </w:t>
            </w:r>
            <w:r w:rsidRPr="00E93D95">
              <w:rPr>
                <w:rFonts w:ascii="Arial" w:eastAsia="Arial" w:hAnsi="Arial" w:cs="Arial"/>
                <w:sz w:val="20"/>
                <w:szCs w:val="19"/>
              </w:rPr>
              <w:t xml:space="preserve">to </w:t>
            </w:r>
            <w:r w:rsidRPr="00E93D95">
              <w:rPr>
                <w:rFonts w:ascii="Arial" w:eastAsia="Arial" w:hAnsi="Arial" w:cs="Arial"/>
                <w:b/>
                <w:sz w:val="20"/>
                <w:szCs w:val="19"/>
              </w:rPr>
              <w:t>17 stranded sale representatives;</w:t>
            </w:r>
            <w:r w:rsidRPr="00E93D95">
              <w:rPr>
                <w:rFonts w:ascii="Arial" w:eastAsia="Arial" w:hAnsi="Arial" w:cs="Arial"/>
                <w:sz w:val="20"/>
                <w:szCs w:val="19"/>
              </w:rPr>
              <w:t xml:space="preserve"> eight </w:t>
            </w:r>
            <w:r w:rsidRPr="00E93D95">
              <w:rPr>
                <w:rFonts w:ascii="Arial" w:eastAsia="Arial" w:hAnsi="Arial" w:cs="Arial"/>
                <w:b/>
                <w:sz w:val="20"/>
                <w:szCs w:val="19"/>
              </w:rPr>
              <w:t>(8) bus drivers (HTIs);</w:t>
            </w:r>
            <w:r w:rsidRPr="00E93D95">
              <w:rPr>
                <w:rFonts w:ascii="Arial" w:eastAsia="Arial" w:hAnsi="Arial" w:cs="Arial"/>
                <w:sz w:val="20"/>
                <w:szCs w:val="19"/>
              </w:rPr>
              <w:t xml:space="preserve"> and</w:t>
            </w:r>
            <w:r w:rsidRPr="00E93D95">
              <w:rPr>
                <w:rFonts w:ascii="Arial" w:eastAsia="Arial" w:hAnsi="Arial" w:cs="Arial"/>
                <w:b/>
                <w:sz w:val="20"/>
                <w:szCs w:val="19"/>
              </w:rPr>
              <w:t xml:space="preserve"> 25,480 </w:t>
            </w:r>
            <w:r w:rsidRPr="00E93D95">
              <w:rPr>
                <w:rFonts w:ascii="Arial" w:eastAsia="Arial" w:hAnsi="Arial" w:cs="Arial"/>
                <w:bCs/>
                <w:sz w:val="20"/>
                <w:szCs w:val="19"/>
              </w:rPr>
              <w:t>families, of</w:t>
            </w:r>
            <w:r w:rsidRPr="00E93D95">
              <w:rPr>
                <w:rFonts w:ascii="Arial" w:eastAsia="Arial" w:hAnsi="Arial" w:cs="Arial"/>
                <w:sz w:val="20"/>
                <w:szCs w:val="19"/>
              </w:rPr>
              <w:t xml:space="preserve"> which 815 are LSIs.</w:t>
            </w:r>
          </w:p>
          <w:p w14:paraId="246C0D71" w14:textId="77777777" w:rsidR="008E35DA" w:rsidRPr="00E93D95"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93D95">
              <w:rPr>
                <w:rFonts w:ascii="Arial" w:eastAsia="Arial" w:hAnsi="Arial" w:cs="Arial"/>
                <w:sz w:val="20"/>
                <w:szCs w:val="19"/>
              </w:rPr>
              <w:lastRenderedPageBreak/>
              <w:t xml:space="preserve">DSWD-FO VIII through its Crisis Intervention Unit (CIU) provided assistance to </w:t>
            </w:r>
            <w:r w:rsidRPr="00E93D95">
              <w:rPr>
                <w:rFonts w:ascii="Arial" w:eastAsia="Arial" w:hAnsi="Arial" w:cs="Arial"/>
                <w:b/>
                <w:sz w:val="20"/>
                <w:szCs w:val="19"/>
              </w:rPr>
              <w:t>15,481 walk-in clients</w:t>
            </w:r>
            <w:r w:rsidRPr="00E93D95">
              <w:rPr>
                <w:rFonts w:ascii="Arial" w:eastAsia="Arial" w:hAnsi="Arial" w:cs="Arial"/>
                <w:sz w:val="20"/>
                <w:szCs w:val="19"/>
              </w:rPr>
              <w:t xml:space="preserve"> amounting to </w:t>
            </w:r>
            <w:r w:rsidRPr="00E93D95">
              <w:rPr>
                <w:rFonts w:ascii="Arial" w:eastAsia="Arial" w:hAnsi="Arial" w:cs="Arial"/>
                <w:b/>
                <w:sz w:val="20"/>
                <w:szCs w:val="19"/>
              </w:rPr>
              <w:t xml:space="preserve">₱68,514,908.08 </w:t>
            </w:r>
            <w:r w:rsidRPr="00E93D95">
              <w:rPr>
                <w:rFonts w:ascii="Arial" w:eastAsia="Arial" w:hAnsi="Arial" w:cs="Arial"/>
                <w:sz w:val="20"/>
                <w:szCs w:val="19"/>
              </w:rPr>
              <w:t xml:space="preserve">for </w:t>
            </w:r>
            <w:proofErr w:type="spellStart"/>
            <w:r w:rsidRPr="00E93D95">
              <w:rPr>
                <w:rFonts w:ascii="Arial" w:eastAsia="Arial" w:hAnsi="Arial" w:cs="Arial"/>
                <w:sz w:val="20"/>
                <w:szCs w:val="19"/>
              </w:rPr>
              <w:t>Bayanihan</w:t>
            </w:r>
            <w:proofErr w:type="spellEnd"/>
            <w:r w:rsidRPr="00E93D95">
              <w:rPr>
                <w:rFonts w:ascii="Arial" w:eastAsia="Arial" w:hAnsi="Arial" w:cs="Arial"/>
                <w:sz w:val="20"/>
                <w:szCs w:val="19"/>
              </w:rPr>
              <w:t xml:space="preserve"> 1 while </w:t>
            </w:r>
            <w:r w:rsidRPr="00E93D95">
              <w:rPr>
                <w:rFonts w:ascii="Arial" w:eastAsia="Arial" w:hAnsi="Arial" w:cs="Arial"/>
                <w:b/>
                <w:sz w:val="20"/>
                <w:szCs w:val="19"/>
              </w:rPr>
              <w:t xml:space="preserve">₱41,110,648.05 </w:t>
            </w:r>
            <w:r w:rsidRPr="00E93D95">
              <w:rPr>
                <w:rFonts w:ascii="Arial" w:eastAsia="Arial" w:hAnsi="Arial" w:cs="Arial"/>
                <w:sz w:val="20"/>
                <w:szCs w:val="19"/>
              </w:rPr>
              <w:t>were provided to</w:t>
            </w:r>
            <w:r w:rsidRPr="00E93D95">
              <w:rPr>
                <w:rFonts w:ascii="Arial" w:eastAsia="Arial" w:hAnsi="Arial" w:cs="Arial"/>
                <w:b/>
                <w:sz w:val="20"/>
                <w:szCs w:val="19"/>
              </w:rPr>
              <w:t xml:space="preserve"> 6,690 walk-in clients</w:t>
            </w:r>
            <w:r w:rsidRPr="00E93D95">
              <w:rPr>
                <w:rFonts w:ascii="Arial" w:eastAsia="Arial" w:hAnsi="Arial" w:cs="Arial"/>
                <w:sz w:val="20"/>
                <w:szCs w:val="19"/>
              </w:rPr>
              <w:t xml:space="preserve"> for </w:t>
            </w:r>
            <w:proofErr w:type="spellStart"/>
            <w:r w:rsidRPr="00E93D95">
              <w:rPr>
                <w:rFonts w:ascii="Arial" w:eastAsia="Arial" w:hAnsi="Arial" w:cs="Arial"/>
                <w:sz w:val="20"/>
                <w:szCs w:val="19"/>
              </w:rPr>
              <w:t>Bayanihan</w:t>
            </w:r>
            <w:proofErr w:type="spellEnd"/>
            <w:r w:rsidRPr="00E93D95">
              <w:rPr>
                <w:rFonts w:ascii="Arial" w:eastAsia="Arial" w:hAnsi="Arial" w:cs="Arial"/>
                <w:sz w:val="20"/>
                <w:szCs w:val="19"/>
              </w:rPr>
              <w:t xml:space="preserve"> 2.</w:t>
            </w:r>
          </w:p>
          <w:p w14:paraId="604C603F" w14:textId="77777777" w:rsidR="008E35DA" w:rsidRPr="00E93D95"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93D95">
              <w:rPr>
                <w:rFonts w:ascii="Arial" w:eastAsia="Arial" w:hAnsi="Arial" w:cs="Arial"/>
                <w:sz w:val="20"/>
                <w:szCs w:val="19"/>
              </w:rPr>
              <w:t xml:space="preserve">The Social Pension Unit extended assistance to </w:t>
            </w:r>
            <w:r w:rsidRPr="00E93D95">
              <w:rPr>
                <w:rFonts w:ascii="Arial" w:eastAsia="Arial" w:hAnsi="Arial" w:cs="Arial"/>
                <w:b/>
                <w:bCs/>
                <w:sz w:val="20"/>
                <w:szCs w:val="19"/>
              </w:rPr>
              <w:t>41,345 senior citizens</w:t>
            </w:r>
            <w:r w:rsidRPr="00E93D95">
              <w:rPr>
                <w:rFonts w:ascii="Arial" w:eastAsia="Arial" w:hAnsi="Arial" w:cs="Arial"/>
                <w:sz w:val="20"/>
                <w:szCs w:val="19"/>
              </w:rPr>
              <w:t xml:space="preserve"> amounting to </w:t>
            </w:r>
            <w:r w:rsidRPr="00E93D95">
              <w:rPr>
                <w:rFonts w:ascii="Arial" w:eastAsia="Arial" w:hAnsi="Arial" w:cs="Arial"/>
                <w:b/>
                <w:bCs/>
                <w:sz w:val="20"/>
                <w:szCs w:val="19"/>
              </w:rPr>
              <w:t xml:space="preserve">₱243,591,000.00; </w:t>
            </w:r>
            <w:r w:rsidRPr="00E93D95">
              <w:rPr>
                <w:rFonts w:ascii="Arial" w:eastAsia="Arial" w:hAnsi="Arial" w:cs="Arial"/>
                <w:sz w:val="20"/>
                <w:szCs w:val="19"/>
              </w:rPr>
              <w:t>and</w:t>
            </w:r>
            <w:r w:rsidRPr="00E93D95">
              <w:rPr>
                <w:rFonts w:ascii="Arial" w:eastAsia="Arial" w:hAnsi="Arial" w:cs="Arial"/>
                <w:b/>
                <w:bCs/>
                <w:sz w:val="20"/>
                <w:szCs w:val="19"/>
              </w:rPr>
              <w:t xml:space="preserve"> 29,264 senior citizens</w:t>
            </w:r>
            <w:r w:rsidRPr="00E93D95">
              <w:rPr>
                <w:rFonts w:ascii="Arial" w:eastAsia="Arial" w:hAnsi="Arial" w:cs="Arial"/>
                <w:sz w:val="20"/>
                <w:szCs w:val="19"/>
              </w:rPr>
              <w:t xml:space="preserve"> amounting to </w:t>
            </w:r>
            <w:r w:rsidRPr="00E93D95">
              <w:rPr>
                <w:rFonts w:ascii="Arial" w:eastAsia="Arial" w:hAnsi="Arial" w:cs="Arial"/>
                <w:b/>
                <w:bCs/>
                <w:sz w:val="20"/>
                <w:szCs w:val="19"/>
              </w:rPr>
              <w:t xml:space="preserve">₱173,937,000.00 </w:t>
            </w:r>
            <w:r w:rsidRPr="00E93D95">
              <w:rPr>
                <w:rFonts w:ascii="Arial" w:eastAsia="Arial" w:hAnsi="Arial" w:cs="Arial"/>
                <w:sz w:val="20"/>
                <w:szCs w:val="19"/>
              </w:rPr>
              <w:t>for the year 2019 and 2020, respectively.</w:t>
            </w:r>
          </w:p>
          <w:p w14:paraId="6D153391" w14:textId="77777777" w:rsidR="008E35DA" w:rsidRPr="00E93D95"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93D95">
              <w:rPr>
                <w:rFonts w:ascii="Arial" w:eastAsia="Arial" w:hAnsi="Arial" w:cs="Arial"/>
                <w:sz w:val="20"/>
                <w:szCs w:val="19"/>
              </w:rPr>
              <w:t xml:space="preserve">The Sustainable Livelihood Program (SLP) of DSWD-FO VIII was able to extend assistance to </w:t>
            </w:r>
            <w:r w:rsidRPr="00E93D95">
              <w:rPr>
                <w:rFonts w:ascii="Arial" w:eastAsia="Arial" w:hAnsi="Arial" w:cs="Arial"/>
                <w:b/>
                <w:sz w:val="20"/>
                <w:szCs w:val="19"/>
              </w:rPr>
              <w:t>170 beneficiaries</w:t>
            </w:r>
            <w:r w:rsidRPr="00E93D95">
              <w:rPr>
                <w:rFonts w:ascii="Arial" w:eastAsia="Arial" w:hAnsi="Arial" w:cs="Arial"/>
                <w:sz w:val="20"/>
                <w:szCs w:val="19"/>
              </w:rPr>
              <w:t xml:space="preserve"> amounting to </w:t>
            </w:r>
            <w:r w:rsidRPr="00E93D95">
              <w:rPr>
                <w:rFonts w:ascii="Arial" w:eastAsia="Arial" w:hAnsi="Arial" w:cs="Arial"/>
                <w:b/>
                <w:sz w:val="20"/>
                <w:szCs w:val="19"/>
              </w:rPr>
              <w:t>₱2,261,210.07</w:t>
            </w:r>
            <w:r w:rsidRPr="00E93D95">
              <w:rPr>
                <w:rFonts w:ascii="Arial" w:eastAsia="Arial" w:hAnsi="Arial" w:cs="Arial"/>
                <w:sz w:val="20"/>
                <w:szCs w:val="19"/>
              </w:rPr>
              <w:t>.</w:t>
            </w:r>
          </w:p>
          <w:p w14:paraId="616823FB" w14:textId="77777777" w:rsidR="008E35DA" w:rsidRPr="00E93D95"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E93D95"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93D95">
              <w:rPr>
                <w:rFonts w:ascii="Arial" w:eastAsia="Arial" w:hAnsi="Arial" w:cs="Arial"/>
                <w:b/>
                <w:sz w:val="20"/>
                <w:szCs w:val="19"/>
              </w:rPr>
              <w:t>Social Amelioration Program (SAP)</w:t>
            </w:r>
          </w:p>
          <w:p w14:paraId="762B95FA" w14:textId="179E1D95" w:rsidR="00E03D99" w:rsidRPr="00E93D95"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93D95">
              <w:rPr>
                <w:rFonts w:ascii="Arial" w:eastAsia="Arial" w:hAnsi="Arial" w:cs="Arial"/>
                <w:sz w:val="20"/>
                <w:szCs w:val="19"/>
              </w:rPr>
              <w:t xml:space="preserve">DSWD-FO VIII conducted </w:t>
            </w:r>
            <w:r w:rsidR="00E03D99" w:rsidRPr="00E93D95">
              <w:rPr>
                <w:rFonts w:ascii="Arial" w:eastAsia="Arial" w:hAnsi="Arial" w:cs="Arial"/>
                <w:sz w:val="20"/>
                <w:szCs w:val="19"/>
              </w:rPr>
              <w:t xml:space="preserve">second wave of payouts (unclaimed) for the B2 ESP Beneficiaries in </w:t>
            </w:r>
            <w:proofErr w:type="spellStart"/>
            <w:r w:rsidR="00E03D99" w:rsidRPr="00E93D95">
              <w:rPr>
                <w:rFonts w:ascii="Arial" w:eastAsia="Arial" w:hAnsi="Arial" w:cs="Arial"/>
                <w:sz w:val="20"/>
                <w:szCs w:val="19"/>
              </w:rPr>
              <w:t>Cabucgayan</w:t>
            </w:r>
            <w:proofErr w:type="spellEnd"/>
            <w:r w:rsidR="00E03D99" w:rsidRPr="00E93D95">
              <w:rPr>
                <w:rFonts w:ascii="Arial" w:eastAsia="Arial" w:hAnsi="Arial" w:cs="Arial"/>
                <w:sz w:val="20"/>
                <w:szCs w:val="19"/>
              </w:rPr>
              <w:t xml:space="preserve"> and Naval, Biliran.</w:t>
            </w:r>
          </w:p>
          <w:p w14:paraId="65304C3D" w14:textId="02D7EEFB" w:rsidR="008E35DA" w:rsidRPr="00E93D95" w:rsidRDefault="008E35DA" w:rsidP="00221FF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93D95">
              <w:rPr>
                <w:rFonts w:ascii="Arial" w:eastAsia="Arial" w:hAnsi="Arial" w:cs="Arial"/>
                <w:sz w:val="20"/>
                <w:szCs w:val="19"/>
              </w:rPr>
              <w:t xml:space="preserve">DSWD-FO VIII through the Emergency Subsidy Program was able to extend assistance to </w:t>
            </w:r>
            <w:r w:rsidR="00221FF2" w:rsidRPr="00E93D95">
              <w:rPr>
                <w:rFonts w:ascii="Arial" w:eastAsia="Arial" w:hAnsi="Arial" w:cs="Arial"/>
                <w:b/>
                <w:sz w:val="20"/>
                <w:szCs w:val="19"/>
              </w:rPr>
              <w:t xml:space="preserve">31,568 </w:t>
            </w:r>
            <w:r w:rsidRPr="00E93D95">
              <w:rPr>
                <w:rFonts w:ascii="Arial" w:eastAsia="Arial" w:hAnsi="Arial" w:cs="Arial"/>
                <w:b/>
                <w:sz w:val="20"/>
                <w:szCs w:val="19"/>
              </w:rPr>
              <w:t>beneficiaries</w:t>
            </w:r>
            <w:r w:rsidRPr="00E93D95">
              <w:rPr>
                <w:rFonts w:ascii="Arial" w:eastAsia="Arial" w:hAnsi="Arial" w:cs="Arial"/>
                <w:sz w:val="20"/>
                <w:szCs w:val="19"/>
              </w:rPr>
              <w:t xml:space="preserve"> amounting to </w:t>
            </w:r>
            <w:r w:rsidRPr="00E93D95">
              <w:rPr>
                <w:rFonts w:ascii="Arial" w:eastAsia="Arial" w:hAnsi="Arial" w:cs="Arial"/>
                <w:b/>
                <w:bCs/>
                <w:sz w:val="20"/>
                <w:szCs w:val="19"/>
              </w:rPr>
              <w:t>₱</w:t>
            </w:r>
            <w:r w:rsidR="00221FF2" w:rsidRPr="00E93D95">
              <w:rPr>
                <w:rFonts w:ascii="Arial" w:eastAsia="Arial" w:hAnsi="Arial" w:cs="Arial"/>
                <w:b/>
                <w:bCs/>
                <w:sz w:val="20"/>
                <w:szCs w:val="19"/>
              </w:rPr>
              <w:t>165,095,000.00</w:t>
            </w:r>
            <w:r w:rsidR="00F54118" w:rsidRPr="00E93D95">
              <w:rPr>
                <w:rFonts w:ascii="Arial" w:eastAsia="Arial" w:hAnsi="Arial" w:cs="Arial"/>
                <w:b/>
                <w:bCs/>
                <w:sz w:val="20"/>
                <w:szCs w:val="19"/>
              </w:rPr>
              <w:t>.</w:t>
            </w:r>
          </w:p>
          <w:p w14:paraId="08E9B1FB" w14:textId="77777777" w:rsidR="008E35DA" w:rsidRPr="00E93D95"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93D95">
              <w:rPr>
                <w:rFonts w:ascii="Arial" w:eastAsia="Arial" w:hAnsi="Arial" w:cs="Arial"/>
                <w:sz w:val="20"/>
                <w:szCs w:val="19"/>
              </w:rPr>
              <w:t xml:space="preserve">DSWD-FO VIII DRMD recorded </w:t>
            </w:r>
            <w:r w:rsidRPr="00E93D95">
              <w:rPr>
                <w:rFonts w:ascii="Arial" w:eastAsia="Arial" w:hAnsi="Arial" w:cs="Arial"/>
                <w:b/>
                <w:sz w:val="20"/>
                <w:szCs w:val="19"/>
              </w:rPr>
              <w:t>550,267 non-4Ps beneficiaries</w:t>
            </w:r>
            <w:r w:rsidRPr="00E93D95">
              <w:rPr>
                <w:rFonts w:ascii="Arial" w:eastAsia="Arial" w:hAnsi="Arial" w:cs="Arial"/>
                <w:sz w:val="20"/>
                <w:szCs w:val="19"/>
              </w:rPr>
              <w:t xml:space="preserve"> who received SAP amounting to </w:t>
            </w:r>
            <w:r w:rsidRPr="00E93D95">
              <w:rPr>
                <w:rFonts w:ascii="Arial" w:eastAsia="Arial" w:hAnsi="Arial" w:cs="Arial"/>
                <w:b/>
                <w:sz w:val="20"/>
                <w:szCs w:val="19"/>
              </w:rPr>
              <w:t>₱</w:t>
            </w:r>
            <w:r w:rsidRPr="00E93D95">
              <w:rPr>
                <w:rFonts w:ascii="Arial" w:eastAsia="Arial" w:hAnsi="Arial" w:cs="Arial"/>
                <w:b/>
                <w:sz w:val="20"/>
                <w:szCs w:val="24"/>
              </w:rPr>
              <w:t>2,751,249,750.00</w:t>
            </w:r>
            <w:r w:rsidRPr="00E93D95">
              <w:rPr>
                <w:rFonts w:ascii="Arial" w:eastAsia="Arial" w:hAnsi="Arial" w:cs="Arial"/>
                <w:b/>
                <w:sz w:val="20"/>
                <w:szCs w:val="19"/>
              </w:rPr>
              <w:t xml:space="preserve">. </w:t>
            </w:r>
            <w:r w:rsidRPr="00E93D95">
              <w:rPr>
                <w:rFonts w:ascii="Arial" w:eastAsia="Arial" w:hAnsi="Arial" w:cs="Arial"/>
                <w:sz w:val="20"/>
                <w:szCs w:val="19"/>
              </w:rPr>
              <w:t xml:space="preserve">There were also </w:t>
            </w:r>
            <w:r w:rsidRPr="00E93D95">
              <w:rPr>
                <w:rFonts w:ascii="Arial" w:eastAsia="Arial" w:hAnsi="Arial" w:cs="Arial"/>
                <w:b/>
                <w:sz w:val="20"/>
                <w:szCs w:val="19"/>
              </w:rPr>
              <w:t xml:space="preserve">68,236 </w:t>
            </w:r>
            <w:r w:rsidRPr="00E93D95">
              <w:rPr>
                <w:rFonts w:ascii="Arial" w:eastAsia="Arial" w:hAnsi="Arial" w:cs="Arial"/>
                <w:sz w:val="20"/>
                <w:szCs w:val="19"/>
              </w:rPr>
              <w:t xml:space="preserve">out of 83,011 waitlisted beneficiaries who were served amounting to </w:t>
            </w:r>
            <w:r w:rsidRPr="00E93D95">
              <w:rPr>
                <w:rFonts w:ascii="Arial" w:eastAsia="Arial" w:hAnsi="Arial" w:cs="Arial"/>
                <w:b/>
                <w:sz w:val="20"/>
                <w:szCs w:val="19"/>
              </w:rPr>
              <w:t>₱341,180,000.</w:t>
            </w:r>
          </w:p>
          <w:p w14:paraId="085D9A4B" w14:textId="77777777" w:rsidR="008E35DA" w:rsidRPr="00E93D95"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93D95">
              <w:rPr>
                <w:rFonts w:ascii="Arial" w:eastAsia="Arial" w:hAnsi="Arial" w:cs="Arial"/>
                <w:sz w:val="20"/>
                <w:szCs w:val="19"/>
              </w:rPr>
              <w:t xml:space="preserve">4Ps was able to extend assistance to their </w:t>
            </w:r>
            <w:r w:rsidRPr="00E93D95">
              <w:rPr>
                <w:rFonts w:ascii="Arial" w:eastAsia="Arial" w:hAnsi="Arial" w:cs="Arial"/>
                <w:b/>
                <w:sz w:val="20"/>
                <w:szCs w:val="19"/>
              </w:rPr>
              <w:t>258,936 cash card</w:t>
            </w:r>
            <w:r w:rsidRPr="00E93D95">
              <w:rPr>
                <w:rFonts w:ascii="Arial" w:eastAsia="Arial" w:hAnsi="Arial" w:cs="Arial"/>
                <w:sz w:val="20"/>
                <w:szCs w:val="19"/>
              </w:rPr>
              <w:t xml:space="preserve"> </w:t>
            </w:r>
            <w:r w:rsidRPr="00E93D95">
              <w:rPr>
                <w:rFonts w:ascii="Arial" w:eastAsia="Arial" w:hAnsi="Arial" w:cs="Arial"/>
                <w:b/>
                <w:sz w:val="20"/>
                <w:szCs w:val="19"/>
              </w:rPr>
              <w:t>holder beneficiaries</w:t>
            </w:r>
            <w:r w:rsidRPr="00E93D95">
              <w:rPr>
                <w:rFonts w:ascii="Arial" w:eastAsia="Arial" w:hAnsi="Arial" w:cs="Arial"/>
                <w:sz w:val="20"/>
                <w:szCs w:val="19"/>
              </w:rPr>
              <w:t xml:space="preserve"> amounting to </w:t>
            </w:r>
            <w:r w:rsidRPr="00E93D95">
              <w:rPr>
                <w:rFonts w:ascii="Arial" w:eastAsia="Arial" w:hAnsi="Arial" w:cs="Arial"/>
                <w:b/>
                <w:sz w:val="20"/>
                <w:szCs w:val="19"/>
              </w:rPr>
              <w:t>₱945,116,400.00</w:t>
            </w:r>
            <w:r w:rsidRPr="00E93D95">
              <w:rPr>
                <w:rFonts w:ascii="Arial" w:eastAsia="Arial" w:hAnsi="Arial" w:cs="Arial"/>
                <w:sz w:val="20"/>
                <w:szCs w:val="19"/>
              </w:rPr>
              <w:t xml:space="preserve"> and </w:t>
            </w:r>
            <w:r w:rsidRPr="00E93D95">
              <w:rPr>
                <w:rFonts w:ascii="Arial" w:eastAsia="Arial" w:hAnsi="Arial" w:cs="Arial"/>
                <w:b/>
                <w:sz w:val="20"/>
                <w:szCs w:val="19"/>
              </w:rPr>
              <w:t>21,153 non-cash card holder beneficiaries</w:t>
            </w:r>
            <w:r w:rsidRPr="00E93D95">
              <w:rPr>
                <w:rFonts w:ascii="Arial" w:eastAsia="Arial" w:hAnsi="Arial" w:cs="Arial"/>
                <w:sz w:val="20"/>
                <w:szCs w:val="19"/>
              </w:rPr>
              <w:t xml:space="preserve"> amounting to </w:t>
            </w:r>
            <w:r w:rsidRPr="00E93D95">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provided 5,000 FFPs amounting to ₱2,805,000.00 to Region XII, 3,000 FFPs amounting to ₱2,035,718.08 to </w:t>
            </w:r>
            <w:proofErr w:type="spellStart"/>
            <w:r w:rsidRPr="00E93D95">
              <w:rPr>
                <w:rFonts w:ascii="Arial" w:eastAsia="Arial" w:hAnsi="Arial" w:cs="Arial"/>
                <w:sz w:val="20"/>
                <w:szCs w:val="19"/>
              </w:rPr>
              <w:t>Caraga</w:t>
            </w:r>
            <w:proofErr w:type="spellEnd"/>
            <w:r w:rsidRPr="00E93D95">
              <w:rPr>
                <w:rFonts w:ascii="Arial" w:eastAsia="Arial" w:hAnsi="Arial" w:cs="Arial"/>
                <w:sz w:val="20"/>
                <w:szCs w:val="19"/>
              </w:rPr>
              <w:t xml:space="preserve">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w:t>
            </w:r>
            <w:proofErr w:type="spellStart"/>
            <w:r w:rsidRPr="00E93D95">
              <w:rPr>
                <w:rFonts w:ascii="Arial" w:eastAsia="Arial" w:hAnsi="Arial" w:cs="Arial"/>
                <w:sz w:val="20"/>
                <w:szCs w:val="19"/>
              </w:rPr>
              <w:t>Bayanihan</w:t>
            </w:r>
            <w:proofErr w:type="spellEnd"/>
            <w:r w:rsidRPr="00E93D95">
              <w:rPr>
                <w:rFonts w:ascii="Arial" w:eastAsia="Arial" w:hAnsi="Arial" w:cs="Arial"/>
                <w:sz w:val="20"/>
                <w:szCs w:val="19"/>
              </w:rPr>
              <w:t xml:space="preserve">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lastRenderedPageBreak/>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 xml:space="preserve">DSWD-FO XII Released 500 family food packs to LGU of Banga and </w:t>
            </w:r>
            <w:proofErr w:type="spellStart"/>
            <w:r w:rsidRPr="00AA32CB">
              <w:rPr>
                <w:rFonts w:ascii="Arial" w:eastAsia="Arial" w:hAnsi="Arial" w:cs="Arial"/>
                <w:sz w:val="20"/>
                <w:szCs w:val="19"/>
              </w:rPr>
              <w:t>M’lang</w:t>
            </w:r>
            <w:proofErr w:type="spellEnd"/>
            <w:r w:rsidRPr="00AA32CB">
              <w:rPr>
                <w:rFonts w:ascii="Arial" w:eastAsia="Arial" w:hAnsi="Arial" w:cs="Arial"/>
                <w:sz w:val="20"/>
                <w:szCs w:val="19"/>
              </w:rPr>
              <w:t xml:space="preserve">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19F3E270"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4CF25786" w14:textId="77777777" w:rsidR="00E93D95" w:rsidRDefault="00E93D95" w:rsidP="008D0314">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6029E54" w14:textId="1F68A453" w:rsidR="00E93D95" w:rsidRDefault="00E93D95" w:rsidP="008D0314">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r>
        <w:rPr>
          <w:rFonts w:ascii="Arial" w:eastAsia="Arial" w:hAnsi="Arial" w:cs="Arial"/>
          <w:b/>
          <w:sz w:val="24"/>
          <w:szCs w:val="24"/>
        </w:rPr>
        <w:tab/>
      </w:r>
    </w:p>
    <w:p w14:paraId="27CAF7C2" w14:textId="0C74BAEE" w:rsidR="00E93D95" w:rsidRDefault="00E93D95" w:rsidP="008D0314">
      <w:pPr>
        <w:spacing w:after="0" w:line="240" w:lineRule="auto"/>
        <w:contextualSpacing/>
        <w:rPr>
          <w:rFonts w:ascii="Arial" w:eastAsia="Arial" w:hAnsi="Arial" w:cs="Arial"/>
          <w:b/>
          <w:sz w:val="24"/>
          <w:szCs w:val="24"/>
        </w:rPr>
      </w:pPr>
    </w:p>
    <w:p w14:paraId="7533E778" w14:textId="77777777" w:rsidR="00E93D95" w:rsidRDefault="00E93D95" w:rsidP="008D0314">
      <w:pPr>
        <w:spacing w:after="0" w:line="240" w:lineRule="auto"/>
        <w:contextualSpacing/>
        <w:rPr>
          <w:rFonts w:ascii="Arial" w:eastAsia="Arial" w:hAnsi="Arial" w:cs="Arial"/>
          <w:b/>
          <w:sz w:val="24"/>
          <w:szCs w:val="24"/>
        </w:rPr>
      </w:pPr>
    </w:p>
    <w:p w14:paraId="12185FD8" w14:textId="2D8DB82E" w:rsidR="00E93D95" w:rsidRDefault="00E93D95" w:rsidP="008D0314">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4DFA3005" w14:textId="094117B2" w:rsidR="00BD11E6" w:rsidRDefault="00E93D95" w:rsidP="001970A3">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p>
    <w:p w14:paraId="2B31A678" w14:textId="06D564BF" w:rsidR="00981D31" w:rsidRDefault="00981D31" w:rsidP="001970A3">
      <w:pPr>
        <w:spacing w:after="0" w:line="240" w:lineRule="auto"/>
        <w:contextualSpacing/>
        <w:rPr>
          <w:rFonts w:ascii="Arial" w:eastAsia="Arial" w:hAnsi="Arial" w:cs="Arial"/>
          <w:b/>
          <w:sz w:val="24"/>
          <w:szCs w:val="24"/>
        </w:rPr>
      </w:pPr>
    </w:p>
    <w:p w14:paraId="4386ADFB" w14:textId="0DB06968" w:rsidR="00981D31" w:rsidRDefault="00981D31" w:rsidP="001970A3">
      <w:pPr>
        <w:spacing w:after="0" w:line="240" w:lineRule="auto"/>
        <w:contextualSpacing/>
        <w:rPr>
          <w:rFonts w:ascii="Arial" w:eastAsia="Arial" w:hAnsi="Arial" w:cs="Arial"/>
          <w:b/>
          <w:sz w:val="24"/>
          <w:szCs w:val="24"/>
        </w:rPr>
      </w:pPr>
    </w:p>
    <w:p w14:paraId="43C876E0" w14:textId="1488C024" w:rsidR="00981D31" w:rsidRDefault="00981D31" w:rsidP="001970A3">
      <w:pPr>
        <w:spacing w:after="0" w:line="240" w:lineRule="auto"/>
        <w:contextualSpacing/>
        <w:rPr>
          <w:rFonts w:ascii="Arial" w:eastAsia="Arial" w:hAnsi="Arial" w:cs="Arial"/>
          <w:b/>
          <w:sz w:val="24"/>
          <w:szCs w:val="24"/>
        </w:rPr>
      </w:pPr>
    </w:p>
    <w:p w14:paraId="2EFCFEAD" w14:textId="3D69ADF3" w:rsidR="0060029F" w:rsidRDefault="00A26DA8" w:rsidP="001970A3">
      <w:pPr>
        <w:spacing w:after="0" w:line="240" w:lineRule="auto"/>
        <w:contextualSpacing/>
        <w:rPr>
          <w:rFonts w:ascii="Arial" w:eastAsia="Arial" w:hAnsi="Arial" w:cs="Arial"/>
          <w:b/>
          <w:sz w:val="24"/>
          <w:szCs w:val="24"/>
        </w:rPr>
      </w:pPr>
      <w:r w:rsidRPr="00BD11E6">
        <w:rPr>
          <w:rFonts w:ascii="Arial" w:eastAsia="Arial" w:hAnsi="Arial" w:cs="Arial"/>
          <w:b/>
          <w:sz w:val="24"/>
          <w:szCs w:val="24"/>
        </w:rPr>
        <w:tab/>
      </w:r>
      <w:r w:rsidRPr="00BD11E6">
        <w:rPr>
          <w:rFonts w:ascii="Arial" w:eastAsia="Arial" w:hAnsi="Arial" w:cs="Arial"/>
          <w:b/>
          <w:sz w:val="24"/>
          <w:szCs w:val="24"/>
        </w:rPr>
        <w:tab/>
      </w:r>
    </w:p>
    <w:p w14:paraId="1A4307C4" w14:textId="188D9E6E" w:rsidR="005959B8" w:rsidRDefault="005959B8" w:rsidP="001970A3">
      <w:pPr>
        <w:spacing w:after="0" w:line="240" w:lineRule="auto"/>
        <w:contextualSpacing/>
        <w:rPr>
          <w:rFonts w:ascii="Arial" w:eastAsia="Arial" w:hAnsi="Arial" w:cs="Arial"/>
          <w:b/>
          <w:sz w:val="24"/>
          <w:szCs w:val="24"/>
        </w:rPr>
      </w:pPr>
    </w:p>
    <w:p w14:paraId="0C03AC98" w14:textId="0400F367" w:rsidR="005959B8" w:rsidRDefault="005959B8" w:rsidP="001970A3">
      <w:pPr>
        <w:spacing w:after="0" w:line="240" w:lineRule="auto"/>
        <w:contextualSpacing/>
        <w:rPr>
          <w:rFonts w:ascii="Arial" w:eastAsia="Arial" w:hAnsi="Arial" w:cs="Arial"/>
          <w:b/>
          <w:sz w:val="24"/>
          <w:szCs w:val="24"/>
        </w:rPr>
      </w:pPr>
    </w:p>
    <w:p w14:paraId="33866207" w14:textId="456B7571" w:rsidR="005959B8" w:rsidRDefault="005959B8" w:rsidP="001970A3">
      <w:pPr>
        <w:spacing w:after="0" w:line="240" w:lineRule="auto"/>
        <w:contextualSpacing/>
        <w:rPr>
          <w:rFonts w:ascii="Arial" w:eastAsia="Arial" w:hAnsi="Arial" w:cs="Arial"/>
          <w:b/>
          <w:sz w:val="24"/>
          <w:szCs w:val="24"/>
        </w:rPr>
      </w:pPr>
    </w:p>
    <w:p w14:paraId="46855428" w14:textId="03FA4FC9" w:rsidR="005959B8" w:rsidRDefault="005959B8" w:rsidP="001970A3">
      <w:pPr>
        <w:spacing w:after="0" w:line="240" w:lineRule="auto"/>
        <w:contextualSpacing/>
        <w:rPr>
          <w:rFonts w:ascii="Arial" w:eastAsia="Arial" w:hAnsi="Arial" w:cs="Arial"/>
          <w:b/>
          <w:sz w:val="24"/>
          <w:szCs w:val="24"/>
        </w:rPr>
      </w:pPr>
    </w:p>
    <w:p w14:paraId="34D38FE9" w14:textId="3344B8D5" w:rsidR="005959B8" w:rsidRDefault="005959B8" w:rsidP="001970A3">
      <w:pPr>
        <w:spacing w:after="0" w:line="240" w:lineRule="auto"/>
        <w:contextualSpacing/>
        <w:rPr>
          <w:rFonts w:ascii="Arial" w:eastAsia="Arial" w:hAnsi="Arial" w:cs="Arial"/>
          <w:b/>
          <w:sz w:val="24"/>
          <w:szCs w:val="24"/>
        </w:rPr>
      </w:pPr>
    </w:p>
    <w:p w14:paraId="6E739F63" w14:textId="64B69B43" w:rsidR="005959B8" w:rsidRDefault="005959B8" w:rsidP="001970A3">
      <w:pPr>
        <w:spacing w:after="0" w:line="240" w:lineRule="auto"/>
        <w:contextualSpacing/>
        <w:rPr>
          <w:rFonts w:ascii="Arial" w:eastAsia="Arial" w:hAnsi="Arial" w:cs="Arial"/>
          <w:b/>
          <w:sz w:val="24"/>
          <w:szCs w:val="24"/>
        </w:rPr>
      </w:pPr>
    </w:p>
    <w:p w14:paraId="4C6F54BF" w14:textId="66130371" w:rsidR="005959B8" w:rsidRDefault="005959B8" w:rsidP="001970A3">
      <w:pPr>
        <w:spacing w:after="0" w:line="240" w:lineRule="auto"/>
        <w:contextualSpacing/>
        <w:rPr>
          <w:rFonts w:ascii="Arial" w:eastAsia="Arial" w:hAnsi="Arial" w:cs="Arial"/>
          <w:b/>
          <w:sz w:val="24"/>
          <w:szCs w:val="24"/>
        </w:rPr>
      </w:pPr>
    </w:p>
    <w:p w14:paraId="02780103" w14:textId="50CB8656" w:rsidR="005959B8" w:rsidRDefault="005959B8" w:rsidP="001970A3">
      <w:pPr>
        <w:spacing w:after="0" w:line="240" w:lineRule="auto"/>
        <w:contextualSpacing/>
        <w:rPr>
          <w:rFonts w:ascii="Arial" w:eastAsia="Arial" w:hAnsi="Arial" w:cs="Arial"/>
          <w:b/>
          <w:sz w:val="24"/>
          <w:szCs w:val="24"/>
        </w:rPr>
      </w:pPr>
    </w:p>
    <w:p w14:paraId="2AED7E91" w14:textId="741D4BAD" w:rsidR="005959B8" w:rsidRDefault="005959B8" w:rsidP="001970A3">
      <w:pPr>
        <w:spacing w:after="0" w:line="240" w:lineRule="auto"/>
        <w:contextualSpacing/>
        <w:rPr>
          <w:rFonts w:ascii="Arial" w:eastAsia="Arial" w:hAnsi="Arial" w:cs="Arial"/>
          <w:b/>
          <w:sz w:val="24"/>
          <w:szCs w:val="24"/>
        </w:rPr>
      </w:pPr>
    </w:p>
    <w:p w14:paraId="22ED253C" w14:textId="7EBA2C29" w:rsidR="005959B8" w:rsidRDefault="005959B8" w:rsidP="001970A3">
      <w:pPr>
        <w:spacing w:after="0" w:line="240" w:lineRule="auto"/>
        <w:contextualSpacing/>
        <w:rPr>
          <w:rFonts w:ascii="Arial" w:eastAsia="Arial" w:hAnsi="Arial" w:cs="Arial"/>
          <w:b/>
          <w:sz w:val="24"/>
          <w:szCs w:val="24"/>
        </w:rPr>
      </w:pPr>
    </w:p>
    <w:p w14:paraId="473D1808" w14:textId="0DCFBD8E" w:rsidR="005959B8" w:rsidRDefault="005959B8" w:rsidP="001970A3">
      <w:pPr>
        <w:spacing w:after="0" w:line="240" w:lineRule="auto"/>
        <w:contextualSpacing/>
        <w:rPr>
          <w:rFonts w:ascii="Arial" w:eastAsia="Arial" w:hAnsi="Arial" w:cs="Arial"/>
          <w:b/>
          <w:sz w:val="24"/>
          <w:szCs w:val="24"/>
        </w:rPr>
      </w:pPr>
    </w:p>
    <w:p w14:paraId="75A7B179" w14:textId="3D505456" w:rsidR="005959B8" w:rsidRDefault="005959B8" w:rsidP="001970A3">
      <w:pPr>
        <w:spacing w:after="0" w:line="240" w:lineRule="auto"/>
        <w:contextualSpacing/>
        <w:rPr>
          <w:rFonts w:ascii="Arial" w:eastAsia="Arial" w:hAnsi="Arial" w:cs="Arial"/>
          <w:b/>
          <w:sz w:val="24"/>
          <w:szCs w:val="24"/>
        </w:rPr>
      </w:pPr>
    </w:p>
    <w:p w14:paraId="4DC037F0" w14:textId="622EE414" w:rsidR="005959B8" w:rsidRDefault="005959B8" w:rsidP="001970A3">
      <w:pPr>
        <w:spacing w:after="0" w:line="240" w:lineRule="auto"/>
        <w:contextualSpacing/>
        <w:rPr>
          <w:rFonts w:ascii="Arial" w:eastAsia="Arial" w:hAnsi="Arial" w:cs="Arial"/>
          <w:b/>
          <w:sz w:val="24"/>
          <w:szCs w:val="24"/>
        </w:rPr>
      </w:pPr>
    </w:p>
    <w:p w14:paraId="3BF0B0B4" w14:textId="1BB7B046" w:rsidR="005959B8" w:rsidRDefault="005959B8" w:rsidP="001970A3">
      <w:pPr>
        <w:spacing w:after="0" w:line="240" w:lineRule="auto"/>
        <w:contextualSpacing/>
        <w:rPr>
          <w:rFonts w:ascii="Arial" w:eastAsia="Arial" w:hAnsi="Arial" w:cs="Arial"/>
          <w:b/>
          <w:sz w:val="24"/>
          <w:szCs w:val="24"/>
        </w:rPr>
      </w:pPr>
    </w:p>
    <w:p w14:paraId="70F240D2" w14:textId="18ADBEDD" w:rsidR="005959B8" w:rsidRDefault="005959B8" w:rsidP="001970A3">
      <w:pPr>
        <w:spacing w:after="0" w:line="240" w:lineRule="auto"/>
        <w:contextualSpacing/>
        <w:rPr>
          <w:rFonts w:ascii="Arial" w:eastAsia="Arial" w:hAnsi="Arial" w:cs="Arial"/>
          <w:b/>
          <w:sz w:val="24"/>
          <w:szCs w:val="24"/>
        </w:rPr>
      </w:pPr>
    </w:p>
    <w:p w14:paraId="5C7FE073" w14:textId="30D29683" w:rsidR="005959B8" w:rsidRDefault="005959B8" w:rsidP="001970A3">
      <w:pPr>
        <w:spacing w:after="0" w:line="240" w:lineRule="auto"/>
        <w:contextualSpacing/>
        <w:rPr>
          <w:rFonts w:ascii="Arial" w:eastAsia="Arial" w:hAnsi="Arial" w:cs="Arial"/>
          <w:b/>
          <w:sz w:val="24"/>
          <w:szCs w:val="24"/>
        </w:rPr>
      </w:pPr>
    </w:p>
    <w:p w14:paraId="19E4E74D" w14:textId="7D8A21ED" w:rsidR="005959B8" w:rsidRDefault="005959B8" w:rsidP="001970A3">
      <w:pPr>
        <w:spacing w:after="0" w:line="240" w:lineRule="auto"/>
        <w:contextualSpacing/>
        <w:rPr>
          <w:rFonts w:ascii="Arial" w:eastAsia="Arial" w:hAnsi="Arial" w:cs="Arial"/>
          <w:b/>
          <w:sz w:val="24"/>
          <w:szCs w:val="24"/>
        </w:rPr>
      </w:pPr>
    </w:p>
    <w:p w14:paraId="374480B4" w14:textId="5A0A39C1" w:rsidR="005959B8" w:rsidRDefault="005959B8" w:rsidP="001970A3">
      <w:pPr>
        <w:spacing w:after="0" w:line="240" w:lineRule="auto"/>
        <w:contextualSpacing/>
        <w:rPr>
          <w:rFonts w:ascii="Arial" w:eastAsia="Arial" w:hAnsi="Arial" w:cs="Arial"/>
          <w:b/>
          <w:sz w:val="24"/>
          <w:szCs w:val="24"/>
        </w:rPr>
      </w:pPr>
    </w:p>
    <w:p w14:paraId="55567C13" w14:textId="71E2D25F" w:rsidR="005959B8" w:rsidRDefault="005959B8" w:rsidP="001970A3">
      <w:pPr>
        <w:spacing w:after="0" w:line="240" w:lineRule="auto"/>
        <w:contextualSpacing/>
        <w:rPr>
          <w:rFonts w:ascii="Arial" w:eastAsia="Arial" w:hAnsi="Arial" w:cs="Arial"/>
          <w:b/>
          <w:sz w:val="24"/>
          <w:szCs w:val="24"/>
        </w:rPr>
      </w:pPr>
    </w:p>
    <w:p w14:paraId="25AD6ED0" w14:textId="0980F569" w:rsidR="005959B8" w:rsidRDefault="005959B8" w:rsidP="001970A3">
      <w:pPr>
        <w:spacing w:after="0" w:line="240" w:lineRule="auto"/>
        <w:contextualSpacing/>
        <w:rPr>
          <w:rFonts w:ascii="Arial" w:eastAsia="Arial" w:hAnsi="Arial" w:cs="Arial"/>
          <w:b/>
          <w:sz w:val="24"/>
          <w:szCs w:val="24"/>
        </w:rPr>
      </w:pPr>
    </w:p>
    <w:p w14:paraId="33537A70" w14:textId="248CE47E" w:rsidR="005959B8" w:rsidRDefault="005959B8" w:rsidP="001970A3">
      <w:pPr>
        <w:spacing w:after="0" w:line="240" w:lineRule="auto"/>
        <w:contextualSpacing/>
        <w:rPr>
          <w:rFonts w:ascii="Arial" w:eastAsia="Arial" w:hAnsi="Arial" w:cs="Arial"/>
          <w:b/>
          <w:sz w:val="24"/>
          <w:szCs w:val="24"/>
        </w:rPr>
      </w:pPr>
    </w:p>
    <w:p w14:paraId="4C268C64" w14:textId="7DE4B144" w:rsidR="005959B8" w:rsidRDefault="005959B8" w:rsidP="001970A3">
      <w:pPr>
        <w:spacing w:after="0" w:line="240" w:lineRule="auto"/>
        <w:contextualSpacing/>
        <w:rPr>
          <w:rFonts w:ascii="Arial" w:eastAsia="Arial" w:hAnsi="Arial" w:cs="Arial"/>
          <w:b/>
          <w:sz w:val="24"/>
          <w:szCs w:val="24"/>
        </w:rPr>
      </w:pPr>
    </w:p>
    <w:p w14:paraId="49716ED8" w14:textId="1FB6391A" w:rsidR="005959B8" w:rsidRDefault="005959B8" w:rsidP="001970A3">
      <w:pPr>
        <w:spacing w:after="0" w:line="240" w:lineRule="auto"/>
        <w:contextualSpacing/>
        <w:rPr>
          <w:rFonts w:ascii="Arial" w:eastAsia="Arial" w:hAnsi="Arial" w:cs="Arial"/>
          <w:b/>
          <w:sz w:val="24"/>
          <w:szCs w:val="24"/>
        </w:rPr>
      </w:pPr>
    </w:p>
    <w:p w14:paraId="2CB94BC0" w14:textId="5B9BCC28" w:rsidR="005959B8" w:rsidRDefault="005959B8" w:rsidP="001970A3">
      <w:pPr>
        <w:spacing w:after="0" w:line="240" w:lineRule="auto"/>
        <w:contextualSpacing/>
        <w:rPr>
          <w:rFonts w:ascii="Arial" w:eastAsia="Arial" w:hAnsi="Arial" w:cs="Arial"/>
          <w:b/>
          <w:sz w:val="24"/>
          <w:szCs w:val="24"/>
        </w:rPr>
      </w:pPr>
    </w:p>
    <w:p w14:paraId="02F3F858" w14:textId="648B0B54" w:rsidR="005959B8" w:rsidRDefault="005959B8" w:rsidP="001970A3">
      <w:pPr>
        <w:spacing w:after="0" w:line="240" w:lineRule="auto"/>
        <w:contextualSpacing/>
        <w:rPr>
          <w:rFonts w:ascii="Arial" w:eastAsia="Arial" w:hAnsi="Arial" w:cs="Arial"/>
          <w:b/>
          <w:sz w:val="24"/>
          <w:szCs w:val="24"/>
        </w:rPr>
      </w:pPr>
    </w:p>
    <w:p w14:paraId="453E7AAC" w14:textId="08F4EB35" w:rsidR="005959B8" w:rsidRDefault="005959B8" w:rsidP="001970A3">
      <w:pPr>
        <w:spacing w:after="0" w:line="240" w:lineRule="auto"/>
        <w:contextualSpacing/>
        <w:rPr>
          <w:rFonts w:ascii="Arial" w:eastAsia="Arial" w:hAnsi="Arial" w:cs="Arial"/>
          <w:b/>
          <w:sz w:val="24"/>
          <w:szCs w:val="24"/>
        </w:rPr>
      </w:pPr>
    </w:p>
    <w:p w14:paraId="36F0181C" w14:textId="33D9CB6E" w:rsidR="005959B8" w:rsidRDefault="005959B8" w:rsidP="001970A3">
      <w:pPr>
        <w:spacing w:after="0" w:line="240" w:lineRule="auto"/>
        <w:contextualSpacing/>
        <w:rPr>
          <w:rFonts w:ascii="Arial" w:eastAsia="Arial" w:hAnsi="Arial" w:cs="Arial"/>
          <w:b/>
          <w:sz w:val="24"/>
          <w:szCs w:val="24"/>
        </w:rPr>
      </w:pPr>
    </w:p>
    <w:p w14:paraId="455E0BF5" w14:textId="43FD9D68" w:rsidR="005959B8" w:rsidRDefault="005959B8" w:rsidP="001970A3">
      <w:pPr>
        <w:spacing w:after="0" w:line="240" w:lineRule="auto"/>
        <w:contextualSpacing/>
        <w:rPr>
          <w:rFonts w:ascii="Arial" w:eastAsia="Arial" w:hAnsi="Arial" w:cs="Arial"/>
          <w:b/>
          <w:sz w:val="24"/>
          <w:szCs w:val="24"/>
        </w:rPr>
      </w:pPr>
    </w:p>
    <w:p w14:paraId="738C6BBB" w14:textId="6D0DD3AD" w:rsidR="005959B8" w:rsidRDefault="005959B8" w:rsidP="001970A3">
      <w:pPr>
        <w:spacing w:after="0" w:line="240" w:lineRule="auto"/>
        <w:contextualSpacing/>
        <w:rPr>
          <w:rFonts w:ascii="Arial" w:eastAsia="Arial" w:hAnsi="Arial" w:cs="Arial"/>
          <w:b/>
          <w:sz w:val="24"/>
          <w:szCs w:val="24"/>
        </w:rPr>
      </w:pPr>
    </w:p>
    <w:p w14:paraId="467E7FAB" w14:textId="6C8A4548" w:rsidR="005959B8" w:rsidRDefault="005959B8" w:rsidP="001970A3">
      <w:pPr>
        <w:spacing w:after="0" w:line="240" w:lineRule="auto"/>
        <w:contextualSpacing/>
        <w:rPr>
          <w:rFonts w:ascii="Arial" w:eastAsia="Arial" w:hAnsi="Arial" w:cs="Arial"/>
          <w:b/>
          <w:color w:val="002060"/>
          <w:sz w:val="28"/>
          <w:szCs w:val="28"/>
        </w:rPr>
      </w:pPr>
      <w:r w:rsidRPr="005959B8">
        <w:rPr>
          <w:rFonts w:ascii="Arial" w:eastAsia="Arial" w:hAnsi="Arial" w:cs="Arial"/>
          <w:b/>
          <w:color w:val="002060"/>
          <w:sz w:val="28"/>
          <w:szCs w:val="28"/>
        </w:rPr>
        <w:lastRenderedPageBreak/>
        <w:t>PHOTO DOCUMENTATION</w:t>
      </w:r>
    </w:p>
    <w:p w14:paraId="0F90DD89" w14:textId="77777777" w:rsidR="005959B8" w:rsidRPr="005959B8" w:rsidRDefault="005959B8" w:rsidP="001970A3">
      <w:pPr>
        <w:spacing w:after="0" w:line="240" w:lineRule="auto"/>
        <w:contextualSpacing/>
        <w:rPr>
          <w:rFonts w:ascii="Arial" w:eastAsia="Arial" w:hAnsi="Arial" w:cs="Arial"/>
          <w:b/>
          <w:color w:val="002060"/>
          <w:sz w:val="28"/>
          <w:szCs w:val="28"/>
        </w:rPr>
      </w:pPr>
    </w:p>
    <w:p w14:paraId="7421B2EF" w14:textId="4BDA7A47" w:rsidR="005959B8" w:rsidRDefault="005959B8" w:rsidP="005959B8">
      <w:pPr>
        <w:spacing w:after="0" w:line="240" w:lineRule="auto"/>
        <w:contextualSpacing/>
        <w:jc w:val="center"/>
        <w:rPr>
          <w:rFonts w:ascii="Arial" w:eastAsia="Arial" w:hAnsi="Arial" w:cs="Arial"/>
          <w:b/>
          <w:color w:val="1F497D" w:themeColor="text2"/>
          <w:sz w:val="28"/>
          <w:szCs w:val="28"/>
        </w:rPr>
      </w:pPr>
      <w:r>
        <w:rPr>
          <w:rFonts w:ascii="Arial" w:eastAsia="Arial" w:hAnsi="Arial" w:cs="Arial"/>
          <w:b/>
          <w:noProof/>
          <w:color w:val="1F497D" w:themeColor="text2"/>
          <w:sz w:val="28"/>
          <w:szCs w:val="28"/>
        </w:rPr>
        <w:drawing>
          <wp:inline distT="0" distB="0" distL="0" distR="0" wp14:anchorId="020BE7E9" wp14:editId="7CF0EFAA">
            <wp:extent cx="5582093" cy="4186713"/>
            <wp:effectExtent l="0" t="0" r="0" b="4445"/>
            <wp:docPr id="1" name="Picture 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88415" cy="4191454"/>
                    </a:xfrm>
                    <a:prstGeom prst="rect">
                      <a:avLst/>
                    </a:prstGeom>
                  </pic:spPr>
                </pic:pic>
              </a:graphicData>
            </a:graphic>
          </wp:inline>
        </w:drawing>
      </w:r>
    </w:p>
    <w:p w14:paraId="1791CE96" w14:textId="77777777" w:rsidR="005959B8" w:rsidRDefault="005959B8" w:rsidP="005959B8">
      <w:pPr>
        <w:spacing w:after="0" w:line="240" w:lineRule="auto"/>
        <w:contextualSpacing/>
        <w:jc w:val="center"/>
        <w:rPr>
          <w:rFonts w:ascii="Arial" w:eastAsia="Arial" w:hAnsi="Arial" w:cs="Arial"/>
          <w:b/>
          <w:color w:val="1F497D" w:themeColor="text2"/>
          <w:sz w:val="28"/>
          <w:szCs w:val="28"/>
        </w:rPr>
      </w:pPr>
    </w:p>
    <w:p w14:paraId="4E61B5B4" w14:textId="438F8658" w:rsidR="005959B8" w:rsidRPr="005959B8" w:rsidRDefault="005959B8" w:rsidP="005959B8">
      <w:pPr>
        <w:spacing w:after="0" w:line="240" w:lineRule="auto"/>
        <w:contextualSpacing/>
        <w:jc w:val="center"/>
        <w:rPr>
          <w:rFonts w:ascii="Arial" w:eastAsia="Arial" w:hAnsi="Arial" w:cs="Arial"/>
          <w:b/>
          <w:color w:val="1F497D" w:themeColor="text2"/>
          <w:sz w:val="28"/>
          <w:szCs w:val="28"/>
        </w:rPr>
      </w:pPr>
      <w:r>
        <w:rPr>
          <w:rFonts w:ascii="Arial" w:eastAsia="Arial" w:hAnsi="Arial" w:cs="Arial"/>
          <w:b/>
          <w:noProof/>
          <w:color w:val="1F497D" w:themeColor="text2"/>
          <w:sz w:val="28"/>
          <w:szCs w:val="28"/>
        </w:rPr>
        <w:drawing>
          <wp:inline distT="0" distB="0" distL="0" distR="0" wp14:anchorId="351F6DD6" wp14:editId="3BFD6703">
            <wp:extent cx="5599623" cy="4199861"/>
            <wp:effectExtent l="0" t="0" r="127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10571" cy="4208072"/>
                    </a:xfrm>
                    <a:prstGeom prst="rect">
                      <a:avLst/>
                    </a:prstGeom>
                  </pic:spPr>
                </pic:pic>
              </a:graphicData>
            </a:graphic>
          </wp:inline>
        </w:drawing>
      </w:r>
    </w:p>
    <w:sectPr w:rsidR="005959B8" w:rsidRPr="005959B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ED32B" w14:textId="77777777" w:rsidR="008D48C5" w:rsidRDefault="008D48C5">
      <w:pPr>
        <w:spacing w:after="0" w:line="240" w:lineRule="auto"/>
      </w:pPr>
      <w:r>
        <w:separator/>
      </w:r>
    </w:p>
  </w:endnote>
  <w:endnote w:type="continuationSeparator" w:id="0">
    <w:p w14:paraId="77BFBF60" w14:textId="77777777" w:rsidR="008D48C5" w:rsidRDefault="008D4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3F5338" w:rsidRDefault="003F533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3F5338" w:rsidRDefault="003F5338">
    <w:pPr>
      <w:pBdr>
        <w:bottom w:val="single" w:sz="6" w:space="1" w:color="000000"/>
      </w:pBdr>
      <w:tabs>
        <w:tab w:val="left" w:pos="2371"/>
        <w:tab w:val="center" w:pos="5233"/>
      </w:tabs>
      <w:spacing w:after="0" w:line="240" w:lineRule="auto"/>
      <w:jc w:val="right"/>
      <w:rPr>
        <w:sz w:val="16"/>
        <w:szCs w:val="16"/>
      </w:rPr>
    </w:pPr>
  </w:p>
  <w:p w14:paraId="2B859230" w14:textId="061325BF" w:rsidR="003F5338" w:rsidRDefault="003F5338"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15BC3">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15BC3">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8</w:t>
    </w:r>
    <w:r w:rsidR="00CF182D">
      <w:rPr>
        <w:rFonts w:ascii="Arial" w:eastAsia="Arial" w:hAnsi="Arial" w:cs="Arial"/>
        <w:sz w:val="14"/>
        <w:szCs w:val="14"/>
      </w:rPr>
      <w:t>6</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7856EB">
      <w:rPr>
        <w:rFonts w:ascii="Arial" w:eastAsia="Arial" w:hAnsi="Arial" w:cs="Arial"/>
        <w:sz w:val="14"/>
        <w:szCs w:val="14"/>
      </w:rPr>
      <w:t>3</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w:t>
    </w:r>
    <w:r w:rsidR="00CF182D">
      <w:rPr>
        <w:rFonts w:ascii="Arial" w:eastAsia="Arial" w:hAnsi="Arial" w:cs="Arial"/>
        <w:sz w:val="14"/>
        <w:szCs w:val="14"/>
      </w:rPr>
      <w:t>P</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3F5338" w:rsidRDefault="003F533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5C275" w14:textId="77777777" w:rsidR="008D48C5" w:rsidRDefault="008D48C5">
      <w:pPr>
        <w:spacing w:after="0" w:line="240" w:lineRule="auto"/>
      </w:pPr>
      <w:r>
        <w:separator/>
      </w:r>
    </w:p>
  </w:footnote>
  <w:footnote w:type="continuationSeparator" w:id="0">
    <w:p w14:paraId="1ECB6A23" w14:textId="77777777" w:rsidR="008D48C5" w:rsidRDefault="008D4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3F5338" w:rsidRDefault="003F533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3F5338" w:rsidRDefault="003F533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F5338" w:rsidRDefault="003F5338">
    <w:pPr>
      <w:pBdr>
        <w:bottom w:val="single" w:sz="6" w:space="1" w:color="000000"/>
      </w:pBdr>
      <w:tabs>
        <w:tab w:val="center" w:pos="4680"/>
        <w:tab w:val="right" w:pos="9360"/>
      </w:tabs>
      <w:spacing w:after="0" w:line="240" w:lineRule="auto"/>
      <w:jc w:val="center"/>
      <w:rPr>
        <w:sz w:val="10"/>
      </w:rPr>
    </w:pPr>
  </w:p>
  <w:p w14:paraId="3A0C3660" w14:textId="77777777" w:rsidR="003F5338" w:rsidRDefault="003F533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3F5338" w:rsidRDefault="003F533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930D2B9-0872-4C59-91B1-5E778E9CA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5</Pages>
  <Words>13727</Words>
  <Characters>78249</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3</cp:revision>
  <dcterms:created xsi:type="dcterms:W3CDTF">2021-02-12T11:23:00Z</dcterms:created>
  <dcterms:modified xsi:type="dcterms:W3CDTF">2021-02-1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